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54E86" w:rsidRDefault="00000000">
      <w:pPr>
        <w:pStyle w:val="FirstParagraph"/>
      </w:pPr>
      <w:r>
        <w:t xml:space="preserve">  10/26/2022 5:05:09 PM    0 9 SODIUM CHLOR 500ML Each 8.750000 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02 LABOR DELIVERY Each 177.000000 7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02 RECOVERY ROOM Each 62.000000 2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02 EMERGENCY ROOM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02 ENRICHMENT ATTACHMENT Each 26.750000 1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02 SLEEP LAB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1.2 RAP-PAC Each 1919.750000 76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10G 12 CHAMBER TISSUE MS Each 509.500000 20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10G BX SITE IDENTIFIER Each 656.000000 26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10G PROBE GUIDE Each 56.250000 2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10G-12CMST PROBE GUIDE Each 2790.250000 1116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12 INCH INSERT 89130 Each 109.250000 4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12INCH BINDER AND INSERT Each 226.500000 9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12INCH LARGE BINDER 8922 Each 248.250000 9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155 PIGTAIL CATH 6F Each 112.500000 4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16G BARD MAXCORE BX NDL Each 342.750000 13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2 FREE NEEDLE 212902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2NW RECOVERY 1 4 HOUR Each 319.000000 12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2SE RECOVERY 1 4 HOUR Each 319.000000 12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2X2 GAUZE SPONGE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3 1 DRILL Each 1478.500000 59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3NW BEDSIDE CYST/STENT R Each 4771.750000 190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3SE RECOVERY 1 4 HOUR Each 319.000000 12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4 D PRENATAL IMAGING Each 239.250000 9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4 FREE NEEDLE 212904 Each 39.000000 1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4FR DL MIDLINE MAX KIT Each 1348.750000 53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4FRHAWKINS SHEPHARDS HOO Each 271.000000 10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4OZ CALAZIME PROTECTANT Each 35.000000 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6X7CM TEGADERM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8 INCH BINDER AND INSERT Each 401.500000 16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8 INCH INSERT Each 128.000000 5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8 INCH LARGE BINDER 8921 Each 140.250000 56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8G 12 CHAMBER TISSUE MS Each 509.500000 20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8G DISP PROBE GUIDE Each 56.250000 2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8G-12CM ST PROBE Each 1778.500000 71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 D OINTMENT 5GM SU PYX Each 5.250000 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 LINE INSERTION Each 334.000000 13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 LINE MONITOR DAILY Each 646.500000 25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AA EXT PROX DISTAL 3482 Each 2103.500000 84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AA EXT PROX DISTAL 3482 Each 2722.500000 108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AA EXT PROX DISTAL ADD Each 1752.750000 70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AA EXT PROX DISTAL ADD Each 2268.750000 90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AAA STENT PL 1 DOCK LIMB Each 6170.250000 246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AA STENT PL 2 DOCK LIMB Each 7208.750000 288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AA STENT PL AORTIC TUBE Each 5784.750000 231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AA STENT PL UNIBODY BIF Each 6170.250000 246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D PARACENTESIS W O IMA Each 2237.500000 89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D PARACENTESIS W O IMA Each 2295.500000 91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DUCTION PILLOW Each 194.750000 7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LATE BONE TUMOR 20982 Each 14548.000000 581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LATION RF PERC 47382 Each 5837.250000 233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ORTED PROCEDURE Each 171.750000 6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SC DRAIN RETROP 49406 Each 2976.750000 1190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SCES DRAIN APEND49406 Each 2976.750000 119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SCES DRAIN EXCH 49423 Each 1474.500000 58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SCES DRAIN LIVER 49405 Each 2976.750000 119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SCES DRAIN LUNG 49405 Each 2976.750000 119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SCES DRAIN PERINL 4940 Each 2976.750000 119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SCES DRAIN PLEURA 3255 Each 2388.500000 95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SCES DRAIN RENAL 49405 Each 2976.750000 119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SCES DRAIN SUBDIA 4946 Each 2976.750000 119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SCESS DRAINCOMPL10061 Each 851.500000 34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BSCESS DRAINSIMPL10060 Each 618.750000 24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ABSCESSOGRAM 49424 Each 395.750000 15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C DRILL 2 4MM Each 2486.750000 99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CCESS CATH DUAL LUMEN Each 316.250000 12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CCESS KIT 10 GA Each 1402.250000 56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CCESSORY KIT Each 418.500000 16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CCESSORY KIT 1701 ST JU Each 2455.000000 98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CCESSORY KIT AMS 800 Each 3014.250000 120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CCUMIX MIXING SYSTEM Each 1669.250000 66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CS RECOVERY FIRST HOUR Each 478.250000 19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CS RECOVERY Q30 MIN Each 158.750000 6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CUITY UNIVERSAL CUTTER Each 404.250000 161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CUTE SEXUAL ASSAULT EXA Each 1263.000000 50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15MM Each 5.750000 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IRRIGATION MED Each 49.750000 1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T VALVE Each 16.000000 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TIB TRAY 141489 Each 5619.250000 224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TUBING G04472 Each 29.500000 1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309 510 SYN Each 479.250000 19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5570S040 STR Each 3769.750000 150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BIOLOX TAPER Each 836.250000 33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BRONCH SMITHS 62 Each 52.750000 2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ADAPTER CATH BARD 140000 Each 146.500000 5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CHECK FLO Each 96.000000 3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DUAL PORT 000333 Each 104.250000 4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ENT FEED SPIKE Each 5.000000 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FEED SET 8023 Each 62.000000 2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HYDROSPHERE Each 46.250000 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MAGNUM M2A BIO Each 2664.750000 106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RESCAL W TUBING Each 20.250000 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SWIVEL 625191 SM Each 91.500000 3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TIB OFFSET BIO Each 2799.750000 111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TISSUE FILTER HO Each 36.250000 14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TRACH VENTILATOR Each 11.250000 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TUOHYBORST 5189 Each 127.500000 5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VALUED T Each 13.000000 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ER Y COBE Each 52.000000 2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OR BOLT SIGMA DEP Each 2244.250000 89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OR FEEDING BA 00033 Each 67.500000 2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OR FEM SIGMA DEP Each 6753.250000 270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OR MDI Each 22.500000 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APTOR VERSADIAL BIO Each 836.250000 33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D L PERIPHERAL PTA S I Each 1945.500000 77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ADD LESION WITH STEROGUI Each 2149.750000 85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DT L RECOVERY 30MINUTE Each 94.750000 3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IANA CONTRACEPTION CAT Each 2798.500000 111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DULT CHEM INT OP SERVIC Each 293.500000 11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ERO CHAMBER ADULT Each 67.000000 2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ERO CHAMBER W MASK PEDI Each 140.000000 5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EROGEN LUER ADAPTER Each 8.750000 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EROSOL TEE Each 8.250000 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EROSOL THER HEATED Each 175.250000 7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EROVENT CHAMBER Each 63.000000 2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ICD IMPLANT W LEADS DU Each 11219.250000 4487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ICD IMPLANT W LEADS SI Each 11219.250000 448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IR INJECTION INTO ABDOM Each 4489.250000 179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IR TENNIS ELBOW ARMBAND Each 109.250000 4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IRWAY OVASAPIEN BD6075 Each 46.250000 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IRWAY - GEL O2 RESUS PK Each 185.000000 7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IRWAY GUEDEL ALL SZ IND Each 5.750000 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IRWAY INFANT BER 50MM Each 11.500000 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IRWAY NASOPHAR RUSCH 3 Each 105.000000 4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IRWAY NASOPHARY BARD 30 Each 193.000000 7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IRWAY NASOPHARYN 26F RU Each 173.000000 6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AIRWAY OVASAPIEN BD6075 Each 47.250000 1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K MODULE DAILY Each 159.000000 6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LCOHOL SWAB Each 18.250000 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LEXIS O PROTRACTOR LG Each 478.500000 19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LEXIS O PROTRACTOR X LG Each 982.000000 39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LEXIS WOUND RETRACTOR Each 424.500000 16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LGAR BRUSH BURR Each 107.250000 4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LLOGRAFT 15CC 35 2015 B Each 16703.750000 668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LLOGRAFT BONE0011051000 Each 4489.250000 179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LLOGRAFT NUCEL LRG Each 9746.000000 389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LLOMATRIX 10ML 8600 100 Each 4194.250000 1677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B CARE PICC INSERTION Each 2257.250000 90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BU BAG ADULT 522611 Each 67.000000 2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BU BAG HOSPITAK 705 Each 387.750000 15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BU BAG PEDS 461613 Each 67.000000 2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BU PEEP VALVE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IDATE 40MG ABBOJECT Each 170.500000 6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NIOCENTESIS DIAG Each 1228.750000 49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PLATZ 6F ST Each 224.750000 8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PLATZ AR2 6F 7403 53 Each 112.500000 4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PLATZ AR3 6F 7403 63 Each 189.500000 7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AMPLATZ LEFT III 6F Each 119.750000 4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PLATZ LT II 6F 7507 2 Each 164.000000 6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PLATZ RENAL DILATOR Each 1879.500000 75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PLATZ STIFF 038 64010 Each 228.250000 9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PLATZ STIFF 038 64010 Each 2007.500000 80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PLATZER PLUG Each 3445.000000 137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S 800 CONTROL PUMP Each 12404.250000 496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MS 800 CUFF WITH IZ Each 12994.750000 519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ATOEMIC PROSTHAR950021 Each 2993.000000 119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CHOR FAST BITE BLOCK Each 86.250000 3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CHOR SU 3 5MM ART 905 Each 2286.250000 914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ESTHESIA GENERAL SUPPL Each 607.500000 24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ESTHESIA INITIAL 30 MI Each 1805.750000 72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ESTHESIA SUBSQ 15 MIN Each 551.500000 22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GIO JET KIT POWER PULS Each 418.500000 16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GIO NEEDLE AN18T71WS Each 17.250000 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GIO RENAL BIL S I Each 8249.250000 329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GIO RENAL UNI W CATH S Each 5981.000000 239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GIOCATH TWIN Each 103.500000 4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GIOGRAPHY AB BIL W CAT Each 2930.500000 117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GIOPLASTY PTPA S I Each 3659.750000 146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ANGIOPLASTY RENAL S I Each 2894.000000 115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GIOPLASTY URETER Each 2791.250000 111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KLE AND OR FOOT STRAPG Each 389.000000 15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KLE DIS STRAP 014407 Each 306.750000 12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OSCOPY DIAGNOSTIC Each 497.500000 19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TENATAL GAMULIN THERAP Each 123.000000 4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TENNA 37092 MED Each 669.250000 26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TIFUSE 5ML 50600507805 Each 2692.500000 107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TISEPTIC CHLORPREP ON Each 11.000000 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NTISPASTICITY RESTHAND Each 95.250000 3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IRATE PLEURA W O IMAGE Each 2446.250000 978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LIGRAF EA ADD 25 SQ CM Each 1203.000000 48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LIGRAF PROC 1ST 25 SQC Each 1451.500000 58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NEA MONITOR DAILY Each 561.750000 22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P COT TIP 2 PK Each 21.000000 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P COT TIP STER 100 CS Each 976.750000 39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PL ACELLULAR SKIN 100 Each 359.250000 14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PL ACELLULAR SKIN EQ A Each 359.250000 14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PL ALLOGRAFT SKIN 100 Each 766.500000 30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PL ALLOGRAFT SKIN EA A Each 766.500000 30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PL RGID TOT CONTACT LE Each 813.000000 32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APPL SHORT LEG CAST Each 309.500000 12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PL SHORT LEGCAST WALK Each 494.750000 19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PL XENOGRAFT SKIN EA 1 Each 768.000000 30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PL XENOGRFT SKN 100 SQ Each 1382.000000 55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PLICATOR CHLORAPREP 1M Each 4.000000 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PLICATOR COTTON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PRIMA NEPH SET G52962 Each 702.750000 28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QUACEL DSG 4X4 05701 EA Each 38.500000 1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QUACEL DSG 6X4 EA 17790 Each 75.250000 3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QUAMANTYS EVS 23 121 1 Each 2798.500000 111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QUAPHR OINT1 75OZ SU PY Each 2.500000 1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GON MACHINE Each 1143.750000 45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ISTA 1GM SM0005 USA Each 807.000000 32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ISTA 3GM SM002 USA Each 1381.250000 55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ISTA AH 5GM Each 1816.000000 72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ISTA FLEXITIP A0004 Each 209.000000 8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ISTA FLEXITIP AM0005 Each 121.500000 4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ISTA SM0002 USA Each 1360.250000 54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MBOARD 18685 005 Each 20.250000 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MBOARD 18694 009 Each 60.000000 2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 ADDLICA VERT HD 3622 Each 1196.000000 47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ART CCA INNOM HD NK 3622 Each 5257.500000 210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 CCA INNOM NK 36222 Each 5257.500000 210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 EXT CAROTID 36227 Each 1196.000000 47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 ICA INCL CCA 36224 Each 8599.250000 343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 STABILIZER ART0420 Each 48.750000 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 SUBCL INNOM 36225 Each 5257.500000 210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 THORACIC AORTA 36221 Each 5257.500000 210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 VERTEBRAL UNI 36226 Each 8599.250000 343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ER CATH FEMORALSET20G Each 100.750000 4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ER LINE KIT AK04510 S Each 202.750000 8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ER MON RFA SHE Each 1225.250000 490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ERIAL CATH SET FA0402 Each 100.750000 4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ERIAL LINE INSERT CUT Each 832.000000 33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ERIAL LINE INSERTION Each 507.000000 20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ERIAL LINE INSERTION Each 810.750000 32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ERIAL MONITOR DAILY Each 122.000000 4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ERIAL THROMBOLYSIS Each 1910.500000 76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ERIOGRAM RENAL BIL Each 8249.250000 329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ERIOGRAM RENAL BIL SE Each 9281.000000 371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ERIOGRAM RENAL UNI Each 5981.000000 239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ERIOGRAM RENAL UNI SE Each 6187.000000 247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ARTHRCNTS MED JT W US Each 397.500000 15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HREX REAMER 11M AR141 Each 141.000000 5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HREX STAR S V AR1606 Each 810.250000 32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HROCENTESIS Each 484.500000 19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HROCENTESIS BEDSIDE Each 660.500000 26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HROCENTESIS INTERMED Each 1110.750000 44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HROCENTESIS LGJT20610 Each 1473.750000 58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HROCENTESIS MAJOR JOI Each 1473.750000 58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HROCENTESIS MEDJT2060 Each 1110.750000 44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HROCENTESIS SMALL JOI Each 1129.500000 45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HROCENTESIS SMJT20600 Each 1129.500000 451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HROCENTSS SM JT W US Each 397.500000 15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HROCNTSIS LG JT W US Each 397.500000 15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RTICGEL UNIVER PAD SET Each 2820.500000 112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CLERA 5 5MG ML Each 180.250000 7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CLERA 1 10MG ML Each 206.500000 8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EPT 1000CC BARE EVACBT Each 104.250000 4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EPT 1000CC EVA BTL W O Each 82.500000 3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 BONE MARROW 38222 Each 1881.250000 75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 ABSC HEMAT CYST 1016 Each 905.000000 36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 ABSCESS OR CYST 1016 Each 905.000000 36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ASP ADD BRST CYST 19001 Each 467.250000 18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 BREAST CYST 19000 Each 823.000000 32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 BREAST CYST ADD 1900 Each 467.250000 18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 FINE NEEDLE 10010 Each 1754.000000 70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 INJ INTO LG JOINT Each 1436.500000 57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 INJ INTO LG JOINT Each 1473.750000 58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 INJ INTO MED JOINT Each 1082.250000 43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 INJ INTO MED JOINT Each 1110.750000 44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 INJ INTO SMALL JOINT Each 1101.000000 44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 INJ INTO SMALL JOINT Each 1129.500000 45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 VENT PARAVERT 62267 Each 2553.750000 1021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 VERT PARAVERT 62267 Each 2553.750000 102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ET LINE SET 622286 Each 172.250000 6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IRAT BREAST CYST 1900 Each 823.000000 32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IRATE PLEURA W IMAGE Each 2143.250000 85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IRATE PLEURA W O IMAG Each 2384.000000 95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IRATE PLEURA W O IMAG Each 2446.250000 97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IRATING ABLATOR Each 1495.250000 59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IRATION CYST RENAL 50 Each 1621.250000 64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IRATION W GUIDE 10005 Each 1754.000000 70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IRATOR ENTRAK1000370 Each 652.250000 26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ASPIRATOR MECONIUM N0101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PRIATE PLEURA W O IMAG Each 2446.250000 97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SSURE KPCAOSACCO1 Each 838.500000 33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THER STNT ADDTIBPER3723 Each 26068.500000 1042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THERECT ADDLTIB PER3723 Each 24177.750000 967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THERECT PTA FEM POP3722 Each 24711.500000 988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THERECT PTATIBPERON3722 Each 26749.250000 1069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THERECT STENT FEMPOP Each 30100.500000 1204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THERECT STENT TIB Each 30100.500000 1204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THERECT STNT FEMPOP3722 Each 30100.500000 1204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THERECT STNT TIBPER3723 Each 30100.500000 12040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THR PTA TIBPERON Each 26749.250000 1069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THRE ADD TIBPER Each 24177.750000 967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THREC PTA FEMPOP Each 24711.500000 988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TOMIZATION DEV MAD600 Each 48.250000 1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TOMIZATION DEV MAD600 Each 48.500000 1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TOMIZATION DEV MAD600 Each 76.500000 3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CT SCAN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CT SCAN/BODY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CT SCAN/HEAD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MRA OTHER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AUC MRI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MRI HEAD/NECK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MRI LOWER EXTREM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MRI OTHER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MRI/BRAIN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MRI/SPINAL CORD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NUC MED/DX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NUC MED/DX RADIM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NUC MED/RX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NUC MED/RX RADIM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NUCLEAR MED/NUC MED Each 0.010000 0.004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C PET SCAN Each 0.010000 0.00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TO PULLBACK DEVICE Each 314.750000 12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TOTRANS BOWL ASSEMBLY Each 619.250000 24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TOTRANS CARDIOTOMY RES Each 468.750000 18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TOTRANS PACK Each 619.250000 24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TOTRANS SERVICE Each 779.000000 31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TOTRANS SUCTION LN ASM Each 133.750000 5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UTOTRANS TRANS PACK Each 54.500000 2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VITENE 010020 DV Each 694.250000 27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VULSION NAIL PLATE EA Each 268.250000 10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AVULSION NAIL PLATE 1 Each 336.250000 13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VULSION OF ADD L NAIL P Each 249.000000 9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AVULSION OF SINGLE NAIL Each 334.000000 13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BY BATH 9918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BY POWDER Each 1.250000 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BY WIPES Each 36.250000 1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CITRACIN FOILPACK Each 6.750000 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CLOFEN PUMP CONNTOR857 Each 710.750000 28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A JET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ANGIO FLUSH III 1610 Each 116.000000 4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BARIUM ENEMA E Z EM Each 153.000000 61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BILE REG 15850 Each 80.250000 3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BODY ALL SIZES Each 56.250000 2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DRAIN STERILE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DRAINAGE B100 Each 440.250000 17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DRAINAGE EDM 46124 Each 369.750000 14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DRAINAGE MANAN Each 230.750000 9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DRAINAGE MDD600 Each 77.250000 3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EME Each 10.750000 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ENEMA FLEET Each 31.250000 1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FLATUS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AG FLUSH CEREBRAL 64000 Each 363.000000 14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GEL COMPRESSION WRAP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INFUSOR 1000CC Each 206.250000 8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INFUSOR 500CC Each 170.500000 6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KANGAROO FEED 773366 Each 35.000000 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LEG MED Each 77.000000 3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POST MORTEM 905 Each 8.750000 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URINE 2L 154102 Each 67.750000 2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 URO E9100BH GE Each 161.500000 6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GSANGIO FIL 16100301 Each 241.250000 9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KRI BALLOON Each 1556.500000 622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ARD ENDOTRACH LENGTH Each 65.000000 2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ARD TRACH LENGHT Each 72.250000 2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DIS OMS XB2 Each 1163.250000 46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EXTRACTOR 4690B Each 1051.750000 42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SOLID CROWN Each 9729.750000 389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CATH BCM1634 Each 2714.000000 108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DIL BILIARY 6737 Each 2331.500000 93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EBUS MAJ 1351 OP Each 174.500000 6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ESTXL 471012 BS Each 828.000000 33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EUS NMB USB P Each 97.000000 3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ALLOON EUS OF A67 PEN Each 159.000000 6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EUS PEN OE A51 Each 163.500000 6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EXT 11 5 BS 5186 Each 909.250000 36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EXT 15 0 BS 5185 Each 891.000000 35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EXT8 5 15 5046BS Each 1051.750000 42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EXTRACT BOSSCI 5 Each 891.000000 35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EXTRACT W C EBLR Each 957.000000 38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EXTRACTOR 4691 B Each 1051.750000 42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EXTRACTOR BS 469 Each 1201.500000 48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EXTRACTR BX 4692 Each 1114.750000 44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HURRICANE BS 4MM Each 1742.000000 696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IABP 25CC Each 3273.750000 130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INSERT KIT Each 978.750000 39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INSERTION Each 3724.500000 148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INSERTION CCU Each 2316.250000 92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NEPHROMAX 21 117 Each 1767.250000 70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OIL UROMAX ALL B Each 2027.750000 81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PRORX4700 4702 B Each 1087.000000 43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PUMP DAILY CHARG Each 1285.000000 5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THERM 00687 TC0 Each 6999.000000 279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TROCAR FIOS 5MM Each 553.250000 22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ALLOON TROCAR KII 12MM Each 480.000000 19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OON WIRE 6 8 5845 BS Each 1561.750000 62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LLS STER COTTON 30034 Each 10.000000 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ANA CUFF Each 207.750000 8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ACE 2 NONSTER Each 15.250000 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ACE 3 NONSTER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ACE 3 STER Each 10.250000 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ACE 4 NONSTER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ACE 4 STER Each 85.750000 3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ACE 6 NONSTER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ACE 6 STER Each 111.500000 44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COBAN 1 Each 17.750000 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COBAN 4 Each 79.250000 3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COBAN 6 Each 66.000000 2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GASTRIC RLZB32 ETH Each 9191.750000 367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KLING 1 STER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KLING 2 STER Each 22.250000 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KLING 3 STER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 REALIZE RLZB32D1 Each 8532.500000 341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AGE COBAN 4 LATFRE Each 71.500000 2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AGE CON STR 4 2236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ANDAGE CONFORM 2232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AGE CONFORM 2232 Each 7.750000 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AGE CONFORM 2236 Each 5.750000 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AGE TUBIGRIP D Each 189.000000 7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AGE TUBIGRIP E Each 213.750000 8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AGE TUBIGRIP F Each 232.750000 9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NDAGE X TEN ELASTIC S Each 48.750000 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RIATRIC PROGRAM Each 306.500000 12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RIUM E Z DOSE P650PPS Each 510.250000 20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RIUM E Z DOSE P850PPS Each 521.250000 20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RIUM ENTERO VU SMALL B Each 283.750000 113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RIUM ENTRO VU LIQUID L Each 220.500000 8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RIUM READI CAT2 SMOOTH Each 50.500000 2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RIUM SULFATE PACKETS Each 765.000000 30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TWISTER 6140 COO Each 1065.750000 42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TWISTER 6142 COO Each 1065.750000 42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DORMIA OLYM FG403 Each 1473.750000 58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NITONAL 032115 Each 1196.000000 47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NITONAL 032115 Each 1212.250000 48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RETRIEV 390103 BS Each 1760.250000 70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RETRIEV 390201 BS Each 2306.750000 92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ASKET RETRIEV 390201 BS Each 2309.000000 92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STONE 320 401 403 Each 1344.500000 53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STONE 320 402 Each 1373.750000 54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STONE 320 403 Each 2309.000000 92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TRAPEZOID 3 1089B Each 1928.250000 77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TRAPEZOID BS 1088 Each 2494.000000 99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URO 390 100 103 B Each 1388.250000 55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URO 390 100 103 B Each 1724.250000 68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SKET URO 390 104 105 B Each 1580.750000 63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ATH SITZ DISP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B TAK AR 13226 Each 250.750000 100.3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D BLOOD TRANSFER DEVICE Each 4.500000 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 BAG SNAP CAP 9358816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ARING SHLDR HUM REV BI Each 2259.500000 90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AVER BLADE 374710 BD Each 20.250000 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AVER BLADE 377100 BD Each 198.000000 7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AVER BLADE 377121 BD Each 117.250000 4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AVER BLADE 377210 BD Each 116.500000 4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D ALARM SENSOR PAD Each 200.250000 8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D CLINITRON CII SSI Each 93.000000 3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D CLINITRON RITEHITE Each 158.750000 6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EDPAN COMMODE Each 6.250000 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DSIDE BLOOD PATCH Each 1658.750000 66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DSIDE BREAST BIOPSY Each 2168.250000 86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DSIDE CYSTO STENT REMO Each 4771.750000 190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DSIDE CYSTO/STENT REMO Each 4771.750000 190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DSIDE ENDOMETRIAL BX Each 352.750000 14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DSIDE PROCEDURE Each 4125.750000 165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LT GAIT WALKING 108INC Each 75.750000 3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LT OSTOMY Each 22.250000 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LT SANITARY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LT TRANSFER 60 Each 34.000000 13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LT TRANSFER 72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NGAL IMPLANT ALL DE Each 3101.500000 124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NGAL STK BTM TOP DEP Each 4502.750000 180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RK CURETTE 11MM 21554 Each 77.000000 3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RK CURETTE 12MM 21555 Each 77.000000 3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RK CURETTE 21464A Each 356.500000 14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RK CURETTE 21464A Each 364.000000 14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RK CURETTE 8MM 20317 Each 75.750000 3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RK CURETTE 9MM 21552 Each 73.500000 2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RK CURRETTE 7MM 21853 Each 36.250000 1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ERK CURRETTE 7MM 21853 Each 37.000000 1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TABONE SUBSTITUTE76 60 Each 5759.250000 230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TADINE SURG SCRUB Each 29.250000 1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ETADINE WHIRLPOOL PERUS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L DRAIN PL INT EXT4753 Each 5036.500000 201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L STNT DRN NEW ACC4754 Each 9526.000000 38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L STNT EXIST ACC 47538 Each 9526.000000 38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L STNT NEW ACCESS 4753 Each 9526.000000 38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LDRAIN REMOVAL W FLUOR Each 1117.000000 44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LDRN CON INT EXT TO EX Each 5036.500000 201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LEXT DRAIN CONV INT EX Each 5036.500000 2014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LI BLANKET COVER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LI BLANKET COVER Each 10.000000 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LIARY DRAIN EXCH 47536 Each 5036.500000 201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LIARY DRIAN PL EXT4753 Each 5036.500000 201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MET FEM HEAD NECK BIO Each 16804.500000 672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NDER ABD Each 412.000000 16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NDER ADB 9 X46 62 Each 109.750000 4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NDER BREAST Each 278.750000 11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CLUSIVE PLUS 4X4 75 Each 13.000000 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FLOW PICC Each 1537.750000 61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IOGLUE BG3510 5 US CL Each 4905.000000 196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LOX FEM HEAD Each 5455.250000 218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BONE MARROW 3822 Each 1276.750000 51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1 LESION Each 212.000000 8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ABD RETROP 49180 Each 3051.500000 122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ABD RETROPER 4918 Each 3051.500000 122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BONE DEEP 20225 Each 2142.750000 85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BONE DEEP EXCISIO Each 6392.500000 255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BONE MARROW 38222 Each 1276.750000 51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BONE SUPERFIC 202 Each 1164.250000 46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BREAST US ADD1908 Each 1378.000000 551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BREAST W US 19083 Each 2756.500000 110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DEVICE Each 2232.500000 89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EA ADDL LESION Each 183.250000 7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GUN INRAD 18X10 Each 354.750000 14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GUN INRAD 18X15 Each 354.750000 14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INSTR 20G9CM Each 238.750000 9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INSTR 20GX15CM Each 238.750000 9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LIVER SEPARATE 47 Each 1740.250000 69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LIVER X OTHER PRO Each 742.250000 29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LUNG 32405 Each 1082.750000 43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IOPSY MUSCLE 20206 Each 1211.750000 48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NDL 19GX10 2CM Each 120.000000 4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NDL 19GX4 2CM Each 120.000000 4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NDL INRAD 12X15 Each 146.500000 5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NDL INRAD 17X10 Each 146.500000 5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NEEDLE BD WESTCA Each 189.500000 7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NEEDLE 19G Each 2848.000000 113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NODE SUPERFIC3850 Each 1657.750000 66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NODE SUPERFICIAL Each 1657.750000 66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OF NECK CHEST 215 Each 2339.750000 93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OF SALIVARY GLAND Each 1074.500000 429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PANCREAS 48102 Each 1696.250000 67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PLEURA 32400 Each 1112.500000 44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PROSTATE 55700 Each 1505.750000 60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RENAL 50200 Each 2048.500000 81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RENAL CRYO50200 Each 2048.500000 81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SALIVARY GLAND Each 1074.500000 42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SPINAL CORD 62269 Each 1219.250000 48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SUPPLY Each 151.000000 6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SUPPLY Each 668.250000 26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SYSTEM 15GA 500 1 Each 364.000000 14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IOPSY SYSTEM 18GA 51011 Each 287.500000 11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PSY THYROID CORE 6010 Each 931.750000 37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STOP 14MM 5463 14 000 Each 1133.250000 45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STOP G 5463 12 000 D Each 1265.000000 50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STOP G 10MM 5463 10 0 Each 1330.250000 53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OSTOP G 8MM 5463 08 00 Each 1240.250000 49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13MM 876 443 Each 2308.500000 9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1806 3540S ST Each 1956.500000 78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310 288 SYN Each 905.500000 36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310 431 SYN Each 997.250000 39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310 44 SYN Each 667.500000 267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8670076 MED Each 3529.750000 14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AM 3 MR Each 1008.000000 40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DB 2 0 HN Each 719.250000 28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DB 2 5 HN Each 589.500000 23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MIDAS REX 9MH30 MED Each 946.250000 37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CANN 2 7 SYN Each 3154.250000 126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1806 3540S STR Each 1158.250000 46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212861007 Each 1479.250000 59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2458001 CANN B Each 2237.000000 89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3 0 EBI 45008 Each 1309.500000 52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IT DRILL 310 24 SYN Each 652.750000 26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31282820 BIO Each 761.000000 30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323 062 SYN Each 1860.750000 74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357 407 SYN Each 1374.500000 54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5805 0 032 036 Each 516.500000 20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702452 STR Each 2513.000000 100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8290 30 070 2 Each 1551.000000 62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A5327 DE Each 597.000000 23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AO 310 45 Each 559.500000 22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DRILL MS DS5020 AC Each 238.750000 9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MID REX 9AC60 MED Each 945.250000 378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MIDAS 14MH30 Each 955.500000 38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MIDAS REX DRILL M 2 Each 1935.250000 77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MIDAS REX DRILL B 1 Each 1333.250000 53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MIDAS REX DRILL C 1 Each 974.750000 38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 MIDAS REX DRILL DG21 Each 881.000000 35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DRILL QR ACMED2 3 2 8 Each 743.250000 29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E BLOCK 48 US 0071280 Each 32.250000 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E BLOCK PEDI CCBB S Each 7.750000 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E BLOCK US ENDO 00712 Each 20.250000 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ITE STICKS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KLET CORON ANGIOPLASTY Each 26.000000 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KLET CORON ARTERY BYPAS Each 29.500000 1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DER CATHERTER INSERT Each 376.750000 15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DER IRRIG SIMPLE Each 954.750000 38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DER IRRIG SIMPLE Each 979.750000 39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DER IRRIGATION Each 979.750000 39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CLIPPER UNIV GRA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DRILL OSCILL 5023 Each 742.250000 29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AW 4125 135 090 Each 381.250000 15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AW SAG 2108 155 Each 236.250000 9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TRAIGHT 2296 3 5 Each 274.500000 109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622112790 ST Each 831.750000 33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AGGRESSIVE 275 554 Each 841.250000 33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ANGLED 280 744 100 Each 1173.000000 46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BEAVER 376900 BD Each 40.500000 1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BEAVER 60 DEG BD Each 117.250000 4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DERMA ZIMMER Each 154.000000 6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DERMA ZIMMER Each 156.500000 6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EAR N0522 Each 87.500000 3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EAR N0522 Each 99.500000 3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FORMULA SHAVER Each 426.750000 17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LADE FULL RADIUS Each 1211.000000 48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HELICAL 80 120MM S Each 2727.250000 109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INF TURB 2 9MM XOM Each 1012.000000 40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INF TURB 2MM XOMED Each 965.000000 38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INF TURB 3 5MM XOM Each 1032.500000 41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INF TURB 4MM XOMED Each 1248.250000 49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MCGRATH MAC DISP L Each 93.500000 3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MCGRATH MAC DISP X Each 140.250000 5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MICRO SAG MICROAIR Each 44.250000 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OSCILL ORTH Each 615.250000 24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PAT REAM ZIMMER Each 1051.750000 420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RAD 60 Each 1195.750000 47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RAD 90 Each 1021.000000 40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RAD 90 3 5MM Each 1907.500000 76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RECIPRO ORTH Each 356.500000 14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AW 2296 3 105 Each 267.000000 10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AW 22963194 Each 267.000000 10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AW 4125 127 090 Each 464.000000 18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AW 506076 Each 3352.750000 134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AW 6625127105 STR Each 1402.250000 56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AW 8703 Each 1141.250000 45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LADE SAW ACL Each 579.000000 23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AW GIGLI Each 214.500000 8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AW OXFORD BIOMET Each 1337.250000 53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AW SAG MICROAIRE Each 8.750000 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AWSTABLECUT BIOME Each 820.000000 32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HAVER 275 542 000 Each 470.500000 18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INUS 1884012 XOME Each 999.000000 39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KIMMER 188352XOME Each 2760.500000 110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TRYKER 277 96 325 Each 567.250000 22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URGICAL 10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URGICAL 11 Each 2.500000 1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URGICAL 15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SURGICAL 20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DE T A 1884008TA XOME Each 931.500000 37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KE DRAIN 15FR 2229 Each 132.500000 5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ANKET NEOWRAP OCCLUSIV Each 22.500000 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ENDER FECAL Each 224.250000 8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ENDER CONTAINER Each 167.000000 6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OCKER 48551000 STR Each 849.750000 33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OCKER COHEN ENDOBRONCH Each 1867.500000 74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OCKS T FOAM BLUE EAC Each 20.000000 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LOOD FLD WARMING SET D5 Each 336.500000 13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OOD Y SET SU PYXIS Each 43.000000 1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OOD Y SET WITH PUMP Each 142.500000 5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LUE RHINO PERC TRACH SZ Each 2051.500000 82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DY WASH SHAMPOO Each 5.250000 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LT ENGAGE MED Each 2593.000000 103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NE BIOPSY OPEN SUPERFI Each 3639.500000 145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NE CUTTER Each 603.250000 24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NE GRAFT 276160010 DE Each 4510.500000 180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NE GRAFT 6500055 ACU Each 3647.500000 145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NE LESION BIOPSY TRAY Each 2122.000000 848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NE MARROW Each 144.250000 5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NE MARROW BX Each 1833.750000 73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NE MARROW BX Each 1881.250000 75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NE REDUCTION Each 2459.250000 98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NE SUBSTITUTE 6184 1 0 Each 7797.000000 311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NE TAP Each 1605.500000 64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NOPTY INTRODUCER10 107 Each 876.500000 35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NOPTY NEEDLE 10 1073 Each 876.500000 35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OT BUNNY 050101 Each 382.750000 15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OT CAST LARGE Each 73.250000 2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OTTLE BABY PL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TTLE PERI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AQUAMANTYS 6 0 Each 2802.000000 112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BALL TIP 809310 Each 15.250000 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BLADE 0014 Each 51.500000 2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BLADE 809315 Each 24.250000 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BLADE E1450X Each 30.750000 1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BLADE E1450X Each 31.500000 1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COLORADO N103A Each 673.250000 26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DISPOSABLE Each 60.000000 2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ELECTRODE 27050M S Each 1313.000000 525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ELECTRODE E1564 VL Each 121.500000 4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FOOT TROL 138659 Each 30.250000 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LP ELECTRODE 27050 Each 679.250000 27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PAD ADULT Each 24.000000 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PAD AQUAGUARD 7381 Each 79.250000 3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PAD POLY II E7507 Each 28.500000 1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PENCIL W ROCKER 32 Each 24.000000 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PLATE PEDS Each 32.250000 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ROCKERSWITCH E2350 Each 328.750000 13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TIP 31455B 4 Each 56.250000 2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OVIE TIP E1455B4VL Each 56.250000 2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TIP INSULATED E145 Each 31.500000 1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OVIE TIP TEFLON LG 3145 Each 31.250000 1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 LOC DEV W MAMMO ADDTN Each 865.750000 34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ACE ANKLE AB2341 00 Each 257.250000 10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ACE ANKLE UNIV AB2340 Each 260.750000 10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ACE ORTH SHLDR ABD FOA Each 147.250000 5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ACE TAVLIK Each 686.250000 27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ST BIO ACCUGRID Each 346.500000 13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ST ABSCESS DRAIN1902 Each 2871.250000 114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ST BINDER LARGE 7 Each 278.750000 111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ST BIOPSY TRAY 00345 Each 176.250000 7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ST BX ADD LESION1908 Each 1378.000000 55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ST BX VACUUM ASSIST Each 2036.250000 81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ST BX WITH US 19083 Each 2756.500000 110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ST LOC DEV W MAMMO Each 1731.250000 69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ST PUMP Each 293.750000 11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ST SHELL AMEDA LG XL Each 63.000000 2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ST SHELLS Each 111.750000 4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STSHIELD PERS FIT XL Each 73.500000 2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STSHIELD PERSONAL FI Each 73.500000 2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REATH ALCOHOL TEST Each 39.000000 1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THALYZER BEHAV MED Each 35.750000 1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THALYZER BEHAV MED Each 53.750000 2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ATHING CIRCUIT NITROU Each 1035.000000 4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EEZA CONTRAST FLAVORIN Each 24.250000 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IDGE APPOINTMENT Each 236.000000 9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IDGE LOOP OSTOMY Each 10.250000 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IDGE LOOP OSTOMY 7767 Each 30.750000 1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IDLE 4 4112 AP Each 669.250000 26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IEF ADULT XXX Each 43.000000 1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IEF ATTENDS Each 4.500000 1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IEF ATTENDS MED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IEF ATTENDS PADS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IEFS XTRA LG WITH WIN Each 5.250000 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OCHE Each 1402.250000 56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ONCHOSCOPY Each 2922.000000 116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ONCHOSCOPY W BAL Each 3093.500000 123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ONCHOSCOPY W BRUSHINGS Each 3437.750000 137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ONCHOSCOPY W BX Each 3351.000000 134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ONCHOSCOPY W/FB REMOVA Each 4567.500000 182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ONCHOSCOPY WITH EBUS Each 3437.750000 137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RUSH CYTOLOGY Each 237.500000 9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USH CYTOLOGYMILLROSE15 Each 82.500000 3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USH HAIR 1703601 Each 4.000000 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USH SURGILAV TIBIAL Each 69.500000 2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RUSH TIBIAL 207 52 Each 277.250000 1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SS OPTH SOLUTION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CK SPLINT SIZE 14 Each 257.250000 10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CKS DAILY CHARGE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CKS SET UP CHARGE Each 26.000000 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 OVAL 4 0MM 5300 20 Each 264.000000 10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 3 2MM 1608211 STR Each 484.000000 193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 BARREL 5 0 275 859 0 Each 1231.000000 49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 EGG 1608235 STY Each 450.500000 18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 EGG 1608235 STY Each 485.000000 19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 EGG 5 0 275 852 Each 957.000000 38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 MICRO 16089124 Each 677.000000 27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 OVAL EXTRA LONG Each 289.250000 11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 ROUND 1608 2 55 STR Each 455.500000 18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 ROUND 3 0 513 20 21 Each 233.250000 9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 ROUND 5091 160 170 Each 717.750000 28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N LARGE THAN ONE EXT Each 776.250000 31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BURN MED WHOLE EXT FACE Each 663.500000 26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N SMALL 16020 Each 583.500000 23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R RD 27710230 STR Each 267.000000 10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RR ROUND 5300 20 509 S Each 176.250000 7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TTERFLY Each 29.250000 1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TTERFLY 19 21 23 Each 25.750000 1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TTERFLY 21GX3 4X3 5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TTON PEG 6282 6283 Each 1032.000000 41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TTON REPL 000287 Each 1368.500000 54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UTTONS PED 1024240 Each 2009.750000 80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X CLAMP RAYPORT MUSCLE Each 186.750000 74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X LIVER Each 3787.750000 151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X LIVER 47000 Each 1740.250000 69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X NEEDLE 10GA Each 1799.000000 71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X NEEDLE 7GA Each 1799.000000 71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X SITE CLIP 3003 ETH Each 610.250000 24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BX ST NECK OR CHEST 2155 Each 2339.750000 93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 SECTION WITH TUBAL Each 2069.750000 82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 SECTION 0 1 HOUR LEVEL Each 1459.250000 58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BLE DISPOSABLE 4051A Each 285.500000 11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BLE PACING 6697 Each 250.500000 10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BLE PACING FL 601 97 Each 341.000000 13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BLE TEST STIMULATION Each 335.250000 13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BLE TWIST LOCK Each 736.250000 29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BLE WITH CRIMP Each 2918.250000 116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GE CONCORDE 11 X 12 13 Each 10415.250000 416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GE CONCORDE 11X14 11X1 Each 11976.500000 479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GE CONCORDE 1879 S Each 10065.250000 402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GE CONCORDE 31 MM Each 11976.500000 479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GE CONCORDE 9X14 9X15 Each 11976.250000 479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GE HARMS 1760 12 090 Each 1852.250000 74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GE MESH 30MM HGT DEP Each 8058.500000 3223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GE PILLAR 9MM Each 10144.750000 405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LCIGEN S Each 2425.500000 97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LCIUM SCORE HEART AW Each 50.000000 2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LCU CATCH STRAINER Each 7.000000 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LLOS INJECT 3CC Each 3133.500000 125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LORIMETRY SETUP SUPPLY Each 136.500000 5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MERA USE ENDOSCOPIC Each 148.000000 5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MERA USE ENDOSCOPIC Each 163.250000 6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CELLOUS BLOCK 645541 Each 3842.500000 153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CELLOUS SPONGE 6PK Each 5316.000000 212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NISTER 1000ML KCI VAC Each 519.500000 20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ISTER 500ML KCI VAC Each 321.500000 12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ISTER ATEC HO Each 90.000000 3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ISTER HI FLOW 3000 CC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ISTER KIT AQL BEMIS Each 2337.250000 93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ISTER MAMMOTONE B1605 Each 92.500000 3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ISTER VACUUM ENCOR Each 41.750000 1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 DISP UNIV 012404 Each 245.250000 9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 SCREW VILEX 3 0X20 Each 737.000000 29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TAMP 8GAX10CM Each 699.000000 27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TANDEM 3570 BS Each 502.250000 200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TAPER RX 4577 B Each 627.000000 25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14 FT 355404 Each 10.500000 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25 FT 355326 Each 25.500000 1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AQUALOC 8 5MM BI Each 241.750000 9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CLEAR TRAC SN Each 267.000000 10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FLO TIP STAN 309 Each 526.250000 21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FLO TIP TAP 3097 Each 322.250000 12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HIGH FLOW Each 157.500000 6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INJ 16GA NEEDLES Each 1.500000 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INNER 77100 060 Each 316.250000 12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NNULA KIT 5MM X 55 MM Each 2173.750000 86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MITEK 8 5X75 214 Each 183.750000 7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NASAL O CO2 Each 34.000000 1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NASAL O CO2 4706 Each 77.250000 3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NASAL OXYGEN 2D4 Each 7.750000 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NASAL PEDIATRIC Each 22.000000 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NASAL TLC W FOAM Each 13.750000 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RF STRAIGHT Each 109.000000 4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RFA STR Each 150.500000 6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TAPER TIP BS 308 Each 456.750000 18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THREADED 014718 Each 387.500000 155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TWIST IN 8 25MM Each 189.500000 7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W CO2 4707 13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NNULA W CO2 4707 13 Each 24.000000 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 BLOCKER 48230000 STR Each 1605.250000 64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 DEFIBRLATOR LEAD 403 Each 294.250000 1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 END HOWMEDICA 5150 2 Each 199.000000 7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 ENDO MULTISEAL ETMS5 Each 59.750000 2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 LEAD 58673M MED Each 414.750000 16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 MALE NON VENTED Each 7.750000 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 PIN YELLOW 10 1 001 Each 33.750000 1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P SEAL HAP02 ETH Each 3055.500000 122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 SHAMPOO NO RINSE 790 Each 4.750000 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 VBOSS 33661200SR STR Each 1948.500000 77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S 394 993 SYN Each 391.750000 15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S LOCKING 124 000 GL Each 2700.750000 108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S 395 781 SYN Each 34.000000 1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S 395781 SYN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S LOCKING 498 570 Each 2772.000000 110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S PIN 392 18 Each 153.750000 6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S PIN 49212020 STR Each 2587.500000 103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STONE 2961222 MED Each 12018.750000 4807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SULE DEL 00711144 USE Each 1156.500000 46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SULE ESO Each 3593.500000 143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SULE PAT GIVEN FGS011 Each 920.500000 36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SURE FIXATION SYS 1 Each 2016.250000 80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SURE FIXATION SYS 3 Each 2016.250000 80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PTIVATOREMR M0056160 B Each 2156.500000 86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RDIAC OUTPUT BRIDGE EA Each 125.250000 5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ST BOOT SM MED LG XLG Each 306.250000 12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7 KIT Each 9728.250000 389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16 5CC 3 WAY FOLEY Each 207.750000 8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TH 4F SIZING PIG 100C Each 248.250000 9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OFTVU COBRA 4F Each 265.750000 10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14FR Each 31.750000 1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16F Each 31.750000 1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22FR 165L22 Each 43.000000 1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24 FR Each 40.000000 1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3 WAY FOLEY 18 5CC Each 120.250000 4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3 WAY LATEX FREE Each 84.250000 3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4F ANGLED TAPER 100 Each 529.250000 21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4F PIG 2CM SZ Each 268.750000 10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5F IMA 7531 13 Each 174.000000 69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5F JL5 7521 33 Each 138.500000 5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5F MPA2 7533 23 490 Each 127.750000 5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5FR 55CM PICC PLC Each 2027.750000 81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6F JR4 533 621T Each 252.750000 10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6F KUMPE G27860 Each 146.000000 5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CCU SIZE Each 547.750000 21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DAPTER 3250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LI 5F Each 152.250000 6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NGIO 26GA Each 88.500000 3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NGIO CGUIDE 746330 Each 754.500000 30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TH ANGIO DONAHUE 13462 Each 291.250000 11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NGIO HSTICK 7845HO Each 547.750000 21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NGIO IMCOR 532660 Each 165.250000 6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NGIO JL 5F 9450011 Each 148.750000 5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NGIO KIT 6F 403305 Each 665.250000 26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NGIO MPA2COR 53264 Each 184.250000 7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NGIO MPA2COR 53264 Each 346.500000 13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NGIO PIG 5F 955001 Each 138.500000 5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NGIO PIGTAIL 7779R Each 492.000000 19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NGIO RENAL 2 78594 Each 547.750000 21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SP 14 16 FR 31479 Each 5.000000 2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SP 14 16 MED EACH Each 14.250000 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SPIR 10 12FR SML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ASPW SUCT 14 16 128 Each 27.250000 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BALLON BC0524 ACCLA Each 3221.500000 128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BALLOON 456338 MED Each 3230.500000 129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BALLOON CODA Each 2275.000000 91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BALLOON CS01701ARRO Each 905.500000 36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BALLOON Q50 Each 2614.500000 104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BARD MUSH 22FR08602 Each 230.000000 9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BEREN 4F 130 CM Each 314.750000 12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TH BERENSTEIN 5FX100 Each 146.500000 5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BERENSTEIN II Each 203.250000 8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CHOL TAUT 20018 010 Each 260.750000 10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COBRA 563 32 5FR65 Each 490.000000 19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COBRA 1 C1 Each 597.000000 23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COBRA 2 C2 Each 529.250000 21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COBRA 2 4F 32 175 Each 475.000000 19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COUDE TIP 1650102L1 Each 201.500000 8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COUDETIP 1850102L18 Each 201.500000 8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COUNCIL TIP 22196V2 Each 219.250000 8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COUNCIL TIP16 196V1 Each 207.750000 83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COUNCIL TIP18 196V1 Each 267.000000 10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COUNCIL TIP20 196V2 Each 295.750000 11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DAVIS G08699 Each 238.750000 9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DELEE W BACT FILTE Each 54.500000 2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DIL BALLOON ASCEND Each 1460.500000 58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DIL CGDC 10 7 5 Each 710.750000 28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DUAL LUMEN DL 35 90 Each 1633.250000 65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EDELMAN 087016 BARD Each 215.500000 8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EDM LUMBAR 46420 Each 1564.000000 62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EMB 3FR 6FR Each 277.250000 1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TH EMB 3FR NL3FREMB80 Each 721.750000 2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EMB 4FR NL4EMB80 Each 721.750000 2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EMBOL 120804F Each 271.000000 10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EMBOL 120805F Each 690.000000 27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EMBOL CV10403F Each 271.000000 10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ET EXCH G07873 COOK Each 370.750000 14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ET EXCH G36401 COOK Each 503.500000 20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EMALE KIT DAVOL353 Each 85.750000 3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EMALEMENTOR14FR 24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INDER 21234701 Each 406.000000 16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INDER 21234701 Each 414.750000 165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14F 30CC Each 86.000000 3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16F 30CC Each 103.250000 4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18F 30CC REGULAR Each 91.750000 3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20F 30CC 3WAY Each 138.500000 5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20FX5 CC 3 WAY Each 160.000000 6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24F 30CC 3WAY Each 168.000000 6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3 WAY 18F 30CC Each 132.500000 5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3 WAY 22 F 5 CC Each 166.500000 6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3 WAY BARD Each 135.750000 5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10F 3CC Each 181.500000 7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TH FO STER 12F 30CC Each 31.750000 1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12F 5CC Each 75.750000 3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14F 5CC Each 75.250000 3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16F 5CC Each 86.000000 3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18F 5CC Each 98.000000 3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20F 30CC Each 84.750000 3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20F 5CC Each 98.000000 3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22F 30CC Each 76.500000 3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22F 30CC3WA Each 135.750000 5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22F 5CC Each 91.500000 3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24F 30CC Each 60.250000 24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24F 5CC Each 33.000000 1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26F 30CC Each 32.500000 1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28F 30CC Each 57.250000 2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28F 5CC Each 52.250000 2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 STER 8F 3CC Each 105.000000 4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LEY 3 WAY 26 30CC Each 108.500000 4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LEY 3W 73022 24L Each 75.750000 3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LEY 6FR 3CC Each 211.500000 8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FOLEY LUBRISILL Each 31.750000 1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GARD ARROW 08803 Each 84.250000 3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TH GLIDE 32 179 SIM2 Each 1042.750000 41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GLIDE ANG TAPER 32 Each 528.000000 21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GLIDE HH 5F CCG513 Each 414.250000 16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GLIDE SIM 2 CG511 Each 406.000000 16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GLIDECATH 4F 32 172 Each 607.500000 24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GROLLMAN 6 7 GPC GA Each 299.750000 11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GUIDE GC070 ACC Each 2334.500000 93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GUIDE LINER VASC Each 2122.000000 84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HAWKINS HAIRPIN Each 171.750000 6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HEADHUNTER 4FR 1070 Each 364.250000 14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HNB6 0 38 65 M NS K Each 245.250000 98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HSG 06105F Each 448.250000 17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HUDSON 10FR HU1145 Each 15.250000 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IMA 5F Each 271.000000 10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INFUSION Each 892.500000 35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JB3 5FX100 Each 137.250000 5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JELCO 14GAX1 1 4 Each 9.250000 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JELCO 22X1 Each 14.250000 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JL3 5 5F Each 214.500000 8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JL4 0 5F Each 162.500000 6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JL5 5F Each 214.500000 8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TH JR3 5 5F Each 214.500000 8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JR5 5F Each 232.250000 9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JUDKINS 5 FR 7523 Each 178.250000 7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KIT AK14402 4 0FR Each 298.750000 1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KUMPE 4FX40 Each 137.250000 5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KUMPE 5FX40 Each 137.250000 5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KUMPE 5FX65 Each 137.250000 5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LAB RECOVERY 15 MIN Each 166.750000 6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LCB Each 183.000000 7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LCB 5F Each 97.750000 3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LUBRI SIL SILICONE Each 31.750000 12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MARINER BERENSTEIN Each 468.750000 18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MIK 5F 10732101 Each 177.500000 7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MIKAELSSON 10733701 Each 173.000000 6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MP2 6F DAIG Each 114.000000 4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MPA2 5F Each 201.500000 8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NEPHR CIRCLE G47805 Each 739.750000 29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OASIS 100CM 46 877 Each 6853.750000 274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OASIS 65CM 48 876 Each 5297.750000 211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OMNI 2CM 13709005 Each 282.250000 1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ERC SUP BAL 421100 Each 1123.750000 44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TH PERITONEAL PO2 Each 798.750000 3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IG COOK 4F 100CM 2 Each 131.500000 5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IGCAVA 4F 28MM SZ Each 268.750000 10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IGTAIL 4FX100 Each 137.250000 5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IGTAIL 90' 6/100 Each 314.750000 12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1ST ORDER THOR B Each 1808.500000 7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2ND ORD ABD PELV Each 2577.750000 103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2ND ORDER THOR B Each 927.750000 37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3RD ORD 36247 Each 3691.750000 147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3RD ORDER THOR B Each 1040.000000 41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ABD PELV LOW EXT Each 1632.750000 653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ABD PELV LOWER E Each 1632.750000 65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ADD 2ND ABD PLV Each 1332.500000 53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ADD L 2ND? THOR Each 447.500000 17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AORTA Each 1922.750000 76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AORTA 36200 Each 1922.750000 76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AORTA TRANS LUMB Each 650.500000 26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CAROTID VERT ART Each 650.500000 26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EXTREMITY ART 36 Each 1315.500000 52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RT HRT PULM ART Each 649.750000 25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SEG SUBSEG PULM Each 1904.000000 76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TH PL SEL SEG SUB PA Each 1904.000000 76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SELC PULM ART Each 2437.250000 97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 VENOUS 1ST ORDER Each 1590.250000 63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3RD ORD ABD PELV Each 3691.750000 147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MT SUPRAPUBC 5110 Each 4449.000000 177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LSEL L R ART Each 2437.250000 97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PROG 5FR 7600 11 Each 2177.750000 87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RADARTARROW RA0402 Each 188.500000 7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RADIAL ART RA 0 422 Each 121.000000 4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RCB 5F Each 391.000000 15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RIG Each 283.750000 113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RIM 5FX65 Each 146.500000 5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RLG 5FX65 Each 137.250000 5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RUSCH 12FR 402140C Each 77.000000 3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RUSCH 16FR 402140E Each 73.000000 2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LASTIC16X5 336 16 Each 150.500000 6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LASTIC18X5 336 18 Each 194.750000 7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LASTIC20X5 336 20 Each 194.750000 7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LASTIC22X5 336 22 Each 183.000000 7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LICONE 16X5 16581 Each 111.750000 4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LICONE 20F 30CC 1 Each 58.500000 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TH SIM 3 32 180 Each 609.750000 24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MMONS 32 178 Each 424.000000 16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MPL HEMA 24F X 30 Each 237.500000 9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MPLASTIC HEM 22X3 Each 245.250000 9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NUS BALLOON BC051 Each 2664.750000 106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NUS BALLOON BC061 Each 2664.750000 106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NUS BALLOON BC071 Each 2664.750000 106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NUS BALLOON BC351 Each 2824.500000 112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NUS BC0724RS ACC Each 2651.000000 106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INUS EXCH EC5039 A Each 963.750000 38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OFT VU KERNS 4F Each 364.250000 145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OFT VU OMNI FLUSH Each 544.500000 21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OFTVU BENISON3 4F Each 265.750000 10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OFTVU BERNSTEIN 4F Each 265.750000 10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OFTVU HEADHUNTER 5 Each 364.250000 14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OFTVU OMNI2 4F Each 265.750000 10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OFTVU OMNI3 4F Each 265.750000 10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OFTVU PIGTAIL 5F Each 323.500000 12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OFTVU RC 5F Each 271.000000 10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OFTVU SHEPHOOK2 4F Each 364.250000 14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OFTVU STR FLUSH 4F Each 364.250000 14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TH SOFTVU VERTEBRAL 4F Each 235.500000 9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TR 4F 130 CM Each 314.750000 12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TR 4F 2CM SZ Each 268.750000 10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TR FLUSH 5FX90 Each 420.500000 16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TR SIZING 100CM Each 248.250000 9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TRAIGHT ART Each 171.500000 6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TRICTURE SMC1 Each 329.500000 13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UC DAVOL CATH SLV Each 41.750000 1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UCTION 10FR 85898 Each 24.500000 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UCTION 14FR PT 60 Each 25.750000 1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UCTION 14FR X 22 0 Each 24.750000 9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UCTION 5 6FR2N 238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UCTION 8FR Each 37.000000 1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UPRAPUBIC RU 516 8 Each 174.750000 6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SWAN GANZ TD 6F Each 494.750000 19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TEFLON 5F STR Each 238.750000 9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TESIO 10FR MBL 6 BC Each 2405.750000 96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THERM DIL 73B9067 Each 340.000000 13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THOR TRO 32FR C0306 Each 55.750000 2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THOR TROC 28FR C030 Each 55.750000 2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THORACIC 24F 570531 Each 48.250000 1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TH THORACIC 28F MAR Each 110.500000 4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THORACIC 32F MAR Each 89.500000 3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THORACIC 36F 570564 Each 43.000000 1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THORACIC SZ40 ARGYL Each 88.500000 3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TIEMAN 16 010116 Each 91.750000 3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TIEMAN 18 30CC 162 Each 226.000000 9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TIEMAN 24F 30CC 103 Each 168.500000 6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TIEMANN 22FR 30CC Each 85.250000 3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TROCAR 202FR C0301 Each 95.250000 3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UMBILICAL 3 5 61021 Each 87.750000 3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UMBILICAL ARGYLE 8 Each 87.750000 35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UMBILICAL ARGYLE 5 Each 128.250000 5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UMBILICAL VEIN Each 370.500000 14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UMBILICAL VIEN Each 360.750000 14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URET POLLACK021305 Each 96.000000 3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URET POLLACK021305 Each 98.750000 3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URETERAL BARD Each 58.250000 2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URO 22FR Each 137.250000 5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UROMAX BALDIL 20010 Each 2750.000000 110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VENOUS 2ND ORD Each 885.250000 35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VENT PC01 Each 308.500000 1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TH VINYL 14F 16 4A428 Each 50.500000 2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VS1 80CM COOK Each 144.000000 5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 WEINBURG 5F 1073350 Each 209.250000 8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L SUCTION Each 70.500000 2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DIL 417 2540L Each 2820.500000 112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DIVER C E Each 4888.750000 195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INTRA 85965C M Each 2263.500000 90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PROX 41101 MED Each 804.000000 32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PUSH 3FR WC PC Each 279.750000 1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TWIN PASS Each 2595.000000 103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5F CORDIS Each 79.750000 31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5F JR4MOD Each 97.750000 3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8598A MED Each 2267.250000 90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BALLOON MED Each 2518.500000 100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CV OXIMETERY Each 2278.750000 91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CV SFR 2 LUM Each 1880.500000 75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DUAL LUMEN 608 Each 2782.000000 111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EPI STAT EP0050 Each 389.250000 15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EPIDURAL 4910 1 Each 99.500000 3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EXTERNAL MALE Each 13.500000 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FOLEY 3WAY LF Each 71.500000 2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ATHETER H FLOW 5FPRC Each 104.750000 4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HOLEP 022403 7 Each 158.500000 6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L SUCTION Each 21.750000 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MARINER SHARP 5 Each 351.500000 14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PUMP S034 AM Each 1435.250000 57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PUSH 7FR WC PC Each 226.000000 9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PUSHING 5FR WC Each 287.500000 11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SF AR Each 79.750000 3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SUC MAC 5FR 2MM Each 112.000000 4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T 14X30CC BAG Each 178.250000 7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TRANSIT Each 2326.000000 930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 TROCAR ARGYLE Each 135.750000 5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HETERS REPLOGLE Each 88.500000 3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TRX KIT (CORONARY CATH Each 6922.750000 276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UTERY CONCEPT 4200 Each 159.000000 6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VIT 5750609 Each 61.750000 2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AVITY CREAT INSTRU 15MM Each 3544.250000 14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COSTOMY TUBE PLACEMENT Each 3529.750000 14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LERO -12 INTRODUCER Each 125.000000 5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LERO BX DEVICE Each 1648.000000 65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LERO-12 Each 1329.250000 53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ELIAC NERVE BLOCK Each 2528.500000 101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LLPAKER DEVICE 2113001 Each 363.250000 14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BONE 402282 BIO Each 846.750000 33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BONE 402283 BIO Each 1752.750000 70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BONE 7700253 DT Each 10220.750000 408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CART HIVAC 206 56 Each 1265.000000 50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INJ 306 563 Each 1430.000000 57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KP PAR 003 ARC Each 1828.750000 73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NOZZLE THIN FLEX Each 108.500000 4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PALACOS Each 785.250000 3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PALAROS Each 1752.750000 701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PALAROS Each 2184.250000 87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RESERVOIR ADAPTOR Each 167.000000 6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RESTRICTOR 206 70 Each 999.250000 39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SCULPS 11 1000 Each 397.750000 15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SIMPLEX 6191 1 00 Each 662.500000 26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SPCER 431213 BIO Each 8235.000000 329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SPEED SET 6192 1 Each 951.750000 38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TOBRAMYCIN 6197 9 Each 1359.750000 54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MENT W MIXER A07A OR C Each 1607.250000 64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NT VEIN STENT VIA SHUN Each 1273.750000 50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ENTR VEIN PTA VIA SHUNT Each 1273.750000 50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NTRAL LINE EXCH36580 Each 2189.750000 87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NTRAL LINE INSERT Each 765.000000 30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NTRAL LINE INSERTION Each 3940.000000 157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NTRAL LINE PLACEMENT Each 930.250000 37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NTRAL LINE PLACEMENT Each 3840.000000 153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NTRAL LINE PLACEMENT Each 3940.000000 157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NTRL LNE PL 36556 Each 3940.000000 157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RUMEN REMOVAL Each 154.500000 6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RVICAL RIPENING BALLOO Each 330.000000 13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SAREAN DELIVERY Each 2743.750000 1097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ESS PUL THRMDO REM Each 4262.000000 170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AIR ALARM SENSOR PAD Each 165.250000 6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ANGE URET STNT VIA CON Each 1474.250000 58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EST STRAPPING Each 353.000000 14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EST TUBE INSERTION Each 665.000000 26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EST TUBE INSERTION Each 859.250000 34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EST TUBE PLMT 32557 Each 1094.500000 43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EST TUBE TPA INJ 32561 Each 756.000000 30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EST TUBETPA INJSUB3266 Each 756.000000 30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F REHAB SELF PAY Each 9.250000 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HILDREN S ASSAULT EXAM Each 668.000000 26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ILDREN S ASSAULT EXAM Each 891.250000 35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IPS CANCELLOUS 061658 Each 3841.000000 153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IPS CANCELLOUS 15CC 31 Each 3499.750000 139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ISEL LIGAMENT 7209647 Each 1030.000000 41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ITOSEAL AB Each 494.750000 19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LORA PREP 3ML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LORAPREP 3SWBSTK 5 25M Each 5.250000 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LORAPREP ORANGE Each 95.750000 3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LORAPREP ORANGE 3ML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LORAPREP W TINT 10 5ML Each 31.250000 12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LORAZENE 50 GRAMS Each 16.750000 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LORAZENE POWDER WHPOOL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NG BLADDER TUBE SIMPL Each 1481.750000 59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NG BLADDER TUBE SIMPL Each 1520.500000 60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NG BLADDER TUBE SIMPLE Each 1520.500000 60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OLANGIOGRAM NEW 47532 Each 4908.750000 196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OLANGIOGRAM EXIST 4753 Each 792.750000 31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OLANGIOGRAM T TUBE4753 Each 792.750000 31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OLECYSTOSTOMY 47490 Each 1543.750000 61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ST TBINSRTN32551 Each 2388.500000 95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HUX 1132 PK OF 5 Each 12.500000 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HUX BY EACH 1132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INCH ANCHOR 1194 Each 627.000000 25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IRCUIT ADULT VENT Each 47.750000 1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IRCUIT ANES PEDXLG30141 Each 53.750000 2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IRCUIT ANS ADULTAGNX294 Each 65.500000 2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IRCUIT DA 6000 Each 39.250000 1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IRCUIT JACKSON REES KI Each 123.000000 4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IRCUIT LIMB EXT 75 Each 20.250000 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IRCUMSION SET UP Each 301.750000 12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AMP ADJ 393 64 SYN Each 2811.750000 1124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AMP MULTI PIN 7103 300 Each 6335.500000 253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AMP PIN 393 464 SYN Each 4872.500000 194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AMPS COMBO 390 051 Each 3620.250000 144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AVE CONNECT ADAP12251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C MICRO CONNECTOR Each 8.750000 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EANER TIP SURGICAL 89 Each 24.500000 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EANER WOUND SAF CLENS Each 143.750000 5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EAR C S DRAPE Each 121.250000 4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IP APPLIER 176630 TYC Each 1202.750000 48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IP EL5ML ETH Each 1351.000000 54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LIP HULKA 4986 09 Each 369.750000 14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IP INSC 7 230 S COOK Each 982.000000 39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IP QUICK HX 200U 135 B Each 529.250000 21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IP RESOLUTION BOSSCI 2 Each 1279.000000 51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IPPER BLADE Each 26.000000 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O SUR PAD Each 285.000000 1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O SUR PAD Each 292.250000 11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OSED TREAT FRACTURE W Each 4001.000000 160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OSED TRMT FRACTURE Each 693.250000 27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OSED TUBE CLIP GAMMA Each 922.750000 36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OSED WASTE SYSTEM Each 89.500000 35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OSESURE DEV CTI 512N Each 810.000000 32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OSURE DUOLOCK EA Each 41.750000 1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OSURE LG ENDOGRAFT 347 Each 1367.250000 54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OSUREFAST KIT CFP MIS Each 4006.500000 160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OTH SKIN PREP PREOP CH Each 22.000000 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S PRX MID PHAL FNGR TH Each 355.000000 14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TX MED ANKLE FX W/MNPJ Each 3157.000000 126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LTX POST ANKLE FX W-MNP Each 3457.000000 138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MOPS ADD 1 4 HOUR CHRG Each 292.250000 11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MOPS OR RM LEVEL 1 Each 3610.750000 144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MOPS OR RM LEVEL 2 Each 4133.500000 165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MOPS OR RM LEVEL 3 Each 4444.500000 177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MOPS OR RM LEVEL 4 Each 4755.750000 190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MOPS OR RM MINOR Each 1724.250000 68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MOPS PACU EA ADD 1 4 HR Each 441.500000 17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MOPS PACU INITIAL 2 HOU Each 1535.000000 6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NTRL LNE PL BDSIDE36556 Each 3940.000000 157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2 FILTER MER555 Each 8.750000 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2 TUBING K12 04967A Each 314.000000 12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2 WASTE BAG K10 4843 Each 104.750000 4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BAN 2 STERILE 30402 Each 91.750000 36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BAN 3 STERILE 1583S Each 24.750000 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038 8X15 Each 594.500000 23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10MM STRAIGHT 33201 Each 465.250000 18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2X4 381204 Each 686.250000 27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312005 Each 293.250000 11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312043 2X10 2X20 Each 822.000000 32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312055 Each 575.750000 23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5X30 372503 Each 599.000000 23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6X40 372604 Each 599.000000 23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AZUR Each 2101.250000 84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OIL AZUR 018 10X10 Each 2761.250000 110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AZUR 018 15CM Each 2956.250000 118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AZUR 018 20X20 Each 3118.750000 124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AZUR 018 20X50 Each 2953.500000 118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CONCERTO Each 2476.000000 99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HELICAL 5MM X 10MM Each 2886.500000 115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HILAL COOK Each 804.750000 32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NESTER 018 035 038 Each 816.750000 32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PUSHER 16 401216 Each 1842.750000 73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RUBY HANDLE Each 1928.000000 77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RUBY POD 60CM Each 5828.750000 2331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 STONE CONE 390310 Each 1750.000000 70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ILS EMBO MWCE 35 38 Each 422.250000 16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D PAK PERINEAL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D PYP Each 230.500000 9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DSPOT SELF ADHESIVE Each 22.500000 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DSPOT SELF ADHESIVE Each 22.750000 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AR LOCONTOUR LG 2020 Each 130.250000 5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AR LOCONTOUR MED2020 Each 170.000000 6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AR LOCONTOUR SM 2020 Each 56.000000 2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AR LOCONTOUR XLG 202 Each 93.000000 3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OLLAR MIAMI J 200L STOU Each 260.750000 10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AR MIAMI MJ500 Each 447.000000 17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AR MIAMIJ 400 Each 484.000000 19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AR MIAMIJ SMALL MJ 3 Each 469.750000 18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AR NEWPORT SHRT98310 Each 394.500000 15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AR PH LG 41 4 075815 Each 132.750000 5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AR PH MED 31 3 07582 Each 546.000000 21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AR PH MED 41 4798314 Each 465.250000 18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AR PH MED 51 4798315 Each 155.500000 6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AR PHIL LG 0759 25 Each 328.750000 13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AR SERV LO CONTOUR Each 22.250000 8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ECTOR FECAL 650078 E Each 123.750000 4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LECTOR SPECIMEN CURIT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ON DECOMP SET WC COSG Each 961.500000 38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ON W HEMOSTASIS Each 3971.250000 158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ON W BANDING Each 3971.250000 158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ON W EUS Each 4640.750000 185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ON W POLYPECTOMY Each 3971.250000 158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ONOSCOPY Each 3884.500000 155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ONOSCOPY W BX Each 3973.250000 158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ONOSCOPY W DILATION Each 3331.750000 133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OLONOSCOPY W-RESECTION Each 3419.250000 136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ONOSCOPY W/BALLOON DI Each 2558.000000 102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ONOSCOPY W/DECOMPRESS Each 3075.250000 123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ONOSCOPY W/STENT 4538 Each 13533.500000 541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OSTOMY CONE TIP 9515 Each 61.250000 2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LPO OCCLUDER CPO6 Each 468.250000 18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MB HAIR 7 Each 0.500000 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MBO CATH BRUSH BS 4500 Each 894.750000 35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MBS AFRO 700058 Each 0.500000 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MFORT GLIDE DRYPAD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MFORT GLIDE SHEET STD Each 366.000000 146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MFORT GLIDE SHEET XL Each 585.250000 23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MFORT GLIDE WEDGE STD Each 589.500000 23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MFORT WEDGE XL Each 589.500000 23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CERTO COIL DETACHER Each 418.500000 16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CORDE CAGE 11X8 11X1 Each 11976.500000 479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DUIT 276101005 DE Each 2153.250000 86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DUIT 276101010 DE Each 3223.750000 128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FIDENCE KT283913000DE Each 3954.500000 158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FIDENCE NEEDLE 10GA Each 1051.750000 42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NECT STR 3 OR 5 IN 1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ONNECTION TUBE 22 910 Each 77.750000 3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NECTOR DUAL 1774 92 0 Each 4441.250000 177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NECTOR EXTEN CLAVE C2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NECTOR FLEX Each 14.250000 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NECTOR FLEX 101035 KI Each 13.500000 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NECTOR FLUID DISP TBG Each 5.500000 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NECTOR HEMOVAC 1500 1 Each 48.750000 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NECTOR PUMP 8578 MED Each 1065.750000 42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NECTOR SCOPE00711570U Each 16.750000 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NECTOR SFX DEPUY Each 3770.500000 150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NECTOR SMARTSTITCH PP Each 1304.000000 521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NECTOR TUBING C405 00 Each 11.500000 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T TREAT SUB PUL ART Each 4262.000000 170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TACT LENS HOLDER Each 0.750000 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TACT LENS REMOVER Each 46.250000 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TAINER SPEC 16 OZ4175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TAINER SPEC 32 OZ4175 Each 7.250000 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TAINER SPECIMEN C 315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TAINER SPUTUM FALCON Each 24.500000 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TINUUM POLYLINER Each 3755.750000 150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TOUR KIT KPCTR KIT11D Each 5726.750000 229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ONTRACTION STRESS TEST Each 369.250000 14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TRAST CONTROLLER SPIK Each 114.000000 4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TRAST OPTIRAY 320 Each 2104.000000 84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TROL OF NOSE BEED Each 624.000000 24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TROL OF NOSEBLEED Each 587.500000 23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NTROL SYRINGE Each 38.750000 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OK 810 SET Each 1132.750000 45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OK AIRWAY EXCH CCAE 14 Each 432.250000 17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OLCUT ABLATION WAND Each 1227.250000 49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RE SLIDING 75641314 DE Each 3398.750000 135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RNEAL DONOR PUNCH K20 Each 609.750000 243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RNEAL RADIAL TREPH K2 Each 628.500000 25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RNERSTONE 6277541 MED Each 3062.000000 122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RNERSTONE 6277641 MED Each 3857.000000 154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RNERSTONE PSR 6277941 Each 3855.750000 154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RONARY ANGIO WITH S I Each 5321.250000 212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TTON BALLS STERILE3003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TTON BUDS 13 002 Each 9.250000 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UNTERSINK Each 1180.000000 47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UNTERSINK 3 5 MM Each 1205.250000 48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UNTERSINK CANNULATED Each 1599.750000 63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OUNTERSINK CANNULATED Each 2082.750000 83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UNTERSINK CANNULATED Each 2241.500000 89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UNTERSINK CANNULATED Each 2510.750000 100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UPLING 49211020 Each 3311.500000 132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TRANSDUCER UA0007 Each 56.500000 2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36X41 0141 Each 27.250000 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BENDY BUMPER PSTN Each 10.000000 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CAP FLOOR SHIELD E Each 29.250000 1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FULL BODY 0810 Each 125.250000 5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LIGHT HANDLE Each 23.500000 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LITE HANDLE LB53 Each 12.750000 5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LOWER BODY 0830 Each 154.000000 6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PROBE 3787 Each 136.750000 5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PROBE 3787 Each 140.250000 5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PROBE IS 4103282 Each 184.250000 7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PROBE PC0872TF Each 230.000000 9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PROBE W GEL 5X96 Each 36.250000 1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UPPER BODY 0820 Each 154.000000 6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 WAND LOCATER 21234 Each 450.750000 18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LET ADH DRESSING 2X Each 17.250000 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OVERS EQUIP 396221 ARGO Each 125.750000 5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OVERS KAP 22 4103272 Each 36.750000 1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PAP BIPAP CIRCUIT Each 99.000000 3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PAP SET UP BIPAP Each 397.250000 15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PM COVERING Each 384.500000 15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PMMECTPR AIX WATER ME Each 29.500000 1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R1007 PIN OCCLUDER Each 3229.250000 129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REAM SKIN PROTECT ILEX Each 219.500000 8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ROUPETTE DAILY Each 150.250000 6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ROUPETTE SETUP Each 477.500000 19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RRT DAILY CHARGE Each 1608.750000 64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RUTCHES ADULT 51514 Each 152.250000 60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RUTCHES ADULT TALL 5051 Each 152.250000 6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RYOABLATION RENAL Each 6296.500000 251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T BIOPSY VERT FEMUR Each 2142.750000 85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T LUNG SCREEN Each 104.000000 4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T LUNG SCREEN Each 110.000000 4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T PARACENTESIS 49083 Each 2653.500000 106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T PIOPSY SFT TIS 1ST L Each 974.500000 38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T SI JOINT INJ 27096 Each 1481.750000 59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T THORACENTESIS 32555 Each 1292.250000 51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T TRI PAK 125 Each 106.750000 4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T TRI PAK 200 Each 78.750000 3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T TRI PAK 200 Each 80.500000 3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FF EXTENDER IEXC18185 Each 9544.500000 381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FF ADULT 14CM 3103CK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FF B P 2 DEROYAL 3102 Each 54.500000 2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FF B P 3 CRITIKOKN 26 Each 66.000000 2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FF B P 4 DEROYAL 3104 Each 66.000000 2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FF B P 5 DEROYAL 3105 Each 54.500000 2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FF BP PED 2613 DISP Each 164.250000 6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FF BP THIGH DISP Each 33.000000 1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FF DISP SMALL ADULT 26 Each 23.000000 9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FF DISPOSA LARGE 17CM Each 33.750000 1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FF DUAL PORT 18 ZIMME Each 490.000000 19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FF DUAL PORT 24 60707 Each 864.500000 34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FF DUAL PORT 30 STERI Each 460.750000 18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FF DUAL PORT 42 Each 733.000000 29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P BARIUM 12 OZ Each 57.500000 2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P BX FCPS COOK Each 2115.500000 84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P CLEAR GRADUATE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P DXTEND STD DEP Each 3691.000000 147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P HUM DXTEND STD Each 4062.500000 162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UP MAGNUM M2A BIO Each 13605.750000 544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P OMNI VACUUM DEL CUP Each 287.500000 11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P PRO VACUUM DEL CUP Each 287.500000 11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P REGENEREX BIO Each 5611.250000 224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P RING LOC Each 1288.500000 51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P SIPPIE 700026 Each 17.750000 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PS DENTURE 10 PKG MH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RETTE BERK SUCT Each 60.000000 2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RETTE EAR SCOOP DISP Each 6.250000 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RETTE WEDGE TIP A11E 0 Each 1244.250000 49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RVE DISECTOR EPS04 ET Each 619.000000 247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SHION INVALID RING INF Each 24.250000 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SHION WAFFLE 06947 Each 198.000000 7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TTER SUTURE 72201537 Each 963.750000 38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TTER CRD CLMP UMBILICA Each 42.250000 1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UTTER PUSHR SUTURE 7209 Each 841.250000 33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V CATH KIT MULTI LUMEN Each 854.750000 34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VP MONITOR DAILY CHARGE Each 587.500000 23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X COIL .018 2MM X4CM Each 2953.000000 118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X COIL .018 3MM X 4CM Each 2953.000000 118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X COIL .018 5MM X 16CM Each 2953.000000 118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CX COIL .035 10MM X 19CM Each 4299.750000 171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X COIL .035 13MM X 24CM Each 4299.750000 171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X COIL .035 16MM X 32CM Each 4299.750000 171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X COIL .035 6MM X 17CM Each 4299.750000 171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XI CROSSING CATH Each 1156.500000 46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YCTOSCOPY AND TREATMENT Each 5865.500000 234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YLINDER TOOL LEGEND 5MM Each 1111.750000 44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YSTO DONE WITH LITHO Each 3265.250000 130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YSTO SET 654401 Each 32.500000 1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YSTOSCOPY Each 4687.250000 187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YSTOSCOPY &amp; URETER CATH Each 6317.000000 2526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YSTOSCOPY AND TREATMENT Each 6576.000000 263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YSTOSCOPY BEDSIDE Each 1718.750000 68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YSTOSCOPY REVS URETHRA Each 6064.750000 242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YSTOURETHROSCOPY Each 4687.250000 187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CYTO BRUSH Each 79.500000 3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 M CABLE SLEEVE BEAD ST Each 2807.750000 112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 STAT 2 DRY Each 469.750000 18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 STAT DRY PAD Each 469.750000 18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 STAT FLOWABLE Each 773.750000 30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 STAT HEMOBAND Each 359.500000 14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5LR 1000 ML Each 10.750000 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5LR 1000 ML SU PYXIS Each 12.500000 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5NS 0 2 1000 ML PLAIN Each 12.500000 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5NS 0 45 500 ML PLAIN Each 11.000000 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5W 100 ML Each 10.250000 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5W 250 ML Each 77.250000 3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ALE BINDER 32 48 Each 119.500000 4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ALE BINDER 46 62 Each 144.000000 5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ALE BINDER 60 75 Each 169.750000 6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ANEK SOFA 7901570 MED Each 5003.250000 200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ASH ACRO G34779 COOK Each 2263.500000 905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ATASCOPE SET UP ADULT Each 287.500000 11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ATASCOPE PLS OX NEONATA Each 226.000000 9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ATASCOPE PULSEOX ADUL Each 308.500000 1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ATASCOPE PULSEOX LGADUL Each 335.500000 13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ATASCOPE SET UP NEONATA Each 163.000000 6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ATASCOPE SETUP LG ADUL Each 321.750000 12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B BONE ADD L 20SQ CM Each 3283.500000 131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B SUBQ TISSUE 20 SQ Each 2500.750000 100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B SUBQ TISSUE ADD 20 S Each 1406.000000 56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B SUBQ TISSUE ADD-ON Each 1182.000000 47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EBRIDE BURN MED 5 10 Each 637.000000 25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BRIDE BURN SMALL 5 Each 473.500000 18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BRIDEMENT BURN LARGE Each 747.750000 29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BRIDER Q60000 01 Each 2054.250000 82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BRIDER Q60000 01 Each 2532.500000 101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CLOT EXT CATH W BALL 3 Each 7755.000000 310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CLOT EXT CATH W O BALL Each 4343.250000 173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COT OF CATHETER 36593 Each 551.250000 22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FIB PADS ZOLL ADULT 22 Each 241.250000 9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FIB PADS ZOLL PED 2277 Each 245.250000 9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FOGGER DF3100 ASPEN Each 23.000000 9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 SYS CPS STD PKG01 Each 3216.250000 128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AY AFTER HOURS CRRT Each 94.500000 3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AY AFTER HOURS HEMO Each 94.500000 3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AY OF SVC CRRT FRES Each 75.250000 3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AY OF SVC HEMODIALYSI Each 75.250000 3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IVERY PLACENTA ONLY Each 2495.500000 99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IVERY ROOM CHARGE Each 2360.500000 94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TA NET 3 INCH PER YAR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TA NET 3 INCH PER YAR Each 17.750000 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TA NET 4 INCH PER YAR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ELTA ROLL 2 IN 6242 Each 4.000000 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TA ROLL 3 IN 6243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TA ROLL 4 IN 6244 Each 12.250000 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TANET 2 PER YARD Each 5.250000 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TANET 3 PER YARD Each 6.250000 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TANET 4 PER YARD Each 7.750000 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LTANET 6 PER YARD Each 10.750000 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NTAL GUARD BLOCK 29003 Each 33.000000 1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NTAL GUARD BLOCK 29003 Each 41.750000 1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NTURE CUP Each 0.500000 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ODORANT 1 1 2 OZ ROLLO Each 0.750000 0.3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RMA CARRIER 77080010 Each 211.500000 8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RMA CARRIER 77080010 Each 215.250000 8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RMABOND DPP6 Each 271.000000 10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RMACARRIER 771600010 Each 306.250000 12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RMAGRAFT PROCEDURE Each 567.000000 22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RMOPLST AEROSPR SU PYX Each 11.250000 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STR HYPERGRAN TIS 1725 Each 386.750000 15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TACHOL 2 3 CC 0513 Each 13.500000 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TACHOL 2 3CC 0513 Each 16.750000 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TECTOR CO2 PEDI CAP Each 65.000000 2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ETECTOR EASY CAP 11 CO2 Each 117.500000 4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BIOPSY 5001061 B Each 293.500000 11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ENCORE 6667 BS Each 585.750000 23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BILIARY LOCKING Each 62.000000 2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BIOPSY 18X15 9015 Each 568.000000 22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CATH SECURE VCDC Each 50.750000 2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CATH SECURE VCDC Each 52.000000 2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CATH SECURE VDBH Each 77.000000 3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COLLECT 2761 25 0 Each 3108.500000 124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GRAFT 2761 26 005 Each 1156.500000 46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INFLATION 3125 Each 681.750000 272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MOLNAR DISC 10F M Each 75.250000 3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MOLNAR DISC 12F M Each 75.250000 3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MOLNAR DISC 8F MD Each 75.250000 3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SUC LITTLE SUCKER Each 16.750000 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CE TORQUE 025 038 Each 121.250000 4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VIE BIOPSY 18X10 90101 Each 413.250000 16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EXTROSTIX Each 30.250000 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APER PACK NEWBORN 24 P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APER PACK PREEMIE 30 P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APER PACK SIZE 1 20 PK Each 15.250000 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IAPERS WRAPS Each 111.500000 4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 BALLOON ESOPH Each 2283.750000 91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 CARSON 0 TIP KIT BS Each 2221.750000 8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 CRE 5834 5837 Each 2847.000000 113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 URET LUBR PRO 250 1 Each 2595.000000 103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ION ANAL SPHINCTER Each 1718.750000 68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11F Each 80.750000 3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12F 237683 Each 121.000000 4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14F 237684 Each 121.000000 4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16F HC 236717 Each 121.000000 4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18F 048924 Each 65.250000 26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4F Each 91.750000 3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5F Each 91.750000 3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6F Each 91.750000 3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6F G00868 CO Each 67.000000 2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7F Each 91.750000 3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8675424 Each 1993.500000 79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8F Each 91.750000 3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8F G00980 CO Each 67.000000 2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9F Each 67.000000 2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BALLOON 5838 Each 2648.250000 105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ILATOR BALLOON CRE 5834 Each 2648.250000 105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BALLOON CRE 5835 Each 2648.250000 105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BALLOON CRE 5836 Each 2648.250000 105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URET 250 100 BS Each 1141.250000 45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URET 250 100 BS Each 1527.500000 61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VESSEL 4FR 018 Each 91.750000 3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VESSEL 5FR 8277 Each 79.250000 3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LATOR VESSEL JCD10 10F Each 110.500000 4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NAMAP W O DISP CUFF DA Each 247.500000 9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PRIVAN 10MG ML 20ML AM Each 129.250000 5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RECTED DONOR CHARGE Each 138.500000 55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S MED FACE MASK NITROU Each 38.750000 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SCOGRAM CERV THOR EAC Each 3180.000000 127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SCOGRAM LUMBAR EA 6229 Each 3878.750000 155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SP BOVIECABLE 25004001 Each 162.500000 6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SP LG FACE MASK NITROU Each 38.750000 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SP PEEP VALVE Each 68.500000 2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SPENSE PIN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SPOSABLE VAPOTHERM CIR Each 795.000000 31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SPOZ A BAG BARD 1501 M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SSECTING TOOL MIDAS RE Each 1108.250000 44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ISSECTOR 5MM 5DCD Each 742.250000 29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SSECTOR BALLOONOMSPDBS Each 1536.000000 61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SSECTOR BALLOONOMSPDBS Each 1569.000000 62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SSECTOR REALIZE 5MM Each 1402.250000 56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ISTAL CENTRALIZER BIOME Each 1612.250000 64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LY SUPRVSN RN TRN CRRT Each 114.000000 4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OBHOFF PLMT W FLUORO Each 467.250000 18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GE EYELID ABCESS Each 941.500000 37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BLAKE 19FR 2225 Each 215.500000 8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SILICONE 2227 Each 224.750000 8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0070330 Each 66.000000 26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19FR 072231 Each 297.250000 11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ABSCES 6 5FR 14000 Each 869.500000 34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BECKER 46128 MED Each 1244.250000 49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BLAKE 19FR J J Each 220.000000 8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BLAKE 2225 ETH Each 253.750000 10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BLAKE 2229 ETH Each 236.000000 9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BLAKE 24FR 2234 Each 259.000000 10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CHEST DRY SUCT 360 Each 272.500000 10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DAVOL FLAT 1 47038 Each 220.500000 8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FLAT SU1301310 Each 54.750000 2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RAIN HEMOVAC 00 2570 90 Each 303.500000 12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HEYN SCH ROUND 19F Each 125.250000 5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HEYN SCH15F130 132 Each 184.250000 7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ILS 6640 Each 272.500000 10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INCS CHEST TUBE PE Each 268.750000 10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INCS CHEST TUBE PE Each 296.250000 1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JKPRT 15F 19F SU13 Each 82.500000 3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JPFLAT 7MM Each 50.500000 2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JPROUND 7FR Each 108.250000 4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PENROSE 1 2 IN X12 Each 5.250000 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PLMT PERI RETROPER Each 2976.750000 1190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PLMT SOFT TISS1003 Each 2267.000000 90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PLMT VISCERAL 4940 Each 2976.750000 119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RD SIL SU1301320 Each 108.250000 4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RD SILI 10FR SU130 Each 56.000000 2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RELIAVAC 7042 Each 57.500000 2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RELIVAC FLAT 1 2 I Each 57.500000 2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RELIVAC FLAT 7MM Each 65.000000 2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SILICONE RND BARD Each 40.000000 1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SILICONE ROUND 3 1 Each 1051.000000 42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 WOUND FLAT SIL 10M Each 39.000000 1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RAINAGE BAG 821721 J J Each 793.500000 31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AGE BAG 821721 J J Each 810.000000 32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AGE DENTOALVEOLAR A Each 748.000000 29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AGE OF HEMATOMA FLU Each 3932.000000 157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AGE OF SKIN ABCESS Each 1121.750000 44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AGE SCROTAL WALL AB Each 2767.250000 110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INAGE TESTIS 54700 Each 3892.000000 155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KIDNEY Each 204.750000 8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40187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ARMOUR LOW SMALL Each 230.500000 9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BACK TABLE COVER Each 14.500000 5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C POUCH PORT Each 15.250000 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C-ARMOR 5523 Each 267.810000 107.12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FEMORAL DYNJP4101 Each 41.250000 1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HIP W POUCHES Each 142.250000 5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IMAGE INTERS 1013 Each 68.500000 2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IOBAN LG GAMMA 661 Each 164.860000 65.944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IOBAN STERI 6651EZ Each 82.500000 3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LAP W POUCH Each 136.750000 5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LAPAROSCOPY 19402 Each 57.500000 2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LAVH Each 110.250000 4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RAPE LITH LEGGINGS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LITHOTOMY POUCH GY Each 95.250000 3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MAGNETIC INSTRUMEN Each 61.250000 2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MICRO 2952CL Each 247.250000 9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MICRO ENT OPMI Each 151.500000 6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MICRO ENT OPMI Each 154.750000 6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MICRO NEURO OPMI Each 164.500000 6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MICROTEK 2903 Each 420.750000 16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MINOR ANGIO Each 377.500000 15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PED INCISION 9777 Each 12.250000 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PEDIATRIC INCISION Each 11.500000 4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PELVIC FLOOR RECON Each 163.250000 6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PELVIC SINGLE STEP Each 827.250000 33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PERCUTANEOUS 1 081 Each 259.500000 10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HEET CHEST 29420 Each 53.500000 2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HEET CHEST 29420 Each 58.750000 2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HEET EXTREM BIL Each 55.750000 2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HEET EXTREMITY Each 45.250000 1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HEET FEM 29459 Each 170.000000 6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HEET HALF Each 8.750000 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HEET HAND Each 62.750000 2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RAPE SHEET LAPAROTOMY Each 43.750000 1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HEET LITHOTOMY Each 40.000000 1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HEET SPLIT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HEET XLARGE Each 20.250000 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HOULDER Each 162.500000 6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URG BLUE U DRAPE Each 13.500000 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URG SHLDR HVYDTY Each 277.250000 1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URG UDRAPE 1067 Each 93.750000 3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SURG UNDERBUTTOCK Each 25.500000 1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THYROID Each 34.500000 1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VI 30 1055 6 Each 150.500000 60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X RAY CASS COVER Each 54.500000 2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E Z XRAY COV25320 Each 27.250000 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APING KIT 00347 HO Each 176.250000 7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AMTOME 8404 BS Each 2371.500000 94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CHER MARINER CATHETE Each 555.250000 22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BIOCLUS 2461 J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BIOCLUS 2463 J Each 11.000000 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LARGE KCI VAC Each 353.000000 14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MED KCI VAC Each 257.250000 10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ADAPTIC 3X3 611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RESSING ALGIN CALCIUM4X Each 46.250000 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AQUACEL W SILVE Each 313.750000 12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AQUACELAG 4X4 5 Each 87.250000 3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BIOCLUS 2461 JJ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BIOCLUS 2463 JJ Each 11.250000 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BIOPATCH Each 54.250000 2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BIOPATCH Each 56.000000 2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DRN SPONGE 4X4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FOAM 6X6 MEPILE Each 84.750000 3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GRAN LARGE KC Each 351.750000 14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GRAN MEDIUM KC Each 291.250000 116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HEEL WOUND Each 2478.250000 99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HEMOSTATIC AM Each 39.000000 1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LYOFOAM XTRA 4X Each 63.250000 2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MEPILEX AG 4X4 Each 83.000000 3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MEPILEX BORDERE Each 27.250000 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MEPORE PRO Each 5.750000 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OP SITE 65005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OPTIFOA BSC 3X3 Each 9.500000 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PRISMA Each 89.250000 3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PROXY STRIP 1 2 Each 7.000000 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RESSING SINU FOAM Each 560.750000 22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SOFT 4X4 MEPILE Each 39.000000 1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SORBAVIEW CENTR Each 12.000000 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TEGADERM 1 75IN Each 1.500000 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TEGADERM 4X4 Each 5.500000 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TELFA ISLAND 75 Each 24.250000 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 VAC SMALL Each 244.000000 9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S DEBRIDE LARGE Each 423.750000 16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S DEBRIDE SMALL Each 338.250000 13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ESSINGS DEBRIDE MEDIUM Each 846.000000 33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16MM 2883 01 116 Each 1669.250000 667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ASNIS MICRO 2 1MM Each 573.000000 22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080100 AC Each 1350.000000 54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12MM 63928 12 ALP Each 1452.000000 58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12MM GLAT CHUCK SK Each 1669.250000 66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3 2 X 102 MM Each 1296.750000 51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AO 1806 3550S STR Each 1956.500000 78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OTRAK MINI ACU Each 1752.750000 70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 4MM 210 440 Each 2091.250000 83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03 112 003 Each 965.750000 38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03010060 Each 1742.000000 69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RILL BIT 03010103 Each 1122.500000 44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03035 50 BIO Each 1696.750000 67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1 5MM MINI QC Each 278.250000 1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1 9 X 38 MM Each 2061.500000 82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1 9MM 60 19340 Each 1156.500000 46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11MM Each 667.500000 26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12MM Each 2379.750000 95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14629 DE Each 1212.250000 48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18065020S STR Each 1790.250000 71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 0 80 0318 Each 722.500000 28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 0 939999382 Each 518.750000 207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 0 CANNULATED Each 1156.500000 46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 0 MM Each 1718.000000 68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 0MM Each 1872.250000 74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 0MM KATSUJA Each 2043.250000 81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 5 230790005 Each 660.750000 26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 5 829029070 Each 759.750000 30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 5 X 125 MM Each 813.000000 32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 6 MM Each 1627.000000 65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 8 MM QC Each 997.250000 39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10438 43 RI Each 319.750000 12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RILL BIT 210444 48 RI Each 335.250000 13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14227070 DEP Each 826.250000 33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14235006 Each 925.750000 37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14235007 Each 852.750000 34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23680090 DE Each 1493.000000 59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49005443 Each 1065.750000 42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5 424508 BIO Each 1234.250000 49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5424509 BIO Each 912.750000 36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8MM DB2 8 DE Each 603.500000 24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2MM A5326 DEP Each 609.500000 24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 1 X 204 MM Each 710.250000 284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 2X230MM Each 1830.250000 73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11 Each 527.250000 2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15 Each 527.250000 2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16 Each 602.500000 24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201 SYN Each 567.250000 22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21 Each 635.500000 25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25 Each 652.750000 26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26 Each 602.500000 24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31 Each 689.250000 27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32 Each 518.750000 20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RILL BIT 310 35 Each 602.500000 24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36 Each 518.750000 20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37 Each 905.500000 36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48 Each 849.000000 33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495 SYN Each 2857.500000 114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507 Each 1443.750000 57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530 Each 1227.250000 49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65 Each 2744.000000 109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10 67 SYN Each 2762.000000 110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23 062 Each 1211.750000 48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357 404 SYN Each 2915.250000 1166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4 0 MM SHORT Each 803.000000 32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4 0MM DB4 0S D Each 603.500000 24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4 0MM FDS 4 0 Each 603.500000 24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4 2MM QC Each 1331.750000 53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4 2MMM LONG D Each 1800.750000 72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405883 BIO Each 1213.000000 48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405889 BIO Each 1549.500000 61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41010 BIO Each 1339.000000 53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48510610 STR Each 1631.750000 65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700348 STR Each 1019.750000 40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RILL BIT 700349 STR Each 1013.250000 40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702449 STR Each 2609.000000 104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702613 Each 2489.750000 99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71631035 Each 2153.000000 86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80 0100 AC Each 1521.500000 60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8207 DEP Each 1339.000000 53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939999315 Each 541.000000 21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950090 BIO Each 849.000000 33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9AC90 MED Each 933.750000 37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AFFIXUS LONG Each 1402.250000 56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AFFIXUS SHORT Each 1296.750000 518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AR 1201 7D Each 661.000000 26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AR8943 13 Each 710.750000 28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AT2M 1813 ACUM Each 1369.250000 54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AT2M L1813 ACU Each 1579.000000 63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BIO COMP 20 MM Each 982.000000 39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CALIB 4 3 9999 Each 793.500000 31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CALIB QC S N Each 996.000000 39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CANN 2 0 MM Each 2760.750000 110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CANN 2 2MM Each 1367.250000 54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CANN 310 215 Each 2907.000000 116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RILL BIT CANN 310 221 Each 2628.500000 105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CANN 310 63 Each 2762.000000 110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CANULTD 230789 Each 1346.000000 53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FDB40S DE Each 901.000000 36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IFUSE Each 2993.000000 119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LONG 2 8MM HRD Each 389.250000 15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MAXTORQUE Each 1163.750000 46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MINI 310 111 S Each 516.250000 20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MSDC 15 5020 A Each 202.000000 8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MSDCL15 ACUMED Each 335.250000 13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MSDCL20 ACUMED Each 276.250000 110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MSLDC20 28 ACU Each 753.250000 30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PIN KIT PFC DE Each 2379.750000 95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QC Each 1227.250000 49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QC 03 114 007 Each 791.000000 31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QC BIOMET Each 1290.250000 51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RESORB 80 NG Each 897.750000 35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SOFT JUGGER Each 932.750000 37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TORNIER DWD055 Each 1227.250000 49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VILEX Each 2161.750000 86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 WICHITA Each 1676.000000 67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RILL BIT286820014 DEPUY Each 2303.250000 92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4 2X340MM 1806 Each 1714.000000 68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ITS 32486265 Each 762.000000 30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BUD 11 0MM ACUMED Each 1963.500000 78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CANN 2 0 MNCSDR22 Each 735.500000 29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CANN 2 1 MM STRY Each 2286.250000 91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CONT COMP IMPLANT Each 2235.750000 89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DEVICE 3815 2 142 Each 1179.750000 47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FOR 24 MM SCREW Each 677.250000 27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FRS MOD RELIEF Each 1115.000000 44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GUIDE PIN AR 1675D Each 1197.500000 479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ICONIX 2 3 MM DISP Each 836.250000 33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KIT HAMMERLOCK 2 Each 2490.250000 99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LONG 080100 Each 1412.250000 56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PERC CALIB 200MM Each 1407.250000 56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PERC CALLIB 300MM Each 1275.000000 51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RELIEF CAN THSERIE Each 1332.250000 53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SET PATELLAR 8730 Each 3274.000000 130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STD AT2L2515 AC Each 1503.750000 60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SURG BIT SCR BTNDS Each 827.750000 33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TAP POLARUS HRSD10 Each 192.500000 7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RILL TWIST 16082167 STR Each 549.750000 21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TWIST 2 0MM Each 830.250000 33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TWIST 210450 Each 373.750000 14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LL TWIST 7115 2128 Each 371.000000 14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VER BIT 1 5MM Each 286.000000 11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IVER BIT 2 0 2 5 MM Each 318.250000 12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NHYDRCOAT HEMOW TROC15 Each 321.500000 12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AG HYDR W SLV AQUA Each 88.500000 3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COBAN 2 LYR 2X2 Each 116.250000 4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DUOD SIGNL 5 5X5 5 Each 47.250000 1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EAR S 1000 OTOMED Each 104.250000 41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EAR S 1003 OTOMED Each 105.750000 4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EXUDERM LP THIN HYD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LT MEPILEX BOR1 6X2 Each 12.750000 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LT MEPILEX BOR1 6X2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MEPILEX BORDER 4X4 Each 26.750000 1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MEPILEX BORDER 4X4 Each 30.250000 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MEPILEX BORDER 6X6 Each 46.500000 1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MEPILEX BORDER 9 2X Each 92.500000 3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MEPILEX BORDR SACRU Each 63.250000 2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MEPITELONE 3X4 Each 40.000000 1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RSG MEROGEL 1517000 WOM Each 897.000000 35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SILVASORB GEL WOUND Each 149.250000 5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SPIRAL VAC KCI Each 429.250000 17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TEGADERM 4X4 75 Each 7.000000 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SG WHITE CLOUD PAD Each 49.000000 1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UG SCREEN HANDLING LAB Each 68.000000 2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YSEAL FLEX INTRO SHEAT Each 2441.500000 97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RYSEAL SHEATH Each 1836.500000 73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TO IMPLANT 0103791050 Z Each 9832.250000 393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TRAX BONE SCREW DELIV Each 1402.250000 56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TRAX SPINAL SYSTEM Each 2657.750000 1063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UETTE DT 6 5F COOK Each 1847.750000 73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UOD JEJ TUBE PLACEMENT Each 4545.000000 181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UODERM SIGNAL 5X5 40332 Each 48.000000 1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UODERM SIGNAL 8X9 40333 Each 109.750000 4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URA PREP 3M 8630 Each 111.750000 4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URA PREP 8630 Each 116.000000 4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URA SUBSTITUTE 1PDX301 Each 4057.500000 162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URACLIP HEMOCLIP Each 566.000000 22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URAGEN 1X1 Each 2354.500000 94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URAGEN 1X3 Each 3105.750000 124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DURAPREP SURG SOL 8635 Each 75.750000 3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URASEAL DURAL GRAFT 2ML Each 2583.500000 103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X LARYNGOSCOPY EXCL NB Each 2835.500000 113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XTEND GLENO ECC DEP Each 7460.500000 298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XTEND GLENO STD DEP Each 5667.750000 226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XTEND METAGLENE DEP Each 5232.000000 209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DYN SPLINT Each 145.250000 5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 Z CAT DRY 727 BARIUM C Each 62.250000 2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AR MUFFIN P N206001 Each 82.500000 3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AR POPE OTO WICK 142500 Each 37.500000 1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AR TUBE 1010030 XOM Each 119.500000 47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AR TUBE 145219 RICHARDS Each 419.000000 16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AR TUBE 240072 GYRUS Each 230.000000 9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AR TUBE 240075 GYRUS Each 234.250000 9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AR TUBE 70145062 Each 90.000000 3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AR TUBE ARMSTRONG105603 Each 164.750000 6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AR TUBE DURAVENT 240075 Each 234.250000 9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AR TUBE XO 1026010 XO Each 179.750000 7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AR WICK XOMED XO 0106 Each 58.500000 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ASI LAV CATH Each 184.250000 7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ASI LAV KIT Each 693.000000 27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EASYCLIP DRILL BIT 2MM Each 1049.000000 41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CHELONFLEX 45 280MM Each 2008.500000 80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CHELONFLEX 45 340MM Each 2008.500000 80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DGE INSULATED BOVIE Each 69.500000 2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DGE INSULATEDBOVIEE1465 Each 69.500000 2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FFERDENT TABLET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FFERGRIG CREAM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GD &amp; FOREIGN BODY REMOV Each 3437.500000 137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GD BIOPSY SINGLE/MULTIP Each 2977.250000 119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GD CONTROL BLEEDING ANY Each 3365.000000 134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GD EGJ Each 3162.250000 1264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GD EUS FNB OF THE LIVER Each 5521.500000 220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GD TRANSMURAL INJ/MARK Each 4707.750000 188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GD US FINE NEEDLE BX/AS Each 5376.750000 215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GD W BX Each 3313.500000 132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GD W DILITATION Each 3861.250000 154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GD W HEMOSTASIS Each 3574.750000 142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GD W PEG Each 4209.250000 168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GD W POLYPECTOMY Each 3570.250000 142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GD W STENT PLACEMENT IN Each 6621.000000 264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GD W VARICEAL BANDING Each 4086.750000 163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ELASTINET 7 Each 320.250000 12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ASTINET PROMED EN08 Each 343.500000 13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BOW WRIST STRAPPING 29 Each 415.250000 16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IVE C SECTION ADMIT Each 101.500000 4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ODE PREWIRED PREMIE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COATED D1450 Each 70.750000 2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945D5N1260 MED Each 2537.750000 101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945DSE4125 MED Each 2882.250000 115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BALL E1564 Each 277.250000 1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EDGE INS 4 Each 51.500000 2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EKG EACH Each 2.500000 1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EXT PACING Each 858.000000 34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HOOK 225305 MI Each 1839.000000 73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INS COATED 146 Each 48.000000 1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INS COATEDE146 Each 29.500000 1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INS CTD 1455 Each 48.750000 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INTERNAL MG DE Each 123.750000 4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KIT 945MEP1001 Each 2304.500000 92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LIGASURE LS311 Each 1290.250000 51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LOOP E1560 VLA Each 93.750000 3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LOOP E1562 VAL Each 134.250000 5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ELECTRODE LOOP E1562 VAL Each 134.750000 5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LOOP E1562 VLA Each 122.750000 4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LOOP E1570 VAL Each 131.500000 5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LOOP E1570 VAL Each 133.750000 5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LOOP E1571 VAL Each 131.500000 5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LOOP E1571 VAL Each 133.750000 5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 TWIST 8227410 Each 649.500000 25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S 9450003 MED Each 4139.500000 165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S 945NRE1003 ME Each 3291.750000 131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S EKG SGLE 5 PK Each 4.000000 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CTRODES TENS DISP Each 15.000000 6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LEVIEW 10ML Each 758.250000 30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MBO ARTERIAL NONHEM3724 Each 21516.000000 860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MBO EXTRACRANIAL 61626 Each 17548.750000 70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MBO HEMOR OR EXTRAV3724 Each 21516.000000 860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MBO TUMOR ISCHEMIA 3724 Each 21516.000000 860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MBO VENOUS NON HEM 3724 Each 21516.000000 860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MBOLIZATION PVA 300 500 Each 997.250000 39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MDP RETRIEVE INZII 10MM Each 596.250000 23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MERGENT CRICOTHYROTOMY Each 1989.500000 79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MESIS BAS DISP ISOL ONL Each 20.250000 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EN SNARE SYSTEM Each 2235.750000 89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CISE BONE CUTTER Each 2993.000000 119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CORE BX NEEDLE 0112G Each 1377.500000 55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CORE INTRODUCER 12G Each 83.750000 3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 CAP 04004001 3 SYN Each 1243.750000 49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 CAP T2 HUM STD Each 1563.750000 62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 TIDAL CO2 LINE VENT Each 163.000000 6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CAP 1768 04 010 113 D Each 1081.750000 43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ABSTACK10 COV Each 2598.000000 103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ABSTRACK20 Each 2580.250000 103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BABCOCK 5BB Each 706.500000 282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CIR STAP ECS 29 Each 4806.250000 192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CIRCLE STAP ECS29 Each 2203.250000 88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DISSECTOR BTD05 ETH Each 57.250000 2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GIA DLU R TR35B Each 907.500000 36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GIA DLU R TR35B Each 1222.750000 48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GIA EGIA45AMT Each 2533.500000 101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GIA EGIA45CTAVM Each 2381.500000 95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GIA EGIA60 CT AMT Each 2549.250000 101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GIA EGIAUSHORT Each 1878.000000 75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GIA EGIAUSTND Each 2086.000000 83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ENDO GIA LOAD 30 3 5 030 Each 2039.500000 81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GIA REG TSB35 Each 3410.250000 136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GIA REG TSB35 ETH Each 1608.500000 64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GIA UNIV 030449 USS Each 2052.250000 82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GIA VAS INST TSW35 Each 1577.500000 63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GIA VAS INST TSW35 Each 1610.000000 64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GIH DLU V TR35W Each 889.000000 35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GIH DLU V TR35W Each 907.500000 36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INSUF NDL 13GA AM Each 119.750000 4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KITTNER 4000 Each 159.500000 6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KITTNER 4000 Each 163.500000 65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LINEAR CUTTER EZ45G Each 4669.000000 186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LINEAR RELOAD ZR45G Each 1983.000000 79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MED SURG PRIVATE Each 1621.000000 64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POUCH PRO46 Each 1065.750000 42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RETRIEVE INZII 10MM Each 596.500000 23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STAPLER ABSTACK30 Each 3010.750000 120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STAPLER RELOADECR45 Each 922.000000 36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STAPLER SC45A Each 2001.500000 80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STAPLER SC60A ETH Each 2132.000000 85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STAPLER SORBAFIX 15 Each 2201.500000 88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ENDO STEALTH STAP ECS 25 Each 4068.500000 162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TROCAR ADAPT 41244 Each 816.750000 32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TROCAR B12LT ETH Each 183.250000 7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TROCAR B12XT ETH Each 559.000000 22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TROCAR B15LT ETH Each 431.750000 17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TROCAR B5XT ETH Each 231.250000 9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TROCAR BLUNT H12LP Each 183.250000 7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TROCAR D12XT ETH Each 576.500000 23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TROCAR OMST 10SB Each 1151.500000 46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TROCAR OMST105B Each 1151.500000 46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TUBE 12FR 60 SMDC Each 308.250000 123.3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ULTRASOUD WITH EGD Each 4688.000000 187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 US W FLEX SIGMOID Each 4422.250000 176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ANCHOR EANCHR5 Each 2765.500000 110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CLIP ETHICON ER 320 Each 757.250000 30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CLIP ETHICON ER 320 Each 773.750000 30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LOGX GUIDEWIRE Each 1227.250000 49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PATH TRO B11LT ETH Each 183.250000 7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PATH TROCAR B12LT E Each 183.250000 7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PATH SCISSORS DCS 12 Each 589.000000 23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PATH TRO B11LT ETH Each 183.250000 7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ENDOPATH TROCAR 512O 12M Each 1454.000000 58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PATH TROCAR 512XD Each 996.500000 39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POUCH SPEC BAG EP26 Each 660.250000 26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PROS INT ILIAC COMP Each 8036.250000 321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SCOPIC APPLICATOR Each 494.250000 19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SCOPIC INJECTION NDL Each 1071.250000 42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STAPLER RELOAD 45D Each 1029.000000 41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STITCH 170052 Each 399.000000 15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STITCH 173016 US SUR Each 1532.750000 61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STITCH 173016 US SUR Each 1649.500000 65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STITCH 173024 Each 397.250000 158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DOVEN THER W VENASEAL Each 7165.500000 286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EMA FLEET OIL 173 053E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FLOW WARMER CARTRIDGE Each 92.500000 3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SEAL ARTIC TISSUE SEAL Each 2298.000000 91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SEAL ETRID335H ETH Each 2688.000000 107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SEAL ETRID335H ETH Each 2888.750000 115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SPIRE DISC ACCESS Each 794.500000 31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T SX COAG 050 030 Each 62.750000 2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TEROCLYSIS SET Each 2026.250000 81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NTRAK DISP HANDPIECE GE Each 652.250000 26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ENVUE CANNULA Each 2496.000000 99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PIDERAL TRAY 333851 Each 139.000000 5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PIDISC FLEX 14 17100 Each 1065.750000 42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PIDUCER LEAD SYS Each 2802.000000 112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PIDURAL SET 332238 BRAU Each 121.500000 4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PIDURAL TRAY 332079 Each 306.750000 12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PIDURAL TRAY 332256 Each 122.500000 4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PIDURAL TRAY 332256 BRA Each 122.500000 4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PIDURAL TRAY 333211 Each 89.500000 3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PIFIX PROCEDURE Each 1718.750000 68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PISTAXIS Each 165.750000 66.3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PITRAY182A061 KC Each 115.500000 4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QUIVABONE GRAFT 76 6021 Each 6173.000000 246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R CRICOT CATH KIT G0624 Each 1025.000000 41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RCP Each 5671.500000 226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RCP REMOVE FOREIGN BODY Each 5395.750000 215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RCP W BIOPSY Each 4847.500000 193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RCP W SPHINCTEROTOMY Each 6187.000000 247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RCP W STENT CHANGE Each 5215.500000 208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RCP W STENT PLACEMENT Each 4941.250000 197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RCP W STONE REMOVAL Each 3093.500000 123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ESMARCK ROLL 4 DISP 3115 Each 199.500000 7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SMARK ROLL 6 31158 Each 224.750000 8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SOP SCOPE W/SUBMUCOUS I Each 3579.000000 143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SOPHAGEAL DILATION Each 1940.500000 77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SOPHAGOSCOPY Each 3093.500000 123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T TUBE 8229707 NIM Each 1862.500000 74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THICON CIRC STAPLER 21M Each 1458.750000 58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THICON CIRC STAPLER 25M Each 1458.750000 58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THICON CIRC STAPLER 29M Each 1458.750000 58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THICON CIRC STAPLER 33M Each 1458.750000 58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VAC 70 XTRA PLASMA WAND Each 1648.000000 659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VAC BOTTLE 1000ML50 721 Each 310.000000 12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VAC BOTTLE M7050 Each 213.750000 8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VAC BTL BRAUN 1000CC Each 144.000000 5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VAC CONT 1000ML SU PYX Each 56.000000 2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VACUATED CONTAINER 500M Each 113.500000 4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VACUATION SUBUNGAL HEMA Each 221.250000 8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VO3 SYRINGE TIP Each 627.000000 25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 FIX ANKLE 20380 BIO Each 18834.000000 753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C BACK LES SC 3 CM Each 5210.000000 208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C TR-EXT B9+MARG&gt;4.0CM Each 5258.500000 210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EXCALIBER Each 539.500000 21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CHANGE CO2 PORT FILTER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CIS EXT THROMB HEMORRH Each 1523.750000 60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CISION NAIL AND NAIL M Each 815.250000 32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CISION SKIN EDGE TOENA Each 526.750000 21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PANDER TISSUE 133MV 14 Each 4199.000000 167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PLANT BLADE 56 MM Each 2813.000000 112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PRESS SINUS KIT JD106 Each 3986.500000 159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 SET MACRO 325 PSI Each 14.250000 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 SET NON DEHP HIGH FL Each 7.000000 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 SET TB FEED 60IN Each 14.500000 5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ENSION OPTI OBCE004 A Each 415.250000 16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ENSION SET LUER LOCK Each 24.000000 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ENSION SET MICROBORE Each 36.250000 1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ENSION SET 20 IN 3 4M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ENSION SET 30IN Each 5.500000 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ENSION SET WITH T Each 29.250000 1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ENSION SET Y TYPE MIC Each 15.500000 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ENSION T W LUERLOC Each 32.250000 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ENSURE 55340 10 12 Each 7753.750000 310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ENSURE 8MM 5534008 NU Each 6201.500000 248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EXTERNAL VERSION Each 4305.250000 172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RACTOR 71631320 S N Each 899.750000 35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XTRACTOR STONE NGE02211 Each 1633.250000 65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YE EXAM SUPPLIES Each 59.750000 2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Z DISK BARIUM 778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Z IO NEEDLE Each 911.250000 36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EZFLOW KPCOS 100 Each 2235.750000 89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ACE MASK DISP Each 168.500000 6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ALLOP RING KT005280901 Each 1969.000000 78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ALLOPE RNG KT 005280 90 Each 1919.500000 76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ALOPE RING BAND FRB30 Each 440.250000 176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ALOPE RING KIT FRB30 Each 473.000000 18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AST CATH INT 5F Each 249.000000 9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AST CATH INT 6F Each 184.250000 7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ASTENER ET TUBE ORAL Each 62.750000 2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B REMOVAL EAR Each 132.500000 5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B REMOVAL EYE NO SLIT L Each 498.500000 19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B REMOVAL EYE W SLIT LA Each 536.000000 21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B REMOVAL FROM SKIN Each 375.000000 15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B REMOVAL NOSE Each 233.250000 9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ECAL IMPACTION REMOVAL Each 1546.750000 61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FECAL INCONT COLLECTOR Each 75.750000 3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ECAL MGMT FLEXISCAL KIT Each 1575.500000 63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ECAL MGMT SYSTEM POUCH Each 39.250000 1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EED TUBE ATTACH DEVIC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EEDING TUBE 5F X 22IN Each 62.500000 2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EM STAGE ONE CEM HOLD Each 7838.500000 313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EM STOP ARCH 017500 Each 1083.500000 43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EMALE MINICATH HDCKF205 Each 48.750000 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ETAL MONITORING Each 901.000000 36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BER FOR HOLMIUM LASER Each 3182.500000 127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BER LASER 980NM FOR Each 5332.500000 2133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BER LASER RENTAL ONCAL Each 1808.250000 72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BER SYSTEM 840 842 BS Each 3474.000000 138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BERSNARE 2 Each 836.250000 33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BERSTICK Each 318.250000 12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BERWIRE EX 190 Each 5499.750000 219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BERWIRE EX 300 Each 4884.000000 195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BRIN STRIPPING 36595 Each 1575.500000 63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M OLYMPUS SHEET 563 4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M SEPRA 4301 02 Each 1782.000000 71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M SONY PER SHEET Each 18.750000 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FILSHIE CLIIP AVM851 Each 628.500000 25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AIR ELIMINATOR F1 Each 259.000000 10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ASPIR BERK 003905 Each 351.750000 14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EXHILATION DX800 Each 85.250000 3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LINE CO2 Each 59.500000 2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MOUTHPIECE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PALL PABB25A Each 116.000000 4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PLMT IVC COMP3719 Each 8060.500000 322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PULMOGUARD 28 795 Each 24.250000 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REMOVAL SYSTEM RC Each 4847.250000 193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REPOS IVC 37192 Each 5981.000000 2392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RETRIEVAL IVC3719 Each 5981.000000 239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SMOKEEVAC 901207D Each 132.500000 5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SUBMICRON 10FILTP Each 59.750000 2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TISSUE HO Each 138.500000 5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 ULPA ICM 000 0014 Each 418.000000 16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LINE HSETADULT PED Each 123.750000 4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LINE MICROSTREAM Each 93.000000 3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S BIPAP BACTERIA Each 33.000000 1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LTERS BIPAP EACH Each 40.500000 1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NGER GRIP EXTENDER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FINGER SPLINT Each 89.500000 3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NGER SPLINT 29130 Each 468.250000 18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NGER SPLINTS HAND SPLI Each 43.000000 1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RSTPASS ST Each 1159.000000 46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SCHER CONE BX EXCISOR Each 167.000000 6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IXATOR 20370 BIO Each 15384.000000 615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AT BARRIER RINGS ADAPT Each 20.750000 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EET BAGENEMA Each 16.500000 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EET ENEMA SU PYXIS Each 7.250000 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EET PEDIATRIC ENEMA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EET PREP KIT 1 Each 21.250000 8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EET PREP KIT 2 Each 35.000000 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ES SIGMOIDSCPY W CONTR Each 3245.500000 129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EX POSURE OV243080 060 Each 4207.000000 168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EX POSURE OV243080 080 Each 4207.000000 168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EXI CUFF 190008 Each 73.500000 2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EXI CUFF 190008 Each 75.000000 3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EXI CUFF RETENTION TIP Each 26.500000 1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EXI FLOW FEEDINGTUBE 8 Each 203.250000 8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EXIBLE LARYNGOSCOPE Each 87.500000 3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EXOR GUIDING SHEATH Each 503.500000 20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FLIPCUTTER II 10 MM Each 2278.750000 91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O SWITCH 44 201 Each 96.000000 3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OOR PAD 2440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OORMAT S 4837 Each 412.000000 16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OSEAL 10ML 1501824 Each 2366.000000 94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OSEAL HEMOSTATIC 93405 Each 1254.500000 50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UTTER VALVE Each 490.500000 19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LYTE HOOD W PEELAWAY Each 400.000000 16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MS DISP PT SET Each 362.750000 14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AM BONE GR MAT 2102 12 Each 6749.750000 269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AM CLEANING 05728 Each 44.500000 17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AM RESTON 1560M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AM ULTRA 1050020 BARD Each 313.750000 12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G ELEMINATOR 220 0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G ELIMINATOR ANAGO 280 Each 83.750000 3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G ELIMINATOR FRED 2200 Each 92.250000 3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LEY CARE WIPES Each 11.250000 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LEY STABILIZER FOL0102 Each 24.750000 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LEY STABILIZER FOL0102 Each 25.500000 1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OTWEAR DBL TREAD Each 6.750000 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OTWEAR TREAD 46012PED Each 16.500000 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FOOTWEAR TREAD 46012TNY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OTWEAR TREAD DOUBLE YL Each 6.750000 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NEONATAL 1345 BS Each 343.500000 13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1012 MULTIFIRE Each 640.750000 25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920005PK GYR Each 2258.250000 90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BIOPSY BOSSCI 159 Each 104.250000 4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BIOPSY BS 1333 Each 475.000000 19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BIOPSY HOT BOSSCI Each 206.000000 8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BIPOLAR 20 1060K Each 276.250000 11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BIPOLAR 20 1060K Each 280.250000 1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BIPOLAR 20 1370K Each 387.000000 154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JUMBO 1337 BS Each 351.750000 14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MACRO EBF01 ETH Each 602.250000 24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MICRO 3601 Each 676.500000 27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MICRO 3601 Each 690.000000 27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MICRO EBF02 ETH Each 641.000000 25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 POSITRAP 1061 MCV Each 1387.750000 55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S BASKET 320 401 Each 1756.750000 70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S BICOAG 3005 Each 2547.250000 101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S GRASPING OLYMPUS Each 2158.500000 86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S GRASPING OLYMPUS Each 2298.750000 9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FORCEPS GRASPING OLYMPUS Each 3245.500000 129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CEPT MICRO 3BF02 Each 705.250000 28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ESKIN MANIPULATION Each 1122.750000 44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ORTIVA PORCIN DERM 10X1 Each 5759.250000 230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RACTURE PANBED DISP7203 Each 15.250000 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FRENOTOMY Each 2548.250000 101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 TUBE ADAPTOR BA 000333 Each 69.250000 2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 TUBE BUT KIM 01202020 Each 920.500000 36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 TUBE BUT KIM 01202430 Each 920.500000 36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 TUBE INJ EXISTTUBE4946 Each 421.000000 16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 TUBE KIT INT ROSS 5019 Each 892.500000 357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 TUBE MIC 18 KC 010018 Each 254.500000 10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 TUBE MIC 22 KIM 010022 Each 359.500000 14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 TUBE MIC 24 KIM 010024 Each 368.750000 14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 TUBE MIC KEY BUTTON KC Each 801.000000 32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 TUBE REPLACEMENT Each 187.500000 7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LACTOGRAPHY INFUSION D Each 232.250000 9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LACTOGRAPHY INFUSION G Each 225.000000 9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LACTOGRAPHY KIT RTD001 Each 525.000000 21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MMA BSM BONE SUB 10CC Each 7353.750000 294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MMA BSM GRAFT 76 6005 Each 5759.250000 230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GARMENT DVT CALF PAIR BA Each 187.250000 7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RMENT DVT CALF PAIR LR Each 222.500000 8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RMENT DVT CALF PAIR ME Each 163.000000 6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RMENT DVT CALF PAIR SM Each 118.000000 4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RMENT DVT FOOT LT Each 105.250000 4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RMENT DVT FOOT RT Each 105.250000 4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 SAMPLE INTER A0203 Each 12.250000 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T CHGE TO GASTRO JEJU Each 3158.750000 126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TRO DUOD JEJUN PL PER Each 4545.000000 181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TRO ENTERIC TUBE MIC Each 1350.000000 54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TROJEJUN REPLMT 49452 Each 488.250000 195.3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TROST INJ EXIST TUBE Each 421.000000 16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TROSTOMY CHANGE Each 1323.500000 52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TROSTOMY KIT 18F 5091 Each 892.500000 35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TROSTOMY OBSTRUCT REM Each 447.000000 17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TROSTOMY PL PERC 4944 Each 4096.250000 163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TROSTOMY REPLACEMENT Each 631.750000 25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TROSTOMY REPOS Each 545.500000 21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TROSTOMY TUBE PLACEMN Each 4096.250000 163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TROTU CHG43760 Each 683.250000 27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STROTU CHG43762 Each 683.250000 27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GASTROTUREPOS43761 Each 735.250000 29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TEWAY ADAPTER 15 322 Each 283.750000 11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UGE ASSEMBLY 5060 RSC Each 316.250000 12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UZE BORDERED 6X6 STERI Each 5.250000 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AUZE VASE 3X9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EL THROMBI 0909 KING Each 815.250000 32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EL AQUASONIC Each 31.250000 1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EL BREAST SIZER MENTOR Each 250.750000 10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ELFOAM 100 Each 424.500000 16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ELFOAM EMBO Each 362.250000 14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ELFOAM SURGI 1972 J J Each 57.500000 23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ELMARK ULTRACOR MARKER Each 744.500000 29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ELPORT C8XX2 Each 2832.750000 113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EN ACCENT RFDR SJ Each 13733.250000 549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ENERATOR REPOSITION Each 3993.000000 159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IGLI SAW BLADE 280802 Each 238.750000 9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ENOID BASE HYBRID Each 4625.500000 185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ENOSPHERE REV SHLDR Each 3248.750000 129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IDE CATH TERUMO Each 661.500000 26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IDESHEATH NITINOL Each 568.750000 22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IDEWIRE 46 305 Each 402.750000 16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GLIDEWIRE PTFE 620 125 Each 125.750000 5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IDEWIRE PTFE 620 125 Each 285.500000 11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IDEWIRE STD 025 038 Each 315.250000 12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IDEWIRE STD 025 038B Each 315.250000 12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IDEWIRE STIFF BOS SCI Each 471.250000 18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IDEWIRE STR TIP 035 Each 371.000000 14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OVE FITTED COMPRESSION Each 194.750000 7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OVE SURG ALOETOUCH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OVE SURG SIGNATURE GL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OVE SURGICAL BIOGEL Each 14.250000 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OVE SURGICAL LATEX FRE Each 2.500000 1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OVE SURGICAL NEOLON Each 11.250000 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OVE SURGICAL ORTHO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OVE SURGICAL PERRY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OVE SURGICAL TRADITION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OVE SURGICAL TRIUMPH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OVES PERRY 7 Each 287.500000 11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OVES SURG LEAD 528 RAD Each 371.500000 14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OVES SURG LEAD S2 7 5 Each 382.250000 15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OVES SURG LEAD S28 RAD Each 371.500000 14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LUCOSCAN MONITOR Each 44.250000 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GLUCOSE DOSE Each 56.250000 2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MRS DIST FEM SM Each 21671.000000 866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MRS DISTAL FEMUR STD Each 21477.250000 859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NS II CON INS Each 9097.000000 363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OWN SURGICAL NON REINFR Each 16.500000 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OWN SURGICAL REINF POLY Each 24.500000 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OWN SURGICAL XLONG REIN Each 37.000000 1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OWN X LARGE 0576 Each 105.250000 4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OWN XX LARGE 0583 Each 106.500000 4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OWNS ISOL 10 PKG Each 173.000000 6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PSIII 800 1003 RENTAL B Each 735.500000 294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DURAFORM 80 1477 Each 5165.500000 206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VASC SRRT08070080 Each 3975.500000 159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185520120DE Each 3143.750000 125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4X7X45 S47045 GORE Each 8588.000000 343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AFT DIV TUBE MTF Each 1507.500000 60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AFT STR TUBE MTF Each 1016.500000 40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ALLODERM 8X16 CM Each 13555.750000 542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ALLODERM 8X16CM Each 13555.750000 542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ALLODERM 8X20 CM Each 15965.500000 638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ALLODERM MATRIX 2X Each 2886.750000 115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GRAFT AORTIC EXT MEDTRON Each 12625.250000 505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AORTIC EXTEND GORE Each 9155.250000 366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AORTO UNI ILIAC ME Each 29459.750000 1178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AX BIFEM 90X40 CM Each 7318.250000 292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BONE 21021605 VI Each 2748.750000 109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CANC BONE CAN15 LN Each 2237.000000 89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CER VG2T 46 57 68 Each 3391.000000 135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CONTRA LIMB MED Each 13216.000000 528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CUFF 25 25 75L EL Each 8431.000000 337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CUFF 28 28 75L EL Each 8431.000000 337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DTRAX Each 2953.500000 1181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EVO3 025000025 Each 3530.250000 14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EX SM 7510050 MED Each 2704.500000 108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FCPD9 LN Each 2560.500000 102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GORE 8X80 S0808 Each 2791.000000 111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GORE SRRT 80CM080L Each 3591.000000 143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HERNIA 5X101MYM01 Each 1108.250000 44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IC GDS005 Each 2598.750000 103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IMPLANT 5010125 Each 5346.000000 213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INJECT COMP POSR 0 Each 6157.500000 246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INTUITRAK LIMB 75M Each 8403.000000 336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GRAFT JACKET 4X7 CM Each 10794.250000 43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JACKET 5X5 CM Each 9445.000000 377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JACKET 8600 5X05 W Each 6790.000000 271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JACKET 86TM 4X04 W Each 4207.000000 168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JACKET8600 WRI Each 3219.250000 128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MATRIX SMRS0816 Each 5316.000000 212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NUFIX 5MM NU Each 5168.250000 206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OSTEOSET KT 25CC W Each 1971.750000 7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PATCH NR 555 CRT 1 Each 1349.000000 53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PELVC FLOR J PFV 9 Each 5616.250000 224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PELVIC FLOR J PFG Each 3395.750000 1358.3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PELVIC J PF ANT US Each 2673.000000 106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PELVIC SURGJ SLH 4 Each 4247.000000 169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PROGENIX 00602 Each 2859.500000 114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PROGENIX PLUS 10CC Each 3963.250000 158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PROP RING GO Each 7626.250000 305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PROPATEN 7 8MM GO Each 6521.250000 260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PROSTION 15CC KIT Each 17706.000000 708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PROSTION 4CC KIT W Each 7029.250000 281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SOFT TISJ SLH 4S 7 Each 4439.500000 177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SPINAL 070214 023 Each 1805.250000 72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GRAFT SURG J SLH 4S 7X10 Each 4247.000000 169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SURGISIS J PFV 9X1 Each 6309.500000 252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TFLE1288 CO Each 9304.750000 372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TFLE1454 CO Each 9304.750000 372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VITOSS 2102 1100 Each 5249.750000 209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VITOSS 2102 1120 Each 7172.000000 286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 VITOSS 2102 1410 Each 5249.750000 209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BONE MOZAIK CCM1021 Each 3438.500000 137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FTPATELATENDON1007660 Each 8293.500000 331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SPER ALLIGATOR MINILA Each 1212.000000 48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SPER SUTURE MITEK 60 Each 1317.500000 527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ASPER TRICEP MINI BS Each 1528.250000 6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EENLIGHT FORTEC RENTAL Each 2177.750000 87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FTPLMTILIAC34708 Each 10600.750000 424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ID CP CPG018 BK A Each 737.000000 29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ROUNDING PAD DISP RF DP Each 147.250000 5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TUBE MIC KIMCLARK 01002 Each 238.000000 9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TUBE REMOVAL W SEDATION Each 1718.750000 68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ARD VESSEL IPVG610 GO Each 2708.500000 108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ARDIAN HEMO VALVE VS Each 355.250000 14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C1410B BA Each 155.750000 6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GUIDE EBU 3 75 MED Each 782.250000 3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6F RADIAL TERUMO Each 502.250000 20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CATH 6F CORDIS Each 467.250000 18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CATH 7F CORDIS Each 467.250000 18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ENCORE 10G Each 41.250000 1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HANDLE 5DRK01 ACC Each 607.500000 24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KNEE OTIS TR3100R Each 4773.500000 190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PIN 0 8 MM X 70 MM Each 358.750000 14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PIN 245019BIO Each 401.500000 16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PIN 704011S Each 494.000000 19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PIN RETRODRILL 3MM Each 1016.500000 406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PROBE 8GA F L ETH Each 66.000000 2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PROBE BPSY L 11GA Each 67.750000 2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WIRE 1 6X200MM Each 363.250000 14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WIRE 2 0MM WS 2020 Each 443.500000 17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WIRE 292 62 SYN Each 1040.750000 41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WIRE FIXED CORE Each 109.250000 4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 WISEGUIDE BS Each 391.000000 15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PIN 1 2 230790004 Each 883.250000 35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PIN 230796000 Each 753.250000 30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PIN 3 2 X 14 DEP Each 341.500000 13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GUIDEPIN VERSANAIL THRD Each 1004.500000 40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045 TROCAR TI Each 125.750000 5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045 TROCAR TI Each 183.750000 7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078 Each 183.750000 7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SHORT 8670005 Each 710.750000 28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045 TROCAR TI Each 183.750000 7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1 25 292 62 SY Each 1221.750000 4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14 410002 Each 729.250000 29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14 440052 Each 806.500000 32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260CM Each 359.500000 14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286705200 DE Each 911.250000 364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286705210 DE Each 1435.250000 57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286705230 DE Each 1473.750000 58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292 619 SYN Each 957.000000 38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292 62 SYN Each 280.250000 1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292 622 SYN Each 253.250000 10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292 623 Each 271.750000 10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292 652 SYN Each 380.250000 15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292 72 SYN Each 204.500000 8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300 1000 Each 418.500000 16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357 399 SYN Each 725.750000 29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GUIDEWIRE 46 591 BS Each 875.750000 35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4722550801 Each 1191.750000 47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620 120 Each 214.500000 8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71631690 S N Each 472.250000 18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8092 DEP Each 1059.000000 42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8670002 MED Each 814.000000 32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900 722 SYN Each 227.500000 9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900 722 SYN Each 269.000000 10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955519 MED Each 685.750000 2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AFFIX BALLNOSE Each 741.250000 29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AFFIXUS Each 1181.750000 472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AR8941K Each 58.500000 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AR8941K Each 125.750000 5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BALL 1806 0080 Each 1623.250000 64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BALL 1806 0083 Each 1956.500000 78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BIOMOTION Each 50.250000 2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CHI 113X1 6MM Each 88.500000 3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JTIP620 121 12 Each 132.750000 5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K 00 16 VI Each 96.750000 3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K113 165 VI Each 96.750000 3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M 46 151 Each 379.500000 15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GUIDEWIRE PICC G45S MEDC Each 193.000000 7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SENSOR BOS SCI Each 346.250000 13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SMOOTH 1806 00 Each 1578.000000 63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SMOOTH1806 009 Each 1648.000000 65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STD 025 038 Each 315.250000 12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TSCMG352607 CO Each 819.750000 32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WS1407ST AC Each 92.250000 3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UIDEWIRE WS2009ST AC Each 138.500000 5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W BENTSON 035 150CM Each 196.250000 7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W HI PERFLEX 300CM Each 662.500000 26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W MARKER QT 014 Each 694.250000 277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W PT2 014 Each 694.250000 27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W VIPER 335CM Each 1191.750000 47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YN KIT Each 70.500000 2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YRUS DISSECTOR 94200 SP Each 1612.250000 64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YRUS DISSECTOR 942005PK Each 1612.250000 64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YRUS FORCEP 921020PK Each 2377.250000 95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YRUS FORCEP HACF0533 Each 3112.750000 124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YRUS PK ELECTRODE Each 2971.000000 118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YRUS SPATULA 92005PK Each 2278.750000 91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GYRUS SPATULA 952005PK Each 2278.750000 91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HALTER CERVICAL TRACTION Each 31.500000 1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MMERSPLINT Each 836.250000 33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ND AID A LINE 18686 01 Each 114.000000 4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ND FINGER STRAPPING 29 Each 401.000000 16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NDLING SHIPPING LAB Each 92.750000 3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NDPIECE ARGON US Each 376.250000 15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NDPIECE 130322 Each 305.000000 12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RMONIC ACE 14S Each 2905.500000 116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RMONIC SCALPEL ACE369 Each 2455.000000 98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RMONIC SCALPEL DH105 Each 983.750000 39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RMONIC SCALPEL LCSC5 Each 4939.000000 1975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RMONIC SCALPEL ACE 23E Each 2968.250000 118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RMONIC SCALPEL ACE36E Each 2645.000000 105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RMONIC SCALPEL FCS9 Each 2530.500000 101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RMONIC SCAPEL Each 2078.000000 83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RMONY MANUAL BR PUMP Each 157.750000 6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SSON TROCAR 179075P TY Each 506.000000 20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AZELBAKER FINGERFEEDER Each 168.000000 6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D BIOLOX D CERAM 40MM Each 3445.000000 137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D CERAMIC 12 115114 B Each 6764.500000 270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D LFIT 22 32MM STR Each 2838.000000 113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HEAD LFIT 36X44MM STR Each 5285.250000 21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D LFIT V40 22 32MM ST Each 2779.750000 11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D LFIT V40 36 44MM ST Each 5112.250000 204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D MOD COCR BIO Each 632.250000 25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D REST P3901 Each 59.500000 2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D UNITRAX MOD STR Each 2476.250000 99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DED REAMER CANN Each 1139.500000 45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DREST VOSS 22878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DREST VOSS 22878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DSET I TRAK ENT40001 Each 297.250000 11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DSET I TRAK ENT40001 Each 303.500000 121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LOS 10CC 276175010 Each 4581.750000 183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LOS 5CC 276160005DEP Each 3286.500000 131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LOS FX 5 ML DEP Each 3101.250000 124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RT HEALTH CT CALC SC Each 52.500000 2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RT HEALTH U S VASC SC Each 156.500000 6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ATED BIPAP CIRCUIT Each 189.750000 7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EL CUPS Each 184.250000 7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EL LIFTS Each 50.500000 2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EL WAFFLE CRADLE 345CX Each 181.500000 7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EL WARMER Each 22.250000 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HEEL WARMER INFANT 4401 Each 12.250000 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IMLICH CHEST DRAIN VAL Each 109.000000 4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LI COIL .035 6MM X 20C Each 5134.500000 205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LI COIL .035 8MM X 20C Each 5134.500000 205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LICAL 3MM X 5CM Each 2886.500000 115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LICAL 4MM X 10CM Each 3083.250000 123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ADERM Each 271.000000 10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ASTATIC VALVE Each 395.750000 15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ATOMA EVACUATION Each 245.750000 9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I HARNESS 665250 Each 471.750000 1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I IMPLANT 1ST MPJ CHI Each 5685.000000 2274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OBAND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OCLIP EX SMAL 523 13 Each 88.500000 3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OCLIP LG 15 CNT ORNG Each 97.750000 3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OCLIP MD 10 CNT BLUE Each 48.000000 1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OCLIP MD LG 10C GRN Each 41.750000 1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OCULT SLIDES QT OF 5 Each 18.750000 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ORAC TUBING LG 70440 Each 46.250000 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ORAC TUBING MED 80710 Each 46.250000 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ORAC TUBING SM 80700 Each 46.250000 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OSPRAY Each 6296.500000 251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HEMOSTAT 2113 0000 OV Each 3968.250000 158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OVAC EVAC TUBE 1500 0 Each 32.250000 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OVAC HYDRO 257090010 Each 117.000000 4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MOVAC SURGI 400 5300 0 Each 259.000000 10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X SCREW DRIVER BIT Each 1928.250000 77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EX WRENCH 442 2 SJ Each 167.000000 6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IGH RISK CHARGE Each 1518.000000 60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ILL ROM EXCEL CR BARI B Each 251.250000 10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ILL ROM FRAME VERSACARE Each 178.250000 7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ILL ROM MATRES FLEXICLI Each 60.000000 2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ILL ROM MATTRES ENVISIO Each 91.250000 36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ILL ROM TOT CARE BARI P Each 329.750000 13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IP INJ W FL 20610 Each 1473.750000 58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IP INJECTION Each 546.250000 2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ME FILTER Each 48.000000 1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MIDIFIER W ADAPT 300ML Each 24.250000 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NL ADD LESION 19286 Each 1257.000000 50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NL WITH US 19285 Each 2514.500000 100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OFF APEX PIN 5018 5 120 Each 1304.250000 52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OGNOSE EXTRACTION Each 174.500000 6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OLDER ET TUBE NEOFIT Each 83.000000 3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HOLDER TRACH TUBE DALE24 Each 41.750000 1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OLDER TUBE 31142675 DEV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OLDING ROOM PROC 30 MIN Each 859.250000 34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OOD PROTECTOR 59392 KC Each 173.000000 6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OOD T4 400 800 STR Each 211.500000 8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OOK EXTRACTOR 115073 SN Each 1450.250000 58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OSE ANTI EMBOLISM Each 29.500000 1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OSE ANTI EMBOLISM KNEE Each 30.250000 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OWMEDICA PRESSFIT STEM Each 2781.000000 111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ST LOST DMDG EQPT CHRG Each 3472.750000 138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UDSON TENT Each 19.250000 7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UGGIE PULLUP BOYS SMALL Each 91.250000 3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UGGIE PULLUP GIRLS SMAL Each 91.250000 3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ULKA CLIP 498609 WOLF Each 158.500000 6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UM NOZZLE 206 059 STY Each 215.500000 8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UMI MANIPUJECTOR 6003 Each 232.000000 9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UMIDIFIER BUBBLE HIGH D Each 23.250000 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UMIDIFIER MISTY OX 2D08 Each 48.750000 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YDROFERA BLUE EADY Each 34.750000 1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YDROGEL WOUND 3 Each 24.750000 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YDROSET 397010 OS Each 8122.250000 324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HYDROSET 61841003 OS Each 2783.250000 111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YDROSET 61841015 OS Each 12361.000000 494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YPO REPLACMNT BLNKT ONL Each 181.000000 7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YPOTHERMIA BLANKET DAIL Each 359.500000 14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YPOTHERMIA BLANKET SETU Each 1044.250000 4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HYSTEROSCOPY BIOPSY Each 8300.250000 332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 D ABSCESS CYST Each 536.000000 21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 D ABSCESS PERITONSILLA Each 1156.000000 46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 D BARTHOLINS GLAND ABS Each 667.750000 26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 D COMPLEX Each 2800.750000 112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 D EAR ABSCESS SIMPL Each 619.500000 247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 D OF ABSCESS COMP MULT Each 60.000000 2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 D OF ABSCESS SIMPLE SI Each 485.500000 19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 D OF HEMATOMA Each 2500.250000 100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 D PILONIDAL CYST SIMPL Each 583.250000 23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 D PUNCTURE ASPIRATION Each 552.250000 22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 D SCROTAL SPACE Each 4697.000000 187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 D THROMBOSED HEMORRHOI Each 512.750000 20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 D VULVA PERINEUM Each 1053.500000 42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CE PACK LARGE 55110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CE PACK SMALL 55100 Each 12.250000 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ILEAL CONDUIT INJ 50690 Each 871.750000 34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LEOSCOPY Each 3489.000000 139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LIAC BRANCH COMP GORE Each 30236.750000 1209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 SQ INJECTION Each 157.750000 6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PLANT 0103791050 ZI Each 10038.500000 401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PLANT 506005078052 Each 5369.000000 214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PLANT 9192509 MED Each 18032.000000 721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PLANT A44125 Each 3309.500000 132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PLANT GRAFT CCM10256 I Each 4454.500000 178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PLANT HEMI 03600012 OR Each 3801.500000 152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PLANT HI PRO SALINE300 Each 2691.500000 1076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PLANT MEMORY GEL HIGH Each 2731.750000 109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PLANT MOD PROFILE 2000 Each 2885.250000 115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PLANT SIZING GUIDE Each 418.500000 16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PLANT SMOOTH SPECTRUM Each 2583.750000 103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PLANT SPINAL 320110092 Each 13349.250000 533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PLANT SPL 0103791040ZI Each 8259.250000 330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MPLANTS SPINAL Each 13347.500000 533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CENTIVE SPIROMETRY EQT Each 94.000000 3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CISION AND DRAINAGE Each 2493.750000 99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CISION AND DRAINAGE Each 3093.500000 123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INCISION AND DRNGE 10140 Each 5639.500000 225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CISION TOE TENDON 2823 Each 2989.250000 119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CISN REMVL FOREIGN BDY Each 707.750000 28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CLOSE SURG MESH IC4000 Each 5596.500000 223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DEFIATOR 50700 20 20 Each 1192.750000 47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DUSTRIAL BACK SUPPORT Each 228.000000 9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FANT CANNULA Each 34.500000 1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FANT CANNULA VAPOTHERM Each 38.500000 1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FANT MONITER WARM SETU Each 147.250000 5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FANT OEM MASK 395499 Each 13.000000 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FLATION DEVICE KIT Each 584.000000 233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FLATION UNIT BS Each 3022.500000 120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FUSE 7510600 MED Each 15971.750000 63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IT TX 1ST DEGR BURN Each 397.500000 15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ANSTH TRIGEMINAL NRV Each 767.750000 30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CATH CV W CONTRAST 3 Each 1070.750000 42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FOR HYSTEROSALPING Each 481.000000 19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FOR SENTINEL NODE Each 503.250000 20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MUSCLE TRIG PT 20552 Each 1037.750000 41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PARAVERT F JNT L-S 1 Each 2719.250000 108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PARAVERT F JNT L-S 2 Each 1459.500000 58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INJ PARAVERT F JNT L/S 3 Each 1355.250000 54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PROC BIL W VENOGRAM Each 1815.250000 72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PROC EXT VENOGRAM 36 Each 1815.250000 72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PROC FOR CYST VCUG Each 423.750000 16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PROC RETROGRADECYSTO Each 687.500000 27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PROC VENACAVAGRAM Each 1597.000000 63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PROC VENOGRAM Each 1815.250000 72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SCLER AGNT MULTI3647 Each 945.250000 37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SCLER AGNT SNGLE3647 Each 793.500000 31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STEROID CERV THOR Each 1263.500000 50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STEROID LUMB SACR 62 Each 1273.000000 509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SYRINGE ART 700 SYR Each 75.750000 3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THER CARPAL TUNNEL 2 Each 826.750000 33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 TL PLASTY AORTA Each 7678.750000 307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ECTION FOR ARTHRO Each 677.250000 27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ECTION PROCEDURE ANK Each 340.250000 13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ECTION PROCEDURE ELB Each 412.500000 16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ECTION PROCEDURE HIP Each 409.750000 16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ECTION PROCEDURE SHO Each 409.750000 16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ECTION PROCEDURE WRI Each 409.750000 16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JECTOR SYR DUAL MRD Each 153.000000 6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INNER CANNULA XLT ALL S Each 50.250000 2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PUT PS SHEATH 5F 05001 Each 147.250000 5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PUT PS SHEATH 7F 07001 Each 232.250000 9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PUT PS SHEATH 8F 08001 Each 227.500000 9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 PLACE PACER GEN A LE Each 15674.250000 626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 PLACE PACER GEN DUAL Each 11955.250000 478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 PLACE PACER GEN SING Each 10412.750000 416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 PLACE PACER GEN W V Each 12727.000000 509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 PLC GEN W A V LEAD Each 15234.750000 609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DUAL DEFIBRIL Each 10697.500000 427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SINGLE DEFIBRIL Each 10697.500000 4279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ALVARADO STERILE Each 148.250000 5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CATH COMPLICATED Each 649.250000 25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CATHETER ARTERY Each 1225.250000 49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CHEST TUBE Each 2327.750000 93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CHEST TUBE Each 2388.500000 95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CHEST TUBE Each 2389.000000 95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COMPLEX FOLEY CAT Each 807.250000 32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CUSHION PRONE D28 Each 181.750000 7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CUSHION PRONE D28 Each 226.000000 9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DRIVER SD1 DE Each 460.750000 18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INSERT DUAL LEAD Each 10211.000000 408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ELECTRODE LV Each 12856.750000 514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EMERGENCY AIRWAY Each 1102.500000 44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EMERGENCY AIRWAY Each 1815.000000 72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FOLEY CATH SIMPLE Each 487.500000 19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PACING ELECTRODE Each 14436.750000 577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REPL SUBC ICD SYS Each 51807.250000 2072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SIMPLE FOLEY CATH Each 475.000000 19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SIMPLE FOLEY CATH Each 487.500000 19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STRAIGHT CATH Each 367.250000 14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STRAIGHT CATH Each 376.750000 150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SURG ASSIST 10224 Each 193.000000 7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TEMP PACER Each 9133.000000 365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TIB TRAY 183720 B Each 5387.000000 215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TIBIA SCORPIO CR Each 6584.500000 263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TUNNEL CV CATH Each 7476.000000 299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 TUNNEL CV CATH Each 7670.250000 306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ION C VENOUS CATH Each 2703.000000 108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ION DEFIB BI V 332 Each 21345.750000 853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ION OF CERV DILATO Each 723.250000 28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ERTION OF SGL LEAD Each 7713.250000 308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INSERTION SUPRAPUBIC CAT Each 2940.000000 117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J PICC RS&amp;I 5YR+ Each 3798.750000 15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RT CHEST TUBE 32020 Each 2388.500000 95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TANT DRUG SCREEN Each 52.250000 2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TRTEK BLADE 3056 Each 1823.250000 72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TRUMENT CAV CREAT 10M Each 3544.250000 14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TRUMENT LIGASURE LS15 Each 2575.750000 103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TRUMENTS METRX 956 34 Each 3573.500000 142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SUFILTER 88 5050 Each 78.750000 3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 MAXIMUM 6 1 2 F Each 226.000000 9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ERBODY DEVICE PTC MED Each 4478.000000 1791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ERCEED 4350 Each 2055.250000 82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ERCEED BARRIER 4350 Each 2012.750000 80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ERMED LABOR DELIVER Each 460.000000 18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ERSTM FORMEN NEEDLE E Each 341.000000 13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AN IUPC Each 465.250000 18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AOCULAR LENS MISC Each 293.750000 11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AOP MONIT SUP IMPULS Each 1402.250000 56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AOSSEOUS INFUSION Each 465.750000 18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AVASCULAR RETRIEVER Each 1145.000000 45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 HEMOSTATIC AGENT/P Each 1673.000000 66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INTRO TRACH SG USE BOUGI Each 48.500000 1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E LEAD INTRODUCER Each 167.000000 6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ER CATH 407568 Each 2985.000000 119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ER 22GA EPIMED Each 167.000000 6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ER 8 5F 406666 Each 366.250000 14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ER CK FLO 8 5F Each 374.500000 14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ER COAXIAL17X10 Each 201.500000 8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ER COAXUAL17X15 Each 179.000000 7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ER EXCALIBUR 3F Each 198.000000 7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ER FROVA Each 712.000000 28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ER MICRO 3 5 4 5 Each 286.000000 114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ER MICRO 3 5 4 5 Each 299.250000 11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ER PERCLEAD35506 Each 627.000000 25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ER SAFESHEATH 8F Each 544.000000 21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ER SAFESHEATH ME Each 544.000000 21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ER SYS T24A KYP Each 3524.750000 140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RODUCTION NEEDLE EXT Each 1315.500000 52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UBATION Each 518.750000 20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UBATION Each 1277.000000 51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UBATION ENDOTRACHEAL Each 902.250000 36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NTUITRAK GRAFT AORT EXT Each 13275.750000 531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INVERTED NIPPLE SHELL Each 99.250000 3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RR L R 500CC Each 108.250000 4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RR SURGILAV 207559 Each 282.250000 1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RRICLEAR EAR IRR SYSTE Each 108.750000 4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RRIG BIOSHEILD00711133U Each 33.750000 1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RRIG SET CDIS 5190 020 Each 974.750000 38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RRIG SET CDIS 5190020 Each 995.750000 39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RRIG SURGILAY BRUSH Each 94.000000 3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RRIGATE CORP CAVERN PR Each 849.250000 33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RRIGATION NACL NDC338 0 Each 18.250000 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RRIGATION SORB 3LT BAG Each 61.250000 24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RRIGATION SPLASH SHIELD Each 24.500000 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RRIGATION SUCTION 3759 Each 310.250000 12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RRIGATOR TUB 250 070 50 Each 473.250000 18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SOBAR DYNA 12TGS5585 SC Each 4773.500000 190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SOLETTE CHARGE PER DAY Each 217.500000 8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V SET NORMOTHERMIC 9902 Each 615.250000 24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V START KIT Each 148.750000 5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VUS NON COR ADDTL Each 1112.000000 44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IVUS NON COR INITIAL Each 1112.000000 44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 TUBE BARD 000732 Each 1213.500000 48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J TUBE KENDALL 888475250 Each 308.250000 12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 TUBE NASO VIA 30 9601 Each 616.250000 24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 TUBE PEG KIT 000331 Each 589.500000 23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AGWIRE BOS SCI Each 1824.250000 72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AMSHIDI NDL TIC6008 Each 299.250000 11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EJUNOSTOMY REPLACEMENT Each 488.250000 19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ELCO 18G X 1 1 4 4065 Each 14.250000 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ELCO CATH 18X1 75 4054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ELCO CATH 20 G X 1 IN Each 29.250000 1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ELCO CATH 20X1 Each 14.250000 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ELCO CATH 22 G X 1 IN Each 29.250000 11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ELCO CATH 24X3 4 4063 Each 27.250000 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ELCO CATHETER 18G 1 25I Each 25.500000 1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ELLY LUBRICATING 2OZ891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ETSTREAM 1 6MM PV3116F Each 13497.000000 539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ETSTREAM 1 85MM PV3118F Each 13497.000000 539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ETSTREAM 2 1 3 0MM PV31 Each 13497.000000 539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ETSTREAM 2 4 3 4MM PV41 Each 13497.000000 539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OBST POSTING AND HANDLI Each 2.000000 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OBST STOCKING ORDER Each 782.250000 3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OIMAX ACCESS KIT 3 REAM Each 2893.750000 115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JOIMAX ACCESS REAMER X4 Each 3139.750000 125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OIMAX DIAMOND BLADE Each 2278.750000 91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OIMAX INSTRUMENT RENTAL Each 2953.500000 118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OIMAX ISOLATION DRAPE Each 627.000000 25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OIMAX SHAVER BLADE Each 2103.750000 84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OIMAX TRIGGER FLEX Each 2818.750000 112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OIMAX TUBING SET Each 310.000000 12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OINT JACK Each 210.000000 8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OY STICK 24 5900 ADLER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OY STICK 24 5900 ADLER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RF SPEEDGRAFT 9 0X212MM Each 6539.500000 2615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UDKINS 6F ST Each 382.750000 15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UDKINS GUIDE ET 8 7 5F Each 679.000000 27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UDKINS JL 3 5 6F 7402 5 Each 188.500000 7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UDKINS JL 5 0 6F 7402 7 Each 160.000000 6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UDKINS JR 4 0 6F 7501 2 Each 97.500000 3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UDKINS JR 4 0 6F 7503 2 Each 133.250000 5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UDKINS JR 5 0 6F 7401 C Each 189.500000 7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UG OMNI 5036 00 Each 290.250000 11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UGGERKNOT ANCHOR KIT BI Each 2040.750000 81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UGKNOT DR BIT 1 4 LONG Each 764.750000 30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JUGKNOT DR BIT 1 4 SHORT Each 690.750000 27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URGAN BALL 045 W045 Each 66.000000 2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URGAN BALL 062 W062 Each 83.750000 3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URGAN BALL 3 32 W332 Each 62.000000 2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JURGAN BALL W028RD Each 52.000000 2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028 TROCAR PT Each 158.750000 6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DR PT 909827 AR Each 1009.250000 40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0 8 X 100 MM Each 283.500000 11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01520218S STR Each 1140.000000 45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1 25 X 150 MM Each 183.750000 7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1 6 X 150 MM Each 846.000000 338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1 6MM X 150MM Each 109.000000 4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144256 DEP Each 148.750000 5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144256 DEP Each 152.000000 6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3813 0 090 STR Each 154.750000 6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4 5 K10011S VI Each 77.000000 3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702459 ST Each 1114.750000 44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702459 STR Each 1114.750000 44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8290 16 006 1 6X6 Each 175.250000 7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ANATOEMIC AR9528 Each 58.500000 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AR 13240K Each 58.500000 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K WIRE AR 5025 K AR Each 64.250000 2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AR 5025K AR Each 64.250000 2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DRILL TIP Each 487.250000 19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DRILL TIP TARGET Each 797.000000 31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K60 09 VI Each 59.750000 2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KW20SS DE Each 171.750000 6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 NCS GP11 Each 101.500000 4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 WIRES 1040 4001 1 1 Each 52.000000 2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CI WOUND VAC DAILY RENT Each 112.000000 4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ENNEDY NASAL PACKING Each 71.250000 2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1ST FRAC 20 3 KPT20 Each 12435.500000 4974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ACL IMPLANT BIO Each 3031.000000 121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EXPANSION PM030 Each 943.500000 37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GASTROSTOMY 50190AB Each 1186.000000 47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INT MIC G 98424 17 Each 1321.750000 52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INTRODUCER VC10118 Each 295.750000 11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LAP BAND B 2220 40 Each 10743.500000 429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SHOULDER 905026 AR Each 2887.250000 115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1ST EXP FX 10 2 KPE1 Each 12260.000000 490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ACC 800 72401685 724 Each 3043.500000 121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ACCESS 3550 14 MED Each 406.000000 16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KIT ACCESS 3550 31 MED Each 2267.250000 90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ACCESSORY 3550 28 ME Each 506.000000 20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ACCESSORY OASIS Each 265.000000 10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ACCS 3550 39 MED Each 1156.500000 46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ACCU CATH 20G1.25 Each 204.000000 8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ACCUCUTH AC 20 G2.25 Each 407.750000 16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ACL DISP AR 1898S Each 1799.750000 71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ADB DRESSING Each 168.000000 6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AMEDA DOUBLE PUMP Each 273.750000 10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BALL PROBE9455PK1004 Each 3016.000000 120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BASIC CIRCUMCISION 5 Each 119.500000 47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BIO PRE 206 710 Each 1946.750000 77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BIOPSY MISSION 16X6 Each 379.000000 15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BIOPSY MISSION 18X16 Each 393.500000 15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BIOPSY MISSION 18X20 Each 393.500000 15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BLOOD GAS ABG Each 7.750000 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BREAST DRESSING Each 109.000000 4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CEMENT SYS 283910000 Each 6083.750000 243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CIRCUMCISION W GOMCO Each 71.750000 2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DISPOSABLE CHEST TUB Each 719.750000 28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DRESSING CHANGE 2624 Each 44.500000 1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KIT GELFOAM 1501341 Each 904.500000 36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GPS 30ML 800 5050A Each 2292.250000 91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HIP W TRIGGER REACHE Each 299.750000 11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INTRA AORTIC 34CC BA Each 3273.750000 130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INTRA AORTIC MEGA BA Each 2522.250000 100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INTRODUCER VC14116 Each 295.750000 11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IV START 269172 DYN Each 9.250000 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L D 1561845 Each 148.000000 5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LAP BAND W PORT B 22 Each 10521.250000 420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LAPBAND W PORTB2245I Each 10635.250000 425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LG BORE MLTLUM CVC Each 863.000000 345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LUMB PUNC 20X3 1 2 A Each 229.750000 9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LUMB PUNC 22 X 3 1 2 Each 359.500000 14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LUMB PUNC INFANT Each 227.500000 9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MIF PROCEDURE Each 79.750000 3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MYELOGRAM 4320 BAXTE Each 303.500000 12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NDL GUIDE Each 446.500000 17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NEEDLE GUIDE 20G Each 157.500000 6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NEW MOM W L D COMBO Each 262.250000 10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NURSERY ADMISSION Each 214.500000 8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ORAL CARE INDVL WRP Each 7.000000 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KIT ORTHOSORB 5PIN84 106 Each 2889.500000 115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OSTOMY 20931 32 Each 49.000000 1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PCNL 450 110 112 BS Each 6565.000000 262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PED CATH 5F CKF155L Each 57.500000 2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PEG BS 6821 Each 911.250000 36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PICC CATH 4FR 413410 Each 1184.250000 47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PRECLEANING 100804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RESIN KP PAR003 Each 1851.500000 74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RIGHT HEART Each 255.750000 10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S P CATH 16 FR 08191 Each 439.250000 17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SHLDR SUSPENSION Each 463.500000 185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SPRAY 800 0250 Each 292.250000 11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SUCT CLSD WND L 1138 Each 71.750000 2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SYMPH LACT 67116 06 Each 249.000000 9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THERMOMETER ORAL 440 Each 33.750000 1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THYROPLASTYMT MP BO Each 3079.000000 123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IT UROSTOMY 2 1 4 1920 Each 41.750000 1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LING SOF 2 EACH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LS TWIST DRILL BIT Each 925.500000 37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NEE ARTHRO W CT MRI2736 Each 409.750000 16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NEE ARTHROSCOPY/SURGERY Each 10175.000000 407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KNEE STRAPPING 29530 Each 459.000000 18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NEE SUPPORT LG Each 122.750000 4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NEE SUPPORT MED Each 219.500000 8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NEE SUPPORT XLG Each 122.750000 4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NIFE 5MM BANANA Each 837.750000 33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NIFE BAY 9560659 MED Each 2832.750000 113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NIFE COLD 27069K STORZ Each 1065.750000 42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NIFE COLD 27069K STORZ Each 1533.500000 61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NIFE COLLINS 27050L CH Each 513.000000 20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NIFE HOT 27050K STOLZ Each 1003.750000 40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NIFE HOT 27050K STORZ Each 1003.750000 401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NIVE COLLINS 27050L CH Each 503.250000 20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NUCKLE BENDER Each 150.000000 6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UB WITH GASTROGRAFIN Each 421.000000 16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WIRE 292 06 08 SYN Each 61.750000 2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WIRE 829016006 Each 247.000000 9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WIRE TH SERIES Each 67.500000 2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YPHON BONE BX DEVICE Each 982.000000 39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YPHON BONE CEMENT Each 1333.000000 53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YPHON EXP TRAY KPE1003 Each 10564.500000 422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YPHON EXPRESS FO7A Each 911.250000 36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KYPHON KIT ADDL KPE1002 Each 6964.000000 278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YPHON TRAY KPE1001 Each 11145.500000 445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YPHOPAK ADDTL FX TRAY Each 7073.250000 282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YPHOPLASTRY THORACIC Each 15148.000000 605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YPHOPLASTY EACH ADDL Each 7574.500000 302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KYPHOPLASTY LUMBAR 22514 Each 15148.000000 605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BOR DEL RECOVERY Each 1128.250000 45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BOR DELIVERY RECOVERY Each 2215.750000 88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CERATION REPAIR Each 1031.250000 41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P CLIP EPIX 5MM Each 736.250000 29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P SLEEVE KII 11 12MM Each 143.500000 57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P SLEEVE KII 5MM Each 61.500000 2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P TROCAR KI 11 12MM Each 259.500000 10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P TROCAR KII 11 12MM Each 259.500000 10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P TROCAR KII 15MM Each 527.250000 2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P TROCAR KII 5MM Each 175.500000 7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P TROCAR KII 5MM Each 246.750000 9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P TROCR COR85 Each 224.250000 8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PARO CHOLECYSTECTOMY Each 14355.500000 574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RYNGOSCOPY Each 515.750000 20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RYNGOSCOPY W/FB REMOVA Each 5014.750000 200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LASER C02 RENTAL ONCALL Each 1711.250000 68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CO2 YAG Each 1696.750000 67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CO2 YAG 1ST 1 2 HR Each 1773.750000 70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FIBER STD Each 2012.500000 80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FIBER STD 550 Each 2158.500000 86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FIBER STD 940 Each 2719.250000 108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FIBER TRAC TIP 200 Each 2607.500000 104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FIBR GREENLIGHT FO Each 3691.500000 147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FLEXIVA 1000M Each 3380.500000 135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FLEXIVA 200M Each 2535.750000 101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FLEXIVA 365M Each 2014.500000 805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FLEXIVA 550M Each 2648.500000 105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INSTR RENT FORTEC Each 453.750000 18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RENT HOLM FORTEC 1 Each 3712.000000 148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SMOKE EVAC HOSE HA Each 153.000000 6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SMOKE EVAC HOSE HA Each 156.500000 6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SER USAGE FORTEC Each 1857.750000 74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VAGE KITEDL 8881 75001 Each 89.000000 3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AVAGE KITEDL 8881 75001 Each 104.750000 4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EAD 3550 27 MED Each 2645.250000 105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EAD END CAP MED Each 209.000000 8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LEADWIRES 3-CABLE SET Each 429.000000 17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EEP TUBING 6150 CO Each 16.500000 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EEP TUBING 6150 COOPER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EGEND METAL CUTTER MC25 Each 1311.000000 52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ENGTHENER HUM RTH236 DE Each 4730.000000 189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ENS IOL Each 2271.500000 90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ENS THEAPEUTIC ER MT 10 Each 320.250000 12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ENS ZA9003 AMO Each 1597.250000 63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DOCAINE 2 JELLY Each 72.750000 2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ACLIP LG MCL 20 Each 425.750000 17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ACLIP LT400 Each 134.250000 53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ACLIP MCM 20 ETHICON Each 925.500000 37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ACLIP MED MSM 20 Each 740.750000 29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ACLIP MULTI MCS20 ETH Each 567.250000 22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ASURE IMPACT LF 4200 Each 2798.500000 111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ASURE IMPACT LF4200 V Each 2798.500000 111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ASURE LF1537 Each 2433.250000 97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ASURE LF5544 Each 2885.250000 115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ASURE MARYLAND 37CM Each 2643.750000 105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ASURE RENTAL EACH USE Each 181.500000 7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ATOR Each 2210.750000 88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LIGATOR 6 SHOOTER BOSSC Each 2920.750000 116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ATURE LS1020 Each 1137.250000 45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HTNING 12 CATH 110CM Each 24666.500000 986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HTNING 12 CATH 115CM Each 24666.500000 986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HTNING 7 CATHETER Each 20294.500000 811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HTSOURCE RAD 9560757 Each 5765.250000 230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GHTSOURCE RAD 9560658 Each 1752.250000 70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MB ILIAC ILXC1616115 M Each 10095.250000 403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NE GAS SUPPLY NEOPUFF Each 45.750000 1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NE PRESSURE 12 INCH Each 40.500000 1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NEAR CUTTER FLEX REG Each 2189.000000 875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NER BREASTMILK WARMER Each 23.250000 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NER KG 16 21 TUB 43037 Each 30.250000 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NER SUCTION 65651 530 Each 43.000000 1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NER SUCTION 65651 920C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NER SUCTION CAN 1500CC Each 12.250000 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NER SUCTION CAN 3200CC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NERS WHIRLPOOL Each 64.500000 2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ORESAL KIT 80MG 8556 Each 5080.750000 203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POSUCT CONCORD CANN AL Each 159.500000 6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THOTRIPSY ESL Each 26142.250000 1045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LITHOTRIPTER LUS2 RENTAL Each 1442.750000 57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ITHOTRIPTER OLYMP 110A Each 3001.000000 120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MA SUPREME S24 Each 163.500000 6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MA SUPREME SZ3 Each 163.500000 6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MA SUPREME SZ3 Each 179.750000 7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MA SUPREME SZ4 Each 176.250000 7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MA SUPREME SZ5 Each 163.500000 6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MA SUPREME SZ5 Each 176.250000 7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MA SZ3 Each 183.000000 7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MA SZ4 Each 183.000000 7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MA SZ5 Each 183.000000 73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OCAL RECOVERY Each 343.750000 13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OGAN BOW N5958 Each 488.250000 19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ONESTAR RETR 3304 08G Each 458.500000 18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ONESTAR STAYS 3311 14 Each 381.250000 15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ONG ARM APPLICATE SPLIN Each 563.250000 22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ONG LEG APPLICATE SPLNT Each 575.250000 23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OOP BIPOLAR 744200 GYRU Each 3260.000000 130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OOP CUTTING RES 27050F Each 861.250000 34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OOP CUTTING RES 27050F Each 879.750000 35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OOP LINA GOLD ENDOSCOPI Each 2454.000000 98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LOTION MOISTURIZING CREA Each 10.000000 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OTION REMOVER Each 71.750000 2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R IRRIGANT 3000ML Each 50.500000 2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T CATH INCOMPLETE Each 5197.250000 207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T CATH W COR LV S I Each 14546.250000 58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T CATH W COR LV SVG SI Each 15262.000000 610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T CATH W COR SVG S I Each 12770.000000 510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T CATH W LV S I Each 9219.250000 368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MBAR CORSET Each 619.500000 24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MBAR KIT CHILD 714113 Each 32.250000 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MBAR PUNCT W FLUORO Each 1793.500000 717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MBAR PUNCT W FLUR 6227 Each 1793.500000 71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MBAR PUNCTURE Each 690.750000 27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MBAR PUNCTURE Each 927.750000 37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MBAR PUNCTURE Each 1748.000000 69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MBAR PUNCTURE Each 1793.500000 71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MBAR PUNCTURE DIAGNOST Each 1793.500000 71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MBAR SPINAL PUNCTURE Each 1793.500000 71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MBAR SPINAL PUNCTURE Each 1840.500000 73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MBAR SUPPORT Each 276.500000 11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MBR PUN THER W FL62272 Each 783.000000 31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LUMEN CATH 405100 Each 652.750000 26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MEN CATH 405100 Each 667.500000 26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UNG VENT CADEMA SET Each 331.750000 13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YSIS FINAL DAY 37214 Each 4262.000000 170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YSIS SEBSEQU X 2 37213 Each 4262.000000 170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YSIS SUBSEQ FINAL 3721 Each 4262.000000 170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YSIS SUBSEQU DAY 37213 Each 4262.000000 170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YSIS ART 1ST DAY 37211 Each 1910.500000 76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LYSIS VEN 1ST DAY 37212 Each 1910.500000 76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2A CAPSULE Each 3590.000000 143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GNET FIX Each 577.500000 231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M ELITE BX 13GA Each 1676.000000 67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M MARKER 14GA Each 725.750000 29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MMOMARK BIO SITE 11G Each 788.750000 3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MMOMARK BIO SITE IDEN8 Each 673.250000 26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MMOTOME HH11BEX Each 1723.750000 68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NIFOLD 2 VALVE 84778 Each 76.500000 3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P CLAVE LUER INTERLINK Each 6.500000 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RKER STARCHMARK Each 669.250000 26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RKER BIOPSY SITE 8GA E Each 793.500000 31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RKER SITE 11GA ETH Each 788.750000 3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MARKER SPOT GIS 44 Each 333.000000 13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ADULT MEDIUM Each 51.500000 2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ANES MED DURACLEAR Each 5.000000 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BILI 52430 Each 70.500000 2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CPAP BIPAP ALL SIZE Each 283.000000 11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FLUIDSHIELD TECNOL Each 301.750000 12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HUDSON AEROSOL 1083 Each 7.750000 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NON REBREATHING Each 18.750000 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OXYGEN PED 1127 HI Each 32.500000 1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PARTIAL REBREATHING Each 22.000000 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PEDIATRIC AEROSOL Each 15.250000 6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PEDIATRIC W TUBING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SCENTED 1132 Each 77.250000 3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SCENTED 1322 Each 70.500000 2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SURGICAL 3322 Each 171.500000 6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TRACH CHILD Each 16.000000 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TRACHEOTOMY MONOGHA Each 17.750000 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VENT VR1100 SM1 EAC Each 38.750000 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VENTI VICKERS Each 27.750000 1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W TUBING 104010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SK W TUBING 1041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MASTISOL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TISOL AD 0496052348 Each 22.000000 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TRIC ALLODERM 982028 Each 2704.500000 108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TRISTEM SURGICAL MATRI Each 2476.000000 99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TRIX REGEN 62111 MED Each 1018.000000 40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TRIX 7600305 MED Each 3379.250000 135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TRIX 7600310 MED Each 2806.500000 112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TRIX 7600320 MED Each 3430.250000 137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TRIX ALLODERM 102082 L Each 6225.750000 249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TRIX ALLODERM 102196 Each 10635.250000 425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TRIX VITOSS 21021601 Each 1767.250000 706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AYO STAND COVER Each 7.250000 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C ONLY ANGIO EXT BIL W Each 2930.500000 117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C ONLY ANGIO EXT UNI W Each 2930.500000 117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CGRATH XBLADE Each 137.250000 5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D DEBRID EA AD L 20 SQC Each 1125.000000 45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D DEBRID SKIN BONE 5 Each 1682.500000 67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D DEBRID SKIN MUSCLE 4 Each 1256.500000 50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D DEBRID SKIN SUBQ 3 Each 936.750000 37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ECONIUM ASPIRATOR Each 35.750000 1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EDALA BREAST PUMP Each 223.000000 8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MEDICAL ADHESIVE 080118 Each 250.750000 10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EDICINE DROPPER DISP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EDIRULE BX 6252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EDRAD ENDO PROSTATE COI Each 771.000000 30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ENISCUS ELECT KIT 9725A Each 814.000000 32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ESH COMPOSIX 4X6 01234 Each 2368.750000 94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ESH COMPOSIX E X 6X8 BA Each 3300.000000 132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ESH PANTIES XL 10170XLT Each 4.500000 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ESH PROLENE 3 X6 PMI Each 1013.250000 40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ESH PROLENE PMII ET Each 1051.250000 42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ESHCOMPOSIX 0123460 BAN Each 3936.500000 1574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ETER BARD URINE 001531 Each 209.250000 8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CRO EXT M M V5450 Each 7.250000 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CRO INSTRUMENT 230030 Each 55.750000 2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CRO INSTRUMENT WIPE Each 54.250000 2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CRO PUNCTURE SET 4FR 5 Each 579.000000 23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CRO TECH ENDO SNARE Each 104.250000 4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CROEXTENSION SE 36 IN Each 50.750000 2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CROKNIFE BOS SCI 3281 Each 1110.750000 44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CROMYST 20 5000 1 Each 996.750000 39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CROMYST APPLIC 2050001 Each 1051.250000 42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MICRONEEDLE N103A STR Each 673.250000 26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DAS REX AIR DIFFUSER Each 135.750000 5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DLINE CATHETER POWERIN Each 407.750000 16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NOR CHARGE OR Each 2181.000000 87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NOR LABOR DEL OR CHR Each 1494.500000 59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SCELLANEOUS BLD BNK CH Each 241.500000 9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SER DYE SAVER Each 127.000000 5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TEK DRILL BIT 211113 Each 844.250000 33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TTS PADDED 306120 Each 237.500000 9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X EVAC III 206 015 STR Each 533.250000 21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IXER CEMENT C01B KYP Each 1321.250000 528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ONI TRPAK KIT 4255801 Each 110.500000 4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ONITER D D OB Each 333.000000 13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ONITOR APNEA INF W SCOP Each 290.250000 11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ONITOR BP FNGR CLRSIGHT Each 2253.250000 90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ONITOR NEUROMON ASSOC Each 3544.250000 14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ONITOR TRPAK KIT 425870 Each 117.750000 4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ONITORFIGRCLEARSIGHTCUF Each 1896.500000 75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ONOTUBE 5150 9 960 STR Each 6411.500000 256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ONOTUBE YELLOW Each 1578.000000 63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ORCELLATOR MORCELLEX Each 3139.750000 125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MOTHER MILK FREEZE 3390 Each 85.750000 3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OUTHPIECE RESPIRADYNE Each 21.750000 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OUTHWASH Each 1.500000 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PJ IMPLANT VILEX CHI 3 Each 4990.750000 199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RH FEMUR POLY Each 4908.000000 196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RH TIBIA BEARING Each 2749.250000 109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RH TIBIA INSERT MED Each 3468.250000 138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RH TIBIA ROTATE COMP Each 8822.250000 352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RI CIRCUIT VENT TUBING Each 78.750000 3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RI STEREOTACTIC TRAY Each 356.500000 14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RI SYRINGE KIT Each 109.000000 43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RI SYRINGE KIT Each 143.750000 5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RI VENT CIRCUIT Each 93.500000 3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UCOSAL ATOMIZER Each 31.500000 1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UCOUS TRAP Each 25.500000 1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ULTI SINUS DILATION SYS Each 5389.750000 215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ULTIPACK 16391 BS Each 180.000000 7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ULTIPACK 4F Each 301.750000 12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ULTIPURPOSE B2 7F Each 104.750000 4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VP VASCULAR PLUG Each 5049.250000 201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YELOGRAM CERV BY RADIOL Each 1471.750000 5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MYELOGRAM CERVICAL BY IR Each 1471.750000 5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YELOGRAM COMP BY RADOLG Each 1471.750000 5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YELOGRAM COMPLETE BY IR Each 1471.750000 5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YELOGRAM INJ BY NEURO Each 1134.250000 45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YELOGRAM LUMB BY RADLGY Each 1471.750000 5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YELOGRAM LUMBAR BY IR Each 1471.750000 5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YELOGRAM THORACIC BY IR Each 1471.750000 5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YELOGRAM THORACIC RADIO Each 1471.750000 58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YOCARDIAL BIOPSY Each 6603.750000 264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YOSURE LITE Each 2562.750000 102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YOSURE TISSUE REMOV SYS Each 3825.250000 1530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MYOSURE XL Each 2953.500000 118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 G TUBE GUARD MORMACTG1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CL 45 1000ML PL SU PY Each 12.250000 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CL IRRIGANT 1000ML Each 22.250000 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CL IRRIGANT 250 ML Each 27.000000 1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CL IRRIGANT 3000 ML Each 45.250000 1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CL IRRIGANT 500 ML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CL IRRIGAT 1500ML Each 23.500000 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IL ANKLE VERSANAIL Each 7171.000000 286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IL CLIPPERS Each 1.250000 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NAIL DEBRIDE 5 CLIPPI Each 190.500000 7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IL DEBRIDEMENT 1 5 CLI Each 218.500000 8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IL ELASTIC 2 5MM475 92 Each 2171.250000 86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IL GAMMA 3370 2 095 Each 389.500000 15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IL REMOVAL Each 173.000000 6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SAL CAN END TIDAL CO2 Each 155.500000 6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SAL CANNULA 50FT Each 26.000000 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SAL CPAP NEONATAL Each 115.500000 4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SAL PACKING Each 130.250000 5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SAL PACKING Each 425.750000 17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SAL PACKING REF 40042 Each 128.250000 51.3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SAL TAMPON 400 40410 Each 152.750000 6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SAL-ORGASTIC W-TUBE PL Each 865.750000 34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SO OR ORO GASTRIC TUBE Each 467.250000 18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SOGASTRIC TUBE PLACEME Each 959.250000 38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TURAL NAIL CAP Each 1533.500000 61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TURAL NAIL TIBIAL Each 5091.250000 203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V5 CATHETER 5F/65CM Each 115.500000 4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AVIFLEX RX DELIVERY SYS Each 719.750000 28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DL EPIDURAL COUDE RX Each 841.250000 33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DL HOLDER SHORT STOP Each 52.250000 2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NDL YUEH PIG 10CM Each 316.250000 12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DL YUEH PIG 15CM Each 316.250000 12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DLE BX GREEN 22GX15CM Each 226.000000 9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DLE CATH CONT SET STIM Each 281.250000 11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BULIZER HEPA FILTER Each 89.000000 3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BULIZER AEROSOL HAND Each 6.500000 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BULIZER AQUA PAK 621 Each 44.250000 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BULIZER NEBUTECH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DDLE GUIDE 7G Each 57.000000 2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14G MN1410 BA Each 187.000000 7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652200 BA Each 237.750000 95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IOPSY 9750222 D Each 828.000000 33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OTOX INJ 91079 Each 209.250000 8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INTROD 9750580 D Each 828.000000 33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IV ANGIOCATH Each 12.250000 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MAYO 3 222203 R Each 46.750000 1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MAYO 5 217005 R Each 46.750000 1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NEO NM401L0423 O Each 259.500000 10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OSTEOSITE Each 465.750000 18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PACK 9450020 MED Each 3080.750000 123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18GA 4083 Each 46.500000 1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NEEDLE VERRES PN150 Each 166.500000 6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WHITACRE SPINAL Each 37.000000 1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10GA VB10118 Each 1914.250000 76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14GA VB14116 Each 391.000000 15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18G ANGIOGRAPHIC Each 17.250000 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18GA WINGED Each 45.500000 1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19GA BSDN 19X7CM Each 50.250000 2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20900029 OR Each 982.000000 39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21G G00280 Each 23.500000 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30GA 305106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ANGIO 18GA SELDIN Each 68.750000 27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ANGIOCATH LONG Each 30.250000 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ASPEN 213402 ASP Each 46.750000 1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ATEC 0912 12G HO Each 1928.250000 77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ATEC 0912 20G HO Each 1889.250000 75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ATEC 1212 20G HO Each 1928.250000 77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D305129 Each 6.750000 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IOPSY Each 1047.000000 41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IOPSY 22G 19G IN Each 288.500000 11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IOPSY 22G 8G INT Each 254.500000 10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IOPSY FRAWS 20X9 Each 149.250000 5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NEEDLE BIOPSY S CUT 20X5 Each 264.000000 10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IOPSY S CUT 20X9 Each 245.250000 9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LOCK EPIMED Each 87.500000 3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LOODLESS 1450140 Each 152.750000 6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MAG TISSUE 14GA Each 215.000000 8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ONE BIOPSY 26250 Each 476.750000 19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ONE MAR 8GAU 211 Each 815.000000 32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ONE MARROW 16X2 Each 1977.750000 79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OTOX 2 X25 GA Each 225.750000 9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REAST BX 43 456 Each 597.000000 23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RONCH EXCEL BA Each 731.000000 292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TTERFLY W TUBE 2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UTTERFLY 23G 367 Each 6.750000 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X GREEN DGBS100 Each 298.750000 1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BX MAXCORE BARO Each 435.250000 17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 A BIOPSY C1816A Each 262.250000 10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 A BIOPSY C2016A Each 194.750000 7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ATH CONT INF SET Each 273.750000 10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ANNELCUT 43115 Each 456.250000 18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 18GX15CM Each 91.500000 3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 20GA 10CM Each 90.000000 3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NEEDLE CHIBA 20GX15CM Each 89.250000 3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 20GX20CM Each 91.500000 3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 21GX10CM Each 91.500000 3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 21GX15CM Each 91.500000 3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 22GA 10CM Each 88.000000 3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 22GA C0511 Each 74.000000 2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 22GAX20CM M Each 91.250000 3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 22GX15CM Each 89.250000 3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 23GX15CM Each 89.250000 3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 23X10 Each 104.250000 4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 DCHN 22 20 Each 87.750000 35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18GX15CM G00 Each 104.500000 4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20GX15CM G00 Each 104.500000 4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20GX20CM MCN Each 96.000000 3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HIBA23GX15CM G00 Each 104.500000 4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OMPRESSION Each 3592.250000 143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ORE TISS BX MN14 Each 204.500000 8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OUDE 1314 Each 502.250000 20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UTTING 209111 Each 37.500000 1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CYTOLOGY MW 122 Each 468.750000 18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DEL DLS 7122 01S Each 414.750000 16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NEEDLE DFBN 22 10 0 Each 215.000000 8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DRAINAGE Each 1718.750000 68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EBUS 21GA OP Each 1136.000000 45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ECHOH22 C COOK Each 2443.500000 97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ECHOTIP PROCORE C Each 2443.500000 97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ELECTRODE 9450007 Each 2959.250000 118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ELSON BONE BX Each 902.250000 36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EPI TOUHY 20G Each 85.750000 3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EPID AN 05505 Each 71.250000 2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EPID TOUHY 621501 Each 238.750000 9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EPIDURAL ST JUDE Each 502.250000 200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FILTER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FILTER STRAW 4IN Each 4.250000 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FORAMEN 3 5 5 Each 1683.000000 67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GRANEE 10165 Each 452.250000 18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GRIPPER 212247 Each 134.250000 5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GRIPPER PLUS 21 2 Each 77.250000 3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GUIDE ENCOR Each 41.750000 1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GUIDE 10G Each 57.000000 2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GUIDE ATEC NG09 9 Each 90.000000 3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GUIDE ATEC NG12 1 Each 92.250000 3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NEEDLE HAWK16GX10 216107 Each 202.000000 8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HAWK18GX10 218107 Each 202.000000 8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HAWK18GX15 218157 Each 202.000000 8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HAWK18GX5 218057 Each 202.000000 8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HAWKINS 16GXX10CM Each 198.000000 7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HAWKINS 18GX10 Each 198.000000 7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HAWKINS 18GX15CM Each 198.000000 7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HAWKINS 18GX15CM Each 296.250000 1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HAWKINS 18GX5CM Each 198.000000 7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HEMOVAC ME1500051 Each 94.000000 3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HUBER PMIS2215 Each 24.750000 9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HUBER POWER 1 Each 117.250000 4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INFUS PORT Each 65.250000 2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INFUSAID 36860 Each 73.000000 2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INJECT BA 000138 Each 104.750000 4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INJECTION 0071180 Each 437.500000 17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INSUFFLATION PN12 Each 161.500000 6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INSUFFLATION PN12 Each 164.500000 6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INTERSTM081829MED Each 432.000000 17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INTIMA ZOGA Each 72.250000 2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INTRO 283902611 Each 901.000000 36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NEEDLE INTRO CONFIDENCE Each 901.000000 36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INTRODUCER 975070 Each 1234.250000 49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INTROSEUS D1630L3 Each 273.750000 10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INTROSEUS D1830L3 Each 273.750000 10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JAM BIO DBMNJ1104 Each 1914.250000 76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JAM BIO DBMNJ1106 Each 1914.250000 76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JAMSHIDI 11GX4 Each 127.750000 5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JAMSHIDI BCK9015 Each 1507.500000 60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KOPANS 20GA 5 0 7 Each 324.750000 12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MAMMO BLADED 11GA Each 1875.750000 75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MAMO ENCOR Each 1543.000000 617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MULTIFIRE SCORPIO Each 1081.250000 43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POWER LOC 19X1 5 Each 64.250000 2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POWER LOC 19X1IN Each 61.250000 2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POWER LOC INFUSIO Each 56.500000 2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POWER SAFETY IVAD Each 191.250000 7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PROBE STER TACT 8 Each 1738.750000 69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PROTECTOR Each 26.000000 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CKCORE 18 15 2 Each 473.250000 18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CKCORE 18 20 2 Each 379.500000 15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CKCORE 18 20 2 Each 478.750000 19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NEEDLE QUICKCORE 18 9 10 Each 484.000000 19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CKCORE 18 9 20 Each 473.250000 18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CKCORE 20 15 1 Each 473.250000 18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CKCORE 20 15 2 Each 473.250000 18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CKCORE 20 20 2 Each 468.750000 18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CKCORE 20 20 2 Each 534.750000 21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CKCORE 20 9 10 Each 478.750000 19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CKCORE 20 9 10 Each 484.000000 19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CKCORE 20 9 20 Each 473.250000 18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K18GX15 20T G0 Each 424.000000 16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K18GX9 10T G27 Each 424.000000 169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K18GX9 20T G27 Each 424.000000 16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K20GX15 10T G0 Each 424.000000 16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K20GX15 20T G0 Each 424.000000 16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K20GX9 10T G27 Each 424.000000 16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QUIK20GX9 20T G27 Each 424.000000 16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REG BLOCK 408348 Each 16.750000 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REGIONAL 408348 Each 16.750000 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AFETY IVAD 06520 Each 104.000000 4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CLEROTHERAPY 112 Each 437.250000 17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CORPION AR 1399O Each 1878.000000 75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NEEDLE SIDE FIRE 13GAX6I Each 1264.000000 50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INGLE SHOT Each 123.000000 4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M BOW TDV125240 Each 335.250000 13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MART 75010 18GA Each 1359.750000 54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 405211 Each 34.000000 1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18G X 3 5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18GA 40836 Each 43.000000 1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20X1 5 516 Each 33.000000 1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22G 230026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22GA X 3 1 Each 22.500000 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22X2 5 507 Each 26.000000 10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22X5 BD514 Each 39.250000 1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22X5 BD514 Each 91.750000 3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22X7 BD514 Each 24.500000 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22X7 BD514 Each 25.500000 1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25GAX3 5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DISP22X31 Each 24.500000 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DISP25X31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HAVEL 22GX Each 160.000000 6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INAL WHITACRE B Each 35.750000 1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PROTTE 141151 Each 81.750000 3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NEEDLE STEEL US 00711807 Each 406.000000 16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TIIM ECHO 22X4 Each 107.250000 4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TIMUPLEX 333686B Each 61.500000 2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STIMUPLEX 333690B Each 73.000000 2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TRUCUT 2N2704 Each 288.500000 11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TUOHY 183107 KC Each 32.250000 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TUOHY 18324 KC Each 95.750000 3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TUOHY EPI 20GX3 5 Each 77.000000 3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TURNER 22X10 Each 230.000000 9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U S WC ECHO 1 22 Each 1661.000000 66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U S WC ECHO 25 Each 1661.000000 664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U S WC ECHO 3 22 Each 1661.000000 66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VERRES PN150 Each 170.000000 6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WANG BARD MW319 Each 443.500000 17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 YUEH 228672 Each 328.750000 13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LESS CANNULA VAMP Each 2.000000 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S 20 GA 1 BOX Each 58.500000 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S 20GAX1 250 MONO Each 38.750000 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EDLESPINAL22X11 2BD515 Each 27.250000 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LLCOR ET CO2 ADAPTER Each 145.500000 5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ONATE CANNULA 1611 Each 28.000000 1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NEPH CATH INJ 50431 Each 1182.250000 47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PH CONV TO NEPHROURET Each 1213.250000 48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PH EXCH 50435 Each 1325.250000 53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PHROSTOGRAM EXIST50431 Each 1182.250000 47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PHROSTOGRAM NEW 50430 Each 1182.250000 47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PHROSTOMY INJECT 50390 Each 1621.250000 64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PHROSTOMY PL 50432 Each 3484.750000 139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PHROURETERAL 8X24 G105 Each 922.250000 36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PHROURETERAL 8X26 G108 Each 922.250000 36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PHROURETERAL 8X28 G110 Each 922.250000 36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PHROURETERAL CATH PL Each 3484.750000 1393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PTUNE 2 4PART MANIFOLD Each 154.000000 6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RVE BLOCK Each 1126.500000 45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RVE STIM PULSATR826201 Each 481.250000 19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WBORN CARE CHARGE Each 73.000000 2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WBORN CIRCUMCISION Each 85.750000 3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WBORN CIRCUMCISION Each 88.000000 3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XGEN ARTIC SURF ZIM Each 3495.000000 139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EXGEN TIB COMP ZIM Each 4795.000000 191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FCT DS VIR RESP RNA 4 T Each 193.000000 7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G TUBE LAVAGE Each 593.250000 23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NIF ADAPTER Each 207.750000 8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IF MANOMETER DISP Each 90.750000 3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IF TUBING Each 9.250000 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IM SERVICE Each 3691.750000 147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IPPLE SHIELD 16MM EXT S Each 45.500000 1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IPPLE SHIELD PAIR EG358 Each 89.500000 3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IPPLESHIELD 20M SMALL Each 45.500000 1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ITINOL IMPLANT 11X10X10 Each 3426.750000 137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ITROUS OXIDE CARTR BS Each 354.750000 14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IVEA CR 2 25OZ SUPYXIS Each 22.000000 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JX INTERLAMINAR LMBR/SA Each 1263.500000 505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O STING SKIN PREP WIPE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ON CORING NEEDLE WHIN Each 39.250000 1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OOSE ELECTRODE945RSE100 Each 836.250000 33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ORIAN BONEFILL SRS010RM Each 8617.750000 344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ORIAN DRILL INJ 10CC Each 9026.250000 361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ORIAN NEEDLE DELIVERY Each 542.250000 21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OVASURE C SURESOUND Each 3930.750000 157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OVASURE DEVICE NS2000 Each 3266.000000 130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OVASURE SURESOUND NS200 Each 3784.000000 151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S 0 45 500ML Each 5.500000 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NT SUCTION Each 307.750000 12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UR DEB SEL 20 Each 387.750000 15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UR DEB SEL 21 Each 298.000000 11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UT BENGAL STK DEP Each 481.750000 19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UT ENGAGE MED Each 2263.500000 90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NYLON SUTURE 2 0 REF 628 Each 10.750000 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2 X RAY IN SPEC PROC RM Each 123.000000 4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ASIS 3X3 5 PROCEDURE Each 1875.250000 75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B REC EACH ADD 1 4 HOU Each 191.250000 7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B RECOVERY 30 MIN 2HR Each 411.000000 16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B SURGERY ADD 1 4 HOUR Each 98.000000 39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BTUR CAE111100DLTEFST C Each 432.000000 17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CCLUDER CP06 COLPO Each 468.250000 18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FF LOADING DIABETIC BOO Each 607.750000 24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FFSET TIB TRAY 141484 Each 7608.000000 304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FFSET COUPLER Each 5427.500000 217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INTMENT ANTIBIOTIC T373 Each 1.250000 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INTMENT DESITIN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INTMENT EXTRA PROTECTIO Each 70.750000 2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LIVE WIRE Each 826.250000 33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MNI VENTLINE SET ETCO2 Each 59.750000 2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OMNIHOOK 9601 Each 37.000000 1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MNILINE MNTR LINE ADLTO Each 45.000000 1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N Q PAIN PUMP Each 1324.750000 52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NC RECOVERY 1 4 HOUR Each 319.000000 12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NE SHOT CUFF INFLATOR Each 7.000000 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 LABOR FETAL MONITOR Each 387.500000 15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ERATING ROOM LEVEL 2 Each 4133.500000 165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ERATING ROOM LEVEL 3 Each 4444.500000 177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ERATING ROOM LEVEL 4 Each 4755.750000 190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SITE IV 3000 EACH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ECURE 6520010 Each 7944.750000 3177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ECURE CCC 2CC Each 2842.750000 113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ECURE CCC 2CC 6520002 Each 2842.750000 113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ECURE CCC 5CC 6520005 Each 4477.750000 179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ECURE DBM 5CC 6500005 Each 3151.500000 126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HALM CAUTERY806500460 Each 188.750000 7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I GUARD 28310 Each 44.500000 1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I GUARD 28310 Each 52.750000 2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ICAGE INTERBODY Each 19197.000000 767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IFIX ABSORB FASTX30 Each 2546.500000 101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IMESH NEEDLE 3100009 Each 418.500000 16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OPTIMESH SPINEOLOGY Each 13290.250000 531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IMESH VERIFY DEV Each 2546.500000 101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IMESH VERIFY SYR Each 418.500000 16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IVAC CEMENT BOWL Each 366.000000 14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PTIVAC KIT BIOMET Each 841.250000 33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RISE GEL SYRRINGE PACK Each 768.000000 30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RTH RECOVERY 1 4 HOUR Each 319.000000 12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RTHGLASS PLINT 12 OG2L Each 60.000000 2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RTHOBLEND A44145 OS Each 3176.250000 127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RTHOGLASS SPLINT OG4L12 Each 236.250000 9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RTHOGLASS SPLINTOG3L 12 Each 217.500000 87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RTHOGLASS SPLINTOG5L 12 Each 282.250000 1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SCAR 3 GEN RENTAL Each 3544.250000 14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SCAR 3 PIERCER PROBE Each 2829.750000 113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SS AXLE BIO Each 2524.000000 100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SSEOFLEX NEEDLE OF 0001 Each 5020.750000 200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STEOBLEND P44125 OSTEO Each 3176.250000 127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STEOCEL 1CC 5013001 Each 2928.750000 117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STEOCEL T 06 0355 BLACK Each 3266.500000 130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STEOCOOL BONE ACCESS KI Each 1738.250000 69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STEOCOOL ITC 28G Each 1578.750000 63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OSTEOSET MINI BEAD 5 CC Each 2510.000000 100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STEOSIL 4216838 MED Each 4441.250000 177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STOMY ROD 2 3 4 022355E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TO RHINO FB REMOVER KAT Each 188.500000 7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UTBACK CATHETER Each 6787.250000 271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UTFLOW TUBING Each 127.500000 5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VERTUBE ESOPH USENDO 71 Each 998.000000 39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VERTUBE GASTRIC USENDO Each 1197.500000 47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XISENSOR 11 NEONATL N25 Each 61.750000 2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XISENSOR11 D 20 PEDS 13 Each 88.000000 3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XYGEN ANESTHESIA DEPT Each 74.250000 29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XYGEN O2 HOUR CHARGE Each 6.000000 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XYGEN CANNULA 50 FT Each 41.750000 1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XYGEN EQUIP 2 X DAILY Each 5.250000 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XYGEN SETUP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OXYGEN X 12 HRS Each 48.000000 1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E BRACE Each 250.500000 10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EMAKER INSERT ICU CCU Each 1113.500000 44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EMAKER TEMPORARY DAIL Each 463.000000 18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ER CABLE 12 FT 5833SL Each 627.000000 25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IFIER SOOTHIE Each 10.250000 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ACK BASC CYSTO DYNJ3906 Each 220.000000 8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BASIC DYNJP1020S Each 54.750000 2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C SECTION DYNJ39065 Each 520.250000 20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CARD CATH DYNJ39066 Each 579.500000 23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CERV ANTER DYNJ3906 Each 478.000000 19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CRANIOTOMY NR 9241 Each 3374.000000 134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CYSTO 1220 Each 126.750000 5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GENRL BASC DYNJ3906 Each 282.250000 1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HEAD NASAL DYNJ3907 Each 235.000000 9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KNEE ARTHR DYNJ3906 Each 321.750000 12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KYPHOPLSTY CDS98409 Each 503.500000 201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LAPAROSCPC DYNJ3906 Each 189.250000 7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LITHOTOMY 1251 Each 456.750000 18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LUMBAR LAM DYNJ3907 Each 572.250000 22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ORAL CARE PREP SUC Each 19.750000 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ORTHOPEDIC DYNJ3907 Each 411.500000 16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PELVSCPYLP DYNJ3907 Each 231.500000 9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THORACOTMY DYNJ3907 Each 560.250000 22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TONSIL AKIN 003760A Each 555.000000 22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TOT JOINT DYNJ39076 Each 716.250000 28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UNIVERS 4PART DRAPE Each 116.250000 4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ACK VAG DELVRY DYNJ3907 Each 252.250000 10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VAG HYSTO DYNJ39078 Each 220.000000 8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 VASCLR MAJ DYNJ3907 Each 540.750000 21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AGE 1 CALCIUM SCORIN Each 50.000000 2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ING NASOPORE SINUS Each 834.750000 33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ING NU IODOFORM 1 1X Each 64.750000 2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ING NU IODOFORM 1 4X Each 68.500000 2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ING NU IODOFORM 1X5 Each 106.750000 4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ING NU IODOFORM 2X5 Each 125.750000 5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ING NU PLAIN 1 2 X 5 Each 62.750000 2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ING NU PLAIN 1 4 X 5 Each 70.500000 28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ING NU PLAIN 1X5 Each 71.500000 2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ING NU PLAIN 2X5 Each 98.750000 3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KING VAGINAL 1 272 Each 26.000000 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U EA ADD 1 4 HR Each 441.500000 17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CU INITIAL 2 HOURS Each 1535.000000 6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 BOVIE 7 382 Each 50.250000 2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 ABD 8X7 1 2 IN EA NO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 BARRIER PREP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 CAST KE 3 6243EA ROL Each 5.750000 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 CAST KE 4 6244EA ROL Each 10.250000 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AD DUOTHERM 14 X 20 Each 116.000000 4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 DUOTHERM 18 X 24 Each 84.250000 3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 DUOTHERM8X9 CARDINAL Each 244.000000 9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 EGG CRATE 1200 Each 34.500000 1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 HEEL REST 1X8 1 2X11 Each 52.250000 2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 PERINEAL POST NO 001 Each 94.000000 3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 SET ARTIC GEL LARGE Each 2820.500000 112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 SET ARTIC GEL MEDIUM Each 2820.500000 112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 TELFA 3X4 ADHES 76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 TELFA STERILE 32 130 Each 11.500000 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DING CAST D R 2 6882P Each 299.750000 119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DING CAST D R 6 6886P Each 183.000000 7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DING CAST WEB 2 3024 Each 44.250000 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DING CAST WEB 3 3022 Each 53.750000 2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DING CAST WEB 4 3022 Each 54.500000 2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DING CAST WEB 6 3022 Each 59.750000 2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DING CAST WEB2 U S141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DING CAST WEB3 U S205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DING CAST WEB4 U S317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DING CAST WEB6 U S348 Each 26.000000 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DING SURGI STUF 8001 Each 41.250000 1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ADS BED RAIL PER PAIR Each 886.500000 35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S DRI FLO KINETIC EAC Each 25.750000 1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S SANITARY SINGLE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DS TELFA 2X3 1961 Each 11.250000 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IN MGMT ON Q CATHI FLO Each 2851.250000 114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IN PUMP PM015 I FLOW Each 1607.250000 64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K CT MULTI 800099 Each 112.500000 4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L PEN AND LABELS MM Each 22.500000 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LL FILTER PL100K Each 235.500000 9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LL FILTER RC400DK Each 93.750000 3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LL FILTER SQ40S Each 30.250000 12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MPER TODDLERS BOX OF 2 Each 34.000000 1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MPERS OVERNITE PK OF 2 Each 38.750000 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NNUS RETENTION SYSTEM Each 537.750000 21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NT PROTECTOR PP300 Each 108.750000 4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POOSE STRAPS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RA W NO IMAGING 49082 Each 2295.500000 91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RACENTESIS Each 1751.750000 70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RACENTESIS IN A C Each 2653.500000 106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RACENTESIS INITIAL Each 759.500000 30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RACENTESIS W IMAGING Each 2653.500000 106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ARING CUTTING 4 LESIO Each 291.250000 11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RING CUTTING 1 LESION Each 167.500000 6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RING CUTTING 2 4 LESIO Each 171.750000 6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RTIAL MASTECTOMY Each 8111.250000 324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SSER CATHETER 8583 SYN Each 782.250000 3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SSER CATHETER 8591 38 Each 819.750000 32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SSER SUTURE SWANSON 11 Each 400.750000 16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STE SKIN BARRIER Each 31.250000 1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TELLAR COMP ONSET S N Each 4666.750000 186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ATHASSIST LIGHT FIBER P Each 1956.500000 78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CA INFUSER SET SUPYXIS Each 38.000000 15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AK FLOW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AK FLOW METER ADULT Each 180.000000 7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DIATRIC AEROCHAMBER Each 178.000000 7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DIATRIC CIRCUIT P3435 Each 68.000000 2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DIATRIC CONCHAPAK W CO Each 141.500000 5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DIATRIC FOLEY CATH 6F Each 196.000000 7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DIGUARD 3 2MM Each 3541.500000 141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DIGUARD HANDLE Each 5463.750000 218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DIGUARD NEEDLE Each 1051.750000 42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DIGUARD STYLET Each 836.250000 33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EEK 30MM 64753 130 ALP Each 12994.750000 519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EK PREVAIL 5 9 MM MED Each 8909.500000 356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EK SMALL 64733 122 ALP Each 12727.500000 509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G DRIVER FAST FPD20 Each 360.250000 14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G KIT BOS SC 6820 Each 1280.250000 5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G MDTP 2 5X10 30 DEP Each 1191.750000 47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NCIL ELECTRO 9569575ME Each 945.250000 37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NEVAC ELECTRODE Each 2357.250000 94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NUMBRA SEPERATOR Each 2967.000000 118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NVAC ICM 0000 0196 Each 467.250000 18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C ACCESS NDL BOS SCI Each 272.750000 109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C INSERT KIT PUSH LOC Each 1558.750000 62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CUSSOR NEONATE 55 404 Each 46.750000 1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CUTANEOUS KIT Each 1703.000000 68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CUTANEOUS TRACHEOSTOM Each 3437.750000 137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FIX MED 0112960 BA Each 1057.500000 42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ICARDIOCENTESIS Each 390.000000 15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ICARDIOCENTESIS INT I Each 2300.750000 92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ICARDIOCENTESIS W IMA Each 3200.750000 128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IFIX 10 ML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IGEE KIT 72000301 Each 5393.250000 215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ERIMETER 3393312 MED Each 14851.000000 594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INATAL HEP B PROG IND Each 25.250000 1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INEAL PADS 6 PACK Each 22.750000 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IPHERAL IV Each 4152.500000 166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IPHERAL IV Each 4261.000000 170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IPHERIAL NERVE EVALUA Each 8887.250000 355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ITONEAL CATH PL TUNNE Each 5743.000000 229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MACOL 151828 Each 32748.000000 1309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MCATH EXCH36581 Each 2793.250000 111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MCATH PLMT36558 Each 7670.250000 306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MCATH REMOVAL 36589 Each 1049.000000 419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OXIDE PER BOTTLE MH Each 24.250000 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SONAL CARE KIT Each 0.750000 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SONAL THERAPY MANAGER Each 3423.250000 136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X360 GRAFT DELIVERY Each 3056.000000 122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X360 OPTIPORT ACC Each 8638.000000 345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X360 SYSTEM TREPHINE Each 1844.500000 73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ERX360 SYSTEM TROCAR Each 3090.500000 123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HARYNGOSCOPY Each 515.750000 20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HELBOTOMY BAG Each 23.500000 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HLEBOTOMY Each 119.750000 4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ICC EXCHANGE 36584 Each 2099.750000 83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CC LINE INSERT OUTPATI Each 2316.000000 92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CC LINE INSERTION 3656 Each 2257.250000 90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CC PLMT RAD 36569 Each 2316.000000 92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CC PLMT RAD NO GUIDE 3 Each 2316.000000 92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CC POWER 3X LUM Each 2220.250000 88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CC POWER SING LUM Each 1828.500000 73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CC TRAY DUAL LUMEN 5FR Each 1253.000000 50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CC TRAY SINGLE LUMEN 4 Each 1082.750000 43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GGYBACK SECONDARY SET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GTAIL 6F SUPER TORQUE Each 278.000000 111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LLOW ABDUCTION 1 X CHG Each 419.000000 16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PREFIXATION 9790904 Each 1250.750000 50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APEX HALF 3MM STR Each 925.500000 37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CAP 11 MM Each 164.000000 6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CAP 392 18 Each 211.500000 8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CAP 3MM 290060 Each 58.500000 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COVE POINT 7102 2001 Each 572.500000 22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COVE POINT 7102 2002 Each 597.000000 23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COVE POINT 7102 2003 Each 622.750000 24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COVER YELLOW 10 1 00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IN DISPENSE 412012 BB Each 7.250000 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DISPENSING DP2500 41 Each 32.250000 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FIXATION GSO Each 836.250000 33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GUIDE 14012 DE Each 7168.750000 286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GUIDE EAGLE DEP Each 841.250000 33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GUIDE SNPG20 DEP Each 276.250000 11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HALF DFS BIOMET Each 1185.500000 47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OCCLUDER CR1007 Each 3229.250000 129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ORIENTATION DEPUY Each 435.250000 17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POSITION CERCLAGE Each 1086.000000 43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SHANTZ 294 769 SYN Each 1006.750000 402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SHANTZ 294 771 SYN Each 1006.750000 40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SKULL MAYFIELD A1072 Each 234.250000 9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SKY FIXATION Each 851.500000 34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STEINMAN 062 186 82 Each 74.250000 2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STEINMAN 128109 Each 100.750000 4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 STEINMAN 2620 33 5 6 Each 217.500000 8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CH GRAFT Each 1427.500000 57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CH TOOL 6056 Each 209.000000 8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NACLE GRAFT 831 710 Each 5478.250000 219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S GUIDE 230787004 DE Each 391.000000 15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INS DISTRCT 909 14 909 Each 247.500000 9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NS SAFETY ST 1 SM 2 Each 17.750000 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PELINE PORT ALL Each 3479.750000 139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ITCHER 1000ML OR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AC FLODIR CATH MON Each 3871.000000 154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ASMAX III 800 0517 Each 3019.250000 120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ASTA BELL 1 1 9231 Each 64.750000 2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ASTA BELL 1 2 9232 Each 67.000000 2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ASTA BELL 1 3 9233 Each 64.750000 2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ASTA BELL 1 4 9234 Each 78.750000 3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ASTA BELL 1 5 9215 Each 62.750000 25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ASTER ROLL 4 Each 7.750000 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ASTER SPLINT 4 X12 Each 35.000000 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ATE HOLDING PIN Each 783.250000 31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ATE LCP 15H 226 652 Each 2523.000000 100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ATE TACK ACUMED Each 301.500000 12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ATER SPLINT 5 X12 Each 42.750000 1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C CATH SUBCLAVIAN ART Each 5257.500000 210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C INTRAVASE STENT ADD Each 12630.500000 505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C INTRAVESE STENT Each 26117.250000 1044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EUR EVAC DRAINAGE SYS Each 272.500000 10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LEURAL CATH PLMT TUNNEL Each 5890.000000 235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EURAL DRAIN BTL 600ML Each 441.750000 17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EURAL DRAIN BTL DUAL Each 510.250000 20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EURX PLEURAL CATH KIT Each 3089.000000 123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UG 355040 MED Each 874.500000 34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UG ADAPTR CLAVE MALE L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UG ADPTR TBG MALE Each 8.750000 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UG ALLOGRAFT R260111 L Each 2795.000000 111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UG BONE 8777 LINVATEC Each 961.500000 38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UG DECAN 4 514133 FUL Each 130.250000 5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UG DECAN 5 514137 PAR Each 138.750000 55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UG DECAN 7 514148 FUL Each 115.750000 4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UG DECANN 6 514143 Each 166.500000 6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UG DECANN DDCP SHILEY Each 66.000000 2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UG OCTAPOLAR 355029 ME Each 1133.250000 45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UGS CATHETER PHARMASEA Each 20.250000 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LUME AWAY EVAC SYSTEM Each 173.000000 6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NEUMOTHORAX SET CTPT 10 Each 604.500000 24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CKET REVISION FOR DEFI Each 5362.000000 214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CKET REVISION FOR PACE Each 5362.000000 214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LAR CARE KIT Each 760.500000 30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OOLE SUCTION INST 3504 Each 24.250000 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282918061 DE Each 3479.750000 139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282918091 DE Each 3479.750000 139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COMPL REPLMT36582 Each 6794.000000 271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INJECTION RLZPT2 Each 2778.500000 111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KIMVENT ENDO DSY14F Each 162.250000 6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KIMVENT TRACHDSY14F Each 162.250000 6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KIT FOR LAP BAND B Each 4751.750000 190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LIGA 5MM AL326 ETH Each 1069.500000 42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LOW PROFILE B2103 A Each 3055.500000 122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PL ARM 36571 Each 4820.000000 1928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PLMT36561 Each 3618.500000 144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PLUG 1108 Each 242.750000 9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REMOVAL 36590 Each 2099.750000 83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RETRACTION 28822204 Each 2592.000000 103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RETRACTION 28822207 Each 2592.000000 103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RETRACTION 28822215 Each 2592.000000 103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 RETRACTION 28822608 Each 2592.000000 103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KIMVENT ENDORPLCTH 1 Each 58.750000 2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RTKIMVENT TRACHRPLCT14 Each 58.750000 2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SITIONER HEAD 31143160 Each 33.250000 1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OSITIONER HEAD 31143160 Each 34.000000 1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SITIONER HEAD SLOT FOA Each 25.750000 1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SITIONING FOAM PAIR Each 73.000000 2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SITRAP BOS SCI 1061 Each 630.750000 25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ST TIB 183846 BIO Each 6335.500000 253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ST ANGLE 49212140 STR Each 1339.000000 53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ST ANGLE 49212160 STR Each 1412.250000 56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ST FEM 10X60 184222 BI Each 3241.750000 129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ST OP CAMI 2105 Each 204.750000 8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ST OP DRAIN POUCH 2107 Each 46.000000 1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UCH 173050G TYC Each 559.500000 223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UCH ETHICON Each 772.000000 30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UCH ETHICON Each 788.750000 3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UCH FLEXWEAR CUT TO FI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UCH PREM 1PC CUT TO FI Each 60.000000 2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UCH SYNCHROMED 8590 1 Each 710.750000 28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UCH SYNCHROMED 8590 1 Each 780.500000 31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UCH TRAN 2 1 4 401513E Each 33.000000 1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UCH UROSTOMY 1 3 4 390 Each 52.250000 2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UCH UROSTOMY 2 1 2 Each 585.750000 23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WDER GELFOAM Each 485.500000 19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OWER PICC DUAL LUMEN Each 1801.500000 72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WER PICC SGLE LUMEN Each 1767.250000 70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WER PICC TRIPLE LUMEN Each 2047.750000 81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WERASP 4 0 MM Each 922.250000 36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OWERPICK 45 6 MM Each 642.500000 25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PICC 4F DL = BIOP W/3CG Each 1902.750000 76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ECISION PT TRIAL KIT Each 828.000000 33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ECLUDE 1PDX307 GO Each 2005.250000 80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EFYX PPS 850 600 BOS Each 3544.250000 14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EP BETADINE GEL Each 37.000000 1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EP CHLORAPREP 26 ML Each 63.000000 25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EP SHAVE TRAY ASRR DEP Each 24.500000 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EP VAG ADD ON P4499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EP VAG BETADINE Each 15.250000 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ESSURE MONITOR TUBE 4F Each 79.250000 3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IMARY PIGBAK SET SU PY Each 37.500000 1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IMARY PIGGYBACK SET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IMARY PIGGYBACK SURGER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IMARY SET Each 59.500000 2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APC LIFE 20132 1 Each 1788.500000 71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PRASS STD 8225 10 Each 718.250000 28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ROBE BALL 9450015 MED Each 1493.000000 59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BALL TIP 9450051 Each 1239.000000 49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CATH W O NDL 6010 Each 1721.000000 68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COVER STERILE Each 122.750000 4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COVER SURGITIP Each 265.500000 10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COVERS FILAC S 350 Each 17.750000 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E 1F LITH ACMI Each 2645.500000 105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ESO RECTAL 9FR Each 63.000000 2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FOOT ABC 1606555 Each 1034.750000 41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GOLD 6007 Each 2076.000000 83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GOLD 6015 7FR Each 3606.500000 1442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GOLD 7F W O BS 600 Each 1424.000000 56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LIGAMENT CHISEL 72 Each 1108.250000 44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LITH ULTRA BOS SCI Each 4766.500000 190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LITHO OLYMPUS Each 2235.750000 89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LITHO PNEUMO BOS S Each 1927.250000 77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NEUROMONITOR SYN Each 3165.500000 126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PRASS STD 8225101 Each 788.750000 3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SERFAS ENERGY Each 982.000000 39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SIDEFIRE 20132 217 Each 1880.500000 75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BE XPAK 9450069 Each 2286.750000 91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ROC CLOS OF SPLT WOUND Each 3180.000000 127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C SECONDARY WOUND CLO Each 3780.750000 151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CTOSCOPY Each 4688.250000 187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CTOSIGMOIDOSCOPY DX Each 1680.750000 67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LENE SOFT SPMH ETH Each 2249.000000 89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NE PLUS PLLW PSTN AID Each 194.750000 7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NTO EXTRACTOR Each 3870.750000 154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TECT SKIN PASTE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TECTIVE CAP 3 5MM STR Each 544.000000 21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TECTIVE UNDERWEAR ADL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TECTOR HEEL SHEEPSKIN Each 133.750000 53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OXISTRIP ETH 104K Each 12.750000 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RQ CORONRY MECH THROMBC Each 8000.000000 320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SEUDO THROMBIN INJ 3600 Each 1295.500000 51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SEUDOANEURYSM ABL 37242 Each 7008.750000 280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SYCHOLOGICAL EVALUATION Each 1.500000 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SYCHOLOGICAL EVALUATION Each 2.000000 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ADD VSL TIBPERON Each 10190.750000 407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ADDL VSLTIBPERON3723 Each 10190.750000 407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ARTERY ADDL EXCL LE Each 1516.250000 60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ARTERY EXCL LE 37246 Each 8401.750000 336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TA FEM POP Each 10724.500000 428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FEN POP 37224 Each 10724.500000 428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ILIAC ADD Each 8043.500000 321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ILIAC ART Each 10206.750000 408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ILIAC ART ADDL IPSI2 Each 8043.500000 321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ILIAC ARTERY 37220 Each 10206.750000 408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TIB PERON 37228 Each 12762.250000 510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TIP PERON Each 12762.250000 510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TORQUE DEVICE Each 456.750000 18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URETER 50436 Each 5622.500000 224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VEIN 37248 Each 8401.750000 3360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A VEIN ADDL VSL 37249 Each 1112.750000 44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CA ADDL BRANCH LAD Each 8994.250000 359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CA ADDL BRANCH LCX Each 8994.250000 359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CA ADDL BRANCH RCA Each 8994.250000 359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CA LAD Each 12502.250000 500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CA LCX Each 12502.250000 500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CA LEFT MAIN Each 12502.250000 500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CA RAMUS INT Each 12502.250000 500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TCA RCA Each 12502.250000 500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LL REDUCTION DEVICE Each 2689.750000 107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PULSE OXI DIS PROBE SETU Each 123.750000 4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LSE OXIMETER DAILY Each 166.750000 6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LSE OXIMETER OB RECRM Each 23.500000 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LSOX PROBE DIGIT Each 214.000000 8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LSOX SETUP Each 86.250000 3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MP 400 ML Each 460.750000 18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MP INFLATION BID30 ACC Each 87.250000 3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MP KIWI PRO VAC 6000S Each 368.500000 14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MP NITRO GLY SET SU PY Each 100.750000 4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MP PAIN ON Q PM025 I F Each 1487.750000 59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MP PAIN PM002 Each 3334.250000 1333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MP SETS PLUM Each 169.000000 6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MPSET ANGIOJET Each 1996.000000 79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NCTURE ASPIRATION Each 297.500000 11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PUSH PULL REDUCTION DEV Each 1735.750000 69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Q CARE KIT ORAL CARE Q2 Each 291.000000 11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Q CARE KIT ORAL CARE Q6 Each 87.750000 3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QUICK CLOT Each 71.500000 2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QUICK CROSS 018 90CM Each 1156.500000 46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QUICK CROSS 035 90CM Each 1156.500000 46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QUICKLOAD TK 5 Each 377.500000 15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R L CATH W COR LV SVG S Each 19079.250000 763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AD PAD Each 283.750000 11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AD PROTECTION SHIELD Each 238.000000 9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ADIAL ART LINE KIT Each 413.000000 16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ADIESSE 1CC 8044MO BF Each 4592.000000 183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ADIOLOGY NUCLEAR DRUGCH Each 175.750000 7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ANEY SCALP CLIPS 201037 Each 60.000000 2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APTOR DEVICE 00711177 U Each 841.250000 33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ASP MICROAIRE ZR 083 Each 249.250000 9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AZOR WECK PREP Each 29.250000 1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AZORS DISPOSABLE Each 0.500000 0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ADI CAT2 SMOOTHIE Each 18.250000 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ALIZE BAND RLZB32DG1 Each 8638.000000 345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AMER 10MM 909620 AR Each 2409.000000 96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AMER 702601 STR Each 3171.000000 126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AMER AR1224CR Each 1349.000000 53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AMER AR1410 10MM Each 214.500000 8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AMER CANN 11 7066 SN Each 683.000000 27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AMER LOW PRO 9 5MM Each 1367.250000 54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AMER MTP ACU Each 2637.500000 105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AMER MTP M020 AC Each 3067.250000 122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RECORDER IMPLANT 33282 Each 11452.750000 458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 DIS SHLD W ANS Each 2226.250000 89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 DIS SHLD W ANS Each 2479.500000 99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 DIS SHLD W O ANS Each 1055.250000 42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 FX SHLD GR TUB Each 2077.750000 83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 FX SHLD SUR ANAT NK Each 2771.000000 110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 SCAP FX W WO TRAC Each 2771.000000 110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UCT DISLO ANKLE Each 629.000000 25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UCT DISLO ARM ELBOW Each 693.250000 27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UCT DISLO FINGER Each 479.750000 19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UCT DISLO HIP Each 785.250000 314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UCT DISLO JAW Each 583.000000 23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UCT DISLO KNEE Each 710.250000 28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UCT DISLO TOE Each 452.000000 18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UCT DISLO WRIST Each 766.500000 30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UCTION DEVICE 311 449 Each 1862.000000 74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DUCTION NURSEMAIDS ELB Each 573.750000 22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LOAD GREEN ECR60G Each 917.000000 36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LOAD 45MM CVD TIP Each 2041.000000 81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LOAD 45MM EX THICK TIS Each 1987.000000 79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LOAD 60MM MED THICK Each 2196.250000 87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RELOAD 60MM REG BLUE Each 999.250000 39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LOAD 60MM VASC MED Each 2167.500000 86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LOAD CR40B ETH Each 1738.750000 69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LOAD TRH60 ETH Each 401.500000 16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LOAD TRH90 ETH Each 505.000000 20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LOADER TR45W B G Each 897.750000 35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LOADER TR45W B G ETL Each 833.750000 33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 REPL DUAL DEF Each 19180.500000 767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 REPL DUAL PACER Each 15055.750000 602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 REPL SINGLE DEF Each 19180.500000 767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 REPL SINGLE PACER Each 13405.750000 5362.3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 REPLACE BI V GEN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 REPL URET ST VIA URE Each 3180.250000 127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 URET STENT VIA URETH Each 1059.750000 42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AL SINGEL DUAL DEF Each 5218.000000 208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AL CHEST TUBE Each 3287.250000 131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AL FB EXTRNL CANAL Each 303.250000 12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AL OF EVENT RECORDE Each 2862.750000 114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AL OF GENERATOR Each 2805.250000 112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AL OF INTRALUM OBST Each 2389.000000 95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AL OF NAIL BED Each 2079.500000 83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REMOVAL OF SUPPORT IMPLA Each 6578.750000 263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AL PACER LEAD SGL Each 3402.750000 136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AL PACER LEADS DUAL Each 3402.750000 136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AL PERITON TUNL CAT Each 6371.250000 254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AL PLEURAL TUNL CAT Each 3287.250000 131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AL URET STENT PERC Each 8477.250000 339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E EXTRA DIGITS Each 8223.250000 328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E EXTRA DIGITS Each 8437.250000 337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E IMPACTED EAR WAS Each 134.750000 5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E IN/EX HEM GROUPS Each 8146.500000 325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E INTRAUTERINE DEVI Each 1116.000000 446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E NEPH TUBE W FLUOR Each 737.000000 29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OVE RECTAL OBS FB Each 2578.000000 103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MP IMPL CONTRACEP CAPS Each 646.000000 25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NAL DILATOR 260 101 11 Each 316.250000 12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NAL TOMO NO DYE Each 660.250000 26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NTAL PK GENERATOR GYRU Each 998.000000 39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PAIR CENT VEIN CAT3657 Each 826.750000 33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PAIR NASAL STENOSIS Each 6945.500000 277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PAIR OF NAIL BED Each 1247.500000 49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PAIR OF WOUND Each 1098.000000 43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REPAIR OF WOUND Each 1538.500000 61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PAIR PORT 36576 Each 5010.000000 200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PAIR SNGL ELECTRODE CH Each 8689.250000 347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PAIR VENOUS LEADS DUAL Each 6168.500000 246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PLACE STOMA TUBE Each 596.500000 23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PLMT NEPHROURET STENT Each 3474.500000 138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PLMT URET STENT PERC 5 Each 8477.250000 339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PLURETOSTMY50688 Each 1474.250000 58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PO CA CENTRALVEIN36597 Each 618.750000 24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POSITION OF SYSTEM Each 6981.250000 279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SECTOR 275 562 000 STR Each 568.750000 227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SER HEY SCH 100 130130 Each 201.500000 8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SERVOIR IZ AMS Each 4295.000000 171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SERVOIR CONCEAL AMS Each 6441.250000 257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SERVOIR JP 100CC 00707 Each 39.250000 1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SERVOIR SHUNT VALVE 27 Each 804.000000 32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STORATION BOWED 195MM Each 11925.750000 477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STRAINT ER Each 31.500000 1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STRAINT LIMB HOLDER PR Each 110.250000 4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STRAINTS VELCRO 95 022 Each 28.500000 1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SUS BAG INFANT Each 75.750000 3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RESUSCITATION BAG DISPOS Each 257.250000 10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SUSCITATOR PEDS VR2000 Each 369.750000 14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TAINER REACHER NC28528 Each 440.250000 17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TRACTOR TLC 5042 Each 635.500000 25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TRACTR LG ACCESSFLR03E Each 377.500000 15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TRACTR MD ACCESFLR02ET Each 377.500000 15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TRIEVAL W IMAGING 3719 Each 5414.000000 216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TRIEVER STENT OLYMP SS Each 757.250000 30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TRIEVER SUTURE 013593 Each 363.000000 14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TROCUTTER 10MM Each 1367.250000 54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TROVERSION ROD Each 1227.250000 490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UNITE TAP 2 0 MM Each 2300.000000 92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AMI DES PTCA THRLA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AMI DES PTCA THRLC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AMI DES PTCA THRML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AMI DES PTCA THRMR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AMI DES PTCA THRRC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AMI STNT PTCA THRL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AMI STNT PTCA THRR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AMISTNT PTCA THRLA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AMISTNT PTCA THRLC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REVAS AMISTNT PTCA THRRC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ADDL LAD Each 16602.000000 664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ADDL LCX Each 16602.000000 664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ADDL LM Each 16602.000000 664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ADDL RCA Each 16602.000000 664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ADDL RI Each 16602.000000 664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LCX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LD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LM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RCA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RI Each 16499.500000 6599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W DES L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W DES R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W DES LA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W DES LC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BYP GRAFT W DES RC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CHRONIC ADDL LAD Each 16602.000000 664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CHRONIC ADDL LCX Each 16602.000000 664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CHRONIC ADDL LM Each 16602.000000 664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CHRONIC ADDL RCA Each 16602.000000 664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CHRONIC ADDL RI Each 16602.000000 664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REVAS CHRONIC LAD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CHRONIC LCX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CHRONIC LM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CHRONIC RCA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 CHRONIC RI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BYPGRAFTW DESADDLLA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BYPGRAFTW DESADDLLC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BYPGRAFTW DESADDLLM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BYPGRAFTW DESADDLRC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ASBYPGRAFTW DESADDLRI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IS RECONST SHOULDER J Each 13890.500000 5556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ISE REPLACE KNEE JNT Each 21071.500000 842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ISION KIT Each 2033.500000 81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EVISION OF BLADDER NECK Each 6064.750000 242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FA CANN CVD Each 209.000000 8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FA ELECTRODE DISP Each 278.750000 11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FA GROUNDING PAD Each 335.250000 13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HV BLOODLESS Each 200.750000 8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HV DOUBLE MAP220 Each 133.750000 5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HV MAP 112 Each 127.250000 5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ICHARDS PIN CAP 290061 Each 46.500000 1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RICHARDS ROD 7103 3001 Each 584.000000 23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ING 393 722 Each 3102.000000 124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ING BARRIER CONVEX ADAP Each 26.750000 1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ING REMOVAL INSTRUMNT E Each 21.000000 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INGLOC LOCKING RING BIO Each 1009.250000 40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INGLOC REPL RING Each 1596.250000 63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MOVE UTERUS AFT CESAREA Each 1459.250000 58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CKER SWITCH W H E2515H Each 31.250000 1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D 220 SYN 395 784 Each 1135.250000 45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D CARBON 394 84 86 SYN Each 1823.250000 72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D EXPEDIUM PEEK 30 95 Each 2605.250000 1042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D HOFF2 50298720 725 Each 1381.250000 55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D ISOBAR DYNAMIC 13OMM Each 7974.500000 318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D LEGACY 869 022 Each 2723.250000 108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D RAMING 351 706S SYN Each 864.500000 34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D STRAIGHT 7103 3001 Each 467.250000 18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D TEMPLATE 288305200 D Each 2138.250000 855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D TO CLAMP 4920 1 010 Each 3372.250000 134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DS DOWEL EACH Each 20.000000 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HO MATTRESS Each 376.250000 15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LL BELT M1017 U Each 237.500000 9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ROLL PLAS EX FAST 3INX3Y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LL PLAS EX FAST 4INX5Y Each 33.000000 1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TH NET 00715050 Each 744.500000 29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OTOGLIDE 1410006 Each 2707.500000 108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PLC GTUBR NO REVJ-TRC Each 568.000000 22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T LT CATH W LV S I Each 13286.000000 531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T LT CATH W LV COR S Each 17996.500000 719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T HEART CATH Each 6510.750000 260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T HT CATH W COR ANGIO Each 11755.750000 470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T WATER BAG Each 18.250000 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UBBER BANDS STERILE Each 36.250000 14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UMI 2 KOH Each 791.000000 31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RUMI DISP TIP Each 385.500000 15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 CVD URETH DILATORS Each 1366.000000 54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 I JOINT INJECTION 270 Each 1481.750000 59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ABO SAW BLADE Each 463.750000 18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AFE T CENTESIS 6F Each 435.250000 17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AFESHEATH 7115 Each 627.000000 25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AFETY DRAIN Each 25.500000 1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AFETY DRAIN W PROBE Each 51.500000 2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AFETY INTRO NEEDLE 21G Each 40.750000 1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ALINE FLUSH Each 4.500000 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ALINE SIZER MENTOR Each 376.500000 15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AMP SITE COUP 4C2405 Each 22.500000 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APS PUMP SYSTEM 720 100 Each 688.000000 27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AW BLADE 9MM STRYKER Each 274.500000 10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AW BLADE ANATOEMIC Each 627.000000 25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AW STERNUM 298 097 1OO Each 166.000000 6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ALPEL HARMONIC ACE36E Each 2645.000000 105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APEL W 11 BLADE DISP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D SLEEVE KNEE Each 241.250000 9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ISSORS CURVED 5DCS Each 658.250000 263.3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ISSORS CURVED 5DCS Each 673.250000 26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LEROTHERAPY CYST 49185 Each 2380.250000 95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OOP TRACH 02 HOSE H205 Each 166.750000 6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OOP TRACH TRAY T 9 Each 1549.500000 61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OPE FORTEC Each 498.750000 19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OPE WARMER USP500 Each 57.250000 2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OTCH CAST TAPE 5 3 M Each 174.750000 6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OTCHCAST 82002L LBLUE Each 83.750000 3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OTCHCAST 82003L LBLUE Each 130.250000 5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REW CANN 207 610 672 S Each 1487.750000 59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CREW CANN 214 520 580 S Each 1430.000000 57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CULTPOR VULCAN 7210697 Each 1600.250000 64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AL SET MYOSURE Each 83.750000 3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ALANT EVICEL 3905 Each 2798.500000 111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ALANT TISSEEL 1501238 Each 2499.250000 99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ALANT TISSEEL 1ML 9210 Each 1253.750000 50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ECLEAR SMOKE EVAC SYS Each 173.000000 6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L CATH PLA RT/LT PULAR Each 2437.250000 97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LCATH PLA RT/LT BIL Each 3594.500000 143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LECT TRINICA 07 00342 Each 5047.000000 201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NGSTAAKEN BLAKEMORE TU Each 1872.000000 748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NSING FOLEY W UROMETER Each 223.000000 8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NSOR BIS MONITOR Each 144.750000 5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NSOR BIS QUA 1860106 Each 157.750000 6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NSOR BIS QUA 1860106 Each 171.750000 6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NSOR BLS MONITOR Each 198.000000 7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NSOR FLOTRAC W VAMP Each 2278.750000 91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NSOR TRUSIGNAL GE Each 73.000000 2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ADM 105IN 60 GTT MIN Each 26.000000 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ADM W Y SITE STER MI Each 38.750000 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AMPLATZ RENAL 260 10 Each 14489.250000 579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ET ANES SPIN EPID COMB Each 152.000000 6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BERKLEY SUCTION Each 143.500000 5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BLOCK CAEBS7065SPH C Each 1240.250000 49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BLOOD SECOND 26INW S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BLOOD SECONDARY Each 10.500000 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CHECK FLO 9F 45CM Each 486.750000 19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CLOSURE CUP 33011 Each 1460.250000 58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COAXIAL LUNG BIOPSY Each 394.500000 15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DRN PIGTAIL CATH 8 5 Each 826.000000 33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EXT 300 W CLAVE Each 33.750000 1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EXTENSION Each 22.500000 9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EXTENSION 2N3349 BAX Each 7.000000 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EXTN MICRO 325 PSI Each 11.250000 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EXTN MICRO VOLUME 60 Each 7.750000 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HYDRO 6184 1 005 STR Each 4060.750000 162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INF SAPPHIRE PRIM YL Each 84.750000 3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MICROPUNCTURE G07410 Each 277.500000 11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NEFF PERC ACC NPAS 1 Each 1034.500000 41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NEPH G04267 CO Each 685.750000 2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NEPH RE ENTRY MALECO Each 589.000000 23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PLUM PRIMARY W CLAVE Each 35.000000 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ET PNEUMO 9FR G03301 CO Each 851.000000 34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PNEUMOTHORAX C TP 1 Each 1239.000000 49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SCREWDRIVER 108984 Each 230.000000 9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SNGL BASIN DYNJS0149 Each 61.750000 2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SUTURE DISP 7056 Each 68.000000 2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TIPS 15700101 Each 4700.500000 188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TRANSDUCER 60 TUBIN Each 67.000000 2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ET TRANSDUCER SNGL W CB Each 145.250000 5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AMPOO Each 0.750000 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ARP CATHETER 4F.65CM Each 134.250000 5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AVE CREAM 2OZ 1704019 Each 2.000000 0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AVER 2 5 275627000 STR Each 476.500000 19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AVER 3 5 27553200 Each 476.500000 19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AVER EXCALIBUR 4 0MM Each 447.500000 17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AW INST 90 099 INST Each 1812.500000 72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R 176643 TYC Each 575.750000 23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R SCAPEL HARM ACE23P Each 2078.000000 83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RS HARMIONIC ACE ACE Each 2455.000000 98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ARROW Each 238.750000 9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LONG 23CM Each 143.500000 5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VIPER INT 45 CM Each 828.000000 33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HEATH VIPER INT 85CM Each 912.750000 36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4F CORDIS Each 68.500000 2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7 0 BLKN Each 419.000000 16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7F 23CM AVANTI Each 227.500000 9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7F 45CM BOST SCI Each 1186.250000 47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8 0 BLKN Each 419.000000 16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8F 610104 Each 382.750000 15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9FR HLS1007M MED Each 508.500000 20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ACCESS B7011 7016 Each 825.250000 33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AMPLATZ 900 123 Each 443.250000 17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B7211 NEW B7216 Each 825.250000 330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COAX 260 120 Each 369.250000 14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DRYSEAL Each 2204.000000 88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FLEXOR URET COOK Each 932.750000 37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GUIDE 5FR 6FR 7FR Each 168.000000 6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HLS 1012 5 EL Each 690.000000 27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INTRODUCER 406683 Each 76.500000 3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PERCINTRO AK09810 Each 559.500000 22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PG203000 Each 1783.250000 71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ATH TEARAWAY HLS 1012 Each 911.250000 36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ET BIL EXT 29416 Each 76.500000 3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HEET BIL LIMB 29416 Each 58.250000 2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ET DRAPE 29420 Each 58.750000 2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ET HALF 9358 Each 9.250000 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ET SPLIT 29436 Each 56.250000 2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ET THYROID 1286 Each 262.250000 10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ET TRANSVERSE 1283 Each 164.250000 6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EET UPPER EXT 29415 Each 136.750000 5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IELD EYE Each 29.250000 1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IP INSTRMNTS 70099 OP Each 2133.750000 85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LDR STABLIZ KIT Each 383.500000 15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OE DH Each 833.250000 333.3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OE OFF LOADING Each 111.750000 4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OE POST OP SQ TOE Each 48.000000 1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OE POST OP WOM LG Each 99.250000 3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OE POSTOP MEN LG 25027 Each 99.250000 3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OE POSTOP MEN MED 2501 Each 80.750000 3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OE POSTOP MEN SM250172 Each 93.000000 3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OE POSTOP WOM MED25017 Each 99.250000 3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OE POSTOP WOM SM 25017 Each 75.250000 3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ORT ARM APPLICATE SPLN Each 531.500000 21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ORT LEG APPLICATE SPLN Each 542.000000 21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HOULDER STRAPPING 29240 Each 497.500000 19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UNT JAVID CAROTID 0077 Each 864.500000 34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UNT JAVID CAROTID 7714 Each 494.750000 19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UNT LEMAITRE PRUITT F3 Each 938.500000 37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UNTJAVID CAROTID 00771 Each 729.250000 29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UNTLYSIS NO PTA 3690 Each 8401.750000 336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UNTLYSIS W PTA 36905 Each 16980.750000 679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UNTLYSIS W STENT PTA Each 25738.750000 1029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UNTOGRAM 36901 Each 1191.250000 47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UNTOGRAM W PTA 36902 Each 8401.750000 336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UNTOGRAM W STENT PTA Each 16980.750000 6792.3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UR CLENS 20 ML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HUTTLE RELAY SUT PASS Each 288.500000 11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DEKICK NEEDLE 21 GA Each 295.500000 11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GGLEN CTGUIDE BONEMO Each 3839.000000 153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GMODOSCOPY W/SUBMUC IN Each 2544.750000 101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GMOID FLEX W BAND Each 4081.750000 163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GMOID W-POLYP REM FORC Each 2620.250000 104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GMOID W-POLYP REM SNAR Each 3051.500000 122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GMOIDOSCOPY FLEX Each 2707.250000 108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GMOIDOSCOPY W BX Each 3026.500000 121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IGMOIDOSCOPY W POLP RMO Each 3543.000000 141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GMOIDSCOPE WEL ALLYN 5 Each 20.250000 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GNATURE KNEE GUIDE BIO Each 3234.500000 129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JOIN DRILL BIT 3 5MM Each 876.500000 35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JOIN GUIDE PIN 2 4MM Each 418.500000 16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JOIN IMPLANT 15X11X6MM Each 12035.000000 48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MP CEM 1 2 DOSE6188 1 Each 740.750000 29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NGLE BASIN DYNJO6400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NGLE PRONG NEO CANNULA Each 45.500000 1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NGLE TEMP FOLEY Each 89.000000 3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NOGRAM DIAG 20501 Each 744.500000 297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NUS BALLOON CATH BC072 Each 2824.500000 112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NUS GIDEWIREGW35100S A Each 1196.000000 47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NUS GUIDE CATH GC110 A Each 2334.500000 93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NUS GWIRE GW35080V ACC Each 1434.750000 57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RH SLIPPER DBL TREAD Each 7.250000 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RH ALCARE PLUS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RH ANGIO SET BLUE Each 22.250000 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RH ANGIO SET GREEN Each 22.250000 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RH ANGIO SET PINK Each 22.250000 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RH CATH TRAY 15FR Each 11.500000 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IRH DIAL LIQUID SOAP Each 19.000000 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RH DRESS TELFA NONAD3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RH MEPILEX BORDER Each 45.250000 1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RH PAD DUOTHERM15X22 K Each 75.750000 3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RH PROTECTVE OINTM 2IN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RH TOOTHPASTE Each 6.250000 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TZMARKS RADIOPAQUE MAR Each 120.500000 4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TZMARKS RADIOPAQUE MAR Each 123.000000 4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ZER 35101715SZ ME Each 414.750000 16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IZERS LPT TOE 2487KITA Each 7066.750000 282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KIN 0840187570825313 Each 2623.500000 1049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KIN MARKER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KIN MARKER 0200PDG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KIN TAG REMOVAL Each 1210.500000 48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KIN TAG REMOVAL Each 1242.000000 49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KIN TEMP PROBE Each 26.500000 1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D TRACK BACK II Each 627.000000 25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D TRACK BACK Each 627.000000 25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DRIVER 94504 EBI Each 8384.750000 335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TIB 6481 2 140 S Each 3712.000000 148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5MM CB5LT ETH Each 127.500000 5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LEEVE ADAPTER 19 0000T Each 2253.750000 90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ADAPTER 190005T O Each 1570.500000 62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ADAPTR 190325T HO Each 1928.250000 77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MAMMO APTRE 11G E Each 112.500000 4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MAMMO APTRE 8G ET Each 138.500000 5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MBT POROUS DEP Each 11078.250000 443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SUPER 9811 00 Each 73.000000 2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THIGH HI SCD 5330 Each 234.250000 9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UNIPOLAR TENDEM Each 327.250000 13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UNITRAX CTAPER ST Each 1314.500000 52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UNITRAX PCA STR Each 1475.500000 590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UNITRAX V40 STR Each 1356.500000 54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EVE UNIV FEM DEP Each 12708.250000 508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EVE 10MM CB11LT ETH Each 127.500000 5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ING SWATH R LG Each 104.750000 4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ING ARM ALL SIZES Each 16.750000 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ING ARM CHILD Each 20.750000 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IT LAMP USE Each 52.000000 2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ITTER ADJ Each 255.750000 10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LUSH NACL 0 9 1000ML Each 364.750000 14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MALL BOWEL ENDO W HEMOS Each 4240.500000 169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MALL BOWEL ENTERSCOPY Each 3282.500000 131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MALL PLATE TACK Each 393.500000 15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MARTCARD LI10507 Each 1718.000000 68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MARTVEST WRAP Each 562.750000 22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MOKE EVAC TUBING Each 142.250000 5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NARE JUMBO WILSON COOK Each 205.750000 8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NARE NEONATAL 6257 BS Each 217.500000 8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NARE ROTATABLE MV 6183 Each 260.750000 10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NARE CAPTIFLEX 27MM 624 Each 83.500000 3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NARE MINI MICRO BOS SCI Each 91.750000 3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NARE REF 2408 Each 16.500000 6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NARE SENSATION BOSSCI 6 Each 104.250000 4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NUGGLE UP PSTN AID Each 84.750000 3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OCK SPECIMEN STD Each 11.250000 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OL INJ D5 45 NS 1000ML Each 11.500000 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OL IV PLASMA LYTE 1L Each 18.750000 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OLAR HUMERAL HEAD STR Each 5821.500000 232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OMARSENSOR ADULT SAFB S Each 794.500000 31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OMASENSOR ADULT SAFB SM Each 794.500000 31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OMATEX CLIP Each 690.750000 27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ORBAVIEW 2X3 Each 11.250000 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ORBAVIEW DRESSING Each 11.500000 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ACEBOOT FOOT POSITION Each 238.750000 9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ACEBOOT LINER ONLY3155 Each 338.000000 13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ACER COLIGNE GSO Each 3544.250000 14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EC BILLING INSTRUCTION Each 1.000000 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ECIMEN TRAP MED MKTG G Each 24.000000 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ECIMEN TRAP MED MKTG G Each 33.750000 1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ECULITE NON STERILE Each 46.250000 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ECULUM ENDO B0404 Each 24.750000 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ECULUM VAGINAL DISP W Each 19.000000 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EED IMPLANT 9X10X10 Each 2731.750000 1092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EEDBAND 7 LIGATOR Each 2317.250000 92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HINCTEROTOME AUTOTOME Each 1917.000000 76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HINCTERTOME W C DASH 4 Each 1969.750000 78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IDER DEVISE Each 2546.500000 101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IKE ASSEMBLY Each 32.500000 1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INAL NEEDLE ECHO 43PT2 Each 127.500000 5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INAL SYS 2967250 MED Each 19739.250000 789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INALSTIMULATOR 10 1398 Each 16894.000000 675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BUDDY ER Each 13.000000 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CLAV ADULT 990804 Each 93.000000 3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PLINT DENVER 1500SER SM Each 668.000000 26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DOYLE 15 24055 XO Each 222.500000 8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FINGER 18X3 45480 Each 24.250000 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FINGER PRECET ALL Each 45.500000 1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MULTIPODUSLG 10MP Each 453.750000 18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NASAL 15270120 Each 267.250000 10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NASAL DENVER Each 345.000000 13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NASAL SIL 15 6000 Each 346.500000 13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PLASTER 3X15 739 Each 18.250000 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PLASTER 5X30 EACH Each 17.750000 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SPICA THUMB SUPP Each 308.500000 123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THIMBLE 1 1 2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THIMBLE 2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 WRIST FOREARM Each 61.500000 2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INTKNEE LG 1883 500 2 Each 448.250000 17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MT CLEARFAST 12OZ BT Each 56.000000 2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LMT ENSURE PRE SURGERY Each 18.750000 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 GAUZ 4X4 STER 2325 Each 4.000000 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 KERLIX STER 3085 Each 15.250000 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2X2 GAUZE 2252 Each 41.000000 1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CANCELLOUS 2PK Each 2583.500000 103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PONGE DASH 4 Each 553.250000 22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DRAIN 7086 KE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GAUZ 2X2STER 2318 Each 26.000000 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GAUZE 2X2 NON2142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GELFOAM 100 Each 899.750000 35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KERLIX 267INO9X10 Each 13.000000 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KERLIX ROLL 4 1 2 Each 6.250000 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KITTNER Each 9.250000 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LAP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RAY 10 TUB COUNTE Each 24.500000 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RAYTEC 31236 Each 14.250000 5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SURGIFOAM 12X7MM Each 52.750000 2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TONSIL MD 30 041 Each 7.500000 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ONGE TONSIL X LG 30 04 Each 58.500000 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RAY ADB MEDIC 3 2OZ CA Each 100.500000 4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RAY AND STRETCH Each 16.750000 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PUTUM TRAP 724500 159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BILIZER EZIO SECURE P Each 33.750000 1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GRAFT DBM 92 2006 Each 2805.750000 112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GRAFT DBM PLUS 10CC Each 5756.000000 230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 ACCESS STAND55 AX55 Each 4102.750000 164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TAP POW DIS LDS15W09200 Each 2564.000000 102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 PROX TW 35 Each 587.500000 23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 PURSTRING AS 020242 Each 1237.250000 49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 REMOVER SKIN PREC 3 Each 69.250000 2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 TCR 55 ETHICON Each 759.250000 30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 TCT75 INST ETHICON Each 1493.000000 59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 SKIN PRW35 Each 174.750000 6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 SKIN PRW35 Each 445.500000 17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 20X20 CSU2020 KOI Each 1996.000000 79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60 ART EC60A ETH Each 2132.000000 85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60 EC60 ETH Each 1681.250000 672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60MM ECHELON FLE Each 2184.500000 87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ATW 35 ART EMDGI Each 2027.750000 81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ATW 35 ART EMDGI Each 2071.750000 82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ENDO CIRCLE ECS3 Each 2739.000000 109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FIXDEVICE STRAP2 Each 2504.500000 100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GUN CS40B ETH Each 3364.250000 134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GUN CS40G ETH Each 3364.250000 134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HEMORRHOIDHEM333 Each 2170.500000 86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ROTICULATOR 30 Each 2955.500000 118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SKIN INSORB Each 381.750000 15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TAPLER SKIN INSORB Each 401.500000 16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SKIN INSORB Each 2315.500000 92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SKIN PMW35 ETH Each 43.750000 1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SKIN PRR35 ETH Each 173.500000 6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SKIN PRR35 ETH Each 232.250000 9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SKIN PRW 35 ETH Each 232.250000 9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SKIN PRW35 ETH Each 173.500000 6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TS ATB45 ETH Each 1437.000000 57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TX60G ETH Each 1785.000000 7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PLER VAS TX30V Each 1993.500000 79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R DRIVE Each 2271.500000 908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RSWAB CULTURETTE II Each 7.250000 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RTER SNS Each 70.750000 2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RTER SNS 80ML BOTTLE Each 84.500000 3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T FEE NON TOXICOLOGY Each 48.500000 1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TLOCK Each 52.000000 2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ATLOCK IAB DS Each 177.500000 7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ALTH VIPER SLIDE Each 669.250000 26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INMANN PIN Each 292.250000 11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INMANN PIN 2 5MM Each 285.500000 11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M SECUR FIT 132 5 12 Each 16431.750000 657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TENT DBL PIGTAIL COOK Each 504.750000 20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5FRX9CM 6555 HOBBS Each 368.750000 14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ADD VSL TIBPER Each 11462.750000 458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ADD VSL TIBPER3723 Each 11462.750000 458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ARTERY ADDL EXCL L Each 12630.500000 505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ARTERY EXCL LE CAR Each 26117.250000 1044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BILI EVO 10 11 6 B Each 5797.750000 231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CAROTID THOR W EMB Each 15824.750000 632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DE ELUVI 6 100 130 Each 11265.250000 450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DE ELUVI 6 120 130 Each 12567.500000 502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DE ELUVIA 6 40 130 Each 9962.750000 3985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ESOPH EVO 10 11 6 Each 4770.000000 190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ESOPH POLY MICRO 1 Each 6743.250000 269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ESOPHAGEAL 1407 Each 6052.250000 242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EVOLUTION BILIARYC Each 5797.750000 231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EVOLUTION COLON CO Each 6527.000000 261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FEM POP Each 16113.750000 644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FEM POP 37226 Each 16113.750000 644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GRFT AF3618C155XHM Each 28715.500000 1148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GRFT IW1416C105XHM Each 12647.000000 505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ILIAC ADD Each 12081.750000 483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TENT ILIAC ART Each 16113.750000 644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ILIAC ARTERY 37221 Each 16113.750000 644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IGTAIL BIL 3201 B Each 418.500000 16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IGTAIL G22161 COO Each 504.750000 20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ADDL BRANCH LA Each 16602.000000 664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ADDL BRANCH LC Each 16602.000000 664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ADDL BRANCH RC Each 16602.000000 664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COR LAD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COR LCX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COR LEFT MAIN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COR RAMUS INT Each 16499.500000 6599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COR RCA Each 16499.500000 659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DES LAD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DES LAD ADDL B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DES LCX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DES LCX ADDL B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DES LEFT MAIN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DES RAMUS INT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DES RCA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LC DES RCA ADDL B Each 19685.750000 787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PUSHER METAL TIP Each 107.250000 4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TENT RETROMAXX BOS Each 1394.250000 55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SILICONE 6 8FR Each 932.750000 37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TIB PERON 37230 Each 16113.750000 644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TIBPERON Each 16113.750000 644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URETERAL 175262 6X Each 1356.000000 54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VEIN 37238 Each 26117.250000 1044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 VEIN ADDL 37239 Each 12630.500000 505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NTILI ART ADDIPSI3722 Each 12081.750000 483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 DRAP 3M 1010 Each 48.750000 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 MANEU CATH W HANDLE Each 1495.000000 59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 STRIP 1 2X4IN R154 Each 24.500000 9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 STRIP 1 8X3 R1540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EO NEEDLE 10 GAUGE Each 1543.000000 61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EO SUPPLY Each 669.250000 26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EOTACTIC BIOPSY Each 4300.250000 172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 DRAPE 1051 3M Each 136.500000 5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 STRIP 1 4 X 3 Each 21.000000 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 STRIP 1 4X4 R154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DRAP 1071 UROLOGICA Each 40.000000 1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DRAPE 1016 Each 220.750000 8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DRAPE 1000 3M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TERIDRAPE 1015 ORTHO U Each 255.750000 10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DRAPE 1018 POUCH Each 61.750000 2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DRAPE 1030 Each 88.000000 3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DRAPE 1040 Each 87.500000 3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DRAPE 1050 Each 148.250000 5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DRAPE IOBAN 6617 C Each 147.500000 5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DRAPE IOBAN 6650 3M Each 143.500000 5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DRAPE IOBAN 6651 Each 115.000000 4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DRAPE LONG 1018L Each 22.500000 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RILE TOURNIQUET CUFF Each 246.750000 9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ETHOSCOPE DUAL HEAD 41 Each 68.500000 27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NTGRAFT PL BIFILIA0254 Each 7902.750000 316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NTGRFTPLILI34707 Each 10600.750000 424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CKINETTE 4 STERILE Each 75.750000 3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CKINETTE 4 STR SINGL Each 52.250000 2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CKINETTE IMPER LG 6IN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CKINETTE IMPER SM 6IN Each 93.250000 3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CKINETTE IMPERVIOUS X Each 53.000000 2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CKINETTE ORTH 3INX25 Each 56.000000 2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CKINETTE ORTHO 2IN X2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CKINETTE ORTHO 6INX25 Each 108.750000 4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TOMA DILATION Each 2268.250000 90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MA POWDER Each 22.500000 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MAHES 8X8 21715 Each 134.750000 5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MAHESIVWAFER23 4 2561 Each 34.500000 1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NE EXTRACTOR NCIRCLE Each 1360.250000 54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NE EXTRACTOR UDH Each 1220.000000 48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NECATCHER 840 750 BS Each 630.250000 25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NETOME 3511 Each 4308.500000 17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NETOME BOS SCIE 3511 Each 1592.500000 63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P COCK 3 WAY Each 12.250000 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PCOCK 3 WAY M3SNC Each 7.250000 2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OPCOCK 3WAY PK169A Each 45.500000 1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RA STIRUP W SLIPRING 5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RAIGHT FOLEY CATHETER Each 376.750000 15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RAIGHT VBR LUC 10022 0 Each 11354.750000 454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RAIN RELIEF 1109 Each 209.000000 8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RAP HUGS INFANT PROTEC Each 20.250000 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RAP STIRRUP W SLIPRING Each 2128.250000 85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RAPS MONTGOMERY Each 29.250000 1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RIP INTEGRA CCM10256 I Each 4454.500000 178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RIP PACKING 1428010 Each 369.000000 14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TRIPS HEALOS 2761 60 01 Each 7525.250000 301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RUT CORNERSTONE 627700 Each 8756.000000 350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YLET FOR MEDTRONIC LEA Each 335.250000 13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YLET INTUB SATIN 85863 Each 105.250000 4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YLET INTUB SATIN 85865 Each 87.250000 3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YLET S65 C Each 460.750000 18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YLET SU DISP GLIDERITE Each 101.750000 4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TYLETS 1121 1128 Each 183.750000 7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IBOND X871 ETH Each 60.000000 2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DS ENDOLOOP EZ10G E Each 219.250000 8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LAIN 52T ETH Each 96.000000 38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6 0 PROLENE 8709 ET Each 173.000000 6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6 0 PROLENE 8805H ET Each 219.500000 8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ANCHOR 3 0MM AR 1324B Each 2202.000000 88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CHROMIC 2 0 801 H ET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CHROMIC 3 0 U204H Each 16.500000 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CHROMIC 4 0 1637G Each 44.500000 1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CHROMIC 4 0 744G ETH Each 31.500000 1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CHROMIC 4 0 U203H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CHROMIC 47T Each 127.750000 5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CHROMIC TIES 1 S115H Each 44.250000 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 CHROMIR 4 0 U203 ETH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CX41D ET Each 87.250000 3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 2 0 628H Each 15.250000 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 D 8634 Each 164.750000 6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 X 412 Each 24.250000 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IBOND 0 CX45D Each 376.250000 15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IBOND 1 X425H Each 49.000000 1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IBOND 2 0 CX21D Each 70.750000 2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IBOND O CX45 Each 153.000000 6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IBOND TIES2 0 X185 Each 57.500000 2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IBOND X411 ET Each 57.500000 23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IBOND X563 ETH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ILON 1865G Each 30.250000 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ILON 4 0 662H Each 12.250000 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ILON 5 0 1666H Each 93.500000 3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ILON 5 0 166H Each 25.750000 1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ILON 626H ETH Each 10.250000 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ETHILON 9 0 9011G Each 98.750000 3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FORCE FIBER STR Each 318.250000 12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GORETEX 0 2N07B Each 142.500000 5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GUT 2 0 923H ET Each 74.250000 2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 K872 ETHICON Each 27.250000 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MONO 2 0 Y605 ETH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MONO 2 0 Y605 ETH Each 16.500000 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MONO 2 0 Y732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MONO 3 0 7944H Each 18.750000 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MONO 30 Y944 Each 18.750000 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MONO 4 0 Y315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MONO 5 0 Y493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MONO Y426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MONO Y426 ETL Each 25.750000 1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MONO Y496 Each 29.750000 11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MONOCRYL 2 0 T732H SH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MONOCRYL 3 0 Y497G PS Each 44.250000 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MONOCRYL Y496 ETH Each 31.750000 1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MONODEK 0 Each 262.250000 10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NUROLON 4 0 N104T Each 107.250000 4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NYLON C584D ET Each 77.000000 3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O VICRYL CT 1 Each 93.250000 3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DS 0 Z334H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DS 2 0 7259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DS 2 0 7259 Each 20.750000 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 PDS 2 0 D9700 Each 190.750000 7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DS 4 0 Z304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DS 5 0 Z303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DS 5 0 Z463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L GUT 1916G ETH Each 30.250000 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L GUT 3 0 52T Each 50.250000 2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L GUT 4 0 1828 ETH Each 34.500000 1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L GUT 4 0 H821H Each 22.750000 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L GUT 5 0 1915G PC 1 Each 96.000000 3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LAIN GUT 5 0 772G Each 81.750000 3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LAIN GUT 6 0 770 Each 30.250000 12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OS 2 Z807 ETH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0 8424H ETH Each 16.500000 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0 8454 Each 15.250000 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1 8435H Each 15.250000 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1 8435H ETH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1 8455H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2 0 8411H Each 57.250000 2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2 0 8623H Each 46.250000 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2 0 8833H Each 17.750000 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2 0 8833H Each 46.250000 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 PROLENE 3 0 8832H ET Each 63.750000 2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4 0 8682G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4 0 8682H Each 41.000000 1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4 0 8699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5 0 8698G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5 0 8698G Each 67.750000 2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6 0 8695G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8411 ETH Each 17.750000 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8635 ETH Each 20.750000 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PROLENE D4412 Each 110.500000 4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QUILL 3 0 YA1016Q Each 181.750000 72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QUILL RA 1003Q Each 175.500000 7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QUILL RX Each 189.250000 7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QUILL YA 1014Q Each 175.500000 7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QUILL YA10240 Each 181.750000 7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0 424H Each 10.750000 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0 C027T CT 2 Each 191.000000 7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0 K834H Each 33.000000 1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1 K835 ETH Each 10.750000 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2 0 1588H Each 125.750000 5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2 0 K833H SH Each 33.000000 1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 SILK 3 0 C013D 4 0 C0 Each 159.000000 6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5 0 640G ETH Each 25.500000 1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A185H ET Each 26.000000 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C012D ETHICON Each 113.750000 4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K831 Each 10.750000 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K832 Each 10.000000 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K832 Each 53.500000 2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K833 ETH Each 12.750000 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K871H ET Each 56.000000 22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SA84 Each 24.000000 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SITES 2 0 SA65 E Each 15.000000 6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SILK TIES SA65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 LOC 3 0 P 12 COV Each 273.500000 10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 LOC 3 0 V 20 COV Each 273.500000 10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 LOC 3 O P 12 COV Each 273.500000 10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 3 O J393 Each 14.250000 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 J 426 Each 28.000000 1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 J346 Each 13.000000 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 J727D Each 151.500000 6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 J913G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0 J260 Each 12.250000 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 VICRYL 0 J260H Each 12.250000 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0 J958H Each 62.750000 2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1 J535H Each 50.750000 2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1 J583G Each 84.500000 3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1 J947H Each 62.750000 2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1 J959H CT Each 35.000000 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2 0 J306H Each 12.750000 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2 0 J375H Each 30.250000 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2 0 J693H Each 71.500000 2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2 J880T TP 1 Each 74.250000 2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3 0 J215 Each 15.250000 6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3 0 J215 RB 1 Each 38.750000 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3 0 J864D Each 95.750000 3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3 0 J864D Each 141.750000 5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3 0 J868H Each 41.250000 1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4 0 J 845 Each 28.500000 1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4 0 J214H Each 58.750000 2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4 0 J507G Each 93.000000 3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4 0 J643H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5 0 J433H Each 50.500000 2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5 0 J495G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 VICRYL 6 0 J510G Each 73.000000 2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J415 ETH Each 39.250000 1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J415 ETH Each 53.750000 2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J426 ETL Each 25.750000 1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J459 Each 26.000000 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J496 Each 26.000000 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 VICRYL J727D ETH Each 109.250000 4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BDERM 945DSN1299 MED Each 2537.750000 101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CT CONN TUBE DAVOL N61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CT ELEC COAG 809 600 Each 76.500000 3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CT ELEC COAG 809610 Each 167.750000 67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CTION BIOVAC USENDO 00 Each 519.500000 20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CTION BOVIE CANN A E M Each 58.250000 2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CTION BOVIE CANN A E M Each 61.250000 2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CTION DISP FRAZ 3310 1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CTION ORTHO S3706 Each 31.750000 1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CTION W CAPS 3987901 Each 80.750000 3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CTION YANK DISP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MP SALEM ANTI R VALVE1 Each 62.000000 2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P ODS 0 Z334H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PER TURBOVAC 90 IFS Each 1113.000000 44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PPLY 2OZ SKIN RPR CRM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PPLY BETADINE 0 5 OZ Each 7.250000 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PPLY MILTEX 4MM CURETT Each 13.500000 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PPLY STERILE 007836BAR Each 798.750000 3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PPORT BACK 50310 Each 265.750000 10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PPORT WELL LEG 5065 OS Each 363.000000 14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PRALOOP 28183MC Each 1549.500000 61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PROLENE 4 0 8634G Each 34.500000 1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ESOUND 12 923001 01 Each 690.000000 27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ESOUND 12 NOVA Each 627.000000 25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 PATTIE 1 800 140 Each 22.250000 8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 PATTIE 1 2 80 1404 Each 15.250000 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 PATTIE 1 2 80 1407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 PATTIE 1 2 800 140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 PATTIE 1 4 800 139 Each 22.250000 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 PATTIE 3 800 1403 Each 17.750000 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 PATTIE 3 4 80 1401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 PATTIE 80 1402 1 2X Each 18.750000 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 PREP GRAFT 100SQ CM Each 944.750000 37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 PREP WND FOR GRAFT Each 1632.500000 65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ERY MISC Each 236.500000 9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RGERY SUPPLIES MISC 27 Each 338.000000 13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ICAL BEDSIDE Each 601.500000 24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ICAL BEDSIDE Each 836.000000 33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ICAL BEDSIDE Each 931.500000 37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ICAL BEDSIDE Each 1327.000000 53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ICAL BEDSIDE Each 2918.500000 116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ICAL BEDSIDE Each 4458.250000 178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ICAL BEDSIDE Each 6351.000000 254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ICAL BEDSIDE Each 7185.500000 287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ICAL CABLE DISP 545 Each 153.750000 6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ICAL INSTRUMENT EBF0 Each 649.000000 259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ICEL NUKNIT 6X9 Each 1175.250000 47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RGIFIX ELASTINET EN05 Each 124.500000 4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SPENSORY LG W LEG STRA Each 126.750000 5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SPENSORY O 2 MEDIUM Each 153.000000 6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SPENSORY X LG Each 120.000000 4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REMOVAL SET Each 24.500000 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1697H ETH Each 115.000000 4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CAPIO 833 114 Each 254.250000 10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CHROMIC 3 0 Each 63.000000 2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QUILL RA 1029Q Each 175.250000 7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TURE SILK 2 0 Each 22.500000 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0 PROLENE Each 22.500000 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2 0 PROLENE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2 0 VICRYL J417H Each 22.500000 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2775 ETH Each 85.750000 3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3 0 ETHILON 1669 Each 32.500000 1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3 0 VICRYL Each 65.250000 2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4 0 VICRYL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ANCHOR KIT Each 1017.750000 40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CARTRIDGE SS PP Each 1113.000000 44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CHROMIC 1638H Each 36.250000 14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CHROMIC 687G P 3 Each 35.000000 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CHROMIC 687G P 3 Each 51.500000 2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CHROMIC 790G Each 91.750000 3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CHROMIC 790G Each 92.250000 3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CHROMIC 812H Each 17.250000 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CHROMIC 812H Each 17.750000 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CHROMIC G172H Each 35.000000 1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CHROMIC G172H Each 36.250000 1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CHROMIC G173H Each 33.250000 1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CHROMIC G173H Each 34.000000 1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TURE ETHIBOND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 1669 Each 28.000000 1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ON 01 Each 12.750000 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ON 1667H Each 28.000000 1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ON 1667H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ON 1669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ON 1698G Each 27.250000 1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ON 1698G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ON 1864G PC3 Each 34.500000 1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ON 585H Each 30.250000 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ON 585H Each 31.250000 12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ON 697H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ON 697H Each 28.500000 1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ON 698H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ON 699G Each 28.000000 1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ETHILON 699G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GORTEX OU01A WL Each 204.500000 8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HEA 30 Each 88.500000 3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HEA 40 Each 91.750000 3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J495G Each 31.500000 1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J977 ETH Each 30.750000 1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TURE MON Y494 ETH Each 36.250000 1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MONO 845G ETH Each 39.000000 1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MONOCRYL Each 43.750000 1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MONOCRYL PS2 Y497 Each 34.500000 1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MONOCRYL PS2 Y497 Each 36.250000 1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ASSER MED 9893 Each 417.750000 16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DS 1 Z880G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DS 1 Z880G Each 36.250000 1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DS 2 0 Z317H Each 16.500000 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DS 2 0 Z317H Each 17.250000 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DS Z346H CT 1 Each 32.500000 13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DS Z497G ETH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L GUT 1915G ETH Each 34.500000 1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L TIES 0 S104H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OLY TAPE Each 29.500000 1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RO 1 8824G ETH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RO 1 8824G ETH Each 29.250000 1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ROLENE 8682G Each 38.000000 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ROLENE 8687H Each 33.250000 1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PROLENE 8687H Each 33.750000 1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QUILL 1RA1059Q Each 202.000000 8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TURE QUILL 2RA1058Q Each 202.000000 8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QUILL RA1065Q Each 215.500000 8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REPAIR Each 552.750000 22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SILK 2 0 737G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SILK 2 0 737G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SILK 3 0 684G Each 13.500000 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SILK 3 0 684G Each 14.250000 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SILK 3 0 C017T Each 79.000000 3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SILK 3 0 C017T Each 80.750000 3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SILK 4 0 709H Each 48.000000 1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SILK 6 0 639G Each 28.250000 11.3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SILK C016T SH Each 72.750000 2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SILK POP OFFS Each 56.750000 2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SILK TIES A183H Each 12.750000 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SILK TIES SA64H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SILK TIES SA64H Each 16.500000 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U UMBI TAPE U11T Each 10.250000 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U UMBI TAPE U11T Each 10.750000 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ULTRABRAID 2 Each 131.250000 5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 J646H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 J726 Each 83.000000 3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TURE VIC J946 Each 14.250000 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 J946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3 0 Each 56.500000 2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4 0 Each 56.500000 2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6 0 J489G Each 30.750000 1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6 0 J489G Each 31.750000 1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207G Each 16.250000 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207G Each 16.500000 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232H Each 14.250000 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232H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269H CT2 Each 14.500000 5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269H CT2 Each 23.500000 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270H Each 14.250000 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270H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416H Each 13.000000 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416H Each 13.500000 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417H Each 13.000000 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417H Each 13.500000 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489G Each 31.250000 1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490G Each 30.250000 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490G Each 31.250000 1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TURE VICRYL J493G P3 Each 31.500000 1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493G P3 Each 32.250000 1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494G Each 30.250000 1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494G Each 31.250000 1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497G PS2 Each 31.250000 1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497G PS2 Each 37.250000 1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533H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533H Each 22.000000 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603 UR 6 Each 16.750000 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603 UR 6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646G Each 15.750000 6.3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662H KS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662H KS Each 15.250000 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726 Each 84.500000 3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839D Each 86.000000 3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839D Each 87.750000 3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910T Each 56.250000 2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910T Each 57.250000 2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944H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944H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945H CT1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UTURE VICRYL J945H CT1 Each 16.750000 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J41G Each 91.250000 3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VICRYL JJ41G Each 93.000000 3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 Z316 ETH Each 44.250000 1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UTURELASSO AR4068 90 Each 982.000000 39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WAB ALCOHOL SALIVA QE 2 Each 58.500000 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WAN GANZ CATHETER Each 394.500000 15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WAN GANZ DAILY CHARGE Each 1016.250000 40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WAN GANZ INSERT Each 2331.500000 93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WEET EASE FORMULA Each 5.250000 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WITCH DRAPE Each 287.000000 114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NCHROMED ACCESS PORT Each 209.000000 8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NFIX LR IMPLANT Each 22150.250000 886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STELLANT DISP Each 98.750000 3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20CC LUERLOK Each 109.250000 4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60CC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ACCESSORY PACK Each 208.000000 8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ANGIOMAT 6000 Each 141.750000 5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ASEPTO Each 5.500000 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ASEPTO 50CC Each 5.000000 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CONTROL12CC B031 Each 12.250000 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YRINGE CT 200 ML Each 89.250000 3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CT 200 ML Each 91.500000 3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CTP200FIS 200ML Each 90.000000 3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DISP MED 150 FT Each 42.750000 1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EAR DAVOL 527 Each 94.000000 3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INJECTOR 600269 Each 174.750000 6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INSULIN 1ML BOX Each 87.500000 3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MEDALLION 1 3 6 Each 31.250000 1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ORAL ENTERAL FEE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PERIFIX 10ML Each 13.500000 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STELLANT DISP Each 98.750000 39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TOOMY DAVOL DISP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VAC 10CC VAC111 Each 41.750000 16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VAC 10CC VAC111 Each 42.750000 1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VAC 20CC VAC120 Each 42.750000 1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VAC 60CC VAC160 Each 53.750000 2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VACLOK 10ML Each 37.250000 1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VACLOK 10ML Each 48.250000 1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VACLOK 20ML Each 49.000000 1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VACLOK 60 ML Each 62.250000 2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RINGE VACLOK 60ML Each 62.250000 2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SYS DISECTOR SMBTTOVL TY Each 2115.500000 84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S DISECTOR SMBTTRND TY Each 2115.500000 84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S NEEDLE DEL 72201491 Each 2235.750000 89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S NEEDLE DELIVERY 7207 Each 2126.500000 85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S SCROTAL RETRACT 7240 Each 1956.750000 78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S SPINAL 2966245 MED Each 19332.000000 773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S SPINAL 2966250 MED Each 19332.000000 773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S SPINAL 2966845 MED Each 19332.000000 773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ST CLS SUC CATH NEO PE Each 111.750000 4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STEM ACCESS 288219040 Each 2592.000000 103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STEM ANGIO FLUSH III Each 894.000000 357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STEM RAD HEAD TR H24OR Each 6497.750000 259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STEM RAD HEAD TR S0808 Each 4060.750000 162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SYSTEM RAD ILLUM 9560802 Each 2641.250000 105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 PAK PORTA WARM MATTRES Each 480.000000 19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3 AMX KIT AR13217 Each 2823.500000 112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5 HOOD PEEL AWAY Each 307.500000 12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5 TOGA W MASK STR Each 518.500000 20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5 TOGA ZIPPER C PEELAWA Each 680.750000 27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MP MODULAR 100 105 Each 642.000000 25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 2 7MM PL ELT 1027 AC Each 1557.000000 62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AP ASNIS MICRO CAN 3 0M Each 1412.250000 56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 BIOTRAK MINI ACU Each 1752.750000 70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 BONE MS LTT27 35 Each 585.750000 23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 CORT SOLID 4 0 DEP Each 1412.250000 56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 CORTIRAL 3 5 MM DEP Each 1718.750000 68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 CORTIRAL S CP 3 5 DE Each 1858.750000 74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 DRILL 3 0MM ACUMED Each 1921.500000 76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5MM MERSILENE D9211 Each 209.250000 8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ADHES POR 3INX10YD Each 29.250000 1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DERM 1IN 5144RL Each 13.000000 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DERM 2 IN 5145RL Each 28.250000 11.3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DURAPORE 1 2 IN 3M Each 12.750000 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ELASTIKON 1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ELASTIKON 2 Each 57.250000 2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ELASTIKON 3 Each 83.750000 3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MEFIX 10X10 4 6524 Each 187.000000 7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MEFIX 10X2 5 1 6521 Each 44.500000 1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MEFIX 10X5 65220 Each 71.500000 2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MICRO 1INX10YD 1530 Each 13.000000 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MICRO 2 X 10YD 1530 Each 13.000000 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MICROFOAM 2 1528 Each 98.000000 3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APE MICROFOAM 3 1528 Each 98.000000 3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MICROFOAM 4 1528 Each 98.000000 3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PINK 1 X 5YDS 1610 Each 111.750000 4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TRANS 1 2X10YD Each 40.500000 1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 TRANSPORE 2 1527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ER ADAPTOR NECK 1392 Each 917.000000 36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APSCOPE 550 200 0010 C Each 439.500000 17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ELEMETRY POUCH Each 5.750000 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ELFA PAD 8 X 6 Each 50.500000 2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EMP PROBE SKIN Each 26.500000 1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ENODESIS DISP KIT Each 1227.250000 490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ENT CANOPY OM Each 228.000000 9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ETRACATH BASKET Each 886.500000 35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D SLIDE ONE KIT Each 2960.000000 118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ERA PLAST Each 56.750000 2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ERABAND GENERAL Each 20.000000 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ERMACHOICE BALLOON Each 3538.750000 14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ERMADRAPE HEAD 1000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ERMODILUTION CATH S TI Each 1762.250000 70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ERMOMETER DIGITAL ORAL Each 13.500000 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ERMOSET 41424 03 Each 257.250000 10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HOMASON CLOSURE CT1512N Each 810.000000 32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ORACENT W GUID 32555 Each 1292.250000 51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ORACENTESIS Each 562.000000 22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ORACENTESIS Each 646.250000 25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ORACENTESIS DRAINAGE Each 773.000000 30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ORACENTESIS SET SU PYX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ORACENTESIS W CHEST TU Each 762.250000 30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RESHOLD MUSCLE TRAINER Each 140.250000 5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ROMBECT SECONDARY 371 Each 4097.000000 163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ROMBECT MECH 1ST VSL Each 6553.500000 262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ROMBECT MECH ART ADDL Each 4097.000000 1638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ROMBECT MECH VEIN 371 Each 6553.500000 262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ROMBECT MECH VEIN F U Each 6991.500000 279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ROMBECTOMY Each 1140.750000 45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ROMBI PAD 3X3 HEMOSTAT Each 369.750000 14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ROMBOLYSIS Each 1910.500000 76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ROMBOLYTIC PUL ART THE Each 1910.500000 76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RUWAY 014 300 49 297 Each 901.250000 36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YROID BIOPSY Each 1406.250000 56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HYROPLASTY IMPL MTM10 B Each 2661.750000 106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GHTENER CAM 2871 10 1 Each 2271.500000 90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IGHTROPE BUTTON EXTENDE Each 1502.500000 60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GHTROPE KNOTLESS SS Each 2710.750000 108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P SUCTION C4601S VL Each 1232.500000 49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P BOVIE NDLE E1455 180 Each 46.750000 1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P CATH 138008 BA Each 128.500000 5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P DUPLO 921047 BAX Each 320.000000 12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P RUMI DISP Each 385.500000 15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P SPRAY 800 0201 Each 272.500000 10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P SUCTION KAMVAC DPY53 Each 255.750000 10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PS PLMT 37182 Each 8817.000000 352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PS REVISION 37183 Each 9728.500000 3891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PS SET RUPS 100 Each 2377.250000 95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 EXP CPX MEN Each 4375.500000 175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 EXP CPX W TABS MENT Each 4858.000000 194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EEL 4ML 1501262 Each 1470.250000 58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UE EXP 133MV 12 Each 6514.000000 260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UE EXP 133MV 13 Each 6378.750000 255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UE EXPAND 354 6212 1 Each 4623.000000 184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UE EXPANDER Each 5256.750000 210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UE EXPANDER 133R 14 Each 4207.000000 168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UE FACIAL 47410 Each 11.250000 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ISSUE MARKER 10C Each 557.750000 22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UE MARKER 10R Each 557.750000 22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UE MARKER 7C Each 557.750000 22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UE MARKER 7R Each 557.750000 22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UE POUCH SURG 05480 Each 453.750000 18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UEMEND 3 X 3 CM PATC Each 4081.750000 163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UEMEND 6 X 10 CM Each 9469.000000 378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ISSUEMEND 6495 9 001 Each 8121.500000 324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NS Each 108.500000 4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E NAIL CLIPPERS Each 4.500000 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E STRAPPING 29550 Each 395.250000 158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GGLELOC KIT BIO Each 2901.750000 116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NGUE BLADES STERILE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NSIL SNARE WIRE Each 12.750000 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OTHBRUSH PREM INDV WRA Each 0.750000 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OTHETTE ORAL SWAB BRUS Each 14.250000 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OTHPASTE W SOD BICARB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PAEZ MICRODEB Q6000 01 Each 2286.000000 91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PICAL SKIN ADHESIVE Each 115.750000 4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RQUE MEDTRONIC BLACK Each 67.500000 2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RQUE WRENCH 1101 Each 209.000000 8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ORQUE WRENCH 3550 45 Each 460.750000 18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URNI COT DIGITAL T QUE Each 22.000000 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WEL DRAPE 697 FEN DISP Each 22.250000 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WEL OR STD BLUE PK Each 24.500000 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WELS STER INDIV Each 24.250000 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OWLETTE BENKALZONIUM CH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 BAND TERUMO Each 292.250000 11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C OVERHEAD OTHER DA Each 59.750000 2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CH 80XLTCP MALLINCKRA Each 538.500000 21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CH ADAPTER 1946 Each 8.750000 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CH BIVONA SPECIAL ORD Each 467.500000 187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CH ESOPH PUNCTURE KIT Each 1653.500000 66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CH SPEAKING VALVE Each 463.000000 18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CH TUBE ALL SIZES Each 502.250000 20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CH VALUE SPEAKING 005 Each 694.250000 27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CHEOSTOMY Each 899.250000 35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CHEOSTOMY TUBE REPLAC Each 517.000000 20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CHEOTOMY Each 1070.750000 42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CTION OVERHEAD SETUP Each 38.750000 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NSCATH BX 37200 Each 1508.750000 60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NSDUCER K09 03595 Each 196.250000 7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RANSDUCER NAMIC Each 193.000000 7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NSITION OPTIMA SDA705 Each 4295.000000 171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NSTIBIAL ACL KIT Each 1578.000000 63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NSTRACH LO FLO C11LF Each 2090.000000 83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NSTRACH O2 HOSE 2050 Each 183.750000 7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NSTRACH PROC TRAY T Each 1625.500000 65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NSTRACHEAL O2 CATH IN Each 1840.750000 73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NSVENOUS PACER INSERT Each 649.750000 25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P EPID 332079 Each 214.500000 8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P H20 RESP D FEND PRO Each 57.000000 2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P H20 RESP D FEND PRO Each 108.500000 43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P MUCOUS 80CC B BA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P TISSUE 003853902 Each 50.500000 2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P TISSUE BERKLEY Each 50.500000 2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PEZOID BOS SCI 1088 Each 2183.000000 87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NEO CATH PICC Each 450.750000 18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TIBIA 141483 BIO Each 9470.500000 378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AMNIOCENTESIS 970 5 Each 198.000000 7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ASPIRATION Each 28.000000 1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ATHOGRAM DISPOSABLE Each 191.000000 7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BIOPSY ALLEGIANCE Each 138.750000 5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RAY BONE MARROW Each 249.000000 9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BONE MARROW C 84400 Each 632.000000 25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BREAST RD2379 Each 193.000000 7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CARDIAC CATH CL0537 Each 896.250000 35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CATH MID MAX Each 1149.750000 45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CATH MIDLINE Each 509.750000 20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CATH MIDLINE Each 523.250000 20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CONT NO DRUGS Each 276.250000 11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EPIDURAL 182A061 Each 115.500000 4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EPIDURAL 2200 INT Each 178.250000 7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EPIDURAL 2200 INT Each 181.500000 72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FOLEY CATH 16F W MT Each 133.000000 5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FOLEY CATH DRAIN BA Each 73.000000 2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FOLEY W O CATHETER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IRRIGATION BARD Each 7.250000 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MBT REVISION DEP Each 20154.250000 8061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PAP SMEAR DYNACOR Each 43.000000 1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PARACERV PUDENDAL B Each 123.000000 4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PERC CATH 6FR 4826 Each 435.500000 17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PREP BETADINE Each 23.500000 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PROCEDURE STEREOTAC Each 384.500000 15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RAY REV SHLD HUM BIO Each 6633.000000 265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SFT TSSUE BIOPSY JA Each 172.000000 6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SPINAL 333211 Each 89.500000 3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SPINAL 333851 Each 139.750000 5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SPINAL KENDAL ANES Each 301.750000 12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SUPRAPUBIC 143112 Each 701.750000 28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SUPRAPUBIC 143112 B Each 701.750000 28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THORACENT AK01000 Each 453.750000 18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THORACENTESIS Each 542.500000 21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THORACOTOMY Each 173.000000 6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TRACHAETOMY Each 107.250000 42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UAC W 3 5CATH 16044 Each 794.750000 31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URIN RETENTION SET Each 354.750000 14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AY VAGINAL EXAMINATION Each 127.000000 5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EAT DIS RAD FRACTURE Each 1736.250000 69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EAT FINGER FRACTURE EA Each 865.250000 34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EAT FOOT DISLOCATION Each 687.750000 27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EAT FRACTURE RADIUS/UL Each 2002.000000 80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EAT HIP DISLOCATION Each 1045.500000 41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EAT HUMERUS FRACTURE Each 1398.000000 55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EAT KNEE FRACTURE Each 5384.500000 215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REAT KNUCKLE DISLOCATIO Each 672.500000 26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EAT TOE DISLOCATION Each 664.750000 26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EATMENT ANKLE FRACTURE Each 14200.000000 568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EATMENT FOR ANKLE FRAC Each 1864.750000 74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EATMENT OF TOE FRACTUR Each 1039.750000 41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EATMENT TIBIA FRACTURE Each 3094.750000 123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IAL CABLE 3009 ST JUDE Each 2103.750000 84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IAL LEAD CABLE 355531 Each 1752.750000 70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IATHLON TIB INS CSX3 S Each 3870.500000 154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IGGERFLEX BIPOLAR Each 2829.750000 113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IMANO BEACH CHAIR KIT Each 568.750000 227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INITY 15CC 410115 MTF Each 15893.500000 635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INITY 5CC 410105 MTF Each 6363.500000 254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INITY ICC 410101 MTF Each 3017.750000 120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INITY IDCC 410110MTF Each 12978.250000 519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INKA SELECT 46MM07 003 Each 5289.750000 2115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IPLE LUMEN CATH PACK Each 158.750000 6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OCAR 12MM B12XT ETH Each 559.000000 22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OCAR 511ST Each 344.250000 13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OCAR 8MM B8LT ETH Each 477.500000 19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OCAR 8MM COQ18 Each 285.750000 11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ROCAR ADAPT 5X70 40507 Each 334.000000 13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OCAR ENDO B5LT ETH Each 183.250000 7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OCAR NB11STF TYC Each 628.500000 25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OCAR NB12STF TYC Each 628.500000 25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OCAR NB5STF TYC Each 465.250000 18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OCAR NBFCA5ST TYC Each 267.000000 10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OCAR NEEDLE 2 PART Each 116.000000 4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OCAR OMST10BT US SURGI Each 871.500000 34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OCAR PIN BOX Each 990.250000 39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UE GUIDE 13GAX7 8C1410 Each 225.000000 9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RUFILL LQ EMBOLIC SYS Each 19917.750000 7967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AL LAP TRAY OBA979 Each 808.500000 323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AL LIGATION MAJOR Each 1653.500000 66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JEJUNAL BARD 00031 Each 799.500000 31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NIM 8MM 9450062 ME Each 2540.750000 101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ANGLED 9561815 Each 2288.000000 91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CALIBRATION Each 876.500000 35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CANNULA 1580 Each 133.000000 5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CARBON 15MM LNG STR Each 810.750000 32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CARBON 5029 8 705 S Each 798.750000 31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CHEST RT ANGLE 28 F Each 56.500000 2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UBE CHEST RT ANGLE 32FR Each 184.250000 7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CON 60IN W 4IN T Each 47.500000 1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DONALDSON 1015101 Each 103.750000 4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DRAIN 0912040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DRAIN 912030 Each 5.250000 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DRAIN PENROSE 1 4X1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DRAIN PENROSE 1 X18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DRAIN PENROSE 5 8X1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DRAIN THAL QUICK Each 945.250000 37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ENDO 9450060 MED Each 2861.000000 114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ENDO LASER 7060100 Each 815.000000 326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ENDOTRACH Each 17.000000 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ENDOTRACHEAL HOLDER Each 61.750000 2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ENDOTROL 7 0 86351 Each 264.000000 10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ENDOTROL TRACH 6 0 Each 259.000000 10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ENDOTROL TRACH 8 0 Each 232.250000 9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ENTRIFLEX 720833 Each 347.750000 139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ET HI LO 9 0 86115C Each 32.500000 1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ET HI LO CUFFED Each 17.750000 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ET HI LO EVAC Each 200.750000 8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ET NIM MED Each 1760.000000 70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UBE ET REINFORCED Each 328.750000 13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ET REINFORCED 5 0 Each 492.000000 196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ET UNCUFFED Each 22.250000 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FEEDING 5FRX36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FEEDING 5FX16 Each 6.250000 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FEEDING SPIKE SET Each 11.000000 4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GASTRO 20F DUAL 322 Each 559.500000 22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GASTRO 22F DUAL 322 Each 496.000000 19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GASTRO 24F DUAL 322 Each 559.500000 22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GASTRO ADULT 14F Each 486.750000 19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GASTROSTOMY 000720 Each 1162.250000 464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INFANT 2 5 100382 Each 33.750000 1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INFANT RUSCH 3 5 Each 17.250000 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INFLOW OUTFLOW Each 796.500000 31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INFLOW AQUILEX Each 700.750000 28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KIT GJ MIC KC Each 1718.000000 68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METRIC 9562615 MED Each 2682.500000 107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METRIC 9562617 MED Each 2682.500000 107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METRIX 9562618 MED Each 2055.750000 82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METRIX 9569815 MED Each 3107.000000 124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METRIX 9569816 MED Each 2936.750000 117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UBE METRX 9562616 MED Each 2682.500000 107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NASAL AGT Each 54.750000 2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NASAL RAE 6 0 C8621 Each 176.250000 70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NASAL RAE 7 0 86214 Each 145.250000 5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NASAL RAE CUFFED Each 252.750000 10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ORAL RAE CUFFED Each 17.750000 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ORAL RAE UNCUFF Each 130.250000 5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OXYGEN CONN 14FT 40 Each 10.000000 4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OXYGEN CONNECT 72IN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RHINO 4 5CM 450 Each 226.000000 9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RHINO 5 5CM 551 Each 303.500000 121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RHINO 7 5CM 750 Each 303.500000 12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RHINO 7 5CM 755 Each 544.000000 21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RHINO 9CM 900 Each 544.000000 21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SALEM SUMP 14 FR Each 33.000000 1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SALEM SUMP 16FR Each 39.250000 1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SALEM SUMP 18 26498 Each 38.750000 15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SET IRRIGATION Each 360.750000 14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STOM LEV 12FX50IN Each 24.000000 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STOM LEV 14FX50IN Each 22.500000 9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STOM LEV 16FX50IN Each 20.250000 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UBE SUCT YANK CAP REG Each 15.250000 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 12FR 10016 Each 146.000000 5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 DAVOL 8FR 10014 Each 84.250000 3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EFLON 1806 0073S S Each 2173.250000 86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 SHI 4 DISP Each 409.500000 16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 SHI 6 DISP Each 599.000000 23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 SHI 8 DISP Each 412.000000 16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H 10DCT Each 329.500000 13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H 2 0 5 10404 Each 24.250000 9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H 4DCFS Each 220.000000 8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H 6DCFS Each 290.250000 116.1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H 7 SMITHS60A17 Each 467.500000 18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H 72120 060 731 Each 635.500000 25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H CUFF XLT PROX Each 494.750000 19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H JACK 4 METAL Each 2179.500000 87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H JACK 6 METAL Each 2524.750000 100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H SHI 8 8CFN Each 457.000000 18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H SHI 6 6CFN Each 480.000000 19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H SHILEY 4 FEN Each 412.000000 16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TRACH SHILEY NOCUFF Each 662.500000 26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E VENT COLLAR BUTTON Each 95.250000 3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UBING 02 CONN 7FT 1925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CHANNEL ERBE 791 Each 77.250000 3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HIGH PRESS 72IN Each 50.500000 2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PUMP BICAP MV 40 Each 62.000000 2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12IN PM6112 Each 15.750000 6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24 IN PM6124 Each 33.750000 1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72IN HPF7214K Each 50.250000 2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AEROSOL Each 10.750000 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ANCHOR Each 23.500000 9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ART PRE 42371 01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ASEPT EVAC BTL Each 15.000000 6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BLUE FLUE L75 101 Each 26.750000 1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BUBBLE 280412 Each 7.500000 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CAP SET ERBE 7911 Each 184.250000 7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CENTESIS FAS5248 Each 22.250000 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COILED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COILED Each 22.250000 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CONNECTOR 7082 M Each 40.500000 1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CROSSFLOW ARTHROS Each 393.500000 15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CYSTO SET Each 26.000000 1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ENDOGATOR200230ME Each 1118.500000 44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UBING EXT 2C6226 BAX Each 5.250000 2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EXT REXT20 ACC Each 166.250000 6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EXTENSION 16 STE Each 49.000000 1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EXTENSION ERBE791 Each 80.500000 32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HIGH PRESSURE HPC Each 125.750000 5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HOTLINE L 70 Each 316.250000 12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INFLOW ARTHROSCOP Each 393.500000 15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INSUFFLATION Each 36.750000 1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IRRIG 00711561 US Each 87.750000 3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IRRIG 1895522 Each 123.750000 4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IRRIG GRAV FLOW Each 285.500000 114.2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IRRIGATION 189552 Each 172.250000 6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IRRIGATION FMS450 Each 452.250000 18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N V DRIP CHAMBE Each 37.250000 14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NEOPUFF T PIECE Each 48.000000 1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O2 CONN 10FT 2010 Each 8.250000 3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OUTFLOW DUAL WAVE Each 303.250000 12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OUTFLOW FMS 4509 Each 452.250000 18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OXYGEN 10 2010 Each 16.500000 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OXYGEN 10 2010 R Each 7.000000 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PATIENT REDEUCE Each 205.000000 82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TUBING PUMP REDEUCE Each 462.750000 18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SCD ASSEMBLY KEND Each 364.000000 145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SMART CAPNOLINE P Each 107.250000 42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SOLUTION 1C8576S Each 69.500000 2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SUCTION 23116 Each 46.250000 1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SUCTION BERKLEY 6 Each 63.000000 2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V W O DRIP CHAMBE Each 24.750000 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BING XTN IVEX FILTER 2 Each 23.000000 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CKS 50 S SUP PYX Each 16.500000 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NNEL PLUG Each 443.250000 17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NNELING TOOL 1112 Each 368.750000 147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UNNELING TOOL 1120 Each 368.750000 14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VT EXACT TVTRL Each 3340.500000 133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WIST DRILL 2545200 KLS Each 937.000000 37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WIST PREGEL 945DSE3125 Each 2901.750000 1160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WIST SUBDERM 945DSN2299 Each 2707.500000 108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TYRX ABSORBABLE ENVELOPE Each 3731.250000 149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 BAG NEWBORN UNSTERILE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 BAG PEDIATRIC STERILE Each 32.500000 1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 BAG PEDIATRIC UNSTERIL Each 21.250000 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BAG NEWBORN STERILE 751 Each 29.750000 1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ULTRABLATOR 30DEGREE 60M Each 750.250000 30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LTRASLING 11630005 7 DR Each 891.250000 35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LTRASORB UNDERPAD Each 7.750000 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LTRATAG KIT Each 297.250000 11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LTRATOME BOS SCI 3590 Each 1453.250000 58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MBILICAL ARTERIAL LINE Each 453.000000 18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MBILICAL ARTERIAL LINE Each 464.500000 18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MBILICAL CORD CLAMP Each 15.000000 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NDERSTANDING EP STUDIES Each 22.000000 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NIBLOCKER ADULT 9 0 FR Each 921.750000 36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NIBLOCKER SMALL 5 0 FR Each 1035.000000 414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NIV ADPTR PIN SU PYXIS Each 12.750000 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NLIST PROC URIN SYS5389 Each 5446.500000 217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NLISTED PROC LUNGS PLEU Each 3437.500000 137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NLISTED PX SML INTESTIN Each 3624.000000 144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PGRADE GEN SINGLE TO D Each 19964.500000 798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PPER GI SCOPE W-SUBMUC Each 2614.500000 104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PS OVERNIGHT LAB Each 50.500000 2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RESIL TCS1000 Each 203.250000 8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RETER ILEAL CONDUIT INJ Each 871.750000 34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RETERAL EMBO 50705 Each 1752.250000 70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URETERAL PTA 50706 Each 1349.500000 53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RETERAL STENT NEW 5069 Each 5190.000000 207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RINAL DISP ISOL ONLY Each 3.750000 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RINE METER W BAG 153202 Each 49.750000 1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RINE STRAINER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RO DDRAIN TUBE ADAPT Each 13.000000 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ROGATE Y SET 6543 Each 54.500000 2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ROLOK Each 46.750000 18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ROLOK 2 ADAPTER BS Each 125.500000 50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RTRL STNT EXIST NEPH Each 5190.000000 207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RTRL STNT W SEP NEPH Each 5190.000000 2076.0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S BX AXILLA 38505 Each 1657.750000 66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S THYROID CORE BX 60100 Each 931.750000 37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S VASC SCREENING Each 149.000000 5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SB ADAPTER 6295 Each 1566.250000 62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UTERINE MANIP ADVINCULA Each 1068.750000 427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 LOC 180 RELOAD Each 745.250000 29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40 UNIV ADAPTER SLEEVE Each 1532.000000 612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C GRANUFOAM SILVER MED Each 520.000000 20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C VERSAFOAM LG DRESS Each 115.500000 46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CUUM EXTRACTOR Each 184.250000 7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VACUUM SET ENCOR ENSPIRE Each 142.250000 56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CUUM SET TUBING Each 148.000000 5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GINAL DELIVERY ANY MET Each 2727.250000 109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GINAL SPECULUM MED LG Each 11.250000 4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LUE ANTI REFLUX SUMP Each 77.000000 30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LVE HEMASTATIC Each 35.250000 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LVE BIOPSY BRONCH MAJ Each 32.500000 1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LVE BX EBUS MAJ 1414 O Each 59.500000 2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LVE SUCTION BRONCH MAJ Each 75.000000 30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LVULATOME KIT TIVK2030 Each 2971.000000 1188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LVULATOME LEMAITRE 98C Each 2226.000000 890.4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NGUARD ILOK FEM BIO Each 23830.750000 953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RITENS ADMIN PACK Each 167.500000 6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SCUGUARD VG0209N SYN Each 920.500000 368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SCULAR SCREENING Each 156.500000 62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SCUTAP LEMAITRE 1102 2 Each 376.000000 15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SELINE LIP THER SU PYX Each 6.750000 2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ATITHENA 1% 15ML Each 4461.750000 1784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BR CURVED 10227 010 EN Each 11354.750000 454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EN CATH ORGAN BLD SAMPL Each 667.500000 267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ENASEAL CLOSURE SYST Each 7440.000000 297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VENASEAL CLOSURE SYST Each 7440.250000 297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ENODYNE DAILY Each 250.250000 100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ENOFORM 2X7 830 241 BS Each 3128.000000 125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ENTILATOR CIR CUB 15530 Each 98.000000 39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ERIFY EXT NEUROSTIMULAT Each 2263.500000 905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ERSADIAL MOD HEAD BIO Each 3248.750000 1299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ERTE STACK 3393412 MED Each 12286.500000 4914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ERTEBROPLASTY CERVTHOR Each 6234.750000 249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ERTEBROPLASTY EACH ADDL Each 3117.750000 124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ERTEBROPLASTY LUMBSACRA Each 6234.750000 249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ERTIGRAFT CERVICAL VG2 Each 3984.250000 1593.7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EST COMPRESSION 2 8003 Each 295.750000 118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FC HEPB VACCINE ADM MKD Each 14.500000 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IDEOLARYNGOSCOPE BLADE Each 94.750000 37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ISOPLAST 767001701 7670 Each 9452.250000 378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ITAGEL APPLICATR2113000 Each 443.250000 17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ITOSS BIO 2102 1610 Each 4983.000000 1993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IVIGEN CBM 1CC Each 2694.000000 107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NUS ACCESS NDL Each 28.250000 1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NUS ACCESS NDL ECHO TIP Each 46.500000 1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NUS CATHETER Each 3101.500000 124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VNUS GUIDEWIRE 018 Each 104.750000 41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NUS INFILTRATION TIK01 Each 121.500000 48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NUS INTRO SHEATH Each 165.250000 6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NUS MICRO INTRO SHEATH Each 219.500000 8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NUS MICRO PUNCTURE SET Each 219.500000 8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NUS STYLET RFS2612 Each 2037.500000 815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VOLUMEN 9450 EZEM Each 34.500000 1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AFER CONVEX OSTOMY CARE Each 19.250000 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AFER DUR 1 1 4 1784 71B Each 490.000000 19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AFFLE MATTRESS Each 209.250000 8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ALL SUCTION DAILY Each 67.000000 26.8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AND COVER Each 226.000000 90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ARMER INFANT DAILY Each 18.250000 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ASH BASIN DIS ISOL ONLY Each 20.250000 8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ATER 2000 ML MCGRAW Each 53.500000 21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ATER FOR IRR 1000 ML Each 20.000000 8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ATER IRR 1000ML SU PYX Each 22.250000 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ATER STER 3000ML SU PYX Each 47.250000 18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ATER STER IRR 1500ML Each 24.000000 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ATER STER IRRIGATION 50 Each 14.250000 5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CP RECOVERY 1 4 HOUR Each 310.750000 12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WEANING PARAMETERS Each 23.250000 9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ECK CEL SPEAR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EDGE BODY ALIGNMENT Each 102.750000 41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EEKEND HEMO AFTER HOURS Each 941.000000 37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 CANISTER MAMMOTONE 1 Each 63.000000 25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 CLIP TISSUE MARKER 1 Each 785.250000 31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 DRAPE STEROTAC DF617 Each 151.500000 6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 PROBE GUIDE GO11F Each 75.750000 3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 PROBE MAMMOTONE 11G Each 2253.750000 901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 INJ GALACTOGRAM Each 440.250000 176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LLIAMS RIGHT 5F Each 329.750000 131.9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PE FOLEY CATHETER CARE Each 9.750000 3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PE SKIN GEL PROTECT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PE UNIV REMOVER Each 2.500000 1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DREAM 260CM BS 561 Each 1574.500000 629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HYDRAJAG 5600 BS Each 1178.250000 471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18GA DS18 ETH Each 67.750000 27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3FR 021 WC MET 11 Each 1077.250000 430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3FR WC RR 18 480 Each 969.000000 38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BIOTRAK MINI ACU Each 109.000000 4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BYPASS 902092 AR Each 856.250000 342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WIRE COMPR 03 211 415 Each 376.500000 150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GUIDE ACROBAT CAL T Each 1543.000000 617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GUIDE TRACEER METRO Each 1107.500000 443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GUIDE TSMG35260LES Each 559.500000 223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HEADLINER 46 367 Each 2293.250000 917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K MAXTORQUE Each 125.750000 50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KIRSCHNER 1210 6450 Each 828.000000 331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LEAD 109185 Each 424.000000 16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LUNDERQUISTG12287CO Each 566.250000 22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MARKER 018 X 130 Each 249.000000 9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ROSEN 1 5CM 80CM G0 Each 131.250000 52.5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SPARTACORE Each 660.250000 26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STIFF SHAFT 5606 BS Each 1319.000000 527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STR 50CM G00662 CO Each 116.500000 4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STR 80CM G00664 CO Each 91.500000 36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SUTURE 045 033 A E Each 44.500000 17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IRE VILEX 1 6X100MM Each 135.750000 54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ND MATRIX WS0303 5 Each 2122.000000 848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ORD CATHETERS 556856400 Each 283.750000 113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OUND CARE 20 CM 975 Each 237.000000 94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OUND CARE 20 CM OR Each 691.250000 276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WOUND DEBRIDE NO REPAIR Each 144.250000 5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OUND EXPLORATION CHEST Each 2516.000000 1006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OUND EXPLORATION EXTREM Each 821.250000 328.5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OUND EXPLORATION NECK Each 665.000000 266.0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OUND EXPLORATION TRUNK Each 3410.250000 1364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OUND MANAGER 37405 SM B Each 879.000000 351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RAP BACK COMPRESSION Each 309.000000 123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RAP CANNULA TUBE 1016 Each 12.750000 5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RAP KNEE COMPRESSION Each 234.250000 9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RAP NECK COMPR W GEL BA Each 180.750000 72.3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RENCH KIT 5873W Each 376.500000 150.600000  </w:t>
      </w:r>
    </w:p>
    <w:p w:rsidR="00D54E86" w:rsidRDefault="00000000">
      <w:pPr>
        <w:pStyle w:val="BodyText"/>
      </w:pPr>
      <w:r>
        <w:lastRenderedPageBreak/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RENCH TORQUE 108984 Each 424.000000 169.6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RENCH TORQUE KIT Each 418.500000 167.4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WRIST COCK UP SPLINT Each 64.500000 25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X SIZER THROMBECTOMY CAT Each 5634.250000 2253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XENOGRAFT MATRISTEM PROC Each 1460.500000 58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XPANSION MICROGRAFT SYST Each 2657.750000 1063.1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YIRWAY NASOPHARY BARD 28 Each 174.750000 69.9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ZEBRA WIRE 5168 ENDO MV Each 1679.500000 671.8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ZERO TIP AIRWAY BASKET Each 1210.500000 484.2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t xml:space="preserve">ZIPPER TOGA 400 820 KY Each 469.250000 187.700000  </w:t>
      </w:r>
    </w:p>
    <w:p w:rsidR="00D54E86" w:rsidRDefault="00000000">
      <w:pPr>
        <w:pStyle w:val="BodyText"/>
      </w:pPr>
      <w:r>
        <w:t>Due to the absence of billable codes (CPT/HCPCS/DRG) payer-negotiated rates are unavailable for this item/service</w:t>
      </w:r>
    </w:p>
    <w:p w:rsidR="00D54E86" w:rsidRDefault="00000000">
      <w:pPr>
        <w:pStyle w:val="BodyText"/>
      </w:pPr>
      <w:r>
        <w:lastRenderedPageBreak/>
        <w:t xml:space="preserve">    SEIZURES W MCC  Each 62656.250000 25062.500000 11954.910000 14080.100000</w:t>
      </w:r>
    </w:p>
    <w:p w:rsidR="00D54E86" w:rsidRDefault="00000000">
      <w:pPr>
        <w:pStyle w:val="BodyText"/>
      </w:pPr>
      <w:r>
        <w:t xml:space="preserve"> SEIZURES WO MCC  Each 35137.000000 14054.800000 4722.000000 4722.000000</w:t>
      </w:r>
    </w:p>
    <w:p w:rsidR="00D54E86" w:rsidRDefault="00000000">
      <w:pPr>
        <w:pStyle w:val="BodyText"/>
      </w:pPr>
      <w:r>
        <w:t>EXTRAOCULAR PX EX ORBIT  Each 18804.500000 7521.800000 10275.290000 10275.290000</w:t>
      </w:r>
    </w:p>
    <w:p w:rsidR="00D54E86" w:rsidRDefault="00000000">
      <w:pPr>
        <w:pStyle w:val="BodyText"/>
      </w:pPr>
      <w:r>
        <w:t>AC MAJ EYE INF W CC/MCC  Each 260906.500000 104362.600000 65014.960000 65014.960000</w:t>
      </w:r>
    </w:p>
    <w:p w:rsidR="00D54E86" w:rsidRDefault="00000000">
      <w:pPr>
        <w:pStyle w:val="BodyText"/>
      </w:pPr>
      <w:r>
        <w:t>NEUROLOGICAL EYE DIS  Each 23077.750000 9231.100000 568.260000 568.260000</w:t>
      </w:r>
    </w:p>
    <w:p w:rsidR="00D54E86" w:rsidRDefault="00000000">
      <w:pPr>
        <w:pStyle w:val="BodyText"/>
      </w:pPr>
      <w:r>
        <w:t>MAJ HEAD/NECK PX WO CC/MCC Each 166911.500000 66764.600000 47188.630000 47188.630000</w:t>
      </w:r>
    </w:p>
    <w:p w:rsidR="00D54E86" w:rsidRDefault="00000000">
      <w:pPr>
        <w:pStyle w:val="BodyText"/>
      </w:pPr>
      <w:r>
        <w:t>ENMT OR PX W CC/MCC  Each 53485.750000 21394.300000 15060.080000 15060.080000</w:t>
      </w:r>
    </w:p>
    <w:p w:rsidR="00D54E86" w:rsidRDefault="00000000">
      <w:pPr>
        <w:pStyle w:val="BodyText"/>
      </w:pPr>
      <w:r>
        <w:t>ENMT OR PX WO CC/MCC  Each 23063.750000 9225.500000 10285.550000 14292.060000</w:t>
      </w:r>
    </w:p>
    <w:p w:rsidR="00D54E86" w:rsidRDefault="00000000">
      <w:pPr>
        <w:pStyle w:val="BodyText"/>
      </w:pPr>
      <w:r>
        <w:t xml:space="preserve"> MOUTH PX W CC/MCC  Each 48950.316666 19580.126666 23219.410000 24674.590000</w:t>
      </w:r>
    </w:p>
    <w:p w:rsidR="00D54E86" w:rsidRDefault="00000000">
      <w:pPr>
        <w:pStyle w:val="BodyText"/>
      </w:pPr>
      <w:r>
        <w:t xml:space="preserve"> SALIVARY GLAND PX  Each 32536.750000 13014.700000 11768.260000 11768.260000</w:t>
      </w:r>
    </w:p>
    <w:p w:rsidR="00D54E86" w:rsidRDefault="00000000">
      <w:pPr>
        <w:pStyle w:val="BodyText"/>
      </w:pPr>
      <w:r>
        <w:t xml:space="preserve"> MJ HEAD, NECK PX W MCC  Each 26128.340000 10451.336000 12121.470000 12121.470000</w:t>
      </w:r>
    </w:p>
    <w:p w:rsidR="00D54E86" w:rsidRDefault="00000000">
      <w:pPr>
        <w:pStyle w:val="BodyText"/>
      </w:pPr>
      <w:r>
        <w:t>OTH ENMT OR PX W MCC  Each 5162.250000 2064.900000 9547.040000 9547.040000</w:t>
      </w:r>
    </w:p>
    <w:p w:rsidR="00D54E86" w:rsidRDefault="00000000">
      <w:pPr>
        <w:pStyle w:val="BodyText"/>
      </w:pPr>
      <w:r>
        <w:t>DYSEQUILIBRIUM  Each 43808.000000 17523.200000 5002.770000 5022.580000</w:t>
      </w:r>
    </w:p>
    <w:p w:rsidR="00D54E86" w:rsidRDefault="00000000">
      <w:pPr>
        <w:pStyle w:val="BodyText"/>
      </w:pPr>
      <w:r>
        <w:t xml:space="preserve"> OTITIS MEDIA/URI WO MCC  Each 20242.750000 8097.100000 4829.660000 4829.660000</w:t>
      </w:r>
    </w:p>
    <w:p w:rsidR="00D54E86" w:rsidRDefault="00000000">
      <w:pPr>
        <w:pStyle w:val="BodyText"/>
      </w:pPr>
      <w:r>
        <w:t>DENTAL/ORAL DIS W CC  Each 51046.500000 20418.600000 6681.590000 6681.590000</w:t>
      </w:r>
    </w:p>
    <w:p w:rsidR="00D54E86" w:rsidRDefault="00000000">
      <w:pPr>
        <w:pStyle w:val="BodyText"/>
      </w:pPr>
      <w:r>
        <w:t>MAJ CHEST PX W MCC  Each 92225.333333 36890.133333 31921.140000 37282.670000</w:t>
      </w:r>
    </w:p>
    <w:p w:rsidR="00D54E86" w:rsidRDefault="00000000">
      <w:pPr>
        <w:pStyle w:val="BodyText"/>
      </w:pPr>
      <w:r>
        <w:t xml:space="preserve"> MAJ CHEST PX W CC  Each 40194.500000 16077.800000 16897.980000 16897.980000</w:t>
      </w:r>
    </w:p>
    <w:p w:rsidR="00D54E86" w:rsidRDefault="00000000">
      <w:pPr>
        <w:pStyle w:val="BodyText"/>
      </w:pPr>
      <w:r>
        <w:t>OTH RESP SYS PX W MCC  Each 113680.812500 45472.325000 17765.860000 34457.830000</w:t>
      </w:r>
    </w:p>
    <w:p w:rsidR="00D54E86" w:rsidRDefault="00000000">
      <w:pPr>
        <w:pStyle w:val="BodyText"/>
      </w:pPr>
      <w:r>
        <w:t xml:space="preserve">   OTH RESP SYS PX W CC  Each 44524.812500 17809.925000 11927.920000 13992.180000</w:t>
      </w:r>
    </w:p>
    <w:p w:rsidR="00D54E86" w:rsidRDefault="00000000">
      <w:pPr>
        <w:pStyle w:val="BodyText"/>
      </w:pPr>
      <w:r>
        <w:t xml:space="preserve">  GI HEMORRHAGE W CC  Each 71745.750000 28698.300000 21426.130000 21426.130000</w:t>
      </w:r>
    </w:p>
    <w:p w:rsidR="00D54E86" w:rsidRDefault="00000000">
      <w:pPr>
        <w:pStyle w:val="BodyText"/>
      </w:pPr>
      <w:r>
        <w:lastRenderedPageBreak/>
        <w:t>PULM EMB W MCC OR AC COR P Each 43959.388888 17583.755555 7532.960000 25184.480000</w:t>
      </w:r>
    </w:p>
    <w:p w:rsidR="00D54E86" w:rsidRDefault="00000000">
      <w:pPr>
        <w:pStyle w:val="BodyText"/>
      </w:pPr>
      <w:r>
        <w:t xml:space="preserve">   PULMONARY EMB WO MCC  Each 28983.821428 11593.528571 5910.580000 6663.550000</w:t>
      </w:r>
    </w:p>
    <w:p w:rsidR="00D54E86" w:rsidRDefault="00000000">
      <w:pPr>
        <w:pStyle w:val="BodyText"/>
      </w:pPr>
      <w:r>
        <w:t xml:space="preserve">  RESP INF/INFLAM W MCC  Each 44573.750000 17829.500000 5119.640000 20168.300000</w:t>
      </w:r>
    </w:p>
    <w:p w:rsidR="00D54E86" w:rsidRDefault="00000000">
      <w:pPr>
        <w:pStyle w:val="BodyText"/>
      </w:pPr>
      <w:r>
        <w:t xml:space="preserve"> RESP INF/INFLAM W CC  Each 54488.625000 21795.450000 4711.640000 4711.640000</w:t>
      </w:r>
    </w:p>
    <w:p w:rsidR="00D54E86" w:rsidRDefault="00000000">
      <w:pPr>
        <w:pStyle w:val="BodyText"/>
      </w:pPr>
      <w:r>
        <w:t>RESP INF/INFLAM WO CC/MCC  Each 85124.000000 34049.600000 5815.230000 5815.230000</w:t>
      </w:r>
    </w:p>
    <w:p w:rsidR="00D54E86" w:rsidRDefault="00000000">
      <w:pPr>
        <w:pStyle w:val="BodyText"/>
      </w:pPr>
      <w:r>
        <w:t>RESP NEOP W MCC  Each 76568.500000 30627.400000 11120.320000 13059.570000</w:t>
      </w:r>
    </w:p>
    <w:p w:rsidR="00D54E86" w:rsidRDefault="00000000">
      <w:pPr>
        <w:pStyle w:val="BodyText"/>
      </w:pPr>
      <w:r>
        <w:t xml:space="preserve">  RESP NEOP W CC  Each 57256.750000 22902.700000 45826.210000 45826.210000</w:t>
      </w:r>
    </w:p>
    <w:p w:rsidR="00D54E86" w:rsidRDefault="00000000">
      <w:pPr>
        <w:pStyle w:val="BodyText"/>
      </w:pPr>
      <w:r>
        <w:t>MAJ CHEST TRAUMA W MCC  Each 53585.000000 21434.000000 10048.480000 10048.480000</w:t>
      </w:r>
    </w:p>
    <w:p w:rsidR="00D54E86" w:rsidRDefault="00000000">
      <w:pPr>
        <w:pStyle w:val="BodyText"/>
      </w:pPr>
      <w:r>
        <w:t>MAJ CHEST TRAUMA W CC  Each 32897.500000 13159.000000 6857.640000 7811.090000</w:t>
      </w:r>
    </w:p>
    <w:p w:rsidR="00D54E86" w:rsidRDefault="00000000">
      <w:pPr>
        <w:pStyle w:val="BodyText"/>
      </w:pPr>
      <w:r>
        <w:t xml:space="preserve"> PLEURAL EFF W MCC  Each 24231.750000 9692.700000 9932.580000 10138.760000</w:t>
      </w:r>
    </w:p>
    <w:p w:rsidR="00D54E86" w:rsidRDefault="00000000">
      <w:pPr>
        <w:pStyle w:val="BodyText"/>
      </w:pPr>
      <w:r>
        <w:t xml:space="preserve"> PUL EDEMA/ RESP FAILURE  Each 53551.490566 21420.596226 6492.000000 11652.110000</w:t>
      </w:r>
    </w:p>
    <w:p w:rsidR="00D54E86" w:rsidRDefault="00000000">
      <w:pPr>
        <w:pStyle w:val="BodyText"/>
      </w:pPr>
      <w:r>
        <w:t>CH OBST PULM DIS W MCC  Each 44488.000000 17795.200000 7288.110000 13347.120000</w:t>
      </w:r>
    </w:p>
    <w:p w:rsidR="00D54E86" w:rsidRDefault="00000000">
      <w:pPr>
        <w:pStyle w:val="BodyText"/>
      </w:pPr>
      <w:r>
        <w:t>CH OBST PULM DIS W CC  Each 23411.550000 9364.620000 4775.810000 6636.500000</w:t>
      </w:r>
    </w:p>
    <w:p w:rsidR="00D54E86" w:rsidRDefault="00000000">
      <w:pPr>
        <w:pStyle w:val="BodyText"/>
      </w:pPr>
      <w:r>
        <w:t xml:space="preserve">  CH OBST PULM DIS WO CC/MCC Each 33506.942307 13402.776923 566.250000 13550.180000</w:t>
      </w:r>
    </w:p>
    <w:p w:rsidR="00D54E86" w:rsidRDefault="00000000">
      <w:pPr>
        <w:pStyle w:val="BodyText"/>
      </w:pPr>
      <w:r>
        <w:t>SIMP PNEU/PLEU W MCC  Each 46283.437500 18513.375000 6208.440000 9849.910000</w:t>
      </w:r>
    </w:p>
    <w:p w:rsidR="00D54E86" w:rsidRDefault="00000000">
      <w:pPr>
        <w:pStyle w:val="BodyText"/>
      </w:pPr>
      <w:r>
        <w:t xml:space="preserve">   SIMP PNEU/PLEU W CC  Each 33241.205652 13296.482261 5610.850000 16257.300000</w:t>
      </w:r>
    </w:p>
    <w:p w:rsidR="00D54E86" w:rsidRDefault="00000000">
      <w:pPr>
        <w:pStyle w:val="BodyText"/>
      </w:pPr>
      <w:r>
        <w:t>SIMP PNEU/PLEU WO CC/MCC  Each 17588.250000 7035.300000 4122.000000 4122.000000</w:t>
      </w:r>
    </w:p>
    <w:p w:rsidR="00D54E86" w:rsidRDefault="00000000">
      <w:pPr>
        <w:pStyle w:val="BodyText"/>
      </w:pPr>
      <w:r>
        <w:t>INTERSTITAL LUNG DIS W CC  Each 24293.000000 9717.200000 12560.010000 12560.010000</w:t>
      </w:r>
    </w:p>
    <w:p w:rsidR="00D54E86" w:rsidRDefault="00000000">
      <w:pPr>
        <w:pStyle w:val="BodyText"/>
      </w:pPr>
      <w:r>
        <w:lastRenderedPageBreak/>
        <w:t>INTERSTITAL LUNG DIS WO CC Each 22945.937500 9178.375000 8147.660000 8147.660000</w:t>
      </w:r>
    </w:p>
    <w:p w:rsidR="00D54E86" w:rsidRDefault="00000000">
      <w:pPr>
        <w:pStyle w:val="BodyText"/>
      </w:pPr>
      <w:r>
        <w:t>PNEUMOTHORAX W MCC  Each 36804.000000 14721.600000 8569.320000 13433.810000</w:t>
      </w:r>
    </w:p>
    <w:p w:rsidR="00D54E86" w:rsidRDefault="00000000">
      <w:pPr>
        <w:pStyle w:val="BodyText"/>
      </w:pPr>
      <w:r>
        <w:t xml:space="preserve">  PNEUMOTHORAX W CC  Each 14658.000000 5863.200000 8078.630000 8078.630000</w:t>
      </w:r>
    </w:p>
    <w:p w:rsidR="00D54E86" w:rsidRDefault="00000000">
      <w:pPr>
        <w:pStyle w:val="BodyText"/>
      </w:pPr>
      <w:r>
        <w:t>PNEUMOTHORAX WO CC/MCC  Each 52287.083333 20914.833333 12339.870000 12339.870000</w:t>
      </w:r>
    </w:p>
    <w:p w:rsidR="00D54E86" w:rsidRDefault="00000000">
      <w:pPr>
        <w:pStyle w:val="BodyText"/>
      </w:pPr>
      <w:r>
        <w:t>BRONCH/ASTHMA W CC/MCC  Each 41470.333333 16588.133333 6407.190000 6410.720000</w:t>
      </w:r>
    </w:p>
    <w:p w:rsidR="00D54E86" w:rsidRDefault="00000000">
      <w:pPr>
        <w:pStyle w:val="BodyText"/>
      </w:pPr>
      <w:r>
        <w:t xml:space="preserve"> RESP SYS DX W VENT &gt;96  Each 218534.027777 87413.611111 26932.070000 51584.820000</w:t>
      </w:r>
    </w:p>
    <w:p w:rsidR="00D54E86" w:rsidRDefault="00000000">
      <w:pPr>
        <w:pStyle w:val="BodyText"/>
      </w:pPr>
      <w:r>
        <w:t xml:space="preserve">    RESP SYS DX W VENT &lt;=96  Each 68579.866111 27431.946444 14843.420000 27771.680000</w:t>
      </w:r>
    </w:p>
    <w:p w:rsidR="00D54E86" w:rsidRDefault="00000000">
      <w:pPr>
        <w:pStyle w:val="BodyText"/>
      </w:pPr>
      <w:r>
        <w:t xml:space="preserve">   C DEFB W C CTH O AMI W MCC Each 170586.750000 68234.700000 45449.010000 45449.010000</w:t>
      </w:r>
    </w:p>
    <w:p w:rsidR="00D54E86" w:rsidRDefault="00000000">
      <w:pPr>
        <w:pStyle w:val="BodyText"/>
      </w:pPr>
      <w:r>
        <w:t>C DEFIB WO C CATH W MCC  Each 144305.750000 57722.300000 41974.110000 41974.110000</w:t>
      </w:r>
    </w:p>
    <w:p w:rsidR="00D54E86" w:rsidRDefault="00000000">
      <w:pPr>
        <w:pStyle w:val="BodyText"/>
      </w:pPr>
      <w:r>
        <w:t>C DEFIB WO C CATH WO MCC  Each 46923.000000 18769.200000 24879.510000 24879.510000</w:t>
      </w:r>
    </w:p>
    <w:p w:rsidR="00D54E86" w:rsidRDefault="00000000">
      <w:pPr>
        <w:pStyle w:val="BodyText"/>
      </w:pPr>
      <w:r>
        <w:t>CORN BYPASS W PTCA MCC  Each 67164.500000 26865.800000 30670.650000 31641.410000</w:t>
      </w:r>
    </w:p>
    <w:p w:rsidR="00D54E86" w:rsidRDefault="00000000">
      <w:pPr>
        <w:pStyle w:val="BodyText"/>
      </w:pPr>
      <w:r>
        <w:t xml:space="preserve"> CORN BYPASS W CATH W MCC  Each 37649.250000 15059.700000 19030.690000 19030.690000</w:t>
      </w:r>
    </w:p>
    <w:p w:rsidR="00D54E86" w:rsidRDefault="00000000">
      <w:pPr>
        <w:pStyle w:val="BodyText"/>
      </w:pPr>
      <w:r>
        <w:t>CRANIOTOMY WDEVICE WO MCC  Each 32434.500000 12973.800000 25857.580000 25857.580000</w:t>
      </w:r>
    </w:p>
    <w:p w:rsidR="00D54E86" w:rsidRDefault="00000000">
      <w:pPr>
        <w:pStyle w:val="BodyText"/>
      </w:pPr>
      <w:r>
        <w:t>AMP EXC UP LMB &amp; TOE W CC  Each 42242.750000 16897.100000 17622.440000 17833.040000</w:t>
      </w:r>
    </w:p>
    <w:p w:rsidR="00D54E86" w:rsidRDefault="00000000">
      <w:pPr>
        <w:pStyle w:val="BodyText"/>
      </w:pPr>
      <w:r>
        <w:t xml:space="preserve"> AMP EXC UP LMB &amp; TOE WO CC Each 31928.416666 12771.366666 6358.640000 9246.280000</w:t>
      </w:r>
    </w:p>
    <w:p w:rsidR="00D54E86" w:rsidRDefault="00000000">
      <w:pPr>
        <w:pStyle w:val="BodyText"/>
      </w:pPr>
      <w:r>
        <w:t xml:space="preserve">  PERM CARD PM IMP W MCC  Each 68364.500000 27345.800000 23843.280000 25849.420000</w:t>
      </w:r>
    </w:p>
    <w:p w:rsidR="00D54E86" w:rsidRDefault="00000000">
      <w:pPr>
        <w:pStyle w:val="BodyText"/>
      </w:pPr>
      <w:r>
        <w:t xml:space="preserve"> PERM CARD PM IMP W CC  Each 63903.500000 25561.400000 15538.130000 15971.430000</w:t>
      </w:r>
    </w:p>
    <w:p w:rsidR="00D54E86" w:rsidRDefault="00000000">
      <w:pPr>
        <w:pStyle w:val="BodyText"/>
      </w:pPr>
      <w:r>
        <w:t xml:space="preserve"> PERM CARD PM IMP WO CC/MCC Each 36955.000000 14782.000000 13115.870000 13115.870000</w:t>
      </w:r>
    </w:p>
    <w:p w:rsidR="00D54E86" w:rsidRDefault="00000000">
      <w:pPr>
        <w:pStyle w:val="BodyText"/>
      </w:pPr>
      <w:r>
        <w:lastRenderedPageBreak/>
        <w:t>PERC CV PX W DE STNT W MCC Each 83531.057692 33412.423077 11096.420000 33647.400000</w:t>
      </w:r>
    </w:p>
    <w:p w:rsidR="00D54E86" w:rsidRDefault="00000000">
      <w:pPr>
        <w:pStyle w:val="BodyText"/>
      </w:pPr>
      <w:r>
        <w:t>PERC CV PX W DE STNT WOMCC Each 72758.750000 29103.500000 8740.290000 39145.080000</w:t>
      </w:r>
    </w:p>
    <w:p w:rsidR="00D54E86" w:rsidRDefault="00000000">
      <w:pPr>
        <w:pStyle w:val="BodyText"/>
      </w:pPr>
      <w:r>
        <w:t xml:space="preserve"> PERC CV PX W NDE STNT WMCC Each 57734.375000 23093.750000 15267.080000 20215.730000</w:t>
      </w:r>
    </w:p>
    <w:p w:rsidR="00D54E86" w:rsidRDefault="00000000">
      <w:pPr>
        <w:pStyle w:val="BodyText"/>
      </w:pPr>
      <w:r>
        <w:t xml:space="preserve"> PERC CV PX WNDR STNT WOMCC Each 27226.500000 10890.600000 8323.110000 8323.110000</w:t>
      </w:r>
    </w:p>
    <w:p w:rsidR="00D54E86" w:rsidRDefault="00000000">
      <w:pPr>
        <w:pStyle w:val="BodyText"/>
      </w:pPr>
      <w:r>
        <w:t>PER CV PX WO ST W MCC  Each 69389.250000 27755.700000 15911.590000 15911.590000</w:t>
      </w:r>
    </w:p>
    <w:p w:rsidR="00D54E86" w:rsidRDefault="00000000">
      <w:pPr>
        <w:pStyle w:val="BodyText"/>
      </w:pPr>
      <w:r>
        <w:t>OTH VASC PX W MCC  Each 85451.550000 34180.620000 21126.590000 70921.920000</w:t>
      </w:r>
    </w:p>
    <w:p w:rsidR="00D54E86" w:rsidRDefault="00000000">
      <w:pPr>
        <w:pStyle w:val="BodyText"/>
      </w:pPr>
      <w:r>
        <w:t xml:space="preserve">  OTH VASC PX W CC  Each 61023.250000 24409.300000 2563.000000 17146.400000</w:t>
      </w:r>
    </w:p>
    <w:p w:rsidR="00D54E86" w:rsidRDefault="00000000">
      <w:pPr>
        <w:pStyle w:val="BodyText"/>
      </w:pPr>
      <w:r>
        <w:t xml:space="preserve">   OTH VASC PX WO CC/MCC  Each 34404.191176 13761.676470 2150.000000 13598.390000</w:t>
      </w:r>
    </w:p>
    <w:p w:rsidR="00D54E86" w:rsidRDefault="00000000">
      <w:pPr>
        <w:pStyle w:val="BodyText"/>
      </w:pPr>
      <w:r>
        <w:t>UP LIMB&amp;TOE AMP CSD W MCC  Each 31566.750000 12626.700000 14841.320000 15151.940000</w:t>
      </w:r>
    </w:p>
    <w:p w:rsidR="00D54E86" w:rsidRDefault="00000000">
      <w:pPr>
        <w:pStyle w:val="BodyText"/>
      </w:pPr>
      <w:r>
        <w:t xml:space="preserve"> UP LMB &amp; TOE AMP CSD WO CC Each 33557.250000 13422.900000 7698.740000 7698.740000</w:t>
      </w:r>
    </w:p>
    <w:p w:rsidR="00D54E86" w:rsidRDefault="00000000">
      <w:pPr>
        <w:pStyle w:val="BodyText"/>
      </w:pPr>
      <w:r>
        <w:t>VEIN LIG &amp; STRIPPING  Each 53440.000000 21376.000000 12480.140000 16702.910000</w:t>
      </w:r>
    </w:p>
    <w:p w:rsidR="00D54E86" w:rsidRDefault="00000000">
      <w:pPr>
        <w:pStyle w:val="BodyText"/>
      </w:pPr>
      <w:r>
        <w:t xml:space="preserve">  OTH CIRC SYS OR PX  Each 96045.375000 38418.150000 20424.110000 20674.260000</w:t>
      </w:r>
    </w:p>
    <w:p w:rsidR="00D54E86" w:rsidRDefault="00000000">
      <w:pPr>
        <w:pStyle w:val="BodyText"/>
      </w:pPr>
      <w:r>
        <w:t xml:space="preserve"> ART HRT X PULS BLM W MCC  Each 97359.250000 38943.700000 43864.730000 43864.730000</w:t>
      </w:r>
    </w:p>
    <w:p w:rsidR="00D54E86" w:rsidRDefault="00000000">
      <w:pPr>
        <w:pStyle w:val="BodyText"/>
      </w:pPr>
      <w:r>
        <w:t>ART HRT X PULS BLM WO MCC  Each 68468.083333 27387.233333 13834.200000 27103.280000</w:t>
      </w:r>
    </w:p>
    <w:p w:rsidR="00D54E86" w:rsidRDefault="00000000">
      <w:pPr>
        <w:pStyle w:val="BodyText"/>
      </w:pPr>
      <w:r>
        <w:t xml:space="preserve"> OTH MAJOR CARDIO W MCC  Each 112199.750000 44879.900000 13646.920000 32673.170000</w:t>
      </w:r>
    </w:p>
    <w:p w:rsidR="00D54E86" w:rsidRDefault="00000000">
      <w:pPr>
        <w:pStyle w:val="BodyText"/>
      </w:pPr>
      <w:r>
        <w:t xml:space="preserve"> OTH MAJOR CARDIO W CC  Each 39956.375000 15982.550000 427.840000 22270.260000</w:t>
      </w:r>
    </w:p>
    <w:p w:rsidR="00D54E86" w:rsidRDefault="00000000">
      <w:pPr>
        <w:pStyle w:val="BodyText"/>
      </w:pPr>
      <w:r>
        <w:t xml:space="preserve"> OTH MAJOR CARDIO WO CC/MCC Each 39006.875000 15602.750000 17205.740000 17205.740000</w:t>
      </w:r>
    </w:p>
    <w:p w:rsidR="00D54E86" w:rsidRDefault="00000000">
      <w:pPr>
        <w:pStyle w:val="BodyText"/>
      </w:pPr>
      <w:r>
        <w:t>PERC INTRACARDIAC W/O MCC  Each 31545.000000 12618.000000 23970.280000 23970.280000</w:t>
      </w:r>
    </w:p>
    <w:p w:rsidR="00D54E86" w:rsidRDefault="00000000">
      <w:pPr>
        <w:pStyle w:val="BodyText"/>
      </w:pPr>
      <w:r>
        <w:t>CELLULITIS &lt;18  Each 51059.250000 20423.700000 13245.820000 13245.820000</w:t>
      </w:r>
    </w:p>
    <w:p w:rsidR="00D54E86" w:rsidRDefault="00000000">
      <w:pPr>
        <w:pStyle w:val="BodyText"/>
      </w:pPr>
      <w:r>
        <w:lastRenderedPageBreak/>
        <w:t>ACUTE MI, DIS ALIV W MCC  Each 45690.990000 18276.396000 8697.850000 31675.070000</w:t>
      </w:r>
    </w:p>
    <w:p w:rsidR="00D54E86" w:rsidRDefault="00000000">
      <w:pPr>
        <w:pStyle w:val="BodyText"/>
      </w:pPr>
      <w:r>
        <w:t>ACUTE MI, DIS ALIV W CC  Each 26008.725000 10403.490000 0.940000 7004.730000</w:t>
      </w:r>
    </w:p>
    <w:p w:rsidR="00D54E86" w:rsidRDefault="00000000">
      <w:pPr>
        <w:pStyle w:val="BodyText"/>
      </w:pPr>
      <w:r>
        <w:t xml:space="preserve">    ACUTE MI,DIS ALIV WOCC/MC  Each 34995.500000 13998.200000 3478.220000 12301.440000</w:t>
      </w:r>
    </w:p>
    <w:p w:rsidR="00D54E86" w:rsidRDefault="00000000">
      <w:pPr>
        <w:pStyle w:val="BodyText"/>
      </w:pPr>
      <w:r>
        <w:t xml:space="preserve">    ACUTE MI, EXP W MCC  Each 55082.000000 22032.800000 6260.000000 12091.710000</w:t>
      </w:r>
    </w:p>
    <w:p w:rsidR="00D54E86" w:rsidRDefault="00000000">
      <w:pPr>
        <w:pStyle w:val="BodyText"/>
      </w:pPr>
      <w:r>
        <w:t xml:space="preserve"> ACUTE MI, EXP W CC  Each 7044.250000 2817.700000 12468.630000 12468.630000</w:t>
      </w:r>
    </w:p>
    <w:p w:rsidR="00D54E86" w:rsidRDefault="00000000">
      <w:pPr>
        <w:pStyle w:val="BodyText"/>
      </w:pPr>
      <w:r>
        <w:t>CIRC DIS NO MI W CATH WMCC Each 73581.736842 29432.694737 10820.000000 16638.960000</w:t>
      </w:r>
    </w:p>
    <w:p w:rsidR="00D54E86" w:rsidRDefault="00000000">
      <w:pPr>
        <w:pStyle w:val="BodyText"/>
      </w:pPr>
      <w:r>
        <w:t>CIRC DIS NO MI WCATH WOMCC Each 42876.250000 17150.500000 7083.000000 8642.250000</w:t>
      </w:r>
    </w:p>
    <w:p w:rsidR="00D54E86" w:rsidRDefault="00000000">
      <w:pPr>
        <w:pStyle w:val="BodyText"/>
      </w:pPr>
      <w:r>
        <w:t xml:space="preserve">   HEART FAIL/SHOCK W MCC  Each 43998.912000 17599.564800 6576.940000 10076.860000</w:t>
      </w:r>
    </w:p>
    <w:p w:rsidR="00D54E86" w:rsidRDefault="00000000">
      <w:pPr>
        <w:pStyle w:val="BodyText"/>
      </w:pPr>
      <w:r>
        <w:t xml:space="preserve">   HEART FAIL/SHOCK W CC  Each 37867.458333 15146.983333 3177.660000 6726.680000</w:t>
      </w:r>
    </w:p>
    <w:p w:rsidR="00D54E86" w:rsidRDefault="00000000">
      <w:pPr>
        <w:pStyle w:val="BodyText"/>
      </w:pPr>
      <w:r>
        <w:t xml:space="preserve">    HEART FAIL/SHOCK WO CC/MCC Each 24603.250000 9841.300000 4571.430000 4571.430000</w:t>
      </w:r>
    </w:p>
    <w:p w:rsidR="00D54E86" w:rsidRDefault="00000000">
      <w:pPr>
        <w:pStyle w:val="BodyText"/>
      </w:pPr>
      <w:r>
        <w:t>CARDIAC ARREST, UNEX W MCC Each 69115.166666 27646.066666 5267.790000 21330.000000</w:t>
      </w:r>
    </w:p>
    <w:p w:rsidR="00D54E86" w:rsidRDefault="00000000">
      <w:pPr>
        <w:pStyle w:val="BodyText"/>
      </w:pPr>
      <w:r>
        <w:t xml:space="preserve">    CARDIAC ARREST, UNEX W CC  Each 19153.750000 7661.500000 4913.380000 4913.380000</w:t>
      </w:r>
    </w:p>
    <w:p w:rsidR="00D54E86" w:rsidRDefault="00000000">
      <w:pPr>
        <w:pStyle w:val="BodyText"/>
      </w:pPr>
      <w:r>
        <w:t>PERI VASC DIS W MCC  Each 28640.524000 11456.209600 3732.120000 9819.340000</w:t>
      </w:r>
    </w:p>
    <w:p w:rsidR="00D54E86" w:rsidRDefault="00000000">
      <w:pPr>
        <w:pStyle w:val="BodyText"/>
      </w:pPr>
      <w:r>
        <w:t xml:space="preserve">  PERI VASC DIS W CC  Each 32574.500000 13029.800000 6874.720000 7832.130000</w:t>
      </w:r>
    </w:p>
    <w:p w:rsidR="00D54E86" w:rsidRDefault="00000000">
      <w:pPr>
        <w:pStyle w:val="BodyText"/>
      </w:pPr>
      <w:r>
        <w:t xml:space="preserve">  PERI VASC DIS WO CC/MCC  Each 20626.250000 8250.500000 5129.280000 5579.890000</w:t>
      </w:r>
    </w:p>
    <w:p w:rsidR="00D54E86" w:rsidRDefault="00000000">
      <w:pPr>
        <w:pStyle w:val="BodyText"/>
      </w:pPr>
      <w:r>
        <w:t xml:space="preserve"> ATHEROSCLEROSIS W MCC  Each 31666.500000 12666.600000 8217.650000 8217.650000</w:t>
      </w:r>
    </w:p>
    <w:p w:rsidR="00D54E86" w:rsidRDefault="00000000">
      <w:pPr>
        <w:pStyle w:val="BodyText"/>
      </w:pPr>
      <w:r>
        <w:t>ATHEROSCLEROSIS WO MCC  Each 23618.500000 9447.400000 4603.690000 4603.690000</w:t>
      </w:r>
    </w:p>
    <w:p w:rsidR="00D54E86" w:rsidRDefault="00000000">
      <w:pPr>
        <w:pStyle w:val="BodyText"/>
      </w:pPr>
      <w:r>
        <w:t>HYPERTENSION WO MCC  Each 24099.250000 9639.700000 6492.000000 29475.250000</w:t>
      </w:r>
    </w:p>
    <w:p w:rsidR="00D54E86" w:rsidRDefault="00000000">
      <w:pPr>
        <w:pStyle w:val="BodyText"/>
      </w:pPr>
      <w:r>
        <w:lastRenderedPageBreak/>
        <w:t xml:space="preserve"> CARD ARR/COND DIS W MCC  Each 52485.876190 20994.350476 7833.600000 9012.740000</w:t>
      </w:r>
    </w:p>
    <w:p w:rsidR="00D54E86" w:rsidRDefault="00000000">
      <w:pPr>
        <w:pStyle w:val="BodyText"/>
      </w:pPr>
      <w:r>
        <w:t xml:space="preserve">    CARD ARR/COND DIS W CC  Each 29937.062500 11974.825000 5087.600000 6492.000000</w:t>
      </w:r>
    </w:p>
    <w:p w:rsidR="00D54E86" w:rsidRDefault="00000000">
      <w:pPr>
        <w:pStyle w:val="BodyText"/>
      </w:pPr>
      <w:r>
        <w:t xml:space="preserve">    CARD COND DIS WO CC/MCC  Each 20424.500000 8169.800000 3921.830000 4196.380000</w:t>
      </w:r>
    </w:p>
    <w:p w:rsidR="00D54E86" w:rsidRDefault="00000000">
      <w:pPr>
        <w:pStyle w:val="BodyText"/>
      </w:pPr>
      <w:r>
        <w:t xml:space="preserve">  ANGINA PECTORIS  Each 19379.250000 7751.700000 5237.960000 5237.960000</w:t>
      </w:r>
    </w:p>
    <w:p w:rsidR="00D54E86" w:rsidRDefault="00000000">
      <w:pPr>
        <w:pStyle w:val="BodyText"/>
      </w:pPr>
      <w:r>
        <w:t>SYNCOPE &amp; COLLAPSE  Each 27121.437500 10848.575000 3925.820000 6291.560000</w:t>
      </w:r>
    </w:p>
    <w:p w:rsidR="00D54E86" w:rsidRDefault="00000000">
      <w:pPr>
        <w:pStyle w:val="BodyText"/>
      </w:pPr>
      <w:r>
        <w:t xml:space="preserve">   CHEST PAIN  Each 42082.500000 16833.000000 2718.810000 24677.020000</w:t>
      </w:r>
    </w:p>
    <w:p w:rsidR="00D54E86" w:rsidRDefault="00000000">
      <w:pPr>
        <w:pStyle w:val="BodyText"/>
      </w:pPr>
      <w:r>
        <w:t xml:space="preserve"> OTH CIRC SYS DX W MCC  Each 61464.875000 24585.950000 5931.740000 13797.400000</w:t>
      </w:r>
    </w:p>
    <w:p w:rsidR="00D54E86" w:rsidRDefault="00000000">
      <w:pPr>
        <w:pStyle w:val="BodyText"/>
      </w:pPr>
      <w:r>
        <w:t xml:space="preserve">  OTH CIRC SYS DX W CC  Each 13097.750000 5239.100000 2164.000000 2164.000000</w:t>
      </w:r>
    </w:p>
    <w:p w:rsidR="00D54E86" w:rsidRDefault="00000000">
      <w:pPr>
        <w:pStyle w:val="BodyText"/>
      </w:pPr>
      <w:r>
        <w:t>GASTR, ESOPH,DUO PX W MCC  Each 104792.250000 41916.900000 33889.960000 33889.960000</w:t>
      </w:r>
    </w:p>
    <w:p w:rsidR="00D54E86" w:rsidRDefault="00000000">
      <w:pPr>
        <w:pStyle w:val="BodyText"/>
      </w:pPr>
      <w:r>
        <w:t>GASTR,ESOPH ,DUO PX WO CC  Each 72721.500000 29088.600000 10856.330000 10856.330000</w:t>
      </w:r>
    </w:p>
    <w:p w:rsidR="00D54E86" w:rsidRDefault="00000000">
      <w:pPr>
        <w:pStyle w:val="BodyText"/>
      </w:pPr>
      <w:r>
        <w:t>MAJ SM/LG BOWEL PX W MCC  Each 91616.375000 36646.550000 23446.880000 36450.000000</w:t>
      </w:r>
    </w:p>
    <w:p w:rsidR="00D54E86" w:rsidRDefault="00000000">
      <w:pPr>
        <w:pStyle w:val="BodyText"/>
      </w:pPr>
      <w:r>
        <w:t xml:space="preserve">   MAJ SM/LG BOWEL PX W CC  Each 60292.142857 24116.857143 12863.070000 19080.590000</w:t>
      </w:r>
    </w:p>
    <w:p w:rsidR="00D54E86" w:rsidRDefault="00000000">
      <w:pPr>
        <w:pStyle w:val="BodyText"/>
      </w:pPr>
      <w:r>
        <w:t xml:space="preserve">  MAJ SM/LG BOWEL PX WO CC  Each 44327.250000 17730.900000 11133.080000 12851.400000</w:t>
      </w:r>
    </w:p>
    <w:p w:rsidR="00D54E86" w:rsidRDefault="00000000">
      <w:pPr>
        <w:pStyle w:val="BodyText"/>
      </w:pPr>
      <w:r>
        <w:t xml:space="preserve"> PERITON ADHES W MCC  Each 129579.125000 51831.650000 24661.490000 29236.360000</w:t>
      </w:r>
    </w:p>
    <w:p w:rsidR="00D54E86" w:rsidRDefault="00000000">
      <w:pPr>
        <w:pStyle w:val="BodyText"/>
      </w:pPr>
      <w:r>
        <w:t xml:space="preserve"> PERITON ADHES W CC  Each 52899.250000 21159.700000 10216.180000 17155.990000</w:t>
      </w:r>
    </w:p>
    <w:p w:rsidR="00D54E86" w:rsidRDefault="00000000">
      <w:pPr>
        <w:pStyle w:val="BodyText"/>
      </w:pPr>
      <w:r>
        <w:t xml:space="preserve">  PERITON ADHES WO CC/MCC  Each 42918.000000 17167.200000 12268.990000 15758.390000</w:t>
      </w:r>
    </w:p>
    <w:p w:rsidR="00D54E86" w:rsidRDefault="00000000">
      <w:pPr>
        <w:pStyle w:val="BodyText"/>
      </w:pPr>
      <w:r>
        <w:t xml:space="preserve"> APNDEC/COMP PDX W CC  Each 47342.500000 18937.000000 10576.160000 10576.160000</w:t>
      </w:r>
    </w:p>
    <w:p w:rsidR="00D54E86" w:rsidRDefault="00000000">
      <w:pPr>
        <w:pStyle w:val="BodyText"/>
      </w:pPr>
      <w:r>
        <w:t>APNDEC/COMP PDX WO CC  Each 36902.250000 14760.900000 5126.000000 8011.210000</w:t>
      </w:r>
    </w:p>
    <w:p w:rsidR="00D54E86" w:rsidRDefault="00000000">
      <w:pPr>
        <w:pStyle w:val="BodyText"/>
      </w:pPr>
      <w:r>
        <w:t xml:space="preserve"> APNDEC WO COMP PDX MCC  Each 39424.000000 15769.600000 14712.980000 14893.820000</w:t>
      </w:r>
    </w:p>
    <w:p w:rsidR="00D54E86" w:rsidRDefault="00000000">
      <w:pPr>
        <w:pStyle w:val="BodyText"/>
      </w:pPr>
      <w:r>
        <w:lastRenderedPageBreak/>
        <w:t xml:space="preserve"> APNDEC WO COMP PDX CC  Each 80140.750000 32056.300000 10769.750000 10769.750000</w:t>
      </w:r>
    </w:p>
    <w:p w:rsidR="00D54E86" w:rsidRDefault="00000000">
      <w:pPr>
        <w:pStyle w:val="BodyText"/>
      </w:pPr>
      <w:r>
        <w:t>APNDEC WO COMP PDX WO CC  Each 38220.500000 15288.200000 5126.000000 10955.190000</w:t>
      </w:r>
    </w:p>
    <w:p w:rsidR="00D54E86" w:rsidRDefault="00000000">
      <w:pPr>
        <w:pStyle w:val="BodyText"/>
      </w:pPr>
      <w:r>
        <w:t xml:space="preserve">  MIN SM/LG BOWEL PX W MCC  Each 40032.500000 16013.000000 18172.620000 18172.620000</w:t>
      </w:r>
    </w:p>
    <w:p w:rsidR="00D54E86" w:rsidRDefault="00000000">
      <w:pPr>
        <w:pStyle w:val="BodyText"/>
      </w:pPr>
      <w:r>
        <w:t>MIN SM/LG BOWEL PX WO CC  Each 54267.250000 21706.900000 9358.580000 9358.580000</w:t>
      </w:r>
    </w:p>
    <w:p w:rsidR="00D54E86" w:rsidRDefault="00000000">
      <w:pPr>
        <w:pStyle w:val="BodyText"/>
      </w:pPr>
      <w:r>
        <w:t>ING/FEM HERNIA PX W CC  Each 143525.250000 57410.100000 19089.820000 19089.820000</w:t>
      </w:r>
    </w:p>
    <w:p w:rsidR="00D54E86" w:rsidRDefault="00000000">
      <w:pPr>
        <w:pStyle w:val="BodyText"/>
      </w:pPr>
      <w:r>
        <w:t>HERNIA PX X ING/FEM MCC  Each 55088.375000 22035.350000 19188.190000 22607.370000</w:t>
      </w:r>
    </w:p>
    <w:p w:rsidR="00D54E86" w:rsidRDefault="00000000">
      <w:pPr>
        <w:pStyle w:val="BodyText"/>
      </w:pPr>
      <w:r>
        <w:t xml:space="preserve"> HERNIA PX X ING/FEM CC  Each 43546.000000 17418.400000 8955.780000 8955.780000</w:t>
      </w:r>
    </w:p>
    <w:p w:rsidR="00D54E86" w:rsidRDefault="00000000">
      <w:pPr>
        <w:pStyle w:val="BodyText"/>
      </w:pPr>
      <w:r>
        <w:t>OTH DIGEST PX W CC  Each 68610.750000 27444.300000 16936.560000 16936.560000</w:t>
      </w:r>
    </w:p>
    <w:p w:rsidR="00D54E86" w:rsidRDefault="00000000">
      <w:pPr>
        <w:pStyle w:val="BodyText"/>
      </w:pPr>
      <w:r>
        <w:t>OTH DIGEST PX WO CC/MCC  Each 29369.750000 11747.900000 4300.000000 4300.000000</w:t>
      </w:r>
    </w:p>
    <w:p w:rsidR="00D54E86" w:rsidRDefault="00000000">
      <w:pPr>
        <w:pStyle w:val="BodyText"/>
      </w:pPr>
      <w:r>
        <w:t>D&amp;C, CONIZATION W/O MALIG  Each 62620.250000 25048.100000 21954.860000 21954.860000</w:t>
      </w:r>
    </w:p>
    <w:p w:rsidR="00D54E86" w:rsidRDefault="00000000">
      <w:pPr>
        <w:pStyle w:val="BodyText"/>
      </w:pPr>
      <w:r>
        <w:t>EX CRANIAL PX W MCC  Each 35928.750000 14371.500000 20841.160000 20841.160000</w:t>
      </w:r>
    </w:p>
    <w:p w:rsidR="00D54E86" w:rsidRDefault="00000000">
      <w:pPr>
        <w:pStyle w:val="BodyText"/>
      </w:pPr>
      <w:r>
        <w:t>MAJ GI DIS&amp;PERIT INF W MCC Each 91388.340000 36555.336000 9679.300000 9679.300000</w:t>
      </w:r>
    </w:p>
    <w:p w:rsidR="00D54E86" w:rsidRDefault="00000000">
      <w:pPr>
        <w:pStyle w:val="BodyText"/>
      </w:pPr>
      <w:r>
        <w:t>MAJ GI DIS&amp;PERIT INF W CC  Each 32134.937500 12853.975000 6785.620000 6926.380000</w:t>
      </w:r>
    </w:p>
    <w:p w:rsidR="00D54E86" w:rsidRDefault="00000000">
      <w:pPr>
        <w:pStyle w:val="BodyText"/>
      </w:pPr>
      <w:r>
        <w:t xml:space="preserve">  MAJ GI DIS&amp;PERIT INF WO CC Each 23184.916666 9273.966666 4924.560000 5587.400000</w:t>
      </w:r>
    </w:p>
    <w:p w:rsidR="00D54E86" w:rsidRDefault="00000000">
      <w:pPr>
        <w:pStyle w:val="BodyText"/>
      </w:pPr>
      <w:r>
        <w:t xml:space="preserve"> DIGEST MALIG W MCC  Each 74726.583333 29890.633333 45.780000 15540.270000</w:t>
      </w:r>
    </w:p>
    <w:p w:rsidR="00D54E86" w:rsidRDefault="00000000">
      <w:pPr>
        <w:pStyle w:val="BodyText"/>
      </w:pPr>
      <w:r>
        <w:t xml:space="preserve">  DIGEST MALIG W CC  Each 45335.750000 18134.300000 9054.820000 9054.820000</w:t>
      </w:r>
    </w:p>
    <w:p w:rsidR="00D54E86" w:rsidRDefault="00000000">
      <w:pPr>
        <w:pStyle w:val="BodyText"/>
      </w:pPr>
      <w:r>
        <w:t>GI HEM W MCC  Each 69096.214285 27638.485714 11493.260000 11678.500000</w:t>
      </w:r>
    </w:p>
    <w:p w:rsidR="00D54E86" w:rsidRDefault="00000000">
      <w:pPr>
        <w:pStyle w:val="BodyText"/>
      </w:pPr>
      <w:r>
        <w:t xml:space="preserve"> GI HEM W CC  Each 49963.000000 19985.200000 5577.680000 6608.870000</w:t>
      </w:r>
    </w:p>
    <w:p w:rsidR="00D54E86" w:rsidRDefault="00000000">
      <w:pPr>
        <w:pStyle w:val="BodyText"/>
      </w:pPr>
      <w:r>
        <w:t xml:space="preserve">   EX CRANIAL PX W CC  Each 22878.500000 9151.400000 15985.190000 15985.190000</w:t>
      </w:r>
    </w:p>
    <w:p w:rsidR="00D54E86" w:rsidRDefault="00000000">
      <w:pPr>
        <w:pStyle w:val="BodyText"/>
      </w:pPr>
      <w:r>
        <w:lastRenderedPageBreak/>
        <w:t>CMP PEPTIC ULCER W MCC  Each 51859.250000 20743.700000 1844.170000 14151.500000</w:t>
      </w:r>
    </w:p>
    <w:p w:rsidR="00D54E86" w:rsidRDefault="00000000">
      <w:pPr>
        <w:pStyle w:val="BodyText"/>
      </w:pPr>
      <w:r>
        <w:t xml:space="preserve"> CMP PEPTIC ULCER W CC  Each 54498.000000 21799.200000 7097.420000 7097.420000</w:t>
      </w:r>
    </w:p>
    <w:p w:rsidR="00D54E86" w:rsidRDefault="00000000">
      <w:pPr>
        <w:pStyle w:val="BodyText"/>
      </w:pPr>
      <w:r>
        <w:t>UNCMP PEPTIC ULCER MCC  Each 19077.166666 7630.866666 11589.820000 11589.820000</w:t>
      </w:r>
    </w:p>
    <w:p w:rsidR="00D54E86" w:rsidRDefault="00000000">
      <w:pPr>
        <w:pStyle w:val="BodyText"/>
      </w:pPr>
      <w:r>
        <w:t>INFL BOWEL DIS W MCC  Each 48899.750000 19559.900000 10052.270000 10548.770000</w:t>
      </w:r>
    </w:p>
    <w:p w:rsidR="00D54E86" w:rsidRDefault="00000000">
      <w:pPr>
        <w:pStyle w:val="BodyText"/>
      </w:pPr>
      <w:r>
        <w:t xml:space="preserve">  INFL BOWEL DIS W CC  Each 24223.250000 9689.300000 6577.480000 6577.480000</w:t>
      </w:r>
    </w:p>
    <w:p w:rsidR="00D54E86" w:rsidRDefault="00000000">
      <w:pPr>
        <w:pStyle w:val="BodyText"/>
      </w:pPr>
      <w:r>
        <w:t>INFL BOWEL DIS WO CC/MCC  Each 24202.750000 9681.100000 4839.190000 4839.190000</w:t>
      </w:r>
    </w:p>
    <w:p w:rsidR="00D54E86" w:rsidRDefault="00000000">
      <w:pPr>
        <w:pStyle w:val="BodyText"/>
      </w:pPr>
      <w:r>
        <w:t>GI OBST W MCC  Each 41398.750000 16559.500000 9740.950000 9902.650000</w:t>
      </w:r>
    </w:p>
    <w:p w:rsidR="00D54E86" w:rsidRDefault="00000000">
      <w:pPr>
        <w:pStyle w:val="BodyText"/>
      </w:pPr>
      <w:r>
        <w:t xml:space="preserve"> GI OBST W CC  Each 22009.750000 8803.900000 5529.520000 6175.830000</w:t>
      </w:r>
    </w:p>
    <w:p w:rsidR="00D54E86" w:rsidRDefault="00000000">
      <w:pPr>
        <w:pStyle w:val="BodyText"/>
      </w:pPr>
      <w:r>
        <w:t xml:space="preserve"> EX CRANIAL PX WO CC/MCC  Each 32757.115384 13102.846154 6385.200000 8559.590000</w:t>
      </w:r>
    </w:p>
    <w:p w:rsidR="00D54E86" w:rsidRDefault="00000000">
      <w:pPr>
        <w:pStyle w:val="BodyText"/>
      </w:pPr>
      <w:r>
        <w:t xml:space="preserve">  GI OBST WO CC/MCC  Each 24252.625000 9701.050000 4085.230000 4378.240000</w:t>
      </w:r>
    </w:p>
    <w:p w:rsidR="00D54E86" w:rsidRDefault="00000000">
      <w:pPr>
        <w:pStyle w:val="BodyText"/>
      </w:pPr>
      <w:r>
        <w:t xml:space="preserve">  ESOPH, GE &amp; DIG DIS W MCC  Each 33314.650000 13325.860000 1988.890000 8656.000000</w:t>
      </w:r>
    </w:p>
    <w:p w:rsidR="00D54E86" w:rsidRDefault="00000000">
      <w:pPr>
        <w:pStyle w:val="BodyText"/>
      </w:pPr>
      <w:r>
        <w:t xml:space="preserve">  ESOPH, GE DIG DIS WO MCC  Each 28406.930000 11362.772000 3593.030000 5744.470000</w:t>
      </w:r>
    </w:p>
    <w:p w:rsidR="00D54E86" w:rsidRDefault="00000000">
      <w:pPr>
        <w:pStyle w:val="BodyText"/>
      </w:pPr>
      <w:r>
        <w:t>OTH DIGEST DX W MCC  Each 38295.250000 15318.100000 10618.170000 15951.180000</w:t>
      </w:r>
    </w:p>
    <w:p w:rsidR="00D54E86" w:rsidRDefault="00000000">
      <w:pPr>
        <w:pStyle w:val="BodyText"/>
      </w:pPr>
      <w:r>
        <w:t xml:space="preserve">  OTH DIGEST DX W CC  Each 31024.375000 12409.750000 7053.580000 7053.580000</w:t>
      </w:r>
    </w:p>
    <w:p w:rsidR="00D54E86" w:rsidRDefault="00000000">
      <w:pPr>
        <w:pStyle w:val="BodyText"/>
      </w:pPr>
      <w:r>
        <w:t>OTH DIGEST DX WO CC/MCC  Each 28327.000000 11330.800000 8656.000000 8656.000000</w:t>
      </w:r>
    </w:p>
    <w:p w:rsidR="00D54E86" w:rsidRDefault="00000000">
      <w:pPr>
        <w:pStyle w:val="BodyText"/>
      </w:pPr>
      <w:r>
        <w:t>TRACH/ MV &gt;96 W/O MAJ OR  Each 463546.500000 185418.600000 1164.000000 160959.030000</w:t>
      </w:r>
    </w:p>
    <w:p w:rsidR="00D54E86" w:rsidRDefault="00000000">
      <w:pPr>
        <w:pStyle w:val="BodyText"/>
      </w:pPr>
      <w:r>
        <w:t xml:space="preserve">  PER/CRAN NRV + OTH W MCC  Each 77279.750000 30911.900000 24606.890000 29742.870000</w:t>
      </w:r>
    </w:p>
    <w:p w:rsidR="00D54E86" w:rsidRDefault="00000000">
      <w:pPr>
        <w:pStyle w:val="BodyText"/>
      </w:pPr>
      <w:r>
        <w:t xml:space="preserve">  BIL PX EX CHOLE WO CC/MCC  Each 66999.500000 26799.800000 11423.350000 11423.350000</w:t>
      </w:r>
    </w:p>
    <w:p w:rsidR="00D54E86" w:rsidRDefault="00000000">
      <w:pPr>
        <w:pStyle w:val="BodyText"/>
      </w:pPr>
      <w:r>
        <w:t>CHOLE EXC LAP WO CDE W CC  Each 38803.250000 15521.300000 15269.730000 15269.730000</w:t>
      </w:r>
    </w:p>
    <w:p w:rsidR="00D54E86" w:rsidRDefault="00000000">
      <w:pPr>
        <w:pStyle w:val="BodyText"/>
      </w:pPr>
      <w:r>
        <w:lastRenderedPageBreak/>
        <w:t>LAP CHOLE WO CDE W MCC  Each 101225.333333 40490.133333 15305.520000 15625.920000</w:t>
      </w:r>
    </w:p>
    <w:p w:rsidR="00D54E86" w:rsidRDefault="00000000">
      <w:pPr>
        <w:pStyle w:val="BodyText"/>
      </w:pPr>
      <w:r>
        <w:t xml:space="preserve"> LAP CHOLE WO CDE W CC  Each 78971.178571 31588.471428 10816.990000 11141.500000</w:t>
      </w:r>
    </w:p>
    <w:p w:rsidR="00D54E86" w:rsidRDefault="00000000">
      <w:pPr>
        <w:pStyle w:val="BodyText"/>
      </w:pPr>
      <w:r>
        <w:t xml:space="preserve">  LAP CHOLE WO CDE WO CC  Each 53222.750000 21289.100000 9883.730000 9883.730000</w:t>
      </w:r>
    </w:p>
    <w:p w:rsidR="00D54E86" w:rsidRDefault="00000000">
      <w:pPr>
        <w:pStyle w:val="BodyText"/>
      </w:pPr>
      <w:r>
        <w:t>PER/CRAN NRV + OTH WO CC  Each 24635.250000 9854.100000 13329.670000 13329.670000</w:t>
      </w:r>
    </w:p>
    <w:p w:rsidR="00D54E86" w:rsidRDefault="00000000">
      <w:pPr>
        <w:pStyle w:val="BodyText"/>
      </w:pPr>
      <w:r>
        <w:t>HEPATOBILIARY DIAG PX MCC  Each 24214.027777 9685.611111 9059.140000 15143.010000</w:t>
      </w:r>
    </w:p>
    <w:p w:rsidR="00D54E86" w:rsidRDefault="00000000">
      <w:pPr>
        <w:pStyle w:val="BodyText"/>
      </w:pPr>
      <w:r>
        <w:t xml:space="preserve"> HEPATOBILIARY DIAG PX CC  Each 61253.250000 24501.300000 14345.380000 14345.380000</w:t>
      </w:r>
    </w:p>
    <w:p w:rsidR="00D54E86" w:rsidRDefault="00000000">
      <w:pPr>
        <w:pStyle w:val="BodyText"/>
      </w:pPr>
      <w:r>
        <w:t>HEPATOBILIARY PX WO CC/MCC Each 24510.250000 9804.100000 8963.460000 8963.460000</w:t>
      </w:r>
    </w:p>
    <w:p w:rsidR="00D54E86" w:rsidRDefault="00000000">
      <w:pPr>
        <w:pStyle w:val="BodyText"/>
      </w:pPr>
      <w:r>
        <w:t>OT HEPA/PACR OR PX W CC  Each 56068.875000 22427.550000 16953.800000 17146.220000</w:t>
      </w:r>
    </w:p>
    <w:p w:rsidR="00D54E86" w:rsidRDefault="00000000">
      <w:pPr>
        <w:pStyle w:val="BodyText"/>
      </w:pPr>
      <w:r>
        <w:t xml:space="preserve"> OT HEPA/PANCR OR PX WO CC  Each 18401.833333 7360.733333 8996.190000 11946.560000</w:t>
      </w:r>
    </w:p>
    <w:p w:rsidR="00D54E86" w:rsidRDefault="00000000">
      <w:pPr>
        <w:pStyle w:val="BodyText"/>
      </w:pPr>
      <w:r>
        <w:t xml:space="preserve"> DEPRESSIVE NEUROSES  Each 31521.000000 12608.400000 7673.990000 7673.990000</w:t>
      </w:r>
    </w:p>
    <w:p w:rsidR="00D54E86" w:rsidRDefault="00000000">
      <w:pPr>
        <w:pStyle w:val="BodyText"/>
      </w:pPr>
      <w:r>
        <w:t>CIRR/ALC HEPATITIS MCC  Each 40051.750000 16020.700000 6681.570000 12181.160000</w:t>
      </w:r>
    </w:p>
    <w:p w:rsidR="00D54E86" w:rsidRDefault="00000000">
      <w:pPr>
        <w:pStyle w:val="BodyText"/>
      </w:pPr>
      <w:r>
        <w:t xml:space="preserve">   CIRR/ALC HEPATITIS CC  Each 41348.250000 16539.300000 7729.180000 7729.180000</w:t>
      </w:r>
    </w:p>
    <w:p w:rsidR="00D54E86" w:rsidRDefault="00000000">
      <w:pPr>
        <w:pStyle w:val="BodyText"/>
      </w:pPr>
      <w:r>
        <w:t>MALIG HEPA OR PANCR W MCC  Each 36844.300000 14737.720000 11211.890000 13172.290000</w:t>
      </w:r>
    </w:p>
    <w:p w:rsidR="00D54E86" w:rsidRDefault="00000000">
      <w:pPr>
        <w:pStyle w:val="BodyText"/>
      </w:pPr>
      <w:r>
        <w:t xml:space="preserve">  DIS PANCR X MALIG W MCC  Each 42753.250000 17101.300000 10426.950000 12110.280000</w:t>
      </w:r>
    </w:p>
    <w:p w:rsidR="00D54E86" w:rsidRDefault="00000000">
      <w:pPr>
        <w:pStyle w:val="BodyText"/>
      </w:pPr>
      <w:r>
        <w:t xml:space="preserve">   DIS PANCR X MALIG W CC  Each 35267.926470 14107.170588 3185.020000 6345.670000</w:t>
      </w:r>
    </w:p>
    <w:p w:rsidR="00D54E86" w:rsidRDefault="00000000">
      <w:pPr>
        <w:pStyle w:val="BodyText"/>
      </w:pPr>
      <w:r>
        <w:t>ACUTE MAJOR EYE INFECTIONS Each 15343.250000 6137.300000 19997.880000 19997.880000</w:t>
      </w:r>
    </w:p>
    <w:p w:rsidR="00D54E86" w:rsidRDefault="00000000">
      <w:pPr>
        <w:pStyle w:val="BodyText"/>
      </w:pPr>
      <w:r>
        <w:t>DIS PANCR X MALIG WO CC  Each 33482.041666 13392.816666 4298.260000 6785.000000</w:t>
      </w:r>
    </w:p>
    <w:p w:rsidR="00D54E86" w:rsidRDefault="00000000">
      <w:pPr>
        <w:pStyle w:val="BodyText"/>
      </w:pPr>
      <w:r>
        <w:lastRenderedPageBreak/>
        <w:t xml:space="preserve">  DISDRS LIVER W MCC  Each 64644.500000 25857.800000 12010.850000 12010.850000</w:t>
      </w:r>
    </w:p>
    <w:p w:rsidR="00D54E86" w:rsidRDefault="00000000">
      <w:pPr>
        <w:pStyle w:val="BodyText"/>
      </w:pPr>
      <w:r>
        <w:t>DISDRS LIVER W CC  Each 39667.583333 15867.033333 7000.970000 7000.970000</w:t>
      </w:r>
    </w:p>
    <w:p w:rsidR="00D54E86" w:rsidRDefault="00000000">
      <w:pPr>
        <w:pStyle w:val="BodyText"/>
      </w:pPr>
      <w:r>
        <w:t>DISDRS LIVER WO CC/MCC  Each 23430.500000 9372.200000 4492.270000 4492.270000</w:t>
      </w:r>
    </w:p>
    <w:p w:rsidR="00D54E86" w:rsidRDefault="00000000">
      <w:pPr>
        <w:pStyle w:val="BodyText"/>
      </w:pPr>
      <w:r>
        <w:t>DIS BILIARY TRACT W MCC  Each 20863.000000 8345.200000 19712.700000 19712.700000</w:t>
      </w:r>
    </w:p>
    <w:p w:rsidR="00D54E86" w:rsidRDefault="00000000">
      <w:pPr>
        <w:pStyle w:val="BodyText"/>
      </w:pPr>
      <w:r>
        <w:t>DIS BILIRY TRACT WO CC/MCC Each 28403.750000 11361.500000 12553.170000 12553.170000</w:t>
      </w:r>
    </w:p>
    <w:p w:rsidR="00D54E86" w:rsidRDefault="00000000">
      <w:pPr>
        <w:pStyle w:val="BodyText"/>
      </w:pPr>
      <w:r>
        <w:t>NEUROLOGICAL EYE DISORDERS Each 16878.000000 6751.200000 9077.740000 9077.740000</w:t>
      </w:r>
    </w:p>
    <w:p w:rsidR="00D54E86" w:rsidRDefault="00000000">
      <w:pPr>
        <w:pStyle w:val="BodyText"/>
      </w:pPr>
      <w:r>
        <w:t>ANT/POS SPNAL FUSN W MCC  Each 34418.000000 13767.200000 16108.040000 16108.040000</w:t>
      </w:r>
    </w:p>
    <w:p w:rsidR="00D54E86" w:rsidRDefault="00000000">
      <w:pPr>
        <w:pStyle w:val="BodyText"/>
      </w:pPr>
      <w:r>
        <w:t>SPNAL FUSN X CERVCAL WOMCC Each 23636.000000 9454.400000 17891.040000 17891.040000</w:t>
      </w:r>
    </w:p>
    <w:p w:rsidR="00D54E86" w:rsidRDefault="00000000">
      <w:pPr>
        <w:pStyle w:val="BodyText"/>
      </w:pPr>
      <w:r>
        <w:t>WND DEB &amp; SG EX HAND WMCC  Each 41080.593750 16432.237500 8967.650000 28418.250000</w:t>
      </w:r>
    </w:p>
    <w:p w:rsidR="00D54E86" w:rsidRDefault="00000000">
      <w:pPr>
        <w:pStyle w:val="BodyText"/>
      </w:pPr>
      <w:r>
        <w:t xml:space="preserve">  REV HIP/KNEE REPL W MCC  Each 86180.416666 34472.166666 13251.050000 21123.130000</w:t>
      </w:r>
    </w:p>
    <w:p w:rsidR="00D54E86" w:rsidRDefault="00000000">
      <w:pPr>
        <w:pStyle w:val="BodyText"/>
      </w:pPr>
      <w:r>
        <w:t xml:space="preserve"> REV HIP/KNEE REPL W CC  Each 84419.380000 33767.752000 22521.570000 23011.300000</w:t>
      </w:r>
    </w:p>
    <w:p w:rsidR="00D54E86" w:rsidRDefault="00000000">
      <w:pPr>
        <w:pStyle w:val="BodyText"/>
      </w:pPr>
      <w:r>
        <w:t xml:space="preserve">  REV HIP/KNE REPL WO CC/MCC Each 91406.875000 36562.750000 17627.910000 17627.910000</w:t>
      </w:r>
    </w:p>
    <w:p w:rsidR="00D54E86" w:rsidRDefault="00000000">
      <w:pPr>
        <w:pStyle w:val="BodyText"/>
      </w:pPr>
      <w:r>
        <w:t>MAJ JOIN REPL/REATT LE W M Each 41120.000000 16448.000000 13137.900000 15576.660000</w:t>
      </w:r>
    </w:p>
    <w:p w:rsidR="00D54E86" w:rsidRDefault="00000000">
      <w:pPr>
        <w:pStyle w:val="BodyText"/>
      </w:pPr>
      <w:r>
        <w:t xml:space="preserve"> MAJ JOIN REP/REAT LE W/O M Each 47808.600000 19123.440000 10122.500000 18308.630000</w:t>
      </w:r>
    </w:p>
    <w:p w:rsidR="00D54E86" w:rsidRDefault="00000000">
      <w:pPr>
        <w:pStyle w:val="BodyText"/>
      </w:pPr>
      <w:r>
        <w:t xml:space="preserve">  CERVICAL SPN FUSN W CC  Each 76058.250000 30423.300000 2031.160000 2031.160000</w:t>
      </w:r>
    </w:p>
    <w:p w:rsidR="00D54E86" w:rsidRDefault="00000000">
      <w:pPr>
        <w:pStyle w:val="BodyText"/>
      </w:pPr>
      <w:r>
        <w:t>CERVCAL SPN FUSN WO CC/MCC Each 44542.250000 17816.900000 9463.180000 9463.180000</w:t>
      </w:r>
    </w:p>
    <w:p w:rsidR="00D54E86" w:rsidRDefault="00000000">
      <w:pPr>
        <w:pStyle w:val="BodyText"/>
      </w:pPr>
      <w:r>
        <w:t>AMP MUSC/TISS DIS W CC  Each 39125.500000 15650.200000 14133.110000 14133.110000</w:t>
      </w:r>
    </w:p>
    <w:p w:rsidR="00D54E86" w:rsidRDefault="00000000">
      <w:pPr>
        <w:pStyle w:val="BodyText"/>
      </w:pPr>
      <w:r>
        <w:t>OTH EYE DISORDR &lt;18  Each 20450.750000 8180.300000 9830.540000 10140.200000</w:t>
      </w:r>
    </w:p>
    <w:p w:rsidR="00D54E86" w:rsidRDefault="00000000">
      <w:pPr>
        <w:pStyle w:val="BodyText"/>
      </w:pPr>
      <w:r>
        <w:lastRenderedPageBreak/>
        <w:t xml:space="preserve"> HIP/FEMUR PX X MJ W MCC  Each 62104.250000 24841.700000 10740.300000 22729.120000</w:t>
      </w:r>
    </w:p>
    <w:p w:rsidR="00D54E86" w:rsidRDefault="00000000">
      <w:pPr>
        <w:pStyle w:val="BodyText"/>
      </w:pPr>
      <w:r>
        <w:t xml:space="preserve">  HIP/FEMUR PX X MJ W CC  Each 49148.409090 19659.363636 13303.580000 15747.680000</w:t>
      </w:r>
    </w:p>
    <w:p w:rsidR="00D54E86" w:rsidRDefault="00000000">
      <w:pPr>
        <w:pStyle w:val="BodyText"/>
      </w:pPr>
      <w:r>
        <w:t xml:space="preserve">   HIP/FEMUR PX W MJ WO CC  Each 52234.458333 20893.783333 6450.000000 10564.920000</w:t>
      </w:r>
    </w:p>
    <w:p w:rsidR="00D54E86" w:rsidRDefault="00000000">
      <w:pPr>
        <w:pStyle w:val="BodyText"/>
      </w:pPr>
      <w:r>
        <w:t xml:space="preserve">   MAJ REATT PX UPPER EXT  Each 75758.450000 30303.380000 7807.310000 22795.490000</w:t>
      </w:r>
    </w:p>
    <w:p w:rsidR="00D54E86" w:rsidRDefault="00000000">
      <w:pPr>
        <w:pStyle w:val="BodyText"/>
      </w:pPr>
      <w:r>
        <w:t xml:space="preserve">  KNEE PX W INF PDX W CC  Each 46576.000000 18630.400000 13684.300000 20602.560000</w:t>
      </w:r>
    </w:p>
    <w:p w:rsidR="00D54E86" w:rsidRDefault="00000000">
      <w:pPr>
        <w:pStyle w:val="BodyText"/>
      </w:pPr>
      <w:r>
        <w:t xml:space="preserve"> KNEE PX WO INF PDX CC/MCC  Each 51054.250000 20421.700000 18998.190000 18998.190000</w:t>
      </w:r>
    </w:p>
    <w:p w:rsidR="00D54E86" w:rsidRDefault="00000000">
      <w:pPr>
        <w:pStyle w:val="BodyText"/>
      </w:pPr>
      <w:r>
        <w:t>LE &amp; HUM PX W MCC  Each 87268.500000 34907.400000 20044.440000 20044.440000</w:t>
      </w:r>
    </w:p>
    <w:p w:rsidR="00D54E86" w:rsidRDefault="00000000">
      <w:pPr>
        <w:pStyle w:val="BodyText"/>
      </w:pPr>
      <w:r>
        <w:t>LE &amp; HUM PX W CC  Each 48522.875000 19409.150000 14725.650000 15012.360000</w:t>
      </w:r>
    </w:p>
    <w:p w:rsidR="00D54E86" w:rsidRDefault="00000000">
      <w:pPr>
        <w:pStyle w:val="BodyText"/>
      </w:pPr>
      <w:r>
        <w:t xml:space="preserve"> OT MUS CON TIS OR PX W MCC Each 63007.000000 25202.800000 20072.630000 20072.630000</w:t>
      </w:r>
    </w:p>
    <w:p w:rsidR="00D54E86" w:rsidRDefault="00000000">
      <w:pPr>
        <w:pStyle w:val="BodyText"/>
      </w:pPr>
      <w:r>
        <w:t>B/N X SP FUS MCC DXC NESTM Each 22380.500000 8952.200000 15363.370000 15363.370000</w:t>
      </w:r>
    </w:p>
    <w:p w:rsidR="00D54E86" w:rsidRDefault="00000000">
      <w:pPr>
        <w:pStyle w:val="BodyText"/>
      </w:pPr>
      <w:r>
        <w:t>SPINAL DIS &amp; INJ W CC/MCC  Each 19457.375000 7782.950000 12425.210000 12817.260000</w:t>
      </w:r>
    </w:p>
    <w:p w:rsidR="00D54E86" w:rsidRDefault="00000000">
      <w:pPr>
        <w:pStyle w:val="BodyText"/>
      </w:pPr>
      <w:r>
        <w:t xml:space="preserve"> HIP REPL W PDX FX W MCC  Each 62596.500000 25038.600000 19306.560000 19306.560000</w:t>
      </w:r>
    </w:p>
    <w:p w:rsidR="00D54E86" w:rsidRDefault="00000000">
      <w:pPr>
        <w:pStyle w:val="BodyText"/>
      </w:pPr>
      <w:r>
        <w:t>HIP REPL W PDX FX WO MCC  Each 51028.642857 20411.457143 12336.260000 16451.090000</w:t>
      </w:r>
    </w:p>
    <w:p w:rsidR="00D54E86" w:rsidRDefault="00000000">
      <w:pPr>
        <w:pStyle w:val="BodyText"/>
      </w:pPr>
      <w:r>
        <w:t xml:space="preserve">   ALC/DRUG ABU/DEP W/O CC  Each 27204.625000 10881.850000 12411.630000 12803.680000</w:t>
      </w:r>
    </w:p>
    <w:p w:rsidR="00D54E86" w:rsidRDefault="00000000">
      <w:pPr>
        <w:pStyle w:val="BodyText"/>
      </w:pPr>
      <w:r>
        <w:t xml:space="preserve">  SPINAL DIS &amp; INJ WO CC/MCC Each 60686.750000 24274.700000 8586.170000 29513.420000</w:t>
      </w:r>
    </w:p>
    <w:p w:rsidR="00D54E86" w:rsidRDefault="00000000">
      <w:pPr>
        <w:pStyle w:val="BodyText"/>
      </w:pPr>
      <w:r>
        <w:t xml:space="preserve">  SPINAL PROCEDURES W/O CC  Each 45959.875000 18383.950000 8416.410000 8577.660000</w:t>
      </w:r>
    </w:p>
    <w:p w:rsidR="00D54E86" w:rsidRDefault="00000000">
      <w:pPr>
        <w:pStyle w:val="BodyText"/>
      </w:pPr>
      <w:r>
        <w:t xml:space="preserve"> FEMUR FRACTURE W MCC  Each 33126.916666 13250.766666 10852.880000 11196.940000</w:t>
      </w:r>
    </w:p>
    <w:p w:rsidR="00D54E86" w:rsidRDefault="00000000">
      <w:pPr>
        <w:pStyle w:val="BodyText"/>
      </w:pPr>
      <w:r>
        <w:t xml:space="preserve"> FEMUR FRACTURE WO MCC  Each 102492.750000 40997.100000 24702.740000 24702.740000</w:t>
      </w:r>
    </w:p>
    <w:p w:rsidR="00D54E86" w:rsidRDefault="00000000">
      <w:pPr>
        <w:pStyle w:val="BodyText"/>
      </w:pPr>
      <w:r>
        <w:lastRenderedPageBreak/>
        <w:t>HIP/PELVIS FRAC WO MCC  Each 26729.500000 10691.800000 5223.130000 5223.130000</w:t>
      </w:r>
    </w:p>
    <w:p w:rsidR="00D54E86" w:rsidRDefault="00000000">
      <w:pPr>
        <w:pStyle w:val="BodyText"/>
      </w:pPr>
      <w:r>
        <w:t>NERV SYS NEOP W MCC  Each 534748.250000 213899.300000 137958.650000 137958.650000</w:t>
      </w:r>
    </w:p>
    <w:p w:rsidR="00D54E86" w:rsidRDefault="00000000">
      <w:pPr>
        <w:pStyle w:val="BodyText"/>
      </w:pPr>
      <w:r>
        <w:t>OSTEOMYELITIS W CC  Each 16251.156250 6500.462500 3502.780000 10389.280000</w:t>
      </w:r>
    </w:p>
    <w:p w:rsidR="00D54E86" w:rsidRDefault="00000000">
      <w:pPr>
        <w:pStyle w:val="BodyText"/>
      </w:pPr>
      <w:r>
        <w:t xml:space="preserve">    OSTEOMYELITIS W/O CC/MCC  Each 8049.250000 3219.700000 8574.820000 8574.820000</w:t>
      </w:r>
    </w:p>
    <w:p w:rsidR="00D54E86" w:rsidRDefault="00000000">
      <w:pPr>
        <w:pStyle w:val="BodyText"/>
      </w:pPr>
      <w:r>
        <w:t>PTH FX/CON TIS MALIG WMCC  Each 32601.400000 13040.560000 8349.370000 11723.770000</w:t>
      </w:r>
    </w:p>
    <w:p w:rsidR="00D54E86" w:rsidRDefault="00000000">
      <w:pPr>
        <w:pStyle w:val="BodyText"/>
      </w:pPr>
      <w:r>
        <w:t xml:space="preserve">   MED BACK PROB W/O MCC  Each 28724.750000 11489.900000 6288.510000 6288.510000</w:t>
      </w:r>
    </w:p>
    <w:p w:rsidR="00D54E86" w:rsidRDefault="00000000">
      <w:pPr>
        <w:pStyle w:val="BodyText"/>
      </w:pPr>
      <w:r>
        <w:t>BONE DIS &amp; ARTHROP WO MCC  Each 34678.250000 13871.300000 5337.860000 5448.110000</w:t>
      </w:r>
    </w:p>
    <w:p w:rsidR="00D54E86" w:rsidRDefault="00000000">
      <w:pPr>
        <w:pStyle w:val="BodyText"/>
      </w:pPr>
      <w:r>
        <w:t xml:space="preserve">  AFTRCARE MUS CONN TIS WMCC Each 69995.000000 27998.000000 11964.700000 11964.700000</w:t>
      </w:r>
    </w:p>
    <w:p w:rsidR="00D54E86" w:rsidRDefault="00000000">
      <w:pPr>
        <w:pStyle w:val="BodyText"/>
      </w:pPr>
      <w:r>
        <w:t>DEG NRV SYS DIS W MCC  Each 38499.750000 15399.900000 8476.590000 8476.590000</w:t>
      </w:r>
    </w:p>
    <w:p w:rsidR="00D54E86" w:rsidRDefault="00000000">
      <w:pPr>
        <w:pStyle w:val="BodyText"/>
      </w:pPr>
      <w:r>
        <w:t>AFTCARE MUS CONN TISS W CC Each 14023.500000 5609.400000 7279.690000 7279.690000</w:t>
      </w:r>
    </w:p>
    <w:p w:rsidR="00D54E86" w:rsidRDefault="00000000">
      <w:pPr>
        <w:pStyle w:val="BodyText"/>
      </w:pPr>
      <w:r>
        <w:t xml:space="preserve"> FX SPN STN DIS EX LE WOMCC Each 17869.500000 7147.800000 5828.590000 5828.590000</w:t>
      </w:r>
    </w:p>
    <w:p w:rsidR="00D54E86" w:rsidRDefault="00000000">
      <w:pPr>
        <w:pStyle w:val="BodyText"/>
      </w:pPr>
      <w:r>
        <w:t>OT MUS CONN TISS DX W MCC  Each 68090.500000 27236.200000 9753.160000 9753.160000</w:t>
      </w:r>
    </w:p>
    <w:p w:rsidR="00D54E86" w:rsidRDefault="00000000">
      <w:pPr>
        <w:pStyle w:val="BodyText"/>
      </w:pPr>
      <w:r>
        <w:t>OT MUS CONN TISS DX W CC  Each 23307.500000 9323.000000 6655.610000 7562.340000</w:t>
      </w:r>
    </w:p>
    <w:p w:rsidR="00D54E86" w:rsidRDefault="00000000">
      <w:pPr>
        <w:pStyle w:val="BodyText"/>
      </w:pPr>
      <w:r>
        <w:t xml:space="preserve">  OT MUS CONN TISS DX WO CC  Each 26042.625000 10417.050000 8444.960000 8444.960000</w:t>
      </w:r>
    </w:p>
    <w:p w:rsidR="00D54E86" w:rsidRDefault="00000000">
      <w:pPr>
        <w:pStyle w:val="BodyText"/>
      </w:pPr>
      <w:r>
        <w:t>DEG NRV SYS DIS WO MCC  Each 19366.031250 7746.412500 6856.770000 8262.210000</w:t>
      </w:r>
    </w:p>
    <w:p w:rsidR="00D54E86" w:rsidRDefault="00000000">
      <w:pPr>
        <w:pStyle w:val="BodyText"/>
      </w:pPr>
      <w:r>
        <w:t xml:space="preserve"> SKIN DEBRIDEMNT W MCC  Each 46777.500000 18711.000000 17825.060000 17825.060000</w:t>
      </w:r>
    </w:p>
    <w:p w:rsidR="00D54E86" w:rsidRDefault="00000000">
      <w:pPr>
        <w:pStyle w:val="BodyText"/>
      </w:pPr>
      <w:r>
        <w:t>SKIN DEBRIDEMENT W CC  Each 30760.750000 12304.300000 12270.490000 12270.490000</w:t>
      </w:r>
    </w:p>
    <w:p w:rsidR="00D54E86" w:rsidRDefault="00000000">
      <w:pPr>
        <w:pStyle w:val="BodyText"/>
      </w:pPr>
      <w:r>
        <w:t>OT SKN,SBQ BRS PX WMCC  Each 103029.250000 41211.700000 18383.530000 22002.420000</w:t>
      </w:r>
    </w:p>
    <w:p w:rsidR="00D54E86" w:rsidRDefault="00000000">
      <w:pPr>
        <w:pStyle w:val="BodyText"/>
      </w:pPr>
      <w:r>
        <w:lastRenderedPageBreak/>
        <w:t xml:space="preserve"> MS &amp; CEREB ATAX W MCC  Each 41248.500000 16499.400000 11287.120000 11287.120000</w:t>
      </w:r>
    </w:p>
    <w:p w:rsidR="00D54E86" w:rsidRDefault="00000000">
      <w:pPr>
        <w:pStyle w:val="BodyText"/>
      </w:pPr>
      <w:r>
        <w:t>OT SKIN,SBQ BRST PX W CC  Each 34159.875000 13663.950000 7689.000000 16418.890000</w:t>
      </w:r>
    </w:p>
    <w:p w:rsidR="00D54E86" w:rsidRDefault="00000000">
      <w:pPr>
        <w:pStyle w:val="BodyText"/>
      </w:pPr>
      <w:r>
        <w:t xml:space="preserve"> SKIN SUBC BRST PX WO CC  Each 25357.750000 10143.100000 4669.500000 9468.150000</w:t>
      </w:r>
    </w:p>
    <w:p w:rsidR="00D54E86" w:rsidRDefault="00000000">
      <w:pPr>
        <w:pStyle w:val="BodyText"/>
      </w:pPr>
      <w:r>
        <w:t xml:space="preserve"> SKIN ULCERS W MCC  Each 48847.250000 19538.900000 10853.860000 10853.860000</w:t>
      </w:r>
    </w:p>
    <w:p w:rsidR="00D54E86" w:rsidRDefault="00000000">
      <w:pPr>
        <w:pStyle w:val="BodyText"/>
      </w:pPr>
      <w:r>
        <w:t>MAL BREAST DIS W MCC  Each 84685.250000 33874.100000 35021.860000 35021.860000</w:t>
      </w:r>
    </w:p>
    <w:p w:rsidR="00D54E86" w:rsidRDefault="00000000">
      <w:pPr>
        <w:pStyle w:val="BodyText"/>
      </w:pPr>
      <w:r>
        <w:t>N-MAL BREAST DIS W CCMCC  Each 12627.750000 5051.100000 7482.690000 7482.690000</w:t>
      </w:r>
    </w:p>
    <w:p w:rsidR="00D54E86" w:rsidRDefault="00000000">
      <w:pPr>
        <w:pStyle w:val="BodyText"/>
      </w:pPr>
      <w:r>
        <w:t>CELLULITIS W MCC  Each 28412.526000 11365.010400 720.000000 9281.960000</w:t>
      </w:r>
    </w:p>
    <w:p w:rsidR="00D54E86" w:rsidRDefault="00000000">
      <w:pPr>
        <w:pStyle w:val="BodyText"/>
      </w:pPr>
      <w:r>
        <w:t xml:space="preserve">  CELLULITIS W/O MCC  Each 29745.923076 11898.369230 2164.000000 6235.500000</w:t>
      </w:r>
    </w:p>
    <w:p w:rsidR="00D54E86" w:rsidRDefault="00000000">
      <w:pPr>
        <w:pStyle w:val="BodyText"/>
      </w:pPr>
      <w:r>
        <w:t>MIN SKIN DIS W/O MCC  Each 24802.250000 9920.900000 2344.740000 2344.740000</w:t>
      </w:r>
    </w:p>
    <w:p w:rsidR="00D54E86" w:rsidRDefault="00000000">
      <w:pPr>
        <w:pStyle w:val="BodyText"/>
      </w:pPr>
      <w:r>
        <w:t>ADR &amp; PITU PDX W CC/MCC  Each 116487.500000 46595.000000 38145.370000 38145.370000</w:t>
      </w:r>
    </w:p>
    <w:p w:rsidR="00D54E86" w:rsidRDefault="00000000">
      <w:pPr>
        <w:pStyle w:val="BodyText"/>
      </w:pPr>
      <w:r>
        <w:t>AMP LOW LIMB W CC  Each 44082.125000 17632.850000 13186.820000 15286.260000</w:t>
      </w:r>
    </w:p>
    <w:p w:rsidR="00D54E86" w:rsidRDefault="00000000">
      <w:pPr>
        <w:pStyle w:val="BodyText"/>
      </w:pPr>
      <w:r>
        <w:t xml:space="preserve"> SKN GFT &amp; DEBRIMT W CC  Each 51721.250000 20688.500000 12143.210000 12143.210000</w:t>
      </w:r>
    </w:p>
    <w:p w:rsidR="00D54E86" w:rsidRDefault="00000000">
      <w:pPr>
        <w:pStyle w:val="BodyText"/>
      </w:pPr>
      <w:r>
        <w:t>THYR/PARATHY PX W CC  Each 25197.225000 10078.890000 10052.460000 10052.460000</w:t>
      </w:r>
    </w:p>
    <w:p w:rsidR="00D54E86" w:rsidRDefault="00000000">
      <w:pPr>
        <w:pStyle w:val="BodyText"/>
      </w:pPr>
      <w:r>
        <w:t>OT ENDO/METAB OR PX W MCC  Each 65892.000000 26356.800000 27791.220000 27791.220000</w:t>
      </w:r>
    </w:p>
    <w:p w:rsidR="00D54E86" w:rsidRDefault="00000000">
      <w:pPr>
        <w:pStyle w:val="BodyText"/>
      </w:pPr>
      <w:r>
        <w:t>OT ENDO/METAB OR PX W CC  Each 69234.750000 27693.900000 17941.000000 17941.000000</w:t>
      </w:r>
    </w:p>
    <w:p w:rsidR="00D54E86" w:rsidRDefault="00000000">
      <w:pPr>
        <w:pStyle w:val="BodyText"/>
      </w:pPr>
      <w:r>
        <w:t>DIABETES W MCC  Each 48750.691176 19500.276470 5786.390000 12520.000000</w:t>
      </w:r>
    </w:p>
    <w:p w:rsidR="00D54E86" w:rsidRDefault="00000000">
      <w:pPr>
        <w:pStyle w:val="BodyText"/>
      </w:pPr>
      <w:r>
        <w:t>DIABETES W CC  Each 26084.281250 10433.712500 3121.920000 46959.500000</w:t>
      </w:r>
    </w:p>
    <w:p w:rsidR="00D54E86" w:rsidRDefault="00000000">
      <w:pPr>
        <w:pStyle w:val="BodyText"/>
      </w:pPr>
      <w:r>
        <w:t xml:space="preserve">   DIABETES W/O CC/MCC  Each 11224.125000 4489.650000 2164.000000 4578.890000</w:t>
      </w:r>
    </w:p>
    <w:p w:rsidR="00D54E86" w:rsidRDefault="00000000">
      <w:pPr>
        <w:pStyle w:val="BodyText"/>
      </w:pPr>
      <w:r>
        <w:t xml:space="preserve">  IC HEM OR CEREB INF W MCC  Each 45793.576923 18317.430769 10689.390000 17878.540000</w:t>
      </w:r>
    </w:p>
    <w:p w:rsidR="00D54E86" w:rsidRDefault="00000000">
      <w:pPr>
        <w:pStyle w:val="BodyText"/>
      </w:pPr>
      <w:r>
        <w:lastRenderedPageBreak/>
        <w:t xml:space="preserve">   MS DIS NUT,META,ELEC W MC  Each 10957.275555 4382.910222 3556.220000 9226.920000</w:t>
      </w:r>
    </w:p>
    <w:p w:rsidR="00D54E86" w:rsidRDefault="00000000">
      <w:pPr>
        <w:pStyle w:val="BodyText"/>
      </w:pPr>
      <w:r>
        <w:t xml:space="preserve">    MS DIS NUT/META/ELEC WOMCC Each 25511.687500 10204.675000 5109.580000 5658.800000</w:t>
      </w:r>
    </w:p>
    <w:p w:rsidR="00D54E86" w:rsidRDefault="00000000">
      <w:pPr>
        <w:pStyle w:val="BodyText"/>
      </w:pPr>
      <w:r>
        <w:t xml:space="preserve">  ENDO DIS W MCC  Each 90223.750000 36089.500000 5314.330000 5314.330000</w:t>
      </w:r>
    </w:p>
    <w:p w:rsidR="00D54E86" w:rsidRDefault="00000000">
      <w:pPr>
        <w:pStyle w:val="BodyText"/>
      </w:pPr>
      <w:r>
        <w:t>IC HM OR CB INF W CC/TPA24 Each 27232.402777 10892.961111 4073.930000 7651.770000</w:t>
      </w:r>
    </w:p>
    <w:p w:rsidR="00D54E86" w:rsidRDefault="00000000">
      <w:pPr>
        <w:pStyle w:val="BodyText"/>
      </w:pPr>
      <w:r>
        <w:t xml:space="preserve">    KID/URE PX FOR NEOP W MCC  Each 66723.750000 26689.500000 12489.330000 12489.330000</w:t>
      </w:r>
    </w:p>
    <w:p w:rsidR="00D54E86" w:rsidRDefault="00000000">
      <w:pPr>
        <w:pStyle w:val="BodyText"/>
      </w:pPr>
      <w:r>
        <w:t>KID/URE PX FOR NEOP WO CC  Each 38055.750000 15222.300000 11866.940000 11866.940000</w:t>
      </w:r>
    </w:p>
    <w:p w:rsidR="00D54E86" w:rsidRDefault="00000000">
      <w:pPr>
        <w:pStyle w:val="BodyText"/>
      </w:pPr>
      <w:r>
        <w:t>KIDNY URTER PX NO-CA W MCC Each 53269.250000 21307.700000 13838.160000 17022.780000</w:t>
      </w:r>
    </w:p>
    <w:p w:rsidR="00D54E86" w:rsidRDefault="00000000">
      <w:pPr>
        <w:pStyle w:val="BodyText"/>
      </w:pPr>
      <w:r>
        <w:t xml:space="preserve">  IC HEM OR CEREB INF WO CC  Each 24677.750000 9871.100000 2704.320000 5342.410000</w:t>
      </w:r>
    </w:p>
    <w:p w:rsidR="00D54E86" w:rsidRDefault="00000000">
      <w:pPr>
        <w:pStyle w:val="BodyText"/>
      </w:pPr>
      <w:r>
        <w:t xml:space="preserve">    KIDNY URETER PX NO-CA W CC Each 40618.687500 16247.475000 9361.400000 10847.150000</w:t>
      </w:r>
    </w:p>
    <w:p w:rsidR="00D54E86" w:rsidRDefault="00000000">
      <w:pPr>
        <w:pStyle w:val="BodyText"/>
      </w:pPr>
      <w:r>
        <w:t xml:space="preserve">   KIDNY URETR PX NON-CA WOCC Each 37875.500000 15150.200000 7155.740000 7998.970000</w:t>
      </w:r>
    </w:p>
    <w:p w:rsidR="00D54E86" w:rsidRDefault="00000000">
      <w:pPr>
        <w:pStyle w:val="BodyText"/>
      </w:pPr>
      <w:r>
        <w:t xml:space="preserve"> MIN BLADDER PX W CC  Each 32689.535714 13075.814286 9782.640000 9782.640000</w:t>
      </w:r>
    </w:p>
    <w:p w:rsidR="00D54E86" w:rsidRDefault="00000000">
      <w:pPr>
        <w:pStyle w:val="BodyText"/>
      </w:pPr>
      <w:r>
        <w:t>TRANSURETHRAL PX W MCC  Each 94107.750000 37643.100000 17329.460000 17329.460000</w:t>
      </w:r>
    </w:p>
    <w:p w:rsidR="00D54E86" w:rsidRDefault="00000000">
      <w:pPr>
        <w:pStyle w:val="BodyText"/>
      </w:pPr>
      <w:r>
        <w:t>TRANSURETHRAL PX W CC  Each 52531.000000 21012.400000 9863.620000 10027.360000</w:t>
      </w:r>
    </w:p>
    <w:p w:rsidR="00D54E86" w:rsidRDefault="00000000">
      <w:pPr>
        <w:pStyle w:val="BodyText"/>
      </w:pPr>
      <w:r>
        <w:t xml:space="preserve"> OTH KID/UT PX W MCC  Each 67773.562500 27109.425000 22010.150000 26025.200000</w:t>
      </w:r>
    </w:p>
    <w:p w:rsidR="00D54E86" w:rsidRDefault="00000000">
      <w:pPr>
        <w:pStyle w:val="BodyText"/>
      </w:pPr>
      <w:r>
        <w:t xml:space="preserve"> RENAL FAILURE W MCC  Each 38762.250000 15504.900000 6642.340000 11048.550000</w:t>
      </w:r>
    </w:p>
    <w:p w:rsidR="00D54E86" w:rsidRDefault="00000000">
      <w:pPr>
        <w:pStyle w:val="BodyText"/>
      </w:pPr>
      <w:r>
        <w:t xml:space="preserve">   RENAL FAILURE W CC  Each 29024.906250 11609.962500 4551.340000 6598.920000</w:t>
      </w:r>
    </w:p>
    <w:p w:rsidR="00D54E86" w:rsidRDefault="00000000">
      <w:pPr>
        <w:pStyle w:val="BodyText"/>
      </w:pPr>
      <w:r>
        <w:t xml:space="preserve">  RENAL FAILURE W/O CC/MCC  Each 20700.900000 8280.360000 3492.430000 6057.430000</w:t>
      </w:r>
    </w:p>
    <w:p w:rsidR="00D54E86" w:rsidRDefault="00000000">
      <w:pPr>
        <w:pStyle w:val="BodyText"/>
      </w:pPr>
      <w:r>
        <w:t xml:space="preserve">  KID/UT NEOP W MCC  Each 60376.000000 24150.400000 12146.420000 17411.590000</w:t>
      </w:r>
    </w:p>
    <w:p w:rsidR="00D54E86" w:rsidRDefault="00000000">
      <w:pPr>
        <w:pStyle w:val="BodyText"/>
      </w:pPr>
      <w:r>
        <w:t xml:space="preserve"> KIDNEY/UTI W MCC  Each 23120.000000 9248.000000 5868.680000 8351.420000</w:t>
      </w:r>
    </w:p>
    <w:p w:rsidR="00D54E86" w:rsidRDefault="00000000">
      <w:pPr>
        <w:pStyle w:val="BodyText"/>
      </w:pPr>
      <w:r>
        <w:lastRenderedPageBreak/>
        <w:t xml:space="preserve">  TRANS ISCHEMIA W/O THROMB  Each 8930.250000 3572.100000 5188.550000 5188.550000</w:t>
      </w:r>
    </w:p>
    <w:p w:rsidR="00D54E86" w:rsidRDefault="00000000">
      <w:pPr>
        <w:pStyle w:val="BodyText"/>
      </w:pPr>
      <w:r>
        <w:t>KIDNEY/UTI WO MCC  Each 20984.500000 8393.800000 4328.000000 5437.630000</w:t>
      </w:r>
    </w:p>
    <w:p w:rsidR="00D54E86" w:rsidRDefault="00000000">
      <w:pPr>
        <w:pStyle w:val="BodyText"/>
      </w:pPr>
      <w:r>
        <w:t xml:space="preserve">   URINARY STONES W/O MCC  Each 28048.125000 11219.250000 2714.000000 5480.690000</w:t>
      </w:r>
    </w:p>
    <w:p w:rsidR="00D54E86" w:rsidRDefault="00000000">
      <w:pPr>
        <w:pStyle w:val="BodyText"/>
      </w:pPr>
      <w:r>
        <w:t xml:space="preserve"> KIDNEY URINARY S&amp;S W MCC  Each 34324.250000 13729.700000 7449.070000 7449.070000</w:t>
      </w:r>
    </w:p>
    <w:p w:rsidR="00D54E86" w:rsidRDefault="00000000">
      <w:pPr>
        <w:pStyle w:val="BodyText"/>
      </w:pPr>
      <w:r>
        <w:t>OTH KID &amp; UT DX W MCC  Each 45322.666666 18129.066666 8510.990000 10320.190000</w:t>
      </w:r>
    </w:p>
    <w:p w:rsidR="00D54E86" w:rsidRDefault="00000000">
      <w:pPr>
        <w:pStyle w:val="BodyText"/>
      </w:pPr>
      <w:r>
        <w:t xml:space="preserve"> OTH KID &amp; UT DX W CC  Each 74978.750000 29991.500000 6883.380000 6883.380000</w:t>
      </w:r>
    </w:p>
    <w:p w:rsidR="00D54E86" w:rsidRDefault="00000000">
      <w:pPr>
        <w:pStyle w:val="BodyText"/>
      </w:pPr>
      <w:r>
        <w:t>NS CEREB DIS W MCC  Each 86333.500000 34533.400000 10923.970000 10923.970000</w:t>
      </w:r>
    </w:p>
    <w:p w:rsidR="00D54E86" w:rsidRDefault="00000000">
      <w:pPr>
        <w:pStyle w:val="BodyText"/>
      </w:pPr>
      <w:r>
        <w:t>OTH KID &amp; UT DX W/O CC  Each 12776.375000 5110.550000 4008.000000 4008.000000</w:t>
      </w:r>
    </w:p>
    <w:p w:rsidR="00D54E86" w:rsidRDefault="00000000">
      <w:pPr>
        <w:pStyle w:val="BodyText"/>
      </w:pPr>
      <w:r>
        <w:t>NS CEREB DIS W CC  Each 39339.916666 15735.966666 6147.010000 6794.010000</w:t>
      </w:r>
    </w:p>
    <w:p w:rsidR="00D54E86" w:rsidRDefault="00000000">
      <w:pPr>
        <w:pStyle w:val="BodyText"/>
      </w:pPr>
      <w:r>
        <w:t xml:space="preserve">  PENIS PX W/O CC/MCC  Each 59603.000000 23841.200000 32387.930000 57407.490000</w:t>
      </w:r>
    </w:p>
    <w:p w:rsidR="00D54E86" w:rsidRDefault="00000000">
      <w:pPr>
        <w:pStyle w:val="BodyText"/>
      </w:pPr>
      <w:r>
        <w:t xml:space="preserve"> TESTES PX W CC/MCC  Each 180409.500000 72163.800000 55137.080000 55137.080000</w:t>
      </w:r>
    </w:p>
    <w:p w:rsidR="00D54E86" w:rsidRDefault="00000000">
      <w:pPr>
        <w:pStyle w:val="BodyText"/>
      </w:pPr>
      <w:r>
        <w:t>TRANS PROST W CC/MCC  Each 35518.000000 14207.200000 9617.650000 9617.650000</w:t>
      </w:r>
    </w:p>
    <w:p w:rsidR="00D54E86" w:rsidRDefault="00000000">
      <w:pPr>
        <w:pStyle w:val="BodyText"/>
      </w:pPr>
      <w:r>
        <w:t>MALE REP PX EX MALIG W CC  Each 37323.500000 14929.400000 13515.730000 13515.730000</w:t>
      </w:r>
    </w:p>
    <w:p w:rsidR="00D54E86" w:rsidRDefault="00000000">
      <w:pPr>
        <w:pStyle w:val="BodyText"/>
      </w:pPr>
      <w:r>
        <w:t>BPH W MCC  Each 20580.750000 8232.300000 9633.480000 9633.480000</w:t>
      </w:r>
    </w:p>
    <w:p w:rsidR="00D54E86" w:rsidRDefault="00000000">
      <w:pPr>
        <w:pStyle w:val="BodyText"/>
      </w:pPr>
      <w:r>
        <w:t>INF MALE REPROD SYS W MCC  Each 22572.500000 9029.000000 13789.190000 13789.190000</w:t>
      </w:r>
    </w:p>
    <w:p w:rsidR="00D54E86" w:rsidRDefault="00000000">
      <w:pPr>
        <w:pStyle w:val="BodyText"/>
      </w:pPr>
      <w:r>
        <w:t>INF MALE REPROD SYS WO MCC Each 20497.750000 8199.100000 5855.040000 5855.040000</w:t>
      </w:r>
    </w:p>
    <w:p w:rsidR="00D54E86" w:rsidRDefault="00000000">
      <w:pPr>
        <w:pStyle w:val="BodyText"/>
      </w:pPr>
      <w:r>
        <w:t>CRAN/PERI NRV DIS WO MCC  Each 48504.625000 19401.850000 6756.890000 6756.890000</w:t>
      </w:r>
    </w:p>
    <w:p w:rsidR="00D54E86" w:rsidRDefault="00000000">
      <w:pPr>
        <w:pStyle w:val="BodyText"/>
      </w:pPr>
      <w:r>
        <w:t>UTER/ADNX PX NON MAL W CC  Each 31079.583333 12431.833333 4300.000000 16533.240000</w:t>
      </w:r>
    </w:p>
    <w:p w:rsidR="00D54E86" w:rsidRDefault="00000000">
      <w:pPr>
        <w:pStyle w:val="BodyText"/>
      </w:pPr>
      <w:r>
        <w:t xml:space="preserve">   UTR/ADNEX PX NON MAL WO CC Each 24408.611111 9763.444444 5126.000000 8509.230000</w:t>
      </w:r>
    </w:p>
    <w:p w:rsidR="00D54E86" w:rsidRDefault="00000000">
      <w:pPr>
        <w:pStyle w:val="BodyText"/>
      </w:pPr>
      <w:r>
        <w:lastRenderedPageBreak/>
        <w:t xml:space="preserve">  D&amp;C, CON, LAP &amp; TUB W CC  Each 42255.750000 16902.300000 13481.910000 13481.910000</w:t>
      </w:r>
    </w:p>
    <w:p w:rsidR="00D54E86" w:rsidRDefault="00000000">
      <w:pPr>
        <w:pStyle w:val="BodyText"/>
      </w:pPr>
      <w:r>
        <w:t>OT FEMALE REP OR PX WO CC  Each 24324.214285 9729.685714 5158.080000 8016.320000</w:t>
      </w:r>
    </w:p>
    <w:p w:rsidR="00D54E86" w:rsidRDefault="00000000">
      <w:pPr>
        <w:pStyle w:val="BodyText"/>
      </w:pPr>
      <w:r>
        <w:t xml:space="preserve"> MAL FEM REPRO SYS W MCC  Each 5113.750000 2045.500000 2586.800000 2586.800000</w:t>
      </w:r>
    </w:p>
    <w:p w:rsidR="00D54E86" w:rsidRDefault="00000000">
      <w:pPr>
        <w:pStyle w:val="BodyText"/>
      </w:pPr>
      <w:r>
        <w:t>VIRAL MENING WO CC/MCC  Each 34434.000000 13773.600000 7371.460000 7371.460000</w:t>
      </w:r>
    </w:p>
    <w:p w:rsidR="00D54E86" w:rsidRDefault="00000000">
      <w:pPr>
        <w:pStyle w:val="BodyText"/>
      </w:pPr>
      <w:r>
        <w:t>VAG DEL W OR PX  Each 17379.750000 6951.900000 8798.560000 11578.220000</w:t>
      </w:r>
    </w:p>
    <w:p w:rsidR="00D54E86" w:rsidRDefault="00000000">
      <w:pPr>
        <w:pStyle w:val="BodyText"/>
      </w:pPr>
      <w:r>
        <w:t xml:space="preserve"> PP &amp; POST AB DX WO OR PX  Each 17429.000000 6971.600000 4071.000000 8751.160000</w:t>
      </w:r>
    </w:p>
    <w:p w:rsidR="00D54E86" w:rsidRDefault="00000000">
      <w:pPr>
        <w:pStyle w:val="BodyText"/>
      </w:pPr>
      <w:r>
        <w:t xml:space="preserve"> HYP ENCEPH W MCC  Each 32792.500000 13117.000000 9863.620000 9863.620000</w:t>
      </w:r>
    </w:p>
    <w:p w:rsidR="00D54E86" w:rsidRDefault="00000000">
      <w:pPr>
        <w:pStyle w:val="BodyText"/>
      </w:pPr>
      <w:r>
        <w:t>ABORTION W PROCEDURE  Each 16293.125000 6517.250000 5342.470000 6674.070000</w:t>
      </w:r>
    </w:p>
    <w:p w:rsidR="00D54E86" w:rsidRDefault="00000000">
      <w:pPr>
        <w:pStyle w:val="BodyText"/>
      </w:pPr>
      <w:r>
        <w:t xml:space="preserve"> VAG DELIV W COMP DX  Each 20045.833333 8018.333333 6255.960000 6255.960000</w:t>
      </w:r>
    </w:p>
    <w:p w:rsidR="00D54E86" w:rsidRDefault="00000000">
      <w:pPr>
        <w:pStyle w:val="BodyText"/>
      </w:pPr>
      <w:r>
        <w:t>VAG DELIV W/O COMP DX  Each 18029.781666 7211.912666 7130.940000 7130.940000</w:t>
      </w:r>
    </w:p>
    <w:p w:rsidR="00D54E86" w:rsidRDefault="00000000">
      <w:pPr>
        <w:pStyle w:val="BodyText"/>
      </w:pPr>
      <w:r>
        <w:t xml:space="preserve"> PP &amp; POST AB DX WO OR PX  Each 13329.357142 5331.742857 2164.000000 6929.930000</w:t>
      </w:r>
    </w:p>
    <w:p w:rsidR="00D54E86" w:rsidRDefault="00000000">
      <w:pPr>
        <w:pStyle w:val="BodyText"/>
      </w:pPr>
      <w:r>
        <w:t xml:space="preserve">   CESAREAN SEC W STERIL W MC Each 24205.000000 9682.000000 13046.550000 14073.340000</w:t>
      </w:r>
    </w:p>
    <w:p w:rsidR="00D54E86" w:rsidRDefault="00000000">
      <w:pPr>
        <w:pStyle w:val="BodyText"/>
      </w:pPr>
      <w:r>
        <w:t xml:space="preserve"> CESAREAN SEC W STERIL W CC Each 16938.250000 6775.300000 7332.000000 8228.170000</w:t>
      </w:r>
    </w:p>
    <w:p w:rsidR="00D54E86" w:rsidRDefault="00000000">
      <w:pPr>
        <w:pStyle w:val="BodyText"/>
      </w:pPr>
      <w:r>
        <w:t xml:space="preserve"> CESAREAN W STER WO CC/MCC  Each 17357.000000 6942.800000 6878.480000 7332.000000</w:t>
      </w:r>
    </w:p>
    <w:p w:rsidR="00D54E86" w:rsidRDefault="00000000">
      <w:pPr>
        <w:pStyle w:val="BodyText"/>
      </w:pPr>
      <w:r>
        <w:t xml:space="preserve"> CESAREAN SEC WO STER WMCC  Each 21957.277777 8782.911111 7332.000000 11957.120000</w:t>
      </w:r>
    </w:p>
    <w:p w:rsidR="00D54E86" w:rsidRDefault="00000000">
      <w:pPr>
        <w:pStyle w:val="BodyText"/>
      </w:pPr>
      <w:r>
        <w:t xml:space="preserve"> CESAREAN SEC WO STER W CC  Each 21407.548387 8563.019355 3188.000000 10580.340000</w:t>
      </w:r>
    </w:p>
    <w:p w:rsidR="00D54E86" w:rsidRDefault="00000000">
      <w:pPr>
        <w:pStyle w:val="BodyText"/>
      </w:pPr>
      <w:r>
        <w:t xml:space="preserve"> CESAREAN WO STER WO CC/MCC Each 18556.112500 7422.445000 6666.560000 9297.700000</w:t>
      </w:r>
    </w:p>
    <w:p w:rsidR="00D54E86" w:rsidRDefault="00000000">
      <w:pPr>
        <w:pStyle w:val="BodyText"/>
      </w:pPr>
      <w:r>
        <w:t xml:space="preserve">  NEON DIED OR TRANS TO ACF  Each 6770.312500 2708.125000 551.000000 5024.100000</w:t>
      </w:r>
    </w:p>
    <w:p w:rsidR="00D54E86" w:rsidRDefault="00000000">
      <w:pPr>
        <w:pStyle w:val="BodyText"/>
      </w:pPr>
      <w:r>
        <w:lastRenderedPageBreak/>
        <w:t xml:space="preserve">   HYP ENCEPH WO CC/MCC  Each 29583.000000 11833.200000 5031.830000 5031.830000</w:t>
      </w:r>
    </w:p>
    <w:p w:rsidR="00D54E86" w:rsidRDefault="00000000">
      <w:pPr>
        <w:pStyle w:val="BodyText"/>
      </w:pPr>
      <w:r>
        <w:t>EXT IMMAT OR RD SYN NEONAT Each 49656.750000 19862.700000 3572.000000 25088.000000</w:t>
      </w:r>
    </w:p>
    <w:p w:rsidR="00D54E86" w:rsidRDefault="00000000">
      <w:pPr>
        <w:pStyle w:val="BodyText"/>
      </w:pPr>
      <w:r>
        <w:t xml:space="preserve"> PREMATURITY WO MAJ PROB  Each 17016.000000 6806.400000 5330.000000 22209.480000</w:t>
      </w:r>
    </w:p>
    <w:p w:rsidR="00D54E86" w:rsidRDefault="00000000">
      <w:pPr>
        <w:pStyle w:val="BodyText"/>
      </w:pPr>
      <w:r>
        <w:t xml:space="preserve"> FULL TERM NEO W MAJ PROB  Each 29105.875000 11642.350000 11291.180000 12714.380000</w:t>
      </w:r>
    </w:p>
    <w:p w:rsidR="00D54E86" w:rsidRDefault="00000000">
      <w:pPr>
        <w:pStyle w:val="BodyText"/>
      </w:pPr>
      <w:r>
        <w:t xml:space="preserve"> NEON W OTH SIG PROB  Each 7805.316500 3122.126600 1102.000000 7565.500000</w:t>
      </w:r>
    </w:p>
    <w:p w:rsidR="00D54E86" w:rsidRDefault="00000000">
      <w:pPr>
        <w:pStyle w:val="BodyText"/>
      </w:pPr>
      <w:r>
        <w:t xml:space="preserve">   NORMAL NEWBORN  Each 4252.194375 1700.877750 439.590000 2436.930000</w:t>
      </w:r>
    </w:p>
    <w:p w:rsidR="00D54E86" w:rsidRDefault="00000000">
      <w:pPr>
        <w:pStyle w:val="BodyText"/>
      </w:pPr>
      <w:r>
        <w:t xml:space="preserve">    VAG DEL WO STER/DC W MCC  Each 16544.166666 6617.666666 7716.400000 7716.400000</w:t>
      </w:r>
    </w:p>
    <w:p w:rsidR="00D54E86" w:rsidRDefault="00000000">
      <w:pPr>
        <w:pStyle w:val="BodyText"/>
      </w:pPr>
      <w:r>
        <w:t>VAG DEL WO STER/DC W CC  Each 15575.250000 6230.100000 4008.000000 7077.120000</w:t>
      </w:r>
    </w:p>
    <w:p w:rsidR="00D54E86" w:rsidRDefault="00000000">
      <w:pPr>
        <w:pStyle w:val="BodyText"/>
      </w:pPr>
      <w:r>
        <w:t xml:space="preserve">    VAG DEL WO STER/DC WOCCMCC Each 13268.500000 5307.400000 2598.000000 6656.010000</w:t>
      </w:r>
    </w:p>
    <w:p w:rsidR="00D54E86" w:rsidRDefault="00000000">
      <w:pPr>
        <w:pStyle w:val="BodyText"/>
      </w:pPr>
      <w:r>
        <w:t xml:space="preserve"> MAJ HEMO/IMMO DX W MCC  Each 53946.750000 21578.700000 14095.290000 14095.290000</w:t>
      </w:r>
    </w:p>
    <w:p w:rsidR="00D54E86" w:rsidRDefault="00000000">
      <w:pPr>
        <w:pStyle w:val="BodyText"/>
      </w:pPr>
      <w:r>
        <w:t>MAJ HEMO/IMMO DX W CC  Each 27461.687500 10984.675000 7970.300000 8102.610000</w:t>
      </w:r>
    </w:p>
    <w:p w:rsidR="00D54E86" w:rsidRDefault="00000000">
      <w:pPr>
        <w:pStyle w:val="BodyText"/>
      </w:pPr>
      <w:r>
        <w:t xml:space="preserve"> MAJ HEMO/IMMO DX WO CC/MCC Each 38729.500000 15491.800000 6483.150000 6483.150000</w:t>
      </w:r>
    </w:p>
    <w:p w:rsidR="00D54E86" w:rsidRDefault="00000000">
      <w:pPr>
        <w:pStyle w:val="BodyText"/>
      </w:pPr>
      <w:r>
        <w:t>RBC DIS W MCC  Each 37965.975000 15186.390000 6159.010000 17599.690000</w:t>
      </w:r>
    </w:p>
    <w:p w:rsidR="00D54E86" w:rsidRDefault="00000000">
      <w:pPr>
        <w:pStyle w:val="BodyText"/>
      </w:pPr>
      <w:r>
        <w:t xml:space="preserve">   RBC DIS W/O MCC  Each 30028.458333 12011.383333 5882.910000 10978.850000</w:t>
      </w:r>
    </w:p>
    <w:p w:rsidR="00D54E86" w:rsidRDefault="00000000">
      <w:pPr>
        <w:pStyle w:val="BodyText"/>
      </w:pPr>
      <w:r>
        <w:t>COAGULATION DISORDERS  Each 32436.833333 12974.733333 8136.040000 13079.850000</w:t>
      </w:r>
    </w:p>
    <w:p w:rsidR="00D54E86" w:rsidRDefault="00000000">
      <w:pPr>
        <w:pStyle w:val="BodyText"/>
      </w:pPr>
      <w:r>
        <w:t xml:space="preserve">  RETICUL &amp; IMMUN DIS W MCC  Each 74249.250000 29699.700000 12761.430000 12761.430000</w:t>
      </w:r>
    </w:p>
    <w:p w:rsidR="00D54E86" w:rsidRDefault="00000000">
      <w:pPr>
        <w:pStyle w:val="BodyText"/>
      </w:pPr>
      <w:r>
        <w:t>RETICUL &amp; IMMUN DIS W CC  Each 21342.875000 8537.150000 7458.640000 7458.640000</w:t>
      </w:r>
    </w:p>
    <w:p w:rsidR="00D54E86" w:rsidRDefault="00000000">
      <w:pPr>
        <w:pStyle w:val="BodyText"/>
      </w:pPr>
      <w:r>
        <w:t>RETICUL &amp; IMMUN DIS WO  Each 148202.000000 59280.800000 20408.270000 20408.270000</w:t>
      </w:r>
    </w:p>
    <w:p w:rsidR="00D54E86" w:rsidRDefault="00000000">
      <w:pPr>
        <w:pStyle w:val="BodyText"/>
      </w:pPr>
      <w:r>
        <w:t>OTH ANTP DX W OR W MCC  Each 21276.750000 8510.700000 7304.580000 7535.180000</w:t>
      </w:r>
    </w:p>
    <w:p w:rsidR="00D54E86" w:rsidRDefault="00000000">
      <w:pPr>
        <w:pStyle w:val="BodyText"/>
      </w:pPr>
      <w:r>
        <w:lastRenderedPageBreak/>
        <w:t xml:space="preserve"> OTH ANTP DX W OR WOCCMCC  Each 10553.750000 4221.500000 7499.220000 7499.220000</w:t>
      </w:r>
    </w:p>
    <w:p w:rsidR="00D54E86" w:rsidRDefault="00000000">
      <w:pPr>
        <w:pStyle w:val="BodyText"/>
      </w:pPr>
      <w:r>
        <w:t>LYMPH &amp; NAL W PX W MCC  Each 26192.500000 10477.000000 10331.120000 10331.120000</w:t>
      </w:r>
    </w:p>
    <w:p w:rsidR="00D54E86" w:rsidRDefault="00000000">
      <w:pPr>
        <w:pStyle w:val="BodyText"/>
      </w:pPr>
      <w:r>
        <w:t>OTH ANTP DX WO OR W MCC  Each 12103.375000 4841.350000 8179.550000 8179.550000</w:t>
      </w:r>
    </w:p>
    <w:p w:rsidR="00D54E86" w:rsidRDefault="00000000">
      <w:pPr>
        <w:pStyle w:val="BodyText"/>
      </w:pPr>
      <w:r>
        <w:t>OTH ANTP DX WO OR WOCCMCC  Each 11375.500000 4550.200000 6492.000000 6492.000000</w:t>
      </w:r>
    </w:p>
    <w:p w:rsidR="00D54E86" w:rsidRDefault="00000000">
      <w:pPr>
        <w:pStyle w:val="BodyText"/>
      </w:pPr>
      <w:r>
        <w:t>LYMPH &amp; NON AC LEUK W CC  Each 71328.250000 28531.300000 10578.970000 10578.970000</w:t>
      </w:r>
    </w:p>
    <w:p w:rsidR="00D54E86" w:rsidRDefault="00000000">
      <w:pPr>
        <w:pStyle w:val="BodyText"/>
      </w:pPr>
      <w:r>
        <w:t>INF &amp; PAR DIS OR PX W MCC  Each 100398.671428 40159.468571 7689.000000 42520.560000</w:t>
      </w:r>
    </w:p>
    <w:p w:rsidR="00D54E86" w:rsidRDefault="00000000">
      <w:pPr>
        <w:pStyle w:val="BodyText"/>
      </w:pPr>
      <w:r>
        <w:t xml:space="preserve">    INF &amp; PAR DIS OR PX W CC  Each 56704.975000 22681.990000 6503.560000 15739.420000</w:t>
      </w:r>
    </w:p>
    <w:p w:rsidR="00D54E86" w:rsidRDefault="00000000">
      <w:pPr>
        <w:pStyle w:val="BodyText"/>
      </w:pPr>
      <w:r>
        <w:t xml:space="preserve">   INF &amp; PAR DIS OR PX WO CC  Each 36517.500000 14607.000000 11234.930000 11234.930000</w:t>
      </w:r>
    </w:p>
    <w:p w:rsidR="00D54E86" w:rsidRDefault="00000000">
      <w:pPr>
        <w:pStyle w:val="BodyText"/>
      </w:pPr>
      <w:r>
        <w:t>POSTOP/TRAMA INF WOR W MCC Each 47018.500000 18807.400000 12932.470000 34160.940000</w:t>
      </w:r>
    </w:p>
    <w:p w:rsidR="00D54E86" w:rsidRDefault="00000000">
      <w:pPr>
        <w:pStyle w:val="BodyText"/>
      </w:pPr>
      <w:r>
        <w:t xml:space="preserve"> POSTOP POST TRAM INF W MCC Each 16857.750000 6743.100000 6492.000000 6492.000000</w:t>
      </w:r>
    </w:p>
    <w:p w:rsidR="00D54E86" w:rsidRDefault="00000000">
      <w:pPr>
        <w:pStyle w:val="BodyText"/>
      </w:pPr>
      <w:r>
        <w:t>POSTOP POST TRAUM INF WOCC Each 20073.750000 8029.500000 6479.200000 6479.200000</w:t>
      </w:r>
    </w:p>
    <w:p w:rsidR="00D54E86" w:rsidRDefault="00000000">
      <w:pPr>
        <w:pStyle w:val="BodyText"/>
      </w:pPr>
      <w:r>
        <w:t>VIRAL ILLNESS W MCC  Each 80400.750000 32160.300000 9579.960000 9579.960000</w:t>
      </w:r>
    </w:p>
    <w:p w:rsidR="00D54E86" w:rsidRDefault="00000000">
      <w:pPr>
        <w:pStyle w:val="BodyText"/>
      </w:pPr>
      <w:r>
        <w:t>OTH INF/PARA DX W MCC  Each 64976.500000 25990.600000 14431.100000 14431.100000</w:t>
      </w:r>
    </w:p>
    <w:p w:rsidR="00D54E86" w:rsidRDefault="00000000">
      <w:pPr>
        <w:pStyle w:val="BodyText"/>
      </w:pPr>
      <w:r>
        <w:t>SEPTI OR SEPSI W MV &gt;96HRS Each 188915.009411 75566.003764 31944.540000 41095.040000</w:t>
      </w:r>
    </w:p>
    <w:p w:rsidR="00D54E86" w:rsidRDefault="00000000">
      <w:pPr>
        <w:pStyle w:val="BodyText"/>
      </w:pPr>
      <w:r>
        <w:t xml:space="preserve">   SEPTI/SEPS WO MV&gt;96HR WMCC Each 61067.745240 24427.098096 176.120000 29652.050000</w:t>
      </w:r>
    </w:p>
    <w:p w:rsidR="00D54E86" w:rsidRDefault="00000000">
      <w:pPr>
        <w:pStyle w:val="BodyText"/>
      </w:pPr>
      <w:r>
        <w:t xml:space="preserve"> SEPTI/SEPS WO MV &gt;96 WO MC Each 31298.238095 12519.295238 5383.310000 10149.170000</w:t>
      </w:r>
    </w:p>
    <w:p w:rsidR="00D54E86" w:rsidRDefault="00000000">
      <w:pPr>
        <w:pStyle w:val="BodyText"/>
      </w:pPr>
      <w:r>
        <w:t xml:space="preserve"> AC ADJ REAC &amp; PSY DYS  Each 14223.750000 5689.500000 3466.750000 6759.940000</w:t>
      </w:r>
    </w:p>
    <w:p w:rsidR="00D54E86" w:rsidRDefault="00000000">
      <w:pPr>
        <w:pStyle w:val="BodyText"/>
      </w:pPr>
      <w:r>
        <w:t xml:space="preserve"> DEPRESSIVE NEUROSES  Each 15528.388888 6211.355555 875.000000 5393.330000</w:t>
      </w:r>
    </w:p>
    <w:p w:rsidR="00D54E86" w:rsidRDefault="00000000">
      <w:pPr>
        <w:pStyle w:val="BodyText"/>
      </w:pPr>
      <w:r>
        <w:lastRenderedPageBreak/>
        <w:t xml:space="preserve">    NEUROSES X DEPRESSIVE  Each 22747.000000 9098.800000 5536.830000 5536.830000</w:t>
      </w:r>
    </w:p>
    <w:p w:rsidR="00D54E86" w:rsidRDefault="00000000">
      <w:pPr>
        <w:pStyle w:val="BodyText"/>
      </w:pPr>
      <w:r>
        <w:t>DISO PERS &amp; IMP CONTROL  Each 11719.000000 4687.600000 10189.330000 10189.330000</w:t>
      </w:r>
    </w:p>
    <w:p w:rsidR="00D54E86" w:rsidRDefault="00000000">
      <w:pPr>
        <w:pStyle w:val="BodyText"/>
      </w:pPr>
      <w:r>
        <w:t>ORGAN DIST &amp; INTELL DISAB  Each 25755.926470 10302.370588 7150.660000 10169.690000</w:t>
      </w:r>
    </w:p>
    <w:p w:rsidR="00D54E86" w:rsidRDefault="00000000">
      <w:pPr>
        <w:pStyle w:val="BodyText"/>
      </w:pPr>
      <w:r>
        <w:t xml:space="preserve">  PSYCHOSES  Each 19909.814234 7963.925694 2311.180000 9100.220000</w:t>
      </w:r>
    </w:p>
    <w:p w:rsidR="00D54E86" w:rsidRDefault="00000000">
      <w:pPr>
        <w:pStyle w:val="BodyText"/>
      </w:pPr>
      <w:r>
        <w:t xml:space="preserve">   BEH/ DEVELOP DISORDERS  Each 39728.750000 15891.500000 7900.560000 7900.560000</w:t>
      </w:r>
    </w:p>
    <w:p w:rsidR="00D54E86" w:rsidRDefault="00000000">
      <w:pPr>
        <w:pStyle w:val="BodyText"/>
      </w:pPr>
      <w:r>
        <w:t>ALC/DRUG ABUSE/DEP AMA  Each 11524.000000 4609.600000 3919.310000 5200.130000</w:t>
      </w:r>
    </w:p>
    <w:p w:rsidR="00D54E86" w:rsidRDefault="00000000">
      <w:pPr>
        <w:pStyle w:val="BodyText"/>
      </w:pPr>
      <w:r>
        <w:t xml:space="preserve"> ALC/DRU ABU WO REHAB W MCC Each 61168.000000 24467.200000 11359.600000 11359.600000</w:t>
      </w:r>
    </w:p>
    <w:p w:rsidR="00D54E86" w:rsidRDefault="00000000">
      <w:pPr>
        <w:pStyle w:val="BodyText"/>
      </w:pPr>
      <w:r>
        <w:t>ALC/DRU ABU WO REHAB WOMCC Each 16563.250000 6625.300000 2600.060000 8348.870000</w:t>
      </w:r>
    </w:p>
    <w:p w:rsidR="00D54E86" w:rsidRDefault="00000000">
      <w:pPr>
        <w:pStyle w:val="BodyText"/>
      </w:pPr>
      <w:r>
        <w:t xml:space="preserve">    OTH DIS NERV SYS W MCC  Each 51047.821428 20419.128571 5903.120000 8110.220000</w:t>
      </w:r>
    </w:p>
    <w:p w:rsidR="00D54E86" w:rsidRDefault="00000000">
      <w:pPr>
        <w:pStyle w:val="BodyText"/>
      </w:pPr>
      <w:r>
        <w:t xml:space="preserve">   POIS/TOX EFF OF DRUG W MCC Each 54998.632222 21999.452889 2164.000000 11103.410000</w:t>
      </w:r>
    </w:p>
    <w:p w:rsidR="00D54E86" w:rsidRDefault="00000000">
      <w:pPr>
        <w:pStyle w:val="BodyText"/>
      </w:pPr>
      <w:r>
        <w:t>POIS/TOX EFF OF DRUG WO CC Each 20194.250000 8077.700000 1750.000000 9873.520000</w:t>
      </w:r>
    </w:p>
    <w:p w:rsidR="00D54E86" w:rsidRDefault="00000000">
      <w:pPr>
        <w:pStyle w:val="BodyText"/>
      </w:pPr>
      <w:r>
        <w:t xml:space="preserve">   COMPL OF TREAT W MCC  Each 19457.500000 7783.000000 6854.750000 6854.750000</w:t>
      </w:r>
    </w:p>
    <w:p w:rsidR="00D54E86" w:rsidRDefault="00000000">
      <w:pPr>
        <w:pStyle w:val="BodyText"/>
      </w:pPr>
      <w:r>
        <w:t>OTH DIS NERV SYS W CC  Each 47850.750000 19140.300000 6532.310000 6667.760000</w:t>
      </w:r>
    </w:p>
    <w:p w:rsidR="00D54E86" w:rsidRDefault="00000000">
      <w:pPr>
        <w:pStyle w:val="BodyText"/>
      </w:pPr>
      <w:r>
        <w:t xml:space="preserve">  COMPL OF TREAT W CC  Each 10326.750000 4130.700000 6811.450000 6811.450000</w:t>
      </w:r>
    </w:p>
    <w:p w:rsidR="00D54E86" w:rsidRDefault="00000000">
      <w:pPr>
        <w:pStyle w:val="BodyText"/>
      </w:pPr>
      <w:r>
        <w:t>FT BURN WO SG OR INHAL INJ Each 20414.250000 8165.700000 6121.610000 6121.610000</w:t>
      </w:r>
    </w:p>
    <w:p w:rsidR="00D54E86" w:rsidRDefault="00000000">
      <w:pPr>
        <w:pStyle w:val="BodyText"/>
      </w:pPr>
      <w:r>
        <w:t>SIGNS &amp; SYMPTOMS W MCC  Each 48209.000000 19283.600000 7881.550000 7881.550000</w:t>
      </w:r>
    </w:p>
    <w:p w:rsidR="00D54E86" w:rsidRDefault="00000000">
      <w:pPr>
        <w:pStyle w:val="BodyText"/>
      </w:pPr>
      <w:r>
        <w:t>SIGNS &amp; SYMPTOMS W/O MCC  Each 31443.650000 12577.460000 567.870000 6492.000000</w:t>
      </w:r>
    </w:p>
    <w:p w:rsidR="00D54E86" w:rsidRDefault="00000000">
      <w:pPr>
        <w:pStyle w:val="BodyText"/>
      </w:pPr>
      <w:r>
        <w:t xml:space="preserve">    OT FACTS HEALTH STATUS  Each 36552.500000 14621.000000 31629.720000 31629.720000</w:t>
      </w:r>
    </w:p>
    <w:p w:rsidR="00D54E86" w:rsidRDefault="00000000">
      <w:pPr>
        <w:pStyle w:val="BodyText"/>
      </w:pPr>
      <w:r>
        <w:lastRenderedPageBreak/>
        <w:t>OTH MULT SIG TRAUMA CC  Each 16729.000000 6691.600000 11185.330000 11185.330000</w:t>
      </w:r>
    </w:p>
    <w:p w:rsidR="00D54E86" w:rsidRDefault="00000000">
      <w:pPr>
        <w:pStyle w:val="BodyText"/>
      </w:pPr>
      <w:r>
        <w:t>HIV W MJ REL COND W MCC  Each 45354.500000 18141.800000 20183.040000 20183.040000</w:t>
      </w:r>
    </w:p>
    <w:p w:rsidR="00D54E86" w:rsidRDefault="00000000">
      <w:pPr>
        <w:pStyle w:val="BodyText"/>
      </w:pPr>
      <w:r>
        <w:t>HIV W MJ REL COND W CC  Each 22279.750000 8911.900000 1990.770000 12030.300000</w:t>
      </w:r>
    </w:p>
    <w:p w:rsidR="00D54E86" w:rsidRDefault="00000000">
      <w:pPr>
        <w:pStyle w:val="BodyText"/>
      </w:pPr>
      <w:r>
        <w:t xml:space="preserve"> EXT OR PX UNREL PDX W MCC  Each 101842.708333 40737.083333 28761.520000 34627.620000</w:t>
      </w:r>
    </w:p>
    <w:p w:rsidR="00D54E86" w:rsidRDefault="00000000">
      <w:pPr>
        <w:pStyle w:val="BodyText"/>
      </w:pPr>
      <w:r>
        <w:t xml:space="preserve">  EXT OR PX UNREL PDX W CC  Each 42916.750000 17166.700000 5126.000000 19097.120000</w:t>
      </w:r>
    </w:p>
    <w:p w:rsidR="00D54E86" w:rsidRDefault="00000000">
      <w:pPr>
        <w:pStyle w:val="BodyText"/>
      </w:pPr>
      <w:r>
        <w:t xml:space="preserve">  NON-EXT OR UNREL PDX W MCC Each 130307.166666 52122.866666 15198.010000 15198.010000</w:t>
      </w:r>
    </w:p>
    <w:p w:rsidR="00D54E86" w:rsidRDefault="00000000">
      <w:pPr>
        <w:pStyle w:val="BodyText"/>
      </w:pPr>
      <w:r>
        <w:t>NON-EXT OR UNREL PDX W CC  Each 41070.250000 16428.100000 7689.000000 7689.000000</w:t>
      </w:r>
    </w:p>
    <w:p w:rsidR="00D54E86" w:rsidRDefault="00000000">
      <w:pPr>
        <w:pStyle w:val="BodyText"/>
      </w:pPr>
      <w:r>
        <w:t>UNGROUPABLE  Each 97462.795454 38985.118182 27609.010000 27609.010000</w:t>
      </w:r>
    </w:p>
    <w:p w:rsidR="00D54E86" w:rsidRDefault="00000000">
      <w:pPr>
        <w:pStyle w:val="BodyText"/>
      </w:pPr>
      <w:r>
        <w:t xml:space="preserve">  IMAGE CATH FLUID PERI/RETRO Each 2527.250000 1010.900000 1334.390000 1334.390000</w:t>
      </w:r>
    </w:p>
    <w:p w:rsidR="00D54E86" w:rsidRDefault="00000000">
      <w:pPr>
        <w:pStyle w:val="BodyText"/>
      </w:pPr>
      <w:r>
        <w:t xml:space="preserve">    EMERGENCY DEPT VISIT Each 390.540000 156.216000 42.500000 411.000000</w:t>
      </w:r>
    </w:p>
    <w:p w:rsidR="00D54E86" w:rsidRDefault="00000000">
      <w:pPr>
        <w:pStyle w:val="BodyText"/>
      </w:pPr>
      <w:r>
        <w:t xml:space="preserve">   EMERGENCY DEPT VISIT Each 1043.520000 417.408000 105.740000 812.500000</w:t>
      </w:r>
    </w:p>
    <w:p w:rsidR="00D54E86" w:rsidRDefault="00000000">
      <w:pPr>
        <w:pStyle w:val="BodyText"/>
      </w:pPr>
      <w:r>
        <w:t xml:space="preserve"> EMERGENCY DEPT VISIT Each 1541.280000 616.512000 75.990000 1187.000000</w:t>
      </w:r>
    </w:p>
    <w:p w:rsidR="00D54E86" w:rsidRDefault="00000000">
      <w:pPr>
        <w:pStyle w:val="BodyText"/>
      </w:pPr>
      <w:r>
        <w:t xml:space="preserve">    EMERGENCY DEPT VISIT Each 2886.390000 1154.556000 64.190000 1804.730000</w:t>
      </w:r>
    </w:p>
    <w:p w:rsidR="00D54E86" w:rsidRDefault="00000000">
      <w:pPr>
        <w:pStyle w:val="BodyText"/>
      </w:pPr>
      <w:r>
        <w:t xml:space="preserve">   EMERGENCY DEPT VISIT Each 8293.400000 3317.360000 199.710000 13662.890000</w:t>
      </w:r>
    </w:p>
    <w:p w:rsidR="00D54E86" w:rsidRDefault="00000000">
      <w:pPr>
        <w:pStyle w:val="BodyText"/>
      </w:pPr>
      <w:r>
        <w:t xml:space="preserve"> CRITICAL CARE FIRST HOUR Each 22454.500000 8981.800000 9872.340000 9872.340000</w:t>
      </w:r>
    </w:p>
    <w:p w:rsidR="00D54E86" w:rsidRDefault="00000000">
      <w:pPr>
        <w:pStyle w:val="BodyText"/>
      </w:pPr>
      <w:r>
        <w:t xml:space="preserve">    NFCT VIR RESP RNA 4TRGT Each 183.750000 73.500000 91.420000 183.750000</w:t>
      </w:r>
    </w:p>
    <w:p w:rsidR="00D54E86" w:rsidRDefault="00000000">
      <w:pPr>
        <w:pStyle w:val="BodyText"/>
      </w:pPr>
      <w:r>
        <w:t xml:space="preserve">   FNA BX W/US GDN 1ST LES Each 1670.500000 668.200000 573.460000 1245.006363</w:t>
      </w:r>
    </w:p>
    <w:p w:rsidR="00D54E86" w:rsidRDefault="00000000">
      <w:pPr>
        <w:pStyle w:val="BodyText"/>
      </w:pPr>
      <w:r>
        <w:t xml:space="preserve"> FNA BX W/CT GDN 1ST LES Each 928.000000 371.200000 418.900000 2027.690000</w:t>
      </w:r>
    </w:p>
    <w:p w:rsidR="00D54E86" w:rsidRDefault="00000000">
      <w:pPr>
        <w:pStyle w:val="BodyText"/>
      </w:pPr>
      <w:r>
        <w:t xml:space="preserve">    DRAINAGE OF SKIN ABSCESS Each 1627.559545 651.023818 17.120000 1944.645000</w:t>
      </w:r>
    </w:p>
    <w:p w:rsidR="00D54E86" w:rsidRDefault="00000000">
      <w:pPr>
        <w:pStyle w:val="BodyText"/>
      </w:pPr>
      <w:r>
        <w:lastRenderedPageBreak/>
        <w:t xml:space="preserve">  DRAINAGE OF SKIN ABSCESS Each 3438.750000 1375.500000 468.860000 5513.760000</w:t>
      </w:r>
    </w:p>
    <w:p w:rsidR="00D54E86" w:rsidRDefault="00000000">
      <w:pPr>
        <w:pStyle w:val="BodyText"/>
      </w:pPr>
      <w:r>
        <w:t xml:space="preserve">  REMOVE FOREIGN BODY Each 1286.083333 514.433333 171.050000 1538.170000</w:t>
      </w:r>
    </w:p>
    <w:p w:rsidR="00D54E86" w:rsidRDefault="00000000">
      <w:pPr>
        <w:pStyle w:val="BodyText"/>
      </w:pPr>
      <w:r>
        <w:t xml:space="preserve">  DRAINAGE OF HEMATOMA/FLUID Each 3816.424000 1526.569600 978.853333 3345.000000</w:t>
      </w:r>
    </w:p>
    <w:p w:rsidR="00D54E86" w:rsidRDefault="00000000">
      <w:pPr>
        <w:pStyle w:val="BodyText"/>
      </w:pPr>
      <w:r>
        <w:t xml:space="preserve">  PUNCTURE DRAINAGE OF LESION Each 862.000000 344.800000 351.830000 351.830000</w:t>
      </w:r>
    </w:p>
    <w:p w:rsidR="00D54E86" w:rsidRDefault="00000000">
      <w:pPr>
        <w:pStyle w:val="BodyText"/>
      </w:pPr>
      <w:r>
        <w:t>COMPLEX DRAINAGE WOUND Each 1637.500000 655.000000 4517.500000 4517.500000</w:t>
      </w:r>
    </w:p>
    <w:p w:rsidR="00D54E86" w:rsidRDefault="00000000">
      <w:pPr>
        <w:pStyle w:val="BodyText"/>
      </w:pPr>
      <w:r>
        <w:t>DEB SUBQ TISSUE 20 SQ CM/&lt; Each 892.250000 356.900000 318.860000 1595.810000</w:t>
      </w:r>
    </w:p>
    <w:p w:rsidR="00D54E86" w:rsidRDefault="00000000">
      <w:pPr>
        <w:pStyle w:val="BodyText"/>
      </w:pPr>
      <w:r>
        <w:t xml:space="preserve"> DEB MUSC/FASCIA 20 SQ CM/&lt; Each 1307.622812 523.049125 483.280000 1804.000000</w:t>
      </w:r>
    </w:p>
    <w:p w:rsidR="00D54E86" w:rsidRDefault="00000000">
      <w:pPr>
        <w:pStyle w:val="BodyText"/>
      </w:pPr>
      <w:r>
        <w:t>DEB BONE 20 SQ CM/&lt; Each 2077.250000 830.900000 775.740000 1804.000000</w:t>
      </w:r>
    </w:p>
    <w:p w:rsidR="00D54E86" w:rsidRDefault="00000000">
      <w:pPr>
        <w:pStyle w:val="BodyText"/>
      </w:pPr>
      <w:r>
        <w:t>DEB SUBQ TISSUE ADD-ON Each 900.080000 360.032000 290.850000 581.700000</w:t>
      </w:r>
    </w:p>
    <w:p w:rsidR="00D54E86" w:rsidRDefault="00000000">
      <w:pPr>
        <w:pStyle w:val="BodyText"/>
      </w:pPr>
      <w:r>
        <w:t xml:space="preserve"> DEB MUSC/FASCIA ADD-ON Each 1168.750000 467.500000 290.850000 290.850000</w:t>
      </w:r>
    </w:p>
    <w:p w:rsidR="00D54E86" w:rsidRDefault="00000000">
      <w:pPr>
        <w:pStyle w:val="BodyText"/>
      </w:pPr>
      <w:r>
        <w:t>DEB BONE ADD-ON Each 3487.000000 1394.800000 2040.430000 2040.430000</w:t>
      </w:r>
    </w:p>
    <w:p w:rsidR="00D54E86" w:rsidRDefault="00000000">
      <w:pPr>
        <w:pStyle w:val="BodyText"/>
      </w:pPr>
      <w:r>
        <w:t>PUNCH BX SKIN SINGLE LESION Each 202.000000 80.800000 100.500000 318.860000</w:t>
      </w:r>
    </w:p>
    <w:p w:rsidR="00D54E86" w:rsidRDefault="00000000">
      <w:pPr>
        <w:pStyle w:val="BodyText"/>
      </w:pPr>
      <w:r>
        <w:t xml:space="preserve">   INCAL BX SKN SINGLE LES Each 761.985000 304.794000 468.840000 548.390000</w:t>
      </w:r>
    </w:p>
    <w:p w:rsidR="00D54E86" w:rsidRDefault="00000000">
      <w:pPr>
        <w:pStyle w:val="BodyText"/>
      </w:pPr>
      <w:r>
        <w:t xml:space="preserve"> INCAL BX SKN EA SEP/ADDL Each 1038.630000 415.452000 5020.560000 5020.560000</w:t>
      </w:r>
    </w:p>
    <w:p w:rsidR="00D54E86" w:rsidRDefault="00000000">
      <w:pPr>
        <w:pStyle w:val="BodyText"/>
      </w:pPr>
      <w:r>
        <w:t>REMOVAL OF SKIN TAGS &lt;W/15 Each 1530.715000 612.286000 175.910000 232.936666</w:t>
      </w:r>
    </w:p>
    <w:p w:rsidR="00D54E86" w:rsidRDefault="00000000">
      <w:pPr>
        <w:pStyle w:val="BodyText"/>
      </w:pPr>
      <w:r>
        <w:t xml:space="preserve"> EXC TR-EXT B9+MARG 0.5 CM&lt; Each 1384.830000 553.932000 175.930000 1233.170000</w:t>
      </w:r>
    </w:p>
    <w:p w:rsidR="00D54E86" w:rsidRDefault="00000000">
      <w:pPr>
        <w:pStyle w:val="BodyText"/>
      </w:pPr>
      <w:r>
        <w:t xml:space="preserve">  EXC TR-EXT B9+MARG 0.6-1 CM Each 692.410000 276.964000 290.850000 290.850000</w:t>
      </w:r>
    </w:p>
    <w:p w:rsidR="00D54E86" w:rsidRDefault="00000000">
      <w:pPr>
        <w:pStyle w:val="BodyText"/>
      </w:pPr>
      <w:r>
        <w:t>EXC TR-EXT B9+MARG 1.1-2 CM Each 1107.413333 442.965333 290.850000 2474.870000</w:t>
      </w:r>
    </w:p>
    <w:p w:rsidR="00D54E86" w:rsidRDefault="00000000">
      <w:pPr>
        <w:pStyle w:val="BodyText"/>
      </w:pPr>
      <w:r>
        <w:t xml:space="preserve">   EXC TR-EXT B9+MARG 2.1-3CM Each 1731.040000 692.416000 573.460000 3345.000000</w:t>
      </w:r>
    </w:p>
    <w:p w:rsidR="00D54E86" w:rsidRDefault="00000000">
      <w:pPr>
        <w:pStyle w:val="BodyText"/>
      </w:pPr>
      <w:r>
        <w:t xml:space="preserve">  EXC TR-EXT B9+MARG 3.1-4 CM Each 1368.330000 547.332000 1297.250000 2673.990000</w:t>
      </w:r>
    </w:p>
    <w:p w:rsidR="00D54E86" w:rsidRDefault="00000000">
      <w:pPr>
        <w:pStyle w:val="BodyText"/>
      </w:pPr>
      <w:r>
        <w:lastRenderedPageBreak/>
        <w:t xml:space="preserve">  EXC TR-EXT B9+MARG &gt;4.0 CM Each 1157.901176 463.160470 775.740000 2789.610000</w:t>
      </w:r>
    </w:p>
    <w:p w:rsidR="00D54E86" w:rsidRDefault="00000000">
      <w:pPr>
        <w:pStyle w:val="BodyText"/>
      </w:pPr>
      <w:r>
        <w:t xml:space="preserve">    EXC H-F-NK-SP B9+MARG 0.5/&lt; Each 1150.310000 460.124000 342.060000 3345.000000</w:t>
      </w:r>
    </w:p>
    <w:p w:rsidR="00D54E86" w:rsidRDefault="00000000">
      <w:pPr>
        <w:pStyle w:val="BodyText"/>
      </w:pPr>
      <w:r>
        <w:t xml:space="preserve">  EXC H-F-NK-SP B9+MARG 0.6-1 Each 692.420000 276.968000 3345.000000 3345.000000</w:t>
      </w:r>
    </w:p>
    <w:p w:rsidR="00D54E86" w:rsidRDefault="00000000">
      <w:pPr>
        <w:pStyle w:val="BodyText"/>
      </w:pPr>
      <w:r>
        <w:t>EXC H-F-NK-SP B9+MARG 1.1-2 Each 1258.426666 503.370666 1346.350000 3345.000000</w:t>
      </w:r>
    </w:p>
    <w:p w:rsidR="00D54E86" w:rsidRDefault="00000000">
      <w:pPr>
        <w:pStyle w:val="BodyText"/>
      </w:pPr>
      <w:r>
        <w:t xml:space="preserve">  EXC H-F-NK-SP B9+MARG 2.1-3 Each 1262.711250 505.084500 468.840000 2789.610000</w:t>
      </w:r>
    </w:p>
    <w:p w:rsidR="00D54E86" w:rsidRDefault="00000000">
      <w:pPr>
        <w:pStyle w:val="BodyText"/>
      </w:pPr>
      <w:r>
        <w:t xml:space="preserve">    EXC H-F-NK-SP B9+MARG 3.1-4 Each 1038.620000 415.448000 797.900000 797.900000</w:t>
      </w:r>
    </w:p>
    <w:p w:rsidR="00D54E86" w:rsidRDefault="00000000">
      <w:pPr>
        <w:pStyle w:val="BodyText"/>
      </w:pPr>
      <w:r>
        <w:t>EXC H-F-NK-SP B9+MARG &gt;4 CM Each 1271.057500 508.423000 797.900000 1804.000000</w:t>
      </w:r>
    </w:p>
    <w:p w:rsidR="00D54E86" w:rsidRDefault="00000000">
      <w:pPr>
        <w:pStyle w:val="BodyText"/>
      </w:pPr>
      <w:r>
        <w:t xml:space="preserve">   EXC FACE-MM B9+MARG 1.1-2 CM Each 2077.250000 830.900000 581.700000 581.700000</w:t>
      </w:r>
    </w:p>
    <w:p w:rsidR="00D54E86" w:rsidRDefault="00000000">
      <w:pPr>
        <w:pStyle w:val="BodyText"/>
      </w:pPr>
      <w:r>
        <w:t>EXC FACE-MM B9+MARG 3.1-4 CM Each 1038.620000 415.448000 573.370000 573.370000</w:t>
      </w:r>
    </w:p>
    <w:p w:rsidR="00D54E86" w:rsidRDefault="00000000">
      <w:pPr>
        <w:pStyle w:val="BodyText"/>
      </w:pPr>
      <w:r>
        <w:t>EXC FACE-MM B9+MARG &gt;4 CM Each 815.790000 326.316000 775.740000 2185.150000</w:t>
      </w:r>
    </w:p>
    <w:p w:rsidR="00D54E86" w:rsidRDefault="00000000">
      <w:pPr>
        <w:pStyle w:val="BodyText"/>
      </w:pPr>
      <w:r>
        <w:t xml:space="preserve"> EXC TR-EXT MAL+MARG 2.1-3 CM Each 692.410000 276.964000 573.460000 573.460000</w:t>
      </w:r>
    </w:p>
    <w:p w:rsidR="00D54E86" w:rsidRDefault="00000000">
      <w:pPr>
        <w:pStyle w:val="BodyText"/>
      </w:pPr>
      <w:r>
        <w:t>EXC TR-EXT MAL+MARG 3.1-4 CM Each 692.420000 276.968000 286.730000 286.730000</w:t>
      </w:r>
    </w:p>
    <w:p w:rsidR="00D54E86" w:rsidRDefault="00000000">
      <w:pPr>
        <w:pStyle w:val="BodyText"/>
      </w:pPr>
      <w:r>
        <w:t>EXC TR-EXT MAL+MARG &gt;4 CM Each 1247.054000 498.821600 1297.250000 2789.610000</w:t>
      </w:r>
    </w:p>
    <w:p w:rsidR="00D54E86" w:rsidRDefault="00000000">
      <w:pPr>
        <w:pStyle w:val="BodyText"/>
      </w:pPr>
      <w:r>
        <w:t xml:space="preserve">  EXC S/N/H/F/G MAL+MRG 1.1-2 Each 1038.620000 415.448000 573.460000 573.460000</w:t>
      </w:r>
    </w:p>
    <w:p w:rsidR="00D54E86" w:rsidRDefault="00000000">
      <w:pPr>
        <w:pStyle w:val="BodyText"/>
      </w:pPr>
      <w:r>
        <w:t>EXC S/N/H/F/G MAL+MRG 3.1-4 Each 1038.620000 415.448000 1297.250000 1297.250000</w:t>
      </w:r>
    </w:p>
    <w:p w:rsidR="00D54E86" w:rsidRDefault="00000000">
      <w:pPr>
        <w:pStyle w:val="BodyText"/>
      </w:pPr>
      <w:r>
        <w:t>EXC S/N/H/F/G MAL+MRG &gt;4 CM Each 655.000000 262.000000 775.740000 775.740000</w:t>
      </w:r>
    </w:p>
    <w:p w:rsidR="00D54E86" w:rsidRDefault="00000000">
      <w:pPr>
        <w:pStyle w:val="BodyText"/>
      </w:pPr>
      <w:r>
        <w:t>REMOVE PILONIDAL CYST SIMPLE Each 2077.250000 830.900000 984.620000 1424.500000</w:t>
      </w:r>
    </w:p>
    <w:p w:rsidR="00D54E86" w:rsidRDefault="00000000">
      <w:pPr>
        <w:pStyle w:val="BodyText"/>
      </w:pPr>
      <w:r>
        <w:lastRenderedPageBreak/>
        <w:t xml:space="preserve"> REMOVE PILONIDAL CYST EXTEN Each 2077.250000 830.900000 1710.000000 2849.000000</w:t>
      </w:r>
    </w:p>
    <w:p w:rsidR="00D54E86" w:rsidRDefault="00000000">
      <w:pPr>
        <w:pStyle w:val="BodyText"/>
      </w:pPr>
      <w:r>
        <w:t xml:space="preserve">  REMOVE PILONIDAL CYST COMPL Each 2077.250000 830.900000 1710.000000 1710.000000</w:t>
      </w:r>
    </w:p>
    <w:p w:rsidR="00D54E86" w:rsidRDefault="00000000">
      <w:pPr>
        <w:pStyle w:val="BodyText"/>
      </w:pPr>
      <w:r>
        <w:t>REMOVE CONTRACEPTIVE CAPSULE Each 1968.370000 787.348000 290.850000 622.010000</w:t>
      </w:r>
    </w:p>
    <w:p w:rsidR="00D54E86" w:rsidRDefault="00000000">
      <w:pPr>
        <w:pStyle w:val="BodyText"/>
      </w:pPr>
      <w:r>
        <w:t xml:space="preserve">  RPR S/N/AX/GEN/TRNK 2.5CM/&lt; Each 982.250000 392.900000 342.060000 1018.070000</w:t>
      </w:r>
    </w:p>
    <w:p w:rsidR="00D54E86" w:rsidRDefault="00000000">
      <w:pPr>
        <w:pStyle w:val="BodyText"/>
      </w:pPr>
      <w:r>
        <w:t xml:space="preserve"> RPR S/N/AX/GEN/TRNK2.6-7.5CM Each 1160.000000 464.000000 581.700000 1780.820000</w:t>
      </w:r>
    </w:p>
    <w:p w:rsidR="00D54E86" w:rsidRDefault="00000000">
      <w:pPr>
        <w:pStyle w:val="BodyText"/>
      </w:pPr>
      <w:r>
        <w:t xml:space="preserve">   RPR F/E/E/N/L/M 2.5 CM/&lt; Each 982.250000 392.900000 1148.300000 1148.300000</w:t>
      </w:r>
    </w:p>
    <w:p w:rsidR="00D54E86" w:rsidRDefault="00000000">
      <w:pPr>
        <w:pStyle w:val="BodyText"/>
      </w:pPr>
      <w:r>
        <w:t>INTMD RPR S/A/T/EXT 2.5 CM/&lt; Each 900.305000 360.122000 290.850000 685.680000</w:t>
      </w:r>
    </w:p>
    <w:p w:rsidR="00D54E86" w:rsidRDefault="00000000">
      <w:pPr>
        <w:pStyle w:val="BodyText"/>
      </w:pPr>
      <w:r>
        <w:t xml:space="preserve">  INTMD RPR S/A/T/EXT 2.6-7.5 Each 1038.630000 415.452000 625.136666 3436.300000</w:t>
      </w:r>
    </w:p>
    <w:p w:rsidR="00D54E86" w:rsidRDefault="00000000">
      <w:pPr>
        <w:pStyle w:val="BodyText"/>
      </w:pPr>
      <w:r>
        <w:t xml:space="preserve">   INTMD RPR S/TR/EXT 7.6-12.5 Each 259.660000 103.864000 1595.810000 1595.810000</w:t>
      </w:r>
    </w:p>
    <w:p w:rsidR="00D54E86" w:rsidRDefault="00000000">
      <w:pPr>
        <w:pStyle w:val="BodyText"/>
      </w:pPr>
      <w:r>
        <w:t>INTMD RPR S/A/T/EXT 20.1-30 Each 692.420000 276.968000 241.640000 241.640000</w:t>
      </w:r>
    </w:p>
    <w:p w:rsidR="00D54E86" w:rsidRDefault="00000000">
      <w:pPr>
        <w:pStyle w:val="BodyText"/>
      </w:pPr>
      <w:r>
        <w:t>INTMD RPR N-HF/GENIT2.6-7.5 Each 1038.630000 415.452000 964.480000 964.480000</w:t>
      </w:r>
    </w:p>
    <w:p w:rsidR="00D54E86" w:rsidRDefault="00000000">
      <w:pPr>
        <w:pStyle w:val="BodyText"/>
      </w:pPr>
      <w:r>
        <w:t>INTMD RPR N-HF/GENIT7.6-12.5 Each 1968.380000 787.352000 1595.810000 1595.810000</w:t>
      </w:r>
    </w:p>
    <w:p w:rsidR="00D54E86" w:rsidRDefault="00000000">
      <w:pPr>
        <w:pStyle w:val="BodyText"/>
      </w:pPr>
      <w:r>
        <w:t>INTMD RPR FACE/MM 2.6-5.0 CM Each 1038.630000 415.452000 964.480000 964.480000</w:t>
      </w:r>
    </w:p>
    <w:p w:rsidR="00D54E86" w:rsidRDefault="00000000">
      <w:pPr>
        <w:pStyle w:val="BodyText"/>
      </w:pPr>
      <w:r>
        <w:t>CMPLX RPR S/A/L 2.6-7.5 CM Each 655.000000 262.000000 1710.000000 1710.000000</w:t>
      </w:r>
    </w:p>
    <w:p w:rsidR="00D54E86" w:rsidRDefault="00000000">
      <w:pPr>
        <w:pStyle w:val="BodyText"/>
      </w:pPr>
      <w:r>
        <w:t>LATE CLOSURE OF WOUND Each 3275.000000 1310.000000 3161.310000 3161.310000</w:t>
      </w:r>
    </w:p>
    <w:p w:rsidR="00D54E86" w:rsidRDefault="00000000">
      <w:pPr>
        <w:pStyle w:val="BodyText"/>
      </w:pPr>
      <w:r>
        <w:t>TIS TRNFR E/N/E/L10.1-30SQCM Each 3936.750000 1574.700000 1581.560000 1581.560000</w:t>
      </w:r>
    </w:p>
    <w:p w:rsidR="00D54E86" w:rsidRDefault="00000000">
      <w:pPr>
        <w:pStyle w:val="BodyText"/>
      </w:pPr>
      <w:r>
        <w:t>TIS TRNFR ANY 30.1-60 SQ CM Each 3438.750000 1375.500000 3247.420000 3247.420000</w:t>
      </w:r>
    </w:p>
    <w:p w:rsidR="00D54E86" w:rsidRDefault="00000000">
      <w:pPr>
        <w:pStyle w:val="BodyText"/>
      </w:pPr>
      <w:r>
        <w:t>WOUND PREP TRK/ARM/LEG Each 1289.525000 515.810000 1146.630000 1595.810000</w:t>
      </w:r>
    </w:p>
    <w:p w:rsidR="00D54E86" w:rsidRDefault="00000000">
      <w:pPr>
        <w:pStyle w:val="BodyText"/>
      </w:pPr>
      <w:r>
        <w:lastRenderedPageBreak/>
        <w:t xml:space="preserve"> WOUND PREP ADDL 100 CM Each 859.690000 343.876000 797.900000 797.900000</w:t>
      </w:r>
    </w:p>
    <w:p w:rsidR="00D54E86" w:rsidRDefault="00000000">
      <w:pPr>
        <w:pStyle w:val="BodyText"/>
      </w:pPr>
      <w:r>
        <w:t>SKIN SUB GRAFT TRNK/ARM/LEG Each 1719.380000 687.752000 809.830000 2293.260000</w:t>
      </w:r>
    </w:p>
    <w:p w:rsidR="00D54E86" w:rsidRDefault="00000000">
      <w:pPr>
        <w:pStyle w:val="BodyText"/>
      </w:pPr>
      <w:r>
        <w:t xml:space="preserve"> PEDCLE FH/CH/CH/M/N/AX/G/H/F Each 485.330000 194.132000 1710.000000 1710.000000</w:t>
      </w:r>
    </w:p>
    <w:p w:rsidR="00D54E86" w:rsidRDefault="00000000">
      <w:pPr>
        <w:pStyle w:val="BodyText"/>
      </w:pPr>
      <w:r>
        <w:t>DRESS/DEBRID P-THICK BURN S Each 451.000000 180.400000 192.415000 224.380000</w:t>
      </w:r>
    </w:p>
    <w:p w:rsidR="00D54E86" w:rsidRDefault="00000000">
      <w:pPr>
        <w:pStyle w:val="BodyText"/>
      </w:pPr>
      <w:r>
        <w:t xml:space="preserve"> CHEM CAUT OF GRANLTJ TISSUE Each 383.120000 153.248000 165.550000 342.060000</w:t>
      </w:r>
    </w:p>
    <w:p w:rsidR="00D54E86" w:rsidRDefault="00000000">
      <w:pPr>
        <w:pStyle w:val="BodyText"/>
      </w:pPr>
      <w:r>
        <w:t xml:space="preserve">   DRAINAGE OF BREAST LESION Each 783.750000 313.500000 351.830000 1653.000000</w:t>
      </w:r>
    </w:p>
    <w:p w:rsidR="00D54E86" w:rsidRDefault="00000000">
      <w:pPr>
        <w:pStyle w:val="BodyText"/>
      </w:pPr>
      <w:r>
        <w:t xml:space="preserve">  BX BREAST 1ST LESION STRTCTC Each 4095.500000 1638.200000 1297.250000 2789.610000</w:t>
      </w:r>
    </w:p>
    <w:p w:rsidR="00D54E86" w:rsidRDefault="00000000">
      <w:pPr>
        <w:pStyle w:val="BodyText"/>
      </w:pPr>
      <w:r>
        <w:t>BX BREAST ADD LESION STRTCTC Each 2047.500000 819.000000 964.370000 964.370000</w:t>
      </w:r>
    </w:p>
    <w:p w:rsidR="00D54E86" w:rsidRDefault="00000000">
      <w:pPr>
        <w:pStyle w:val="BodyText"/>
      </w:pPr>
      <w:r>
        <w:t>BX BREAST 1ST LESION US IMAG Each 2625.250000 1050.100000 1236.490000 2984.920000</w:t>
      </w:r>
    </w:p>
    <w:p w:rsidR="00D54E86" w:rsidRDefault="00000000">
      <w:pPr>
        <w:pStyle w:val="BodyText"/>
      </w:pPr>
      <w:r>
        <w:t>BIOPSY OF BREAST OPEN Each 3438.750000 1375.500000 6312.220000 6312.220000</w:t>
      </w:r>
    </w:p>
    <w:p w:rsidR="00D54E86" w:rsidRDefault="00000000">
      <w:pPr>
        <w:pStyle w:val="BodyText"/>
      </w:pPr>
      <w:r>
        <w:t>NIPPLE EXPLORATION Each 1916.630000 766.652000 1751.000000 1751.000000</w:t>
      </w:r>
    </w:p>
    <w:p w:rsidR="00D54E86" w:rsidRDefault="00000000">
      <w:pPr>
        <w:pStyle w:val="BodyText"/>
      </w:pPr>
      <w:r>
        <w:t>REMOVAL OF BREAST LESION Each 2077.250000 830.900000 978.380000 6260.760000</w:t>
      </w:r>
    </w:p>
    <w:p w:rsidR="00D54E86" w:rsidRDefault="00000000">
      <w:pPr>
        <w:pStyle w:val="BodyText"/>
      </w:pPr>
      <w:r>
        <w:t xml:space="preserve">    PERQ DEV BREAST 1ST US IMAG Each 2394.750000 957.900000 1127.920000 1127.920000</w:t>
      </w:r>
    </w:p>
    <w:p w:rsidR="00D54E86" w:rsidRDefault="00000000">
      <w:pPr>
        <w:pStyle w:val="BodyText"/>
      </w:pPr>
      <w:r>
        <w:t>PARTIAL MASTECTOMY Each 2739.530833 1095.812333 1950.288000 7569.440000</w:t>
      </w:r>
    </w:p>
    <w:p w:rsidR="00D54E86" w:rsidRDefault="00000000">
      <w:pPr>
        <w:pStyle w:val="BodyText"/>
      </w:pPr>
      <w:r>
        <w:t xml:space="preserve"> P-MASTECTOMY W/LN REMOVAL Each 3321.666666 1328.666666 4327.065000 10971.960000</w:t>
      </w:r>
    </w:p>
    <w:p w:rsidR="00D54E86" w:rsidRDefault="00000000">
      <w:pPr>
        <w:pStyle w:val="BodyText"/>
      </w:pPr>
      <w:r>
        <w:t xml:space="preserve"> MAST SIMPLE COMPLETE Each 2721.326250 1088.530500 2579.992500 19976.880000</w:t>
      </w:r>
    </w:p>
    <w:p w:rsidR="00D54E86" w:rsidRDefault="00000000">
      <w:pPr>
        <w:pStyle w:val="BodyText"/>
      </w:pPr>
      <w:r>
        <w:t xml:space="preserve">    MAST MOD RAD Each 2803.130000 1121.252000 5102.290000 5102.290000</w:t>
      </w:r>
    </w:p>
    <w:p w:rsidR="00D54E86" w:rsidRDefault="00000000">
      <w:pPr>
        <w:pStyle w:val="BodyText"/>
      </w:pPr>
      <w:r>
        <w:t>NEEDLE BIOPSY MUSCLE Each 1154.000000 461.600000 1297.250000 1297.250000</w:t>
      </w:r>
    </w:p>
    <w:p w:rsidR="00D54E86" w:rsidRDefault="00000000">
      <w:pPr>
        <w:pStyle w:val="BodyText"/>
      </w:pPr>
      <w:r>
        <w:t>BONE BIOPSY TROCAR/NEEDLE Each 2040.750000 816.300000 1595.810000 1804.000000</w:t>
      </w:r>
    </w:p>
    <w:p w:rsidR="00D54E86" w:rsidRDefault="00000000">
      <w:pPr>
        <w:pStyle w:val="BodyText"/>
      </w:pPr>
      <w:r>
        <w:lastRenderedPageBreak/>
        <w:t xml:space="preserve"> INJ TRIGGER POINT 1/2 MUSCL Each 1380.310000 552.124000 32.050000 1867.520000</w:t>
      </w:r>
    </w:p>
    <w:p w:rsidR="00D54E86" w:rsidRDefault="00000000">
      <w:pPr>
        <w:pStyle w:val="BodyText"/>
      </w:pPr>
      <w:r>
        <w:t xml:space="preserve"> DRAIN/INJ JOINT/BURSA W/O US Each 1057.750000 423.100000 256.550000 256.550000</w:t>
      </w:r>
    </w:p>
    <w:p w:rsidR="00D54E86" w:rsidRDefault="00000000">
      <w:pPr>
        <w:pStyle w:val="BodyText"/>
      </w:pPr>
      <w:r>
        <w:t>DRAIN/INJ JOINT/BURSA W/O US Each 1763.893636 705.557454 240.800000 1653.000000</w:t>
      </w:r>
    </w:p>
    <w:p w:rsidR="00D54E86" w:rsidRDefault="00000000">
      <w:pPr>
        <w:pStyle w:val="BodyText"/>
      </w:pPr>
      <w:r>
        <w:t xml:space="preserve"> DRAIN/INJ JOINT/BURSA W/US Each 1846.437500 738.575000 240.800000 598.320000</w:t>
      </w:r>
    </w:p>
    <w:p w:rsidR="00D54E86" w:rsidRDefault="00000000">
      <w:pPr>
        <w:pStyle w:val="BodyText"/>
      </w:pPr>
      <w:r>
        <w:t xml:space="preserve"> REMOVAL OF SUPPORT IMPLANT Each 3438.750000 1375.500000 1710.000000 17078.340000</w:t>
      </w:r>
    </w:p>
    <w:p w:rsidR="00D54E86" w:rsidRDefault="00000000">
      <w:pPr>
        <w:pStyle w:val="BodyText"/>
      </w:pPr>
      <w:r>
        <w:t xml:space="preserve"> REMOVE BONE FIXATION DEVICE Each 3717.000000 1486.800000 1146.740000 1283.750000</w:t>
      </w:r>
    </w:p>
    <w:p w:rsidR="00D54E86" w:rsidRDefault="00000000">
      <w:pPr>
        <w:pStyle w:val="BodyText"/>
      </w:pPr>
      <w:r>
        <w:t xml:space="preserve"> CLOSED TX NOSE FX W/O STABLJ Each 2077.250000 830.900000 1551.480000 1551.480000</w:t>
      </w:r>
    </w:p>
    <w:p w:rsidR="00D54E86" w:rsidRDefault="00000000">
      <w:pPr>
        <w:pStyle w:val="BodyText"/>
      </w:pPr>
      <w:r>
        <w:t>CLOSED TX NOSE FX W/ STABLJ Each 3936.750000 1574.700000 1804.000000 1804.000000</w:t>
      </w:r>
    </w:p>
    <w:p w:rsidR="00D54E86" w:rsidRDefault="00000000">
      <w:pPr>
        <w:pStyle w:val="BodyText"/>
      </w:pPr>
      <w:r>
        <w:t>TREAT LOWER JAW FRACTURE Each 3936.750000 1574.700000 2098.730000 2098.730000</w:t>
      </w:r>
    </w:p>
    <w:p w:rsidR="00D54E86" w:rsidRDefault="00000000">
      <w:pPr>
        <w:pStyle w:val="BodyText"/>
      </w:pPr>
      <w:r>
        <w:t>BIOPSY OF NECK/CHEST Each 2228.250000 891.300000 1108.550000 2789.610000</w:t>
      </w:r>
    </w:p>
    <w:p w:rsidR="00D54E86" w:rsidRDefault="00000000">
      <w:pPr>
        <w:pStyle w:val="BodyText"/>
      </w:pPr>
      <w:r>
        <w:t xml:space="preserve">  EXC NECK LES SC 3 CM/&gt; Each 1698.043333 679.217333 3277.730000 4698.950000</w:t>
      </w:r>
    </w:p>
    <w:p w:rsidR="00D54E86" w:rsidRDefault="00000000">
      <w:pPr>
        <w:pStyle w:val="BodyText"/>
      </w:pPr>
      <w:r>
        <w:t xml:space="preserve">  EXC NECK LES SC &lt; 3 CM Each 2077.250000 830.900000 1804.000000 1804.000000</w:t>
      </w:r>
    </w:p>
    <w:p w:rsidR="00D54E86" w:rsidRDefault="00000000">
      <w:pPr>
        <w:pStyle w:val="BodyText"/>
      </w:pPr>
      <w:r>
        <w:t>EXC CHEST WALL TUMOR W/RIBS Each 2077.250000 830.900000 8015.760000 8015.760000</w:t>
      </w:r>
    </w:p>
    <w:p w:rsidR="00D54E86" w:rsidRDefault="00000000">
      <w:pPr>
        <w:pStyle w:val="BodyText"/>
      </w:pPr>
      <w:r>
        <w:t>EXC BACK LES SC &lt; 3 CM Each 692.420000 276.968000 1297.250000 1804.000000</w:t>
      </w:r>
    </w:p>
    <w:p w:rsidR="00D54E86" w:rsidRDefault="00000000">
      <w:pPr>
        <w:pStyle w:val="BodyText"/>
      </w:pPr>
      <w:r>
        <w:t xml:space="preserve"> EXC BACK TUM DEEP &lt; 5 CM Each 2077.250000 830.900000 4698.950000 4698.950000</w:t>
      </w:r>
    </w:p>
    <w:p w:rsidR="00D54E86" w:rsidRDefault="00000000">
      <w:pPr>
        <w:pStyle w:val="BodyText"/>
      </w:pPr>
      <w:r>
        <w:t>PERQ VERTEBRAL AUGMENTATION Each 14426.750000 5770.700000 5776.280000 5776.280000</w:t>
      </w:r>
    </w:p>
    <w:p w:rsidR="00D54E86" w:rsidRDefault="00000000">
      <w:pPr>
        <w:pStyle w:val="BodyText"/>
      </w:pPr>
      <w:r>
        <w:t>PERQ VERTEBRAL AUGMENTATION Each 14426.750000 5770.700000 5776.280000 5776.280000</w:t>
      </w:r>
    </w:p>
    <w:p w:rsidR="00D54E86" w:rsidRDefault="00000000">
      <w:pPr>
        <w:pStyle w:val="BodyText"/>
      </w:pPr>
      <w:r>
        <w:t>EXC ABD LES SC 3 CM/&gt; Each 1790.375000 716.150000 2040.430000 5574.290000</w:t>
      </w:r>
    </w:p>
    <w:p w:rsidR="00D54E86" w:rsidRDefault="00000000">
      <w:pPr>
        <w:pStyle w:val="BodyText"/>
      </w:pPr>
      <w:r>
        <w:t xml:space="preserve">  EXC SHOULDER TUM DEEP 5 CM/&gt; Each 2077.250000 830.900000 1551.480000 1551.480000</w:t>
      </w:r>
    </w:p>
    <w:p w:rsidR="00D54E86" w:rsidRDefault="00000000">
      <w:pPr>
        <w:pStyle w:val="BodyText"/>
      </w:pPr>
      <w:r>
        <w:lastRenderedPageBreak/>
        <w:t>PARTIAL REMOVAL COLLAR BONE Each 1410.910000 564.364000 3489.000000 5332.890000</w:t>
      </w:r>
    </w:p>
    <w:p w:rsidR="00D54E86" w:rsidRDefault="00000000">
      <w:pPr>
        <w:pStyle w:val="BodyText"/>
      </w:pPr>
      <w:r>
        <w:t xml:space="preserve"> REMOVAL OF BONE LESION Each 2077.250000 830.900000 3254.500000 3254.500000</w:t>
      </w:r>
    </w:p>
    <w:p w:rsidR="00D54E86" w:rsidRDefault="00000000">
      <w:pPr>
        <w:pStyle w:val="BodyText"/>
      </w:pPr>
      <w:r>
        <w:t>INJECTION FOR SHOULDER X-RAY Each 390.250000 156.100000 194.150000 194.150000</w:t>
      </w:r>
    </w:p>
    <w:p w:rsidR="00D54E86" w:rsidRDefault="00000000">
      <w:pPr>
        <w:pStyle w:val="BodyText"/>
      </w:pPr>
      <w:r>
        <w:t>REPAIR BICEPS TENDON Each 1874.620000 749.848000 845.320000 845.320000</w:t>
      </w:r>
    </w:p>
    <w:p w:rsidR="00D54E86" w:rsidRDefault="00000000">
      <w:pPr>
        <w:pStyle w:val="BodyText"/>
      </w:pPr>
      <w:r>
        <w:t>REMOVE/TRANSPLANT TENDON Each 1933.215000 773.286000 3345.000000 5940.860000</w:t>
      </w:r>
    </w:p>
    <w:p w:rsidR="00D54E86" w:rsidRDefault="00000000">
      <w:pPr>
        <w:pStyle w:val="BodyText"/>
      </w:pPr>
      <w:r>
        <w:t xml:space="preserve"> REPAIR SHOULDER CAPSULE Each 2993.750000 1197.500000 3489.000000 3489.000000</w:t>
      </w:r>
    </w:p>
    <w:p w:rsidR="00D54E86" w:rsidRDefault="00000000">
      <w:pPr>
        <w:pStyle w:val="BodyText"/>
      </w:pPr>
      <w:r>
        <w:t>RECONSTRUCT SHOULDER JOINT Each 4725.461538 1890.184615 9398.704285 13902.472000</w:t>
      </w:r>
    </w:p>
    <w:p w:rsidR="00D54E86" w:rsidRDefault="00000000">
      <w:pPr>
        <w:pStyle w:val="BodyText"/>
      </w:pPr>
      <w:r>
        <w:t xml:space="preserve">  REVIS RECONST SHOULDER JOINT Each 5642.250000 2256.900000 11354.210000 11354.210000</w:t>
      </w:r>
    </w:p>
    <w:p w:rsidR="00D54E86" w:rsidRDefault="00000000">
      <w:pPr>
        <w:pStyle w:val="BodyText"/>
      </w:pPr>
      <w:r>
        <w:t>TREAT CLAVICLE FRACTURE Each 1312.250000 524.900000 12421.310000 12421.310000</w:t>
      </w:r>
    </w:p>
    <w:p w:rsidR="00D54E86" w:rsidRDefault="00000000">
      <w:pPr>
        <w:pStyle w:val="BodyText"/>
      </w:pPr>
      <w:r>
        <w:t>TREAT DISLOCATION/FRACTURE Each 1874.630000 749.852000 1416.850000 1416.850000</w:t>
      </w:r>
    </w:p>
    <w:p w:rsidR="00D54E86" w:rsidRDefault="00000000">
      <w:pPr>
        <w:pStyle w:val="BodyText"/>
      </w:pPr>
      <w:r>
        <w:t>FIXATION OF SHOULDER Each 1570.336666 628.134666 1146.740000 2760.580000</w:t>
      </w:r>
    </w:p>
    <w:p w:rsidR="00D54E86" w:rsidRDefault="00000000">
      <w:pPr>
        <w:pStyle w:val="BodyText"/>
      </w:pPr>
      <w:r>
        <w:t xml:space="preserve">  FUSION OF SHOULDER JOINT Each 1497.750000 599.100000 24416.090000 24416.090000</w:t>
      </w:r>
    </w:p>
    <w:p w:rsidR="00D54E86" w:rsidRDefault="00000000">
      <w:pPr>
        <w:pStyle w:val="BodyText"/>
      </w:pPr>
      <w:r>
        <w:t>EXC ARM/ELBOW LES SC 3 CM/&gt; Each 1557.940000 623.176000 1595.810000 2185.150000</w:t>
      </w:r>
    </w:p>
    <w:p w:rsidR="00D54E86" w:rsidRDefault="00000000">
      <w:pPr>
        <w:pStyle w:val="BodyText"/>
      </w:pPr>
      <w:r>
        <w:t xml:space="preserve"> REMOVAL OF ARM FOREIGN BODY Each 2077.250000 830.900000 1114.890000 1114.890000</w:t>
      </w:r>
    </w:p>
    <w:p w:rsidR="00D54E86" w:rsidRDefault="00000000">
      <w:pPr>
        <w:pStyle w:val="BodyText"/>
      </w:pPr>
      <w:r>
        <w:t>REPAIR ARM TENDON/MUSCLE Each 2638.710000 1055.484000 2849.000000 5776.280000</w:t>
      </w:r>
    </w:p>
    <w:p w:rsidR="00D54E86" w:rsidRDefault="00000000">
      <w:pPr>
        <w:pStyle w:val="BodyText"/>
      </w:pPr>
      <w:r>
        <w:t xml:space="preserve"> REPAIR OF RUPTURED TENDON Each 3438.750000 1375.500000 1758.850000 12421.310000</w:t>
      </w:r>
    </w:p>
    <w:p w:rsidR="00D54E86" w:rsidRDefault="00000000">
      <w:pPr>
        <w:pStyle w:val="BodyText"/>
      </w:pPr>
      <w:r>
        <w:t xml:space="preserve">   REPAIR ELBOW W/DEB OPEN Each 3438.750000 1375.500000 5611.750000 5611.750000</w:t>
      </w:r>
    </w:p>
    <w:p w:rsidR="00D54E86" w:rsidRDefault="00000000">
      <w:pPr>
        <w:pStyle w:val="BodyText"/>
      </w:pPr>
      <w:r>
        <w:t>REPAIR ELBOW DEB/ATTCH OPEN Each 3438.750000 1375.500000 7532.110000 7532.110000</w:t>
      </w:r>
    </w:p>
    <w:p w:rsidR="00D54E86" w:rsidRDefault="00000000">
      <w:pPr>
        <w:pStyle w:val="BodyText"/>
      </w:pPr>
      <w:r>
        <w:t>TREAT ULNAR FRACTURE Each 4232.750000 1693.100000 1710.000000 2849.000000</w:t>
      </w:r>
    </w:p>
    <w:p w:rsidR="00D54E86" w:rsidRDefault="00000000">
      <w:pPr>
        <w:pStyle w:val="BodyText"/>
      </w:pPr>
      <w:r>
        <w:lastRenderedPageBreak/>
        <w:t xml:space="preserve"> EXC FOREARM LES SC 3 CM/&gt; Each 2077.250000 830.900000 1804.000000 1804.000000</w:t>
      </w:r>
    </w:p>
    <w:p w:rsidR="00D54E86" w:rsidRDefault="00000000">
      <w:pPr>
        <w:pStyle w:val="BodyText"/>
      </w:pPr>
      <w:r>
        <w:t>REPAIR WRIST JOINTS Each 3438.750000 1375.500000 3489.000000 3489.000000</w:t>
      </w:r>
    </w:p>
    <w:p w:rsidR="00D54E86" w:rsidRDefault="00000000">
      <w:pPr>
        <w:pStyle w:val="BodyText"/>
      </w:pPr>
      <w:r>
        <w:t>TREAT FRACTURE OF ULNA Each 2077.250000 830.900000 1148.340000 1148.340000</w:t>
      </w:r>
    </w:p>
    <w:p w:rsidR="00D54E86" w:rsidRDefault="00000000">
      <w:pPr>
        <w:pStyle w:val="BodyText"/>
      </w:pPr>
      <w:r>
        <w:t>TREAT FRACTURE RADIUS/ULNA Each 2077.250000 830.900000 1710.000000 2640.460000</w:t>
      </w:r>
    </w:p>
    <w:p w:rsidR="00D54E86" w:rsidRDefault="00000000">
      <w:pPr>
        <w:pStyle w:val="BodyText"/>
      </w:pPr>
      <w:r>
        <w:t xml:space="preserve">  TREAT FX DISTAL RADIAL Each 1766.625000 706.650000 2184.240000 2184.240000</w:t>
      </w:r>
    </w:p>
    <w:p w:rsidR="00D54E86" w:rsidRDefault="00000000">
      <w:pPr>
        <w:pStyle w:val="BodyText"/>
      </w:pPr>
      <w:r>
        <w:t>TREAT FX RAD EXTRA-ARTICUL Each 3936.750000 1574.700000 2881.510000 11653.600000</w:t>
      </w:r>
    </w:p>
    <w:p w:rsidR="00D54E86" w:rsidRDefault="00000000">
      <w:pPr>
        <w:pStyle w:val="BodyText"/>
      </w:pPr>
      <w:r>
        <w:t xml:space="preserve">   TREAT FX RAD INTRA-ARTICUL Each 3936.750000 1574.700000 2881.510000 5949.570000</w:t>
      </w:r>
    </w:p>
    <w:p w:rsidR="00D54E86" w:rsidRDefault="00000000">
      <w:pPr>
        <w:pStyle w:val="BodyText"/>
      </w:pPr>
      <w:r>
        <w:t xml:space="preserve"> TREAT FX RADIAL 3+ FRAG Each 3936.750000 1574.700000 2881.510000 2881.510000</w:t>
      </w:r>
    </w:p>
    <w:p w:rsidR="00D54E86" w:rsidRDefault="00000000">
      <w:pPr>
        <w:pStyle w:val="BodyText"/>
      </w:pPr>
      <w:r>
        <w:t>INCISE FINGER TENDON SHEATH Each 1091.666666 436.666666 905.030000 905.030000</w:t>
      </w:r>
    </w:p>
    <w:p w:rsidR="00D54E86" w:rsidRDefault="00000000">
      <w:pPr>
        <w:pStyle w:val="BodyText"/>
      </w:pPr>
      <w:r>
        <w:t>REMOVE WRIST JOINT LINING Each 1637.500000 655.000000 5332.890000 5332.890000</w:t>
      </w:r>
    </w:p>
    <w:p w:rsidR="00D54E86" w:rsidRDefault="00000000">
      <w:pPr>
        <w:pStyle w:val="BodyText"/>
      </w:pPr>
      <w:r>
        <w:t>PARTIAL REMOVAL FINGER BONE Each 2077.250000 830.900000 1710.000000 1710.000000</w:t>
      </w:r>
    </w:p>
    <w:p w:rsidR="00D54E86" w:rsidRDefault="00000000">
      <w:pPr>
        <w:pStyle w:val="BodyText"/>
      </w:pPr>
      <w:r>
        <w:t>EXC HIP PELVIS LES SC 3 CM/&gt; Each 2077.250000 830.900000 4698.950000 4698.950000</w:t>
      </w:r>
    </w:p>
    <w:p w:rsidR="00D54E86" w:rsidRDefault="00000000">
      <w:pPr>
        <w:pStyle w:val="BodyText"/>
      </w:pPr>
      <w:r>
        <w:t>BIOPSY OF HIP JOINT Each 4551.750000 1820.700000 1283.750000 1283.750000</w:t>
      </w:r>
    </w:p>
    <w:p w:rsidR="00D54E86" w:rsidRDefault="00000000">
      <w:pPr>
        <w:pStyle w:val="BodyText"/>
      </w:pPr>
      <w:r>
        <w:t>INJECTION FOR HIP X-RAY Each 390.250000 156.100000 192.120000 192.120000</w:t>
      </w:r>
    </w:p>
    <w:p w:rsidR="00D54E86" w:rsidRDefault="00000000">
      <w:pPr>
        <w:pStyle w:val="BodyText"/>
      </w:pPr>
      <w:r>
        <w:t>INJECT SACROILIAC JOINT Each 2077.250000 830.900000 256.550000 2035.070000</w:t>
      </w:r>
    </w:p>
    <w:p w:rsidR="00D54E86" w:rsidRDefault="00000000">
      <w:pPr>
        <w:pStyle w:val="BodyText"/>
      </w:pPr>
      <w:r>
        <w:t xml:space="preserve">    TOTAL HIP ARTHROPLASTY Each 6400.083333 2560.033333 2668.590000 24416.090000</w:t>
      </w:r>
    </w:p>
    <w:p w:rsidR="00D54E86" w:rsidRDefault="00000000">
      <w:pPr>
        <w:pStyle w:val="BodyText"/>
      </w:pPr>
      <w:r>
        <w:t>DRAIN THIGH/KNEE LESION Each 2894.583333 1157.833333 2185.150000 2849.000000</w:t>
      </w:r>
    </w:p>
    <w:p w:rsidR="00D54E86" w:rsidRDefault="00000000">
      <w:pPr>
        <w:pStyle w:val="BodyText"/>
      </w:pPr>
      <w:r>
        <w:t xml:space="preserve">  EXPLORE/TREAT KNEE JOINT Each 3516.750000 1406.700000 17888.110000 17888.110000</w:t>
      </w:r>
    </w:p>
    <w:p w:rsidR="00D54E86" w:rsidRDefault="00000000">
      <w:pPr>
        <w:pStyle w:val="BodyText"/>
      </w:pPr>
      <w:r>
        <w:t>REMOVAL OF KNEE CARTILAGE Each 2684.420000 1073.768000 1690.640000 3345.000000</w:t>
      </w:r>
    </w:p>
    <w:p w:rsidR="00D54E86" w:rsidRDefault="00000000">
      <w:pPr>
        <w:pStyle w:val="BodyText"/>
      </w:pPr>
      <w:r>
        <w:lastRenderedPageBreak/>
        <w:t xml:space="preserve"> EXC THIGH/KNEE LES SC 3 CM/&gt; Each 1557.937500 623.175000 1530.325000 2098.730000</w:t>
      </w:r>
    </w:p>
    <w:p w:rsidR="00D54E86" w:rsidRDefault="00000000">
      <w:pPr>
        <w:pStyle w:val="BodyText"/>
      </w:pPr>
      <w:r>
        <w:t xml:space="preserve"> REMOVAL OF KNEECAP Each 5049.750000 2019.900000 12421.310000 12421.310000</w:t>
      </w:r>
    </w:p>
    <w:p w:rsidR="00D54E86" w:rsidRDefault="00000000">
      <w:pPr>
        <w:pStyle w:val="BodyText"/>
      </w:pPr>
      <w:r>
        <w:t>REPAIR OF THIGH MUSCLE Each 5664.750000 2265.900000 2849.000000 2849.000000</w:t>
      </w:r>
    </w:p>
    <w:p w:rsidR="00D54E86" w:rsidRDefault="00000000">
      <w:pPr>
        <w:pStyle w:val="BodyText"/>
      </w:pPr>
      <w:r>
        <w:t>REPAIR OF KNEE CARTILAGE Each 2116.370000 846.548000 10158.410000 10158.410000</w:t>
      </w:r>
    </w:p>
    <w:p w:rsidR="00D54E86" w:rsidRDefault="00000000">
      <w:pPr>
        <w:pStyle w:val="BodyText"/>
      </w:pPr>
      <w:r>
        <w:t>REPAIR OF KNEE LIGAMENT Each 1432.080000 572.832000 845.320000 845.320000</w:t>
      </w:r>
    </w:p>
    <w:p w:rsidR="00D54E86" w:rsidRDefault="00000000">
      <w:pPr>
        <w:pStyle w:val="BodyText"/>
      </w:pPr>
      <w:r>
        <w:t>REVISION OF UNSTABLE KNEECAP Each 3936.750000 1574.700000 4313.000000 4313.000000</w:t>
      </w:r>
    </w:p>
    <w:p w:rsidR="00D54E86" w:rsidRDefault="00000000">
      <w:pPr>
        <w:pStyle w:val="BodyText"/>
      </w:pPr>
      <w:r>
        <w:t>RECONSTRUCTION KNEE Each 2394.620000 957.848000 2394.620000 2394.620000</w:t>
      </w:r>
    </w:p>
    <w:p w:rsidR="00D54E86" w:rsidRDefault="00000000">
      <w:pPr>
        <w:pStyle w:val="BodyText"/>
      </w:pPr>
      <w:r>
        <w:t>REVISION OF KNEE JOINT Each 7590.000000 3036.000000 3776.030000 3776.030000</w:t>
      </w:r>
    </w:p>
    <w:p w:rsidR="00D54E86" w:rsidRDefault="00000000">
      <w:pPr>
        <w:pStyle w:val="BodyText"/>
      </w:pPr>
      <w:r>
        <w:t>TOTAL KNEE ARTHROPLASTY Each 6293.838983 2517.535593 2391.730000 24416.090000</w:t>
      </w:r>
    </w:p>
    <w:p w:rsidR="00D54E86" w:rsidRDefault="00000000">
      <w:pPr>
        <w:pStyle w:val="BodyText"/>
      </w:pPr>
      <w:r>
        <w:t xml:space="preserve">    TREAT KNEECAP FRACTURE Each 4215.000000 1686.000000 1997.910000 1997.910000</w:t>
      </w:r>
    </w:p>
    <w:p w:rsidR="00D54E86" w:rsidRDefault="00000000">
      <w:pPr>
        <w:pStyle w:val="BodyText"/>
      </w:pPr>
      <w:r>
        <w:t>TREAT KNEE FRACTURE Each 6162.750000 2465.100000 5776.280000 5776.280000</w:t>
      </w:r>
    </w:p>
    <w:p w:rsidR="00D54E86" w:rsidRDefault="00000000">
      <w:pPr>
        <w:pStyle w:val="BodyText"/>
      </w:pPr>
      <w:r>
        <w:t>TREAT KNEE FRACTURE Each 1312.250000 524.900000 5776.280000 5776.280000</w:t>
      </w:r>
    </w:p>
    <w:p w:rsidR="00D54E86" w:rsidRDefault="00000000">
      <w:pPr>
        <w:pStyle w:val="BodyText"/>
      </w:pPr>
      <w:r>
        <w:t>TREAT KNEECAP DISLOCATION Each 1449.750000 579.900000 1114.890000 1114.890000</w:t>
      </w:r>
    </w:p>
    <w:p w:rsidR="00D54E86" w:rsidRDefault="00000000">
      <w:pPr>
        <w:pStyle w:val="BodyText"/>
      </w:pPr>
      <w:r>
        <w:t>FIXATION OF KNEE JOINT Each 3816.312500 1526.525000 1114.890000 2760.580000</w:t>
      </w:r>
    </w:p>
    <w:p w:rsidR="00D54E86" w:rsidRDefault="00000000">
      <w:pPr>
        <w:pStyle w:val="BodyText"/>
      </w:pPr>
      <w:r>
        <w:t xml:space="preserve">   REPAIR ACHILLES TENDON Each 3438.750000 1375.500000 2849.000000 11653.600000</w:t>
      </w:r>
    </w:p>
    <w:p w:rsidR="00D54E86" w:rsidRDefault="00000000">
      <w:pPr>
        <w:pStyle w:val="BodyText"/>
      </w:pPr>
      <w:r>
        <w:t xml:space="preserve"> TREATMENT OF TIBIA FRACTURE Each 4232.750000 1693.100000 17441.480000 17441.480000</w:t>
      </w:r>
    </w:p>
    <w:p w:rsidR="00D54E86" w:rsidRDefault="00000000">
      <w:pPr>
        <w:pStyle w:val="BodyText"/>
      </w:pPr>
      <w:r>
        <w:t>TREATMENT OF FIBULA FRACTURE Each 5049.750000 2019.900000 10963.700000 10963.700000</w:t>
      </w:r>
    </w:p>
    <w:p w:rsidR="00D54E86" w:rsidRDefault="00000000">
      <w:pPr>
        <w:pStyle w:val="BodyText"/>
      </w:pPr>
      <w:r>
        <w:t>TREATMENT OF ANKLE FRACTURE Each 3936.750000 1574.700000 1758.850000 5776.280000</w:t>
      </w:r>
    </w:p>
    <w:p w:rsidR="00D54E86" w:rsidRDefault="00000000">
      <w:pPr>
        <w:pStyle w:val="BodyText"/>
      </w:pPr>
      <w:r>
        <w:t xml:space="preserve">  TREATMENT OF ANKLE FRACTURE Each 4215.000000 1686.000000 12421.310000 12421.310000</w:t>
      </w:r>
    </w:p>
    <w:p w:rsidR="00D54E86" w:rsidRDefault="00000000">
      <w:pPr>
        <w:pStyle w:val="BodyText"/>
      </w:pPr>
      <w:r>
        <w:t>TREATMENT OF ANKLE FRACTURE Each 5328.000000 2131.200000 2849.000000 2849.000000</w:t>
      </w:r>
    </w:p>
    <w:p w:rsidR="00D54E86" w:rsidRDefault="00000000">
      <w:pPr>
        <w:pStyle w:val="BodyText"/>
      </w:pPr>
      <w:r>
        <w:t>INCISION OF FOOT FASCIA Each 2077.250000 830.900000 1710.000000 1710.000000</w:t>
      </w:r>
    </w:p>
    <w:p w:rsidR="00D54E86" w:rsidRDefault="00000000">
      <w:pPr>
        <w:pStyle w:val="BodyText"/>
      </w:pPr>
      <w:r>
        <w:lastRenderedPageBreak/>
        <w:t>EXC FOOT/TOE TUM SC 1.5 CM/&gt; Each 2077.250000 830.900000 4698.950000 4698.950000</w:t>
      </w:r>
    </w:p>
    <w:p w:rsidR="00D54E86" w:rsidRDefault="00000000">
      <w:pPr>
        <w:pStyle w:val="BodyText"/>
      </w:pPr>
      <w:r>
        <w:t>EXC FOOT/TOE TUM SC &lt; 1.5 CM Each 519.320000 207.728000 1804.000000 1804.000000</w:t>
      </w:r>
    </w:p>
    <w:p w:rsidR="00D54E86" w:rsidRDefault="00000000">
      <w:pPr>
        <w:pStyle w:val="BodyText"/>
      </w:pPr>
      <w:r>
        <w:t>PART REMOVAL OF METATARSAL Each 1038.630000 415.452000 3000.000000 3000.000000</w:t>
      </w:r>
    </w:p>
    <w:p w:rsidR="00D54E86" w:rsidRDefault="00000000">
      <w:pPr>
        <w:pStyle w:val="BodyText"/>
      </w:pPr>
      <w:r>
        <w:t>REMOVAL OF HEEL BONE Each 1517.250000 606.900000 3345.000000 3345.000000</w:t>
      </w:r>
    </w:p>
    <w:p w:rsidR="00D54E86" w:rsidRDefault="00000000">
      <w:pPr>
        <w:pStyle w:val="BodyText"/>
      </w:pPr>
      <w:r>
        <w:t>PARTIAL REMOVAL OF TOE Each 1038.620000 415.448000 2609.630000 2609.630000</w:t>
      </w:r>
    </w:p>
    <w:p w:rsidR="00D54E86" w:rsidRDefault="00000000">
      <w:pPr>
        <w:pStyle w:val="BodyText"/>
      </w:pPr>
      <w:r>
        <w:t>CORRJ HALUX RIGDUS W/O IMPLT Each 3438.750000 1375.500000 3914.450000 3914.450000</w:t>
      </w:r>
    </w:p>
    <w:p w:rsidR="00D54E86" w:rsidRDefault="00000000">
      <w:pPr>
        <w:pStyle w:val="BodyText"/>
      </w:pPr>
      <w:r>
        <w:t>CORRECTION HALLUX VALGUS Each 1559.500000 623.800000 2766.000000 2766.000000</w:t>
      </w:r>
    </w:p>
    <w:p w:rsidR="00D54E86" w:rsidRDefault="00000000">
      <w:pPr>
        <w:pStyle w:val="BodyText"/>
      </w:pPr>
      <w:r>
        <w:t>INCISION OF METATARSAL Each 859.690000 343.876000 5776.280000 5776.280000</w:t>
      </w:r>
    </w:p>
    <w:p w:rsidR="00D54E86" w:rsidRDefault="00000000">
      <w:pPr>
        <w:pStyle w:val="BodyText"/>
      </w:pPr>
      <w:r>
        <w:t>TREATMENT OF TOE FRACTURE Each 2077.250000 830.900000 937.690000 937.690000</w:t>
      </w:r>
    </w:p>
    <w:p w:rsidR="00D54E86" w:rsidRDefault="00000000">
      <w:pPr>
        <w:pStyle w:val="BodyText"/>
      </w:pPr>
      <w:r>
        <w:t>AMPUTATION TOE &amp; METATARSAL Each 1719.370000 687.748000 1700.000000 6331.650000</w:t>
      </w:r>
    </w:p>
    <w:p w:rsidR="00D54E86" w:rsidRDefault="00000000">
      <w:pPr>
        <w:pStyle w:val="BodyText"/>
      </w:pPr>
      <w:r>
        <w:t xml:space="preserve">   AMPUTATION OF TOE Each 2262.750000 905.100000 1804.000000 2080.555000</w:t>
      </w:r>
    </w:p>
    <w:p w:rsidR="00D54E86" w:rsidRDefault="00000000">
      <w:pPr>
        <w:pStyle w:val="BodyText"/>
      </w:pPr>
      <w:r>
        <w:t xml:space="preserve"> APPLY FOREARM SPLINT Each 1257.250000 502.900000 351.830000 1152.000000</w:t>
      </w:r>
    </w:p>
    <w:p w:rsidR="00D54E86" w:rsidRDefault="00000000">
      <w:pPr>
        <w:pStyle w:val="BodyText"/>
      </w:pPr>
      <w:r>
        <w:t xml:space="preserve">   APPLICATION OF FINGER SPLINT Each 821.500000 328.600000 256.550000 1187.000000</w:t>
      </w:r>
    </w:p>
    <w:p w:rsidR="00D54E86" w:rsidRDefault="00000000">
      <w:pPr>
        <w:pStyle w:val="BodyText"/>
      </w:pPr>
      <w:r>
        <w:t xml:space="preserve"> APPLICATION LONG LEG SPLINT Each 984.350000 393.740000 351.830000 1152.000000</w:t>
      </w:r>
    </w:p>
    <w:p w:rsidR="00D54E86" w:rsidRDefault="00000000">
      <w:pPr>
        <w:pStyle w:val="BodyText"/>
      </w:pPr>
      <w:r>
        <w:t xml:space="preserve">  APPLICATION LOWER LEG SPLINT Each 1079.750000 431.900000 351.830000 1187.000000</w:t>
      </w:r>
    </w:p>
    <w:p w:rsidR="00D54E86" w:rsidRDefault="00000000">
      <w:pPr>
        <w:pStyle w:val="BodyText"/>
      </w:pPr>
      <w:r>
        <w:t xml:space="preserve">  APPLICATION OF PASTE BOOT Each 492.250000 196.900000 130.170000 1152.000000</w:t>
      </w:r>
    </w:p>
    <w:p w:rsidR="00D54E86" w:rsidRDefault="00000000">
      <w:pPr>
        <w:pStyle w:val="BodyText"/>
      </w:pPr>
      <w:r>
        <w:t xml:space="preserve">   APPLY MULTLAY COMPRS LWR LEG Each 452.739000 181.095600 85.540000 237.610000</w:t>
      </w:r>
    </w:p>
    <w:p w:rsidR="00D54E86" w:rsidRDefault="00000000">
      <w:pPr>
        <w:pStyle w:val="BodyText"/>
      </w:pPr>
      <w:r>
        <w:t xml:space="preserve">   SHOULDER ARTHROSCOPY/SURGERY Each 2116.370000 846.548000 2849.000000 2849.000000</w:t>
      </w:r>
    </w:p>
    <w:p w:rsidR="00D54E86" w:rsidRDefault="00000000">
      <w:pPr>
        <w:pStyle w:val="BodyText"/>
      </w:pPr>
      <w:r>
        <w:t>SHOULDER ARTHROSCOPY/SURGERY Each 4232.750000 1693.100000 1758.850000 1758.850000</w:t>
      </w:r>
    </w:p>
    <w:p w:rsidR="00D54E86" w:rsidRDefault="00000000">
      <w:pPr>
        <w:pStyle w:val="BodyText"/>
      </w:pPr>
      <w:r>
        <w:lastRenderedPageBreak/>
        <w:t>SHOULDER ARTHROSCOPY/SURGERY Each 3124.190000 1249.676000 2849.000000 11653.600000</w:t>
      </w:r>
    </w:p>
    <w:p w:rsidR="00D54E86" w:rsidRDefault="00000000">
      <w:pPr>
        <w:pStyle w:val="BodyText"/>
      </w:pPr>
      <w:r>
        <w:t xml:space="preserve"> SHOULDER ARTHROSCOPY/SURGERY Each 1379.240000 551.696000 914.120000 3289.000000</w:t>
      </w:r>
    </w:p>
    <w:p w:rsidR="00D54E86" w:rsidRDefault="00000000">
      <w:pPr>
        <w:pStyle w:val="BodyText"/>
      </w:pPr>
      <w:r>
        <w:t xml:space="preserve"> SHOULDER ARTHROSCOPY/SURGERY Each 1007.810000 403.124000 641.250000 641.250000</w:t>
      </w:r>
    </w:p>
    <w:p w:rsidR="00D54E86" w:rsidRDefault="00000000">
      <w:pPr>
        <w:pStyle w:val="BodyText"/>
      </w:pPr>
      <w:r>
        <w:t>ARTHROSCOP ROTATOR CUFF REPR Each 2539.546666 1015.818666 3387.000000 12421.310000</w:t>
      </w:r>
    </w:p>
    <w:p w:rsidR="00D54E86" w:rsidRDefault="00000000">
      <w:pPr>
        <w:pStyle w:val="BodyText"/>
      </w:pPr>
      <w:r>
        <w:t xml:space="preserve">    ARTHROSCOPY BICEPS TENODESIS Each 1007.810000 403.124000 3873.100000 3873.100000</w:t>
      </w:r>
    </w:p>
    <w:p w:rsidR="00D54E86" w:rsidRDefault="00000000">
      <w:pPr>
        <w:pStyle w:val="BodyText"/>
      </w:pPr>
      <w:r>
        <w:t>KNEE ARTHROSCOPY/DRAINAGE Each 4014.250000 1605.700000 2554.310000 2554.310000</w:t>
      </w:r>
    </w:p>
    <w:p w:rsidR="00D54E86" w:rsidRDefault="00000000">
      <w:pPr>
        <w:pStyle w:val="BodyText"/>
      </w:pPr>
      <w:r>
        <w:t>KNEE ARTHROSCOPY/SURGERY Each 3375.965000 1350.386000 2040.430000 5332.890000</w:t>
      </w:r>
    </w:p>
    <w:p w:rsidR="00D54E86" w:rsidRDefault="00000000">
      <w:pPr>
        <w:pStyle w:val="BodyText"/>
      </w:pPr>
      <w:r>
        <w:t xml:space="preserve">   KNEE ARTHROSCOPY/SURGERY Each 3026.565000 1210.626000 1049.360000 3396.000000</w:t>
      </w:r>
    </w:p>
    <w:p w:rsidR="00D54E86" w:rsidRDefault="00000000">
      <w:pPr>
        <w:pStyle w:val="BodyText"/>
      </w:pPr>
      <w:r>
        <w:t xml:space="preserve"> KNEE ARTHROSCOPY/SURGERY Each 4493.250000 1797.300000 1866.020000 6066.130000</w:t>
      </w:r>
    </w:p>
    <w:p w:rsidR="00D54E86" w:rsidRDefault="00000000">
      <w:pPr>
        <w:pStyle w:val="BodyText"/>
      </w:pPr>
      <w:r>
        <w:t>KNEE ARTHROSCOPY/SURGERY Each 3936.750000 1574.700000 2849.000000 2849.000000</w:t>
      </w:r>
    </w:p>
    <w:p w:rsidR="00D54E86" w:rsidRDefault="00000000">
      <w:pPr>
        <w:pStyle w:val="BodyText"/>
      </w:pPr>
      <w:r>
        <w:t xml:space="preserve"> KNEE ARTHROSCOPY/SURGERY Each 2394.630000 957.852000 2394.630000 2394.630000</w:t>
      </w:r>
    </w:p>
    <w:p w:rsidR="00D54E86" w:rsidRDefault="00000000">
      <w:pPr>
        <w:pStyle w:val="BodyText"/>
      </w:pPr>
      <w:r>
        <w:t>KNEE ARTHROSCOPY/SURGERY Each 4232.750000 1693.100000 1710.000000 24416.090000</w:t>
      </w:r>
    </w:p>
    <w:p w:rsidR="00D54E86" w:rsidRDefault="00000000">
      <w:pPr>
        <w:pStyle w:val="BodyText"/>
      </w:pPr>
      <w:r>
        <w:t xml:space="preserve">   RESECT INFERIOR TURBINATE Each 2398.216250 959.286500 1370.045000 5425.350000</w:t>
      </w:r>
    </w:p>
    <w:p w:rsidR="00D54E86" w:rsidRDefault="00000000">
      <w:pPr>
        <w:pStyle w:val="BodyText"/>
      </w:pPr>
      <w:r>
        <w:t xml:space="preserve">  REPAIR NASAL STENOSIS Each 968.565000 387.426000 855.000000 5418.000000</w:t>
      </w:r>
    </w:p>
    <w:p w:rsidR="00D54E86" w:rsidRDefault="00000000">
      <w:pPr>
        <w:pStyle w:val="BodyText"/>
      </w:pPr>
      <w:r>
        <w:t xml:space="preserve"> REPAIR OF NASAL SEPTUM Each 785.955000 314.382000 2040.430000 3345.000000</w:t>
      </w:r>
    </w:p>
    <w:p w:rsidR="00D54E86" w:rsidRDefault="00000000">
      <w:pPr>
        <w:pStyle w:val="BodyText"/>
      </w:pPr>
      <w:r>
        <w:t xml:space="preserve"> CONTROL OF NOSEBLEED Each 865.515000 346.206000 175.930000 660.500000</w:t>
      </w:r>
    </w:p>
    <w:p w:rsidR="00D54E86" w:rsidRDefault="00000000">
      <w:pPr>
        <w:pStyle w:val="BodyText"/>
      </w:pPr>
      <w:r>
        <w:t xml:space="preserve"> THER FX NASAL INF TURBINATE Each 1312.250000 524.900000 468.840000 468.840000</w:t>
      </w:r>
    </w:p>
    <w:p w:rsidR="00D54E86" w:rsidRDefault="00000000">
      <w:pPr>
        <w:pStyle w:val="BodyText"/>
      </w:pPr>
      <w:r>
        <w:t>NASAL ENDOSCOPY DX Each 3936.750000 1574.700000 1186.480000 1186.480000</w:t>
      </w:r>
    </w:p>
    <w:p w:rsidR="00D54E86" w:rsidRDefault="00000000">
      <w:pPr>
        <w:pStyle w:val="BodyText"/>
      </w:pPr>
      <w:r>
        <w:t>NASAL/SINUS ENDOSCOPY SURG Each 2077.250000 830.900000 1672.340000 1672.340000</w:t>
      </w:r>
    </w:p>
    <w:p w:rsidR="00D54E86" w:rsidRDefault="00000000">
      <w:pPr>
        <w:pStyle w:val="BodyText"/>
      </w:pPr>
      <w:r>
        <w:lastRenderedPageBreak/>
        <w:t>EXPLORATION MAXILLARY SINUS Each 2077.250000 830.900000 2564.990000 2564.990000</w:t>
      </w:r>
    </w:p>
    <w:p w:rsidR="00D54E86" w:rsidRDefault="00000000">
      <w:pPr>
        <w:pStyle w:val="BodyText"/>
      </w:pPr>
      <w:r>
        <w:t xml:space="preserve"> ENDOSCOPY MAXILLARY SINUS Each 1379.005000 551.602000 3966.795000 3966.795000</w:t>
      </w:r>
    </w:p>
    <w:p w:rsidR="00D54E86" w:rsidRDefault="00000000">
      <w:pPr>
        <w:pStyle w:val="BodyText"/>
      </w:pPr>
      <w:r>
        <w:t>NSL/SINS NDSC FRNT TISS RMVL Each 1312.250000 524.900000 3148.090000 3148.090000</w:t>
      </w:r>
    </w:p>
    <w:p w:rsidR="00D54E86" w:rsidRDefault="00000000">
      <w:pPr>
        <w:pStyle w:val="BodyText"/>
      </w:pPr>
      <w:r>
        <w:t>INSERT EMERGENCY AIRWAY Each 494.000000 197.600000 215.022500 215.022500</w:t>
      </w:r>
    </w:p>
    <w:p w:rsidR="00D54E86" w:rsidRDefault="00000000">
      <w:pPr>
        <w:pStyle w:val="BodyText"/>
      </w:pPr>
      <w:r>
        <w:t>LARYNGOSCOPY W/BIOPSY Each 2980.492500 1192.197000 1595.810000 5675.310000</w:t>
      </w:r>
    </w:p>
    <w:p w:rsidR="00D54E86" w:rsidRDefault="00000000">
      <w:pPr>
        <w:pStyle w:val="BodyText"/>
      </w:pPr>
      <w:r>
        <w:t xml:space="preserve">    LARYNSCOP W/TUMR EXC + SCOPE Each 3438.750000 1375.500000 2040.430000 2040.430000</w:t>
      </w:r>
    </w:p>
    <w:p w:rsidR="00D54E86" w:rsidRDefault="00000000">
      <w:pPr>
        <w:pStyle w:val="BodyText"/>
      </w:pPr>
      <w:r>
        <w:t>DIAGNOSTIC LARYNGOSCOPY Each 3438.750000 1375.500000 937.690000 937.690000</w:t>
      </w:r>
    </w:p>
    <w:p w:rsidR="00D54E86" w:rsidRDefault="00000000">
      <w:pPr>
        <w:pStyle w:val="BodyText"/>
      </w:pPr>
      <w:r>
        <w:t>DX BRONCHOSCOPE/WASH Each 2782.750000 1113.100000 1379.670000 1379.670000</w:t>
      </w:r>
    </w:p>
    <w:p w:rsidR="00D54E86" w:rsidRDefault="00000000">
      <w:pPr>
        <w:pStyle w:val="BodyText"/>
      </w:pPr>
      <w:r>
        <w:t>DX BRONCHOSCOPE/BRUSH Each 3110.120000 1244.048000 1379.670000 1804.000000</w:t>
      </w:r>
    </w:p>
    <w:p w:rsidR="00D54E86" w:rsidRDefault="00000000">
      <w:pPr>
        <w:pStyle w:val="BodyText"/>
      </w:pPr>
      <w:r>
        <w:t xml:space="preserve"> DX BRONCHOSCOPE/LAVAGE Each 3121.324000 1248.529600 1804.000000 2787.000000</w:t>
      </w:r>
    </w:p>
    <w:p w:rsidR="00D54E86" w:rsidRDefault="00000000">
      <w:pPr>
        <w:pStyle w:val="BodyText"/>
      </w:pPr>
      <w:r>
        <w:t xml:space="preserve">    BRONCHOSCOPY W/BIOPSY(S) Each 3191.500000 1276.600000 1936.550000 1936.550000</w:t>
      </w:r>
    </w:p>
    <w:p w:rsidR="00D54E86" w:rsidRDefault="00000000">
      <w:pPr>
        <w:pStyle w:val="BodyText"/>
      </w:pPr>
      <w:r>
        <w:t>BRONCH EBUS SAMPLNG 1/2 NODE Each 3274.000000 1309.600000 2856.370000 7793.100000</w:t>
      </w:r>
    </w:p>
    <w:p w:rsidR="00D54E86" w:rsidRDefault="00000000">
      <w:pPr>
        <w:pStyle w:val="BodyText"/>
      </w:pPr>
      <w:r>
        <w:t xml:space="preserve"> PERCUT BX LUNG/MEDIASTINUM Each 982.250000 392.900000 1605.000000 2673.990000</w:t>
      </w:r>
    </w:p>
    <w:p w:rsidR="00D54E86" w:rsidRDefault="00000000">
      <w:pPr>
        <w:pStyle w:val="BodyText"/>
      </w:pPr>
      <w:r>
        <w:t xml:space="preserve"> ASPIRATE PLEURA W/ IMAGING Each 1230.750000 492.300000 499.370000 1559.000000</w:t>
      </w:r>
    </w:p>
    <w:p w:rsidR="00D54E86" w:rsidRDefault="00000000">
      <w:pPr>
        <w:pStyle w:val="BodyText"/>
      </w:pPr>
      <w:r>
        <w:t xml:space="preserve">   PERICARDIOCENTESIS W/IMAGING Each 2191.250000 876.500000 1296.460000 1296.460000</w:t>
      </w:r>
    </w:p>
    <w:p w:rsidR="00D54E86" w:rsidRDefault="00000000">
      <w:pPr>
        <w:pStyle w:val="BodyText"/>
      </w:pPr>
      <w:r>
        <w:t>INSERT HEART PM VENTRICULAR Each 12121.000000 4848.400000 9588.940000 9588.940000</w:t>
      </w:r>
    </w:p>
    <w:p w:rsidR="00D54E86" w:rsidRDefault="00000000">
      <w:pPr>
        <w:pStyle w:val="BodyText"/>
      </w:pPr>
      <w:r>
        <w:t>INSRT HEART PM ATRIAL &amp; VENT Each 14509.250000 5803.700000 9588.940000 9588.940000</w:t>
      </w:r>
    </w:p>
    <w:p w:rsidR="00D54E86" w:rsidRDefault="00000000">
      <w:pPr>
        <w:pStyle w:val="BodyText"/>
      </w:pPr>
      <w:r>
        <w:t xml:space="preserve"> INSERT 2 ELECTRODE PM-DEFIB Each 9724.750000 3889.900000 7090.780000 7090.780000</w:t>
      </w:r>
    </w:p>
    <w:p w:rsidR="00D54E86" w:rsidRDefault="00000000">
      <w:pPr>
        <w:pStyle w:val="BodyText"/>
      </w:pPr>
      <w:r>
        <w:lastRenderedPageBreak/>
        <w:t>REMOVE&amp;REPLACE PM GEN SINGL Each 12767.500000 5107.000000 7516.680000 7516.680000</w:t>
      </w:r>
    </w:p>
    <w:p w:rsidR="00D54E86" w:rsidRDefault="00000000">
      <w:pPr>
        <w:pStyle w:val="BodyText"/>
      </w:pPr>
      <w:r>
        <w:t>INSJ/RPLCMT DEFIB W/LEAD(S) Each 10685.000000 4274.000000 11713.100000 11713.100000</w:t>
      </w:r>
    </w:p>
    <w:p w:rsidR="00D54E86" w:rsidRDefault="00000000">
      <w:pPr>
        <w:pStyle w:val="BodyText"/>
      </w:pPr>
      <w:r>
        <w:t>RMVL &amp; RPLCMT DFB GEN 2 LEAD Each 18267.250000 7306.900000 21243.030000 21243.030000</w:t>
      </w:r>
    </w:p>
    <w:p w:rsidR="00D54E86" w:rsidRDefault="00000000">
      <w:pPr>
        <w:pStyle w:val="BodyText"/>
      </w:pPr>
      <w:r>
        <w:t>RMVL &amp; RPLCMT DFB GEN MLT LD Each 15713.750000 6285.500000 11713.100000 31185.780000</w:t>
      </w:r>
    </w:p>
    <w:p w:rsidR="00D54E86" w:rsidRDefault="00000000">
      <w:pPr>
        <w:pStyle w:val="BodyText"/>
      </w:pPr>
      <w:r>
        <w:t xml:space="preserve">  INSJ SUBQ CAR RHYTHM MNTR Each 10907.500000 4363.000000 7742.180000 7742.180000</w:t>
      </w:r>
    </w:p>
    <w:p w:rsidR="00D54E86" w:rsidRDefault="00000000">
      <w:pPr>
        <w:pStyle w:val="BodyText"/>
      </w:pPr>
      <w:r>
        <w:t>EXPLORE LIMB VESSELS Each 6777.750000 2711.100000 2638.450000 2638.450000</w:t>
      </w:r>
    </w:p>
    <w:p w:rsidR="00D54E86" w:rsidRDefault="00000000">
      <w:pPr>
        <w:pStyle w:val="BodyText"/>
      </w:pPr>
      <w:r>
        <w:t>PSEUDOANEURYSM INJECTION TRT Each 1119.000000 447.600000 578.630000 578.630000</w:t>
      </w:r>
    </w:p>
    <w:p w:rsidR="00D54E86" w:rsidRDefault="00000000">
      <w:pPr>
        <w:pStyle w:val="BodyText"/>
      </w:pPr>
      <w:r>
        <w:t>PLACE CATH SUBCLAVIAN ART Each 14940.370000 5976.148000 1991.880000 1991.880000</w:t>
      </w:r>
    </w:p>
    <w:p w:rsidR="00D54E86" w:rsidRDefault="00000000">
      <w:pPr>
        <w:pStyle w:val="BodyText"/>
      </w:pPr>
      <w:r>
        <w:t>INS CATH REN ART 1ST BILAT Each 7856.500000 3142.600000 2638.450000 3908.610000</w:t>
      </w:r>
    </w:p>
    <w:p w:rsidR="00D54E86" w:rsidRDefault="00000000">
      <w:pPr>
        <w:pStyle w:val="BodyText"/>
      </w:pPr>
      <w:r>
        <w:t xml:space="preserve"> NON-ROUTINE BL DRAW 3/&gt; YRS Each 222.000000 88.800000 175.930000 175.930000</w:t>
      </w:r>
    </w:p>
    <w:p w:rsidR="00D54E86" w:rsidRDefault="00000000">
      <w:pPr>
        <w:pStyle w:val="BodyText"/>
      </w:pPr>
      <w:r>
        <w:t>ROUTINE VENIPUNCTURE Each 37.000000 14.800000 2.700000 37.000000</w:t>
      </w:r>
    </w:p>
    <w:p w:rsidR="00D54E86" w:rsidRDefault="00000000">
      <w:pPr>
        <w:pStyle w:val="BodyText"/>
      </w:pPr>
      <w:r>
        <w:t xml:space="preserve">    CAPILLARY BLOOD DRAW Each 37.500000 15.000000 2.590000 17.580000</w:t>
      </w:r>
    </w:p>
    <w:p w:rsidR="00D54E86" w:rsidRDefault="00000000">
      <w:pPr>
        <w:pStyle w:val="BodyText"/>
      </w:pPr>
      <w:r>
        <w:t xml:space="preserve"> BLOOD TRANSFUSION SERVICE Each 820.250000 328.100000 285.100000 1653.000000</w:t>
      </w:r>
    </w:p>
    <w:p w:rsidR="00D54E86" w:rsidRDefault="00000000">
      <w:pPr>
        <w:pStyle w:val="BodyText"/>
      </w:pPr>
      <w:r>
        <w:t xml:space="preserve">   NJX NONCMPND SCLRSNT 1 VEIN Each 3438.750000 1375.500000 1581.560000 2672.950588</w:t>
      </w:r>
    </w:p>
    <w:p w:rsidR="00D54E86" w:rsidRDefault="00000000">
      <w:pPr>
        <w:pStyle w:val="BodyText"/>
      </w:pPr>
      <w:r>
        <w:t xml:space="preserve">   NJX SCLRSNT 1 INCMPTNT VEIN Each 3438.750000 1375.500000 318.860000 318.860000</w:t>
      </w:r>
    </w:p>
    <w:p w:rsidR="00D54E86" w:rsidRDefault="00000000">
      <w:pPr>
        <w:pStyle w:val="BodyText"/>
      </w:pPr>
      <w:r>
        <w:t>ENDOVENOUS RF 1ST VEIN Each 3438.750000 1375.500000 1629.970000 5793.880000</w:t>
      </w:r>
    </w:p>
    <w:p w:rsidR="00D54E86" w:rsidRDefault="00000000">
      <w:pPr>
        <w:pStyle w:val="BodyText"/>
      </w:pPr>
      <w:r>
        <w:t xml:space="preserve">  ENDOVEN THER CHEM ADHES 1ST Each 3438.750000 1375.500000 1710.780000 12047.760000</w:t>
      </w:r>
    </w:p>
    <w:p w:rsidR="00D54E86" w:rsidRDefault="00000000">
      <w:pPr>
        <w:pStyle w:val="BodyText"/>
      </w:pPr>
      <w:r>
        <w:t xml:space="preserve">  INSERT NON-TUNNEL CV CATH Each 2007.120000 802.848000 3177.650000 3177.650000</w:t>
      </w:r>
    </w:p>
    <w:p w:rsidR="00D54E86" w:rsidRDefault="00000000">
      <w:pPr>
        <w:pStyle w:val="BodyText"/>
      </w:pPr>
      <w:r>
        <w:lastRenderedPageBreak/>
        <w:t>INSERT TUNNELED CV CATH Each 4152.000000 1660.800000 3873.100000 3873.100000</w:t>
      </w:r>
    </w:p>
    <w:p w:rsidR="00D54E86" w:rsidRDefault="00000000">
      <w:pPr>
        <w:pStyle w:val="BodyText"/>
      </w:pPr>
      <w:r>
        <w:t>INSERT TUNNELED CV CATH Each 2510.895492 1004.358197 984.620000 6356.150000</w:t>
      </w:r>
    </w:p>
    <w:p w:rsidR="00D54E86" w:rsidRDefault="00000000">
      <w:pPr>
        <w:pStyle w:val="BodyText"/>
      </w:pPr>
      <w:r>
        <w:t>INSERT TUNNELED CV CATH Each 2136.500000 854.600000 2033.610000 2033.610000</w:t>
      </w:r>
    </w:p>
    <w:p w:rsidR="00D54E86" w:rsidRDefault="00000000">
      <w:pPr>
        <w:pStyle w:val="BodyText"/>
      </w:pPr>
      <w:r>
        <w:t>INSJ PICC 5 YR+ W/O IMAGING Each 2047.500000 819.000000 3177.650000 3177.650000</w:t>
      </w:r>
    </w:p>
    <w:p w:rsidR="00D54E86" w:rsidRDefault="00000000">
      <w:pPr>
        <w:pStyle w:val="BodyText"/>
      </w:pPr>
      <w:r>
        <w:t>REPAIR TUNNELED CV CATH Each 3568.250000 1427.300000 1522.010000 1522.010000</w:t>
      </w:r>
    </w:p>
    <w:p w:rsidR="00D54E86" w:rsidRDefault="00000000">
      <w:pPr>
        <w:pStyle w:val="BodyText"/>
      </w:pPr>
      <w:r>
        <w:t>REPLACE TUNNELED CV CATH Each 2660.250000 1064.100000 2638.450000 3873.100000</w:t>
      </w:r>
    </w:p>
    <w:p w:rsidR="00D54E86" w:rsidRDefault="00000000">
      <w:pPr>
        <w:pStyle w:val="BodyText"/>
      </w:pPr>
      <w:r>
        <w:t xml:space="preserve">   REPLACE TUNNELED CV CATH Each 2077.250000 830.900000 5673.720000 5673.720000</w:t>
      </w:r>
    </w:p>
    <w:p w:rsidR="00D54E86" w:rsidRDefault="00000000">
      <w:pPr>
        <w:pStyle w:val="BodyText"/>
      </w:pPr>
      <w:r>
        <w:t>REMOVAL TUNNELED CV CATH Each 999.000000 399.600000 473.530000 1183.000000</w:t>
      </w:r>
    </w:p>
    <w:p w:rsidR="00D54E86" w:rsidRDefault="00000000">
      <w:pPr>
        <w:pStyle w:val="BodyText"/>
      </w:pPr>
      <w:r>
        <w:t xml:space="preserve">  REMOVAL TUNNELED CV CATH Each 2077.250000 830.900000 1049.360000 2787.910000</w:t>
      </w:r>
    </w:p>
    <w:p w:rsidR="00D54E86" w:rsidRDefault="00000000">
      <w:pPr>
        <w:pStyle w:val="BodyText"/>
      </w:pPr>
      <w:r>
        <w:t xml:space="preserve">  MECH REMOV TUNNELED CV CATH Each 1500.500000 600.200000 3873.100000 3873.100000</w:t>
      </w:r>
    </w:p>
    <w:p w:rsidR="00D54E86" w:rsidRDefault="00000000">
      <w:pPr>
        <w:pStyle w:val="BodyText"/>
      </w:pPr>
      <w:r>
        <w:t>INJ W/FLUOR EVAL CV DEVICE Each 1019.750000 407.900000 342.060000 403.480000</w:t>
      </w:r>
    </w:p>
    <w:p w:rsidR="00D54E86" w:rsidRDefault="00000000">
      <w:pPr>
        <w:pStyle w:val="BodyText"/>
      </w:pPr>
      <w:r>
        <w:t xml:space="preserve">  WITHDRAWAL OF ARTERIAL BLOOD Each 178.750000 71.500000 42.770000 212.410000</w:t>
      </w:r>
    </w:p>
    <w:p w:rsidR="00D54E86" w:rsidRDefault="00000000">
      <w:pPr>
        <w:pStyle w:val="BodyText"/>
      </w:pPr>
      <w:r>
        <w:t xml:space="preserve"> AV FUSE UPPR ARM BASILIC Each 4529.250000 1811.700000 4398.280000 4398.280000</w:t>
      </w:r>
    </w:p>
    <w:p w:rsidR="00D54E86" w:rsidRDefault="00000000">
      <w:pPr>
        <w:pStyle w:val="BodyText"/>
      </w:pPr>
      <w:r>
        <w:t>AV FUSION/FOREARM VEIN Each 4529.250000 1811.700000 4288.700000 4288.700000</w:t>
      </w:r>
    </w:p>
    <w:p w:rsidR="00D54E86" w:rsidRDefault="00000000">
      <w:pPr>
        <w:pStyle w:val="BodyText"/>
      </w:pPr>
      <w:r>
        <w:t>AV FUSION DIRECT ANY SITE Each 4529.250000 1811.700000 2638.450000 13874.720000</w:t>
      </w:r>
    </w:p>
    <w:p w:rsidR="00D54E86" w:rsidRDefault="00000000">
      <w:pPr>
        <w:pStyle w:val="BodyText"/>
      </w:pPr>
      <w:r>
        <w:t xml:space="preserve">  ARTERY-VEIN NONAUTOGRAFT Each 4529.250000 1811.700000 4398.280000 8693.010000</w:t>
      </w:r>
    </w:p>
    <w:p w:rsidR="00D54E86" w:rsidRDefault="00000000">
      <w:pPr>
        <w:pStyle w:val="BodyText"/>
      </w:pPr>
      <w:r>
        <w:t xml:space="preserve">  INTRO CATH DIALYSIS CIRCUIT Each 1173.750000 469.500000 1296.460000 2098.730000</w:t>
      </w:r>
    </w:p>
    <w:p w:rsidR="00D54E86" w:rsidRDefault="00000000">
      <w:pPr>
        <w:pStyle w:val="BodyText"/>
      </w:pPr>
      <w:r>
        <w:t xml:space="preserve">  INTRO CATH DIALYSIS CIRCUIT Each 8001.750000 3200.700000 4570.210000 12047.760000</w:t>
      </w:r>
    </w:p>
    <w:p w:rsidR="00D54E86" w:rsidRDefault="00000000">
      <w:pPr>
        <w:pStyle w:val="BodyText"/>
      </w:pPr>
      <w:r>
        <w:lastRenderedPageBreak/>
        <w:t xml:space="preserve">   INTRO CATH DIALYSIS CIRCUIT Each 16172.250000 6468.900000 9245.600000 9259.590000</w:t>
      </w:r>
    </w:p>
    <w:p w:rsidR="00D54E86" w:rsidRDefault="00000000">
      <w:pPr>
        <w:pStyle w:val="BodyText"/>
      </w:pPr>
      <w:r>
        <w:t xml:space="preserve"> THRMBC/NFS DIALYSIS CIRCUIT Each 16172.250000 6468.900000 9259.590000 9259.590000</w:t>
      </w:r>
    </w:p>
    <w:p w:rsidR="00D54E86" w:rsidRDefault="00000000">
      <w:pPr>
        <w:pStyle w:val="BodyText"/>
      </w:pPr>
      <w:r>
        <w:t>THRMBC/NFS DIALYSIS CIRCUIT Each 24513.000000 9805.200000 14811.010000 14811.010000</w:t>
      </w:r>
    </w:p>
    <w:p w:rsidR="00D54E86" w:rsidRDefault="00000000">
      <w:pPr>
        <w:pStyle w:val="BodyText"/>
      </w:pPr>
      <w:r>
        <w:t xml:space="preserve"> REM ENDOVAS VENA CAVA FILTER Each 5696.250000 2278.500000 2833.880000 3873.100000</w:t>
      </w:r>
    </w:p>
    <w:p w:rsidR="00D54E86" w:rsidRDefault="00000000">
      <w:pPr>
        <w:pStyle w:val="BodyText"/>
      </w:pPr>
      <w:r>
        <w:t xml:space="preserve"> ILIAC REVASC Each 9257.750000 3703.100000 4695.540000 4695.540000</w:t>
      </w:r>
    </w:p>
    <w:p w:rsidR="00D54E86" w:rsidRDefault="00000000">
      <w:pPr>
        <w:pStyle w:val="BodyText"/>
      </w:pPr>
      <w:r>
        <w:t>ILIAC REVASC W/STENT Each 15346.500000 6138.600000 7634.890000 19911.820000</w:t>
      </w:r>
    </w:p>
    <w:p w:rsidR="00D54E86" w:rsidRDefault="00000000">
      <w:pPr>
        <w:pStyle w:val="BodyText"/>
      </w:pPr>
      <w:r>
        <w:t xml:space="preserve"> ILIAC REVASC W/STENT ADD-ON Each 12178.250000 4871.300000 6297.370000 6297.370000</w:t>
      </w:r>
    </w:p>
    <w:p w:rsidR="00D54E86" w:rsidRDefault="00000000">
      <w:pPr>
        <w:pStyle w:val="BodyText"/>
      </w:pPr>
      <w:r>
        <w:t>FEM/POPL REVAS W/TLA Each 10213.750000 4085.500000 4570.210000 12047.760000</w:t>
      </w:r>
    </w:p>
    <w:p w:rsidR="00D54E86" w:rsidRDefault="00000000">
      <w:pPr>
        <w:pStyle w:val="BodyText"/>
      </w:pPr>
      <w:r>
        <w:t xml:space="preserve"> FEM/POPL REVAS W/ATHER Each 23534.750000 9413.900000 11708.540000 11708.540000</w:t>
      </w:r>
    </w:p>
    <w:p w:rsidR="00D54E86" w:rsidRDefault="00000000">
      <w:pPr>
        <w:pStyle w:val="BodyText"/>
      </w:pPr>
      <w:r>
        <w:t>FEM/POPL REVASC W/STENT Each 15346.500000 6138.600000 5856.550000 14312.980000</w:t>
      </w:r>
    </w:p>
    <w:p w:rsidR="00D54E86" w:rsidRDefault="00000000">
      <w:pPr>
        <w:pStyle w:val="BodyText"/>
      </w:pPr>
      <w:r>
        <w:t xml:space="preserve">   FEM/POPL REVASC STNT &amp; ATHER Each 28667.250000 11466.900000 19755.980000 19755.980000</w:t>
      </w:r>
    </w:p>
    <w:p w:rsidR="00D54E86" w:rsidRDefault="00000000">
      <w:pPr>
        <w:pStyle w:val="BodyText"/>
      </w:pPr>
      <w:r>
        <w:t>TIB/PER REVASC W/TLA Each 13750.500000 5500.200000 9259.590000 9259.590000</w:t>
      </w:r>
    </w:p>
    <w:p w:rsidR="00D54E86" w:rsidRDefault="00000000">
      <w:pPr>
        <w:pStyle w:val="BodyText"/>
      </w:pPr>
      <w:r>
        <w:t>OPEN/PERQ PLACE STENT 1ST Each 14940.380000 5976.152000 9213.830000 12047.760000</w:t>
      </w:r>
    </w:p>
    <w:p w:rsidR="00D54E86" w:rsidRDefault="00000000">
      <w:pPr>
        <w:pStyle w:val="BodyText"/>
      </w:pPr>
      <w:r>
        <w:t xml:space="preserve"> VASC EMBOLIZE/OCCLUDE ARTERY Each 16520.250000 6608.100000 9259.590000 12047.760000</w:t>
      </w:r>
    </w:p>
    <w:p w:rsidR="00D54E86" w:rsidRDefault="00000000">
      <w:pPr>
        <w:pStyle w:val="BodyText"/>
      </w:pPr>
      <w:r>
        <w:t xml:space="preserve">   VASC EMBOLIZE/OCCLUDE BLEED Each 11509.370000 4603.748000 9259.590000 9259.590000</w:t>
      </w:r>
    </w:p>
    <w:p w:rsidR="00D54E86" w:rsidRDefault="00000000">
      <w:pPr>
        <w:pStyle w:val="BodyText"/>
      </w:pPr>
      <w:r>
        <w:t>TRLUML BALO ANGIOP 1ST ART Each 8001.750000 3200.700000 4570.210000 4570.210000</w:t>
      </w:r>
    </w:p>
    <w:p w:rsidR="00D54E86" w:rsidRDefault="00000000">
      <w:pPr>
        <w:pStyle w:val="BodyText"/>
      </w:pPr>
      <w:r>
        <w:t>TRLUML BALO ANGIOP 1ST VEIN Each 4865.250000 1946.100000 2470.000000 4570.210000</w:t>
      </w:r>
    </w:p>
    <w:p w:rsidR="00D54E86" w:rsidRDefault="00000000">
      <w:pPr>
        <w:pStyle w:val="BodyText"/>
      </w:pPr>
      <w:r>
        <w:t xml:space="preserve"> DX BONE MARROW BX &amp; ASPIR Each 1216.000000 486.400000 1804.000000 4698.950000</w:t>
      </w:r>
    </w:p>
    <w:p w:rsidR="00D54E86" w:rsidRDefault="00000000">
      <w:pPr>
        <w:pStyle w:val="BodyText"/>
      </w:pPr>
      <w:r>
        <w:lastRenderedPageBreak/>
        <w:t xml:space="preserve"> NEEDLE BIOPSY LYMPH NODES Each 1578.750000 631.500000 1297.250000 2789.610000</w:t>
      </w:r>
    </w:p>
    <w:p w:rsidR="00D54E86" w:rsidRDefault="00000000">
      <w:pPr>
        <w:pStyle w:val="BodyText"/>
      </w:pPr>
      <w:r>
        <w:t xml:space="preserve">    BIOPSY/REMOVAL LYMPH NODES Each 1978.250000 791.300000 1551.480000 1551.480000</w:t>
      </w:r>
    </w:p>
    <w:p w:rsidR="00D54E86" w:rsidRDefault="00000000">
      <w:pPr>
        <w:pStyle w:val="BodyText"/>
      </w:pPr>
      <w:r>
        <w:t>BIOPSY/REMOVAL LYMPH NODES Each 2187.430000 874.972000 775.740000 10971.960000</w:t>
      </w:r>
    </w:p>
    <w:p w:rsidR="00D54E86" w:rsidRDefault="00000000">
      <w:pPr>
        <w:pStyle w:val="BodyText"/>
      </w:pPr>
      <w:r>
        <w:t xml:space="preserve"> RA TRACER ID OF SENTINL NODE Each 479.250000 191.700000 557.450000 1146.740000</w:t>
      </w:r>
    </w:p>
    <w:p w:rsidR="00D54E86" w:rsidRDefault="00000000">
      <w:pPr>
        <w:pStyle w:val="BodyText"/>
      </w:pPr>
      <w:r>
        <w:t xml:space="preserve"> EXCISE ORAL MUCOSA FOR GRAFT Each 1968.370000 787.348000 933.010000 933.010000</w:t>
      </w:r>
    </w:p>
    <w:p w:rsidR="00D54E86" w:rsidRDefault="00000000">
      <w:pPr>
        <w:pStyle w:val="BodyText"/>
      </w:pPr>
      <w:r>
        <w:t>PARTIAL REMOVAL OF TONGUE Each 2077.250000 830.900000 3628.700000 3628.700000</w:t>
      </w:r>
    </w:p>
    <w:p w:rsidR="00D54E86" w:rsidRDefault="00000000">
      <w:pPr>
        <w:pStyle w:val="BodyText"/>
      </w:pPr>
      <w:r>
        <w:t>DENTAL SURGERY PROCEDURE Each 2077.250000 830.900000 195.100000 2101.640000</w:t>
      </w:r>
    </w:p>
    <w:p w:rsidR="00D54E86" w:rsidRDefault="00000000">
      <w:pPr>
        <w:pStyle w:val="BodyText"/>
      </w:pPr>
      <w:r>
        <w:t xml:space="preserve"> EXCISION LESION MOUTH ROOF Each 1968.380000 787.352000 933.010000 933.010000</w:t>
      </w:r>
    </w:p>
    <w:p w:rsidR="00D54E86" w:rsidRDefault="00000000">
      <w:pPr>
        <w:pStyle w:val="BodyText"/>
      </w:pPr>
      <w:r>
        <w:t>EXCISE PAROTID GLAND/LESION Each 3336.376666 1334.550666 2801.470000 10083.960000</w:t>
      </w:r>
    </w:p>
    <w:p w:rsidR="00D54E86" w:rsidRDefault="00000000">
      <w:pPr>
        <w:pStyle w:val="BodyText"/>
      </w:pPr>
      <w:r>
        <w:t xml:space="preserve">  EXCISE SUBMAXILLARY GLAND Each 6719.250000 2687.700000 1710.000000 1758.850000</w:t>
      </w:r>
    </w:p>
    <w:p w:rsidR="00D54E86" w:rsidRDefault="00000000">
      <w:pPr>
        <w:pStyle w:val="BodyText"/>
      </w:pPr>
      <w:r>
        <w:t xml:space="preserve"> REMOVE TONSILS AND ADENOIDS Each 2845.969166 1138.387666 2801.470000 2967.960000</w:t>
      </w:r>
    </w:p>
    <w:p w:rsidR="00D54E86" w:rsidRDefault="00000000">
      <w:pPr>
        <w:pStyle w:val="BodyText"/>
      </w:pPr>
      <w:r>
        <w:t>REMOVE TONSILS AND ADENOIDS Each 2077.250000 830.900000 2098.380000 5425.350000</w:t>
      </w:r>
    </w:p>
    <w:p w:rsidR="00D54E86" w:rsidRDefault="00000000">
      <w:pPr>
        <w:pStyle w:val="BodyText"/>
      </w:pPr>
      <w:r>
        <w:t xml:space="preserve">   REMOVAL OF TONSILS Each 2355.500000 942.200000 2040.430000 2040.430000</w:t>
      </w:r>
    </w:p>
    <w:p w:rsidR="00D54E86" w:rsidRDefault="00000000">
      <w:pPr>
        <w:pStyle w:val="BodyText"/>
      </w:pPr>
      <w:r>
        <w:t>REMOVAL OF TONSILS Each 1956.717500 782.687000 1020.220000 2101.640000</w:t>
      </w:r>
    </w:p>
    <w:p w:rsidR="00D54E86" w:rsidRDefault="00000000">
      <w:pPr>
        <w:pStyle w:val="BodyText"/>
      </w:pPr>
      <w:r>
        <w:t xml:space="preserve">   REMOVAL OF ADENOIDS Each 1263.927777 505.571111 1049.360000 4108.930000</w:t>
      </w:r>
    </w:p>
    <w:p w:rsidR="00D54E86" w:rsidRDefault="00000000">
      <w:pPr>
        <w:pStyle w:val="BodyText"/>
      </w:pPr>
      <w:r>
        <w:t>CONTROL THROAT BLEEDING Each 3438.750000 1375.500000 1551.480000 1551.480000</w:t>
      </w:r>
    </w:p>
    <w:p w:rsidR="00D54E86" w:rsidRDefault="00000000">
      <w:pPr>
        <w:pStyle w:val="BodyText"/>
      </w:pPr>
      <w:r>
        <w:t>ESOPHAGOSCOPY W/US NEEDLE BX Each 5488.750000 2195.500000 3034.010000 3319.800000</w:t>
      </w:r>
    </w:p>
    <w:p w:rsidR="00D54E86" w:rsidRDefault="00000000">
      <w:pPr>
        <w:pStyle w:val="BodyText"/>
      </w:pPr>
      <w:r>
        <w:t xml:space="preserve"> EGD BALLOON DIL ESOPH30 MM/&gt; Each 3729.870000 1491.948000 3983.760000 3983.760000</w:t>
      </w:r>
    </w:p>
    <w:p w:rsidR="00D54E86" w:rsidRDefault="00000000">
      <w:pPr>
        <w:pStyle w:val="BodyText"/>
      </w:pPr>
      <w:r>
        <w:lastRenderedPageBreak/>
        <w:t>EGD DIAGNOSTIC BRUSH WASH Each 3355.620000 1342.248000 746.450000 3753.248571</w:t>
      </w:r>
    </w:p>
    <w:p w:rsidR="00D54E86" w:rsidRDefault="00000000">
      <w:pPr>
        <w:pStyle w:val="BodyText"/>
      </w:pPr>
      <w:r>
        <w:t xml:space="preserve"> UPPR GI SCOPE W/SUBMUC INJ Each 3543.000000 1417.200000 746.450000 1804.000000</w:t>
      </w:r>
    </w:p>
    <w:p w:rsidR="00D54E86" w:rsidRDefault="00000000">
      <w:pPr>
        <w:pStyle w:val="BodyText"/>
      </w:pPr>
      <w:r>
        <w:t xml:space="preserve">  ENDOSCOPIC US EXAM ESOPH Each 4464.750000 1785.900000 1498.270000 3221.880000</w:t>
      </w:r>
    </w:p>
    <w:p w:rsidR="00D54E86" w:rsidRDefault="00000000">
      <w:pPr>
        <w:pStyle w:val="BodyText"/>
      </w:pPr>
      <w:r>
        <w:t xml:space="preserve">  EGD US FINE NEEDLE BX/ASPIR Each 5258.500000 2103.400000 1498.270000 8870.110000</w:t>
      </w:r>
    </w:p>
    <w:p w:rsidR="00D54E86" w:rsidRDefault="00000000">
      <w:pPr>
        <w:pStyle w:val="BodyText"/>
      </w:pPr>
      <w:r>
        <w:t xml:space="preserve">    EGD BIOPSY SINGLE/MULTIPLE Each 3469.000000 1387.600000 534.000000 5221.740000</w:t>
      </w:r>
    </w:p>
    <w:p w:rsidR="00D54E86" w:rsidRDefault="00000000">
      <w:pPr>
        <w:pStyle w:val="BodyText"/>
      </w:pPr>
      <w:r>
        <w:t>EGD US FINE NEEDLE BX/ASPIR Each 4207.130000 1682.852000 1453.210000 1994.180000</w:t>
      </w:r>
    </w:p>
    <w:p w:rsidR="00D54E86" w:rsidRDefault="00000000">
      <w:pPr>
        <w:pStyle w:val="BodyText"/>
      </w:pPr>
      <w:r>
        <w:t xml:space="preserve">  EGD VARICES LIGATION Each 3892.250000 1556.900000 1498.270000 4185.190000</w:t>
      </w:r>
    </w:p>
    <w:p w:rsidR="00D54E86" w:rsidRDefault="00000000">
      <w:pPr>
        <w:pStyle w:val="BodyText"/>
      </w:pPr>
      <w:r>
        <w:t xml:space="preserve">   EGD DILATE STRICTURE Each 3176.900000 1270.760000 1498.270000 3155.263333</w:t>
      </w:r>
    </w:p>
    <w:p w:rsidR="00D54E86" w:rsidRDefault="00000000">
      <w:pPr>
        <w:pStyle w:val="BodyText"/>
      </w:pPr>
      <w:r>
        <w:t xml:space="preserve">  EGD PLACE GASTROSTOMY TUBE Each 4008.750000 1603.500000 1498.270000 3983.760000</w:t>
      </w:r>
    </w:p>
    <w:p w:rsidR="00D54E86" w:rsidRDefault="00000000">
      <w:pPr>
        <w:pStyle w:val="BodyText"/>
      </w:pPr>
      <w:r>
        <w:t xml:space="preserve">    EGD REMOVE FOREIGN BODY Each 3273.750000 1309.500000 1605.170000 3360.470000</w:t>
      </w:r>
    </w:p>
    <w:p w:rsidR="00D54E86" w:rsidRDefault="00000000">
      <w:pPr>
        <w:pStyle w:val="BodyText"/>
      </w:pPr>
      <w:r>
        <w:t xml:space="preserve">    EGD GUIDE WIRE INSERTION Each 3730.750000 1492.300000 373.230000 1177.776666</w:t>
      </w:r>
    </w:p>
    <w:p w:rsidR="00D54E86" w:rsidRDefault="00000000">
      <w:pPr>
        <w:pStyle w:val="BodyText"/>
      </w:pPr>
      <w:r>
        <w:t xml:space="preserve"> ESOPH EGD DILATION &lt;30 MM Each 3747.920000 1499.168000 1498.270000 4066.500000</w:t>
      </w:r>
    </w:p>
    <w:p w:rsidR="00D54E86" w:rsidRDefault="00000000">
      <w:pPr>
        <w:pStyle w:val="BodyText"/>
      </w:pPr>
      <w:r>
        <w:t>EGD REMOVE LESION SNARE Each 3502.427500 1400.971000 1498.270000 3983.760000</w:t>
      </w:r>
    </w:p>
    <w:p w:rsidR="00D54E86" w:rsidRDefault="00000000">
      <w:pPr>
        <w:pStyle w:val="BodyText"/>
      </w:pPr>
      <w:r>
        <w:t xml:space="preserve">    EGD US TRANSMURAL INJXN/MARK Each 4207.130000 1682.852000 1498.270000 1498.270000</w:t>
      </w:r>
    </w:p>
    <w:p w:rsidR="00D54E86" w:rsidRDefault="00000000">
      <w:pPr>
        <w:pStyle w:val="BodyText"/>
      </w:pPr>
      <w:r>
        <w:t>EGD ENDO MUCOSAL RESECTION Each 7433.250000 2973.300000 3523.360000 3523.360000</w:t>
      </w:r>
    </w:p>
    <w:p w:rsidR="00D54E86" w:rsidRDefault="00000000">
      <w:pPr>
        <w:pStyle w:val="BodyText"/>
      </w:pPr>
      <w:r>
        <w:t>EGD CONTROL BLEEDING ANY Each 3280.130000 1312.052000 1498.270000 2932.490000</w:t>
      </w:r>
    </w:p>
    <w:p w:rsidR="00D54E86" w:rsidRDefault="00000000">
      <w:pPr>
        <w:pStyle w:val="BodyText"/>
      </w:pPr>
      <w:r>
        <w:t xml:space="preserve"> EGD US EXAM DUODENUM/JEJUNUM Each 3663.333333 1465.333333 1498.270000 3209.140000</w:t>
      </w:r>
    </w:p>
    <w:p w:rsidR="00D54E86" w:rsidRDefault="00000000">
      <w:pPr>
        <w:pStyle w:val="BodyText"/>
      </w:pPr>
      <w:r>
        <w:t xml:space="preserve"> ERCP W/SPECIMEN COLLECTION Each 5401.500000 2160.600000 1941.000000 1941.000000</w:t>
      </w:r>
    </w:p>
    <w:p w:rsidR="00D54E86" w:rsidRDefault="00000000">
      <w:pPr>
        <w:pStyle w:val="BodyText"/>
      </w:pPr>
      <w:r>
        <w:lastRenderedPageBreak/>
        <w:t>ENDO CHOLANGIOPANCREATOGRAPH Each 4616.750000 1846.700000 1936.550000 3873.100000</w:t>
      </w:r>
    </w:p>
    <w:p w:rsidR="00D54E86" w:rsidRDefault="00000000">
      <w:pPr>
        <w:pStyle w:val="BodyText"/>
      </w:pPr>
      <w:r>
        <w:t xml:space="preserve"> ENDO CHOLANGIOPANCREATOGRAPH Each 5244.804285 2097.921714 1804.000000 3356.795000</w:t>
      </w:r>
    </w:p>
    <w:p w:rsidR="00D54E86" w:rsidRDefault="00000000">
      <w:pPr>
        <w:pStyle w:val="BodyText"/>
      </w:pPr>
      <w:r>
        <w:t xml:space="preserve">    ERCP REMOVE DUCT CALCULI Each 3947.946666 1579.178666 1804.000000 12554.030000</w:t>
      </w:r>
    </w:p>
    <w:p w:rsidR="00D54E86" w:rsidRDefault="00000000">
      <w:pPr>
        <w:pStyle w:val="BodyText"/>
      </w:pPr>
      <w:r>
        <w:t xml:space="preserve">  ERCP DUCT STENT PLACEMENT Each 5299.250000 2119.700000 2395.480000 9969.900000</w:t>
      </w:r>
    </w:p>
    <w:p w:rsidR="00D54E86" w:rsidRDefault="00000000">
      <w:pPr>
        <w:pStyle w:val="BodyText"/>
      </w:pPr>
      <w:r>
        <w:t xml:space="preserve">    ERCP REMOVE FORGN BODY DUCT Each 5138.750000 2055.500000 1936.550000 3873.100000</w:t>
      </w:r>
    </w:p>
    <w:p w:rsidR="00D54E86" w:rsidRDefault="00000000">
      <w:pPr>
        <w:pStyle w:val="BodyText"/>
      </w:pPr>
      <w:r>
        <w:t xml:space="preserve">  ERCP EA DUCT/AMPULLA DILATE Each 5401.500000 2160.600000 3873.100000 3873.100000</w:t>
      </w:r>
    </w:p>
    <w:p w:rsidR="00D54E86" w:rsidRDefault="00000000">
      <w:pPr>
        <w:pStyle w:val="BodyText"/>
      </w:pPr>
      <w:r>
        <w:t>DILATE ESOPHAGUS 1/MULT PASS Each 1896.877168 758.750867 267.000000 2395.480000</w:t>
      </w:r>
    </w:p>
    <w:p w:rsidR="00D54E86" w:rsidRDefault="00000000">
      <w:pPr>
        <w:pStyle w:val="BodyText"/>
      </w:pPr>
      <w:r>
        <w:t>DILATE ESOPHAGUS Each 2973.416666 1189.366666 1498.270000 3873.100000</w:t>
      </w:r>
    </w:p>
    <w:p w:rsidR="00D54E86" w:rsidRDefault="00000000">
      <w:pPr>
        <w:pStyle w:val="BodyText"/>
      </w:pPr>
      <w:r>
        <w:t xml:space="preserve">  NASAL/OROGASTRIC W/TUBE PLMT Each 913.500000 365.400000 454.470000 454.470000</w:t>
      </w:r>
    </w:p>
    <w:p w:rsidR="00D54E86" w:rsidRDefault="00000000">
      <w:pPr>
        <w:pStyle w:val="BodyText"/>
      </w:pPr>
      <w:r>
        <w:t>RPLC GTUBE NO REVJ TRC Each 1319.000000 527.600000 598.320000 598.320000</w:t>
      </w:r>
    </w:p>
    <w:p w:rsidR="00D54E86" w:rsidRDefault="00000000">
      <w:pPr>
        <w:pStyle w:val="BodyText"/>
      </w:pPr>
      <w:r>
        <w:t>RPLC GTUBE REVJ GSTRST TRC Each 195.000000 78.000000 481.980000 481.980000</w:t>
      </w:r>
    </w:p>
    <w:p w:rsidR="00D54E86" w:rsidRDefault="00000000">
      <w:pPr>
        <w:pStyle w:val="BodyText"/>
      </w:pPr>
      <w:r>
        <w:t>LAP RMVL GASTR ADJ ALL PARTS Each 3749.250000 1499.700000 1765.900000 1765.900000</w:t>
      </w:r>
    </w:p>
    <w:p w:rsidR="00D54E86" w:rsidRDefault="00000000">
      <w:pPr>
        <w:pStyle w:val="BodyText"/>
      </w:pPr>
      <w:r>
        <w:t>LAP ENTEROLYSIS Each 4809.250000 1923.700000 4510.330000 4510.330000</w:t>
      </w:r>
    </w:p>
    <w:p w:rsidR="00D54E86" w:rsidRDefault="00000000">
      <w:pPr>
        <w:pStyle w:val="BodyText"/>
      </w:pPr>
      <w:r>
        <w:t>SMALL BOWEL ENDOSCOPY Each 3126.250000 1250.500000 1804.000000 1804.000000</w:t>
      </w:r>
    </w:p>
    <w:p w:rsidR="00D54E86" w:rsidRDefault="00000000">
      <w:pPr>
        <w:pStyle w:val="BodyText"/>
      </w:pPr>
      <w:r>
        <w:t>SMALL BOWEL ENDOSCOPY/BIOPSY Each 3469.000000 1387.600000 1804.000000 1804.000000</w:t>
      </w:r>
    </w:p>
    <w:p w:rsidR="00D54E86" w:rsidRDefault="00000000">
      <w:pPr>
        <w:pStyle w:val="BodyText"/>
      </w:pPr>
      <w:r>
        <w:t>SMALL BOWEL ENDOSCOPY Each 3300.193333 1320.077333 1498.270000 3873.100000</w:t>
      </w:r>
    </w:p>
    <w:p w:rsidR="00D54E86" w:rsidRDefault="00000000">
      <w:pPr>
        <w:pStyle w:val="BodyText"/>
      </w:pPr>
      <w:r>
        <w:t xml:space="preserve">  SMALL BOWEL ENDOSCOPY Each 2644.060000 1057.624000 1498.270000 2172.490000</w:t>
      </w:r>
    </w:p>
    <w:p w:rsidR="00D54E86" w:rsidRDefault="00000000">
      <w:pPr>
        <w:pStyle w:val="BodyText"/>
      </w:pPr>
      <w:r>
        <w:t xml:space="preserve"> SMALL BOWEL ENDOSCOPY/BIOPSY Each 3322.750000 1329.100000 1804.000000 1804.000000</w:t>
      </w:r>
    </w:p>
    <w:p w:rsidR="00D54E86" w:rsidRDefault="00000000">
      <w:pPr>
        <w:pStyle w:val="BodyText"/>
      </w:pPr>
      <w:r>
        <w:lastRenderedPageBreak/>
        <w:t>SMALL BOWEL ENDOSCOPY BR/WA Each 3511.120000 1404.448000 2040.430000 2040.430000</w:t>
      </w:r>
    </w:p>
    <w:p w:rsidR="00D54E86" w:rsidRDefault="00000000">
      <w:pPr>
        <w:pStyle w:val="BodyText"/>
      </w:pPr>
      <w:r>
        <w:t>COLONOSCOPY THRU STOMA SPX Each 4082.250000 1632.900000 2098.730000 2098.730000</w:t>
      </w:r>
    </w:p>
    <w:p w:rsidR="00D54E86" w:rsidRDefault="00000000">
      <w:pPr>
        <w:pStyle w:val="BodyText"/>
      </w:pPr>
      <w:r>
        <w:t xml:space="preserve"> COLONOSCOPY WITH BIOPSY Each 3784.000000 1513.600000 1400.740000 2801.470000</w:t>
      </w:r>
    </w:p>
    <w:p w:rsidR="00D54E86" w:rsidRDefault="00000000">
      <w:pPr>
        <w:pStyle w:val="BodyText"/>
      </w:pPr>
      <w:r>
        <w:t xml:space="preserve"> COLONOSCOPY W/SNARE Each 3047.460000 1218.984000 2881.510000 2881.510000</w:t>
      </w:r>
    </w:p>
    <w:p w:rsidR="00D54E86" w:rsidRDefault="00000000">
      <w:pPr>
        <w:pStyle w:val="BodyText"/>
      </w:pPr>
      <w:r>
        <w:t>LAPAROSCOPY APPENDECTOMY Each 3936.750000 1574.700000 1710.000000 14471.710000</w:t>
      </w:r>
    </w:p>
    <w:p w:rsidR="00D54E86" w:rsidRDefault="00000000">
      <w:pPr>
        <w:pStyle w:val="BodyText"/>
      </w:pPr>
      <w:r>
        <w:t>EXC RECT TUM TRANSANAL PART Each 1121.620000 448.648000 1551.480000 1551.480000</w:t>
      </w:r>
    </w:p>
    <w:p w:rsidR="00D54E86" w:rsidRDefault="00000000">
      <w:pPr>
        <w:pStyle w:val="BodyText"/>
      </w:pPr>
      <w:r>
        <w:t>PROCTOSIGMOIDOSCOPY DX Each 1873.370000 749.348000 557.450000 1653.000000</w:t>
      </w:r>
    </w:p>
    <w:p w:rsidR="00D54E86" w:rsidRDefault="00000000">
      <w:pPr>
        <w:pStyle w:val="BodyText"/>
      </w:pPr>
      <w:r>
        <w:t>PROCTOSIGMOIDOSCOPY W/BX Each 2077.250000 830.900000 984.620000 984.620000</w:t>
      </w:r>
    </w:p>
    <w:p w:rsidR="00D54E86" w:rsidRDefault="00000000">
      <w:pPr>
        <w:pStyle w:val="BodyText"/>
      </w:pPr>
      <w:r>
        <w:t>PROCTOSIGMOIDOSCOPY W/STENT Each 2077.250000 830.900000 1653.000000 1653.000000</w:t>
      </w:r>
    </w:p>
    <w:p w:rsidR="00D54E86" w:rsidRDefault="00000000">
      <w:pPr>
        <w:pStyle w:val="BodyText"/>
      </w:pPr>
      <w:r>
        <w:t>DIAGNOSTIC SIGMOIDOSCOPY Each 2711.720000 1084.688000 451.205000 945.000000</w:t>
      </w:r>
    </w:p>
    <w:p w:rsidR="00D54E86" w:rsidRDefault="00000000">
      <w:pPr>
        <w:pStyle w:val="BodyText"/>
      </w:pPr>
      <w:r>
        <w:t xml:space="preserve">  SIGMOIDOSCOPY AND BIOPSY Each 3547.120000 1418.848000 557.450000 1653.000000</w:t>
      </w:r>
    </w:p>
    <w:p w:rsidR="00D54E86" w:rsidRDefault="00000000">
      <w:pPr>
        <w:pStyle w:val="BodyText"/>
      </w:pPr>
      <w:r>
        <w:t xml:space="preserve">   SIGMOIDOSCOPY FOR BLEEDING Each 3091.000000 1236.400000 681.080000 2801.470000</w:t>
      </w:r>
    </w:p>
    <w:p w:rsidR="00D54E86" w:rsidRDefault="00000000">
      <w:pPr>
        <w:pStyle w:val="BodyText"/>
      </w:pPr>
      <w:r>
        <w:t xml:space="preserve"> SIGMOIDOSCOPY W/SUBMUC INJ Each 2423.500000 969.400000 2040.430000 2040.430000</w:t>
      </w:r>
    </w:p>
    <w:p w:rsidR="00D54E86" w:rsidRDefault="00000000">
      <w:pPr>
        <w:pStyle w:val="BodyText"/>
      </w:pPr>
      <w:r>
        <w:t>SIGMOIDOSCOPY W/TUMR REMOVE Each 2906.250000 1162.500000 956.080000 956.080000</w:t>
      </w:r>
    </w:p>
    <w:p w:rsidR="00D54E86" w:rsidRDefault="00000000">
      <w:pPr>
        <w:pStyle w:val="BodyText"/>
      </w:pPr>
      <w:r>
        <w:t>SIGMOIDOSCOPY W/US GUIDE BX Each 4211.750000 1684.700000 6426.320000 6426.320000</w:t>
      </w:r>
    </w:p>
    <w:p w:rsidR="00D54E86" w:rsidRDefault="00000000">
      <w:pPr>
        <w:pStyle w:val="BodyText"/>
      </w:pPr>
      <w:r>
        <w:t>SIGMOIDOSCOPY W/RESECTION Each 3547.130000 1418.852000 2252.810000 2252.810000</w:t>
      </w:r>
    </w:p>
    <w:p w:rsidR="00D54E86" w:rsidRDefault="00000000">
      <w:pPr>
        <w:pStyle w:val="BodyText"/>
      </w:pPr>
      <w:r>
        <w:t>DIAGNOSTIC COLONOSCOPY Each 3355.630000 1342.252000 603.470000 2859.290000</w:t>
      </w:r>
    </w:p>
    <w:p w:rsidR="00D54E86" w:rsidRDefault="00000000">
      <w:pPr>
        <w:pStyle w:val="BodyText"/>
      </w:pPr>
      <w:r>
        <w:t xml:space="preserve">    COLONOSCOPY AND BIOPSY Each 3783.120000 1513.248000 956.080000 7837.200000</w:t>
      </w:r>
    </w:p>
    <w:p w:rsidR="00D54E86" w:rsidRDefault="00000000">
      <w:pPr>
        <w:pStyle w:val="BodyText"/>
      </w:pPr>
      <w:r>
        <w:lastRenderedPageBreak/>
        <w:t xml:space="preserve">    COLONOSCOPY SUBMUCOUS NJX Each 2752.369642 1100.947857 468.520000 2101.105000</w:t>
      </w:r>
    </w:p>
    <w:p w:rsidR="00D54E86" w:rsidRDefault="00000000">
      <w:pPr>
        <w:pStyle w:val="BodyText"/>
      </w:pPr>
      <w:r>
        <w:t xml:space="preserve"> COLONOSCOPY W/CONTROL BLEED Each 3782.250000 1512.900000 717.060000 1560.083333</w:t>
      </w:r>
    </w:p>
    <w:p w:rsidR="00D54E86" w:rsidRDefault="00000000">
      <w:pPr>
        <w:pStyle w:val="BodyText"/>
      </w:pPr>
      <w:r>
        <w:t xml:space="preserve"> COLONOSCOPY W/LESION REMOVAL Each 3783.120000 1513.248000 956.080000 956.080000</w:t>
      </w:r>
    </w:p>
    <w:p w:rsidR="00D54E86" w:rsidRDefault="00000000">
      <w:pPr>
        <w:pStyle w:val="BodyText"/>
      </w:pPr>
      <w:r>
        <w:t>COLONOSCOPY W/LESION REMOVAL Each 3782.250000 1512.900000 897.400689 3621.050000</w:t>
      </w:r>
    </w:p>
    <w:p w:rsidR="00D54E86" w:rsidRDefault="00000000">
      <w:pPr>
        <w:pStyle w:val="BodyText"/>
      </w:pPr>
      <w:r>
        <w:t xml:space="preserve"> COLONOSCOPY W/BALLOON DILAT Each 3173.000000 1269.200000 478.040000 1804.000000</w:t>
      </w:r>
    </w:p>
    <w:p w:rsidR="00D54E86" w:rsidRDefault="00000000">
      <w:pPr>
        <w:pStyle w:val="BodyText"/>
      </w:pPr>
      <w:r>
        <w:t xml:space="preserve"> COLONOSCOPY W/RESECTION Each 3280.152222 1312.060889 1668.190000 4844.440000</w:t>
      </w:r>
    </w:p>
    <w:p w:rsidR="00D54E86" w:rsidRDefault="00000000">
      <w:pPr>
        <w:pStyle w:val="BodyText"/>
      </w:pPr>
      <w:r>
        <w:t xml:space="preserve">   COLONOSCOPY W/ENDOSCOPE US Each 4211.750000 1684.700000 956.080000 956.080000</w:t>
      </w:r>
    </w:p>
    <w:p w:rsidR="00D54E86" w:rsidRDefault="00000000">
      <w:pPr>
        <w:pStyle w:val="BodyText"/>
      </w:pPr>
      <w:r>
        <w:t>PLACEMENT OF SETON Each 1269.430000 507.772000 1710.000000 4844.440000</w:t>
      </w:r>
    </w:p>
    <w:p w:rsidR="00D54E86" w:rsidRDefault="00000000">
      <w:pPr>
        <w:pStyle w:val="BodyText"/>
      </w:pPr>
      <w:r>
        <w:t xml:space="preserve"> INCISION OF RECTAL ABSCESS Each 1978.250000 791.300000 1956.350000 1956.350000</w:t>
      </w:r>
    </w:p>
    <w:p w:rsidR="00D54E86" w:rsidRDefault="00000000">
      <w:pPr>
        <w:pStyle w:val="BodyText"/>
      </w:pPr>
      <w:r>
        <w:t>INCISION OF ANAL ABSCESS Each 3936.750000 1574.700000 1573.560000 1573.560000</w:t>
      </w:r>
    </w:p>
    <w:p w:rsidR="00D54E86" w:rsidRDefault="00000000">
      <w:pPr>
        <w:pStyle w:val="BodyText"/>
      </w:pPr>
      <w:r>
        <w:t>LIGATION OF HEMORRHOID(S) Each 1904.146666 761.658666 487.520000 1573.560000</w:t>
      </w:r>
    </w:p>
    <w:p w:rsidR="00D54E86" w:rsidRDefault="00000000">
      <w:pPr>
        <w:pStyle w:val="BodyText"/>
      </w:pPr>
      <w:r>
        <w:t xml:space="preserve">  REMOVAL OF ANAL TAGS Each 989.130000 395.652000 481.980000 481.980000</w:t>
      </w:r>
    </w:p>
    <w:p w:rsidR="00D54E86" w:rsidRDefault="00000000">
      <w:pPr>
        <w:pStyle w:val="BodyText"/>
      </w:pPr>
      <w:r>
        <w:t>REMOVE INT/EXT HEM 1 GROUP Each 2077.250000 830.900000 1758.850000 2849.000000</w:t>
      </w:r>
    </w:p>
    <w:p w:rsidR="00D54E86" w:rsidRDefault="00000000">
      <w:pPr>
        <w:pStyle w:val="BodyText"/>
      </w:pPr>
      <w:r>
        <w:t xml:space="preserve"> REMOVE IN/EX HEM GROUPS 2+ Each 1038.630000 415.452000 1282.510000 2766.000000</w:t>
      </w:r>
    </w:p>
    <w:p w:rsidR="00D54E86" w:rsidRDefault="00000000">
      <w:pPr>
        <w:pStyle w:val="BodyText"/>
      </w:pPr>
      <w:r>
        <w:t xml:space="preserve"> REMOVE ANAL FIST SUBQ Each 2077.250000 830.900000 2849.000000 2849.000000</w:t>
      </w:r>
    </w:p>
    <w:p w:rsidR="00D54E86" w:rsidRDefault="00000000">
      <w:pPr>
        <w:pStyle w:val="BodyText"/>
      </w:pPr>
      <w:r>
        <w:t>REMOVAL OF HEMORRHOID CLOT Each 1038.630000 415.452000 1804.000000 1804.000000</w:t>
      </w:r>
    </w:p>
    <w:p w:rsidR="00D54E86" w:rsidRDefault="00000000">
      <w:pPr>
        <w:pStyle w:val="BodyText"/>
      </w:pPr>
      <w:r>
        <w:t>DIAGNOSTIC ANOSCOPY SPX Each 2077.250000 830.900000 1114.890000 1114.890000</w:t>
      </w:r>
    </w:p>
    <w:p w:rsidR="00D54E86" w:rsidRDefault="00000000">
      <w:pPr>
        <w:pStyle w:val="BodyText"/>
      </w:pPr>
      <w:r>
        <w:t>ANOSCOPY AND BIOPSY Each 1557.940000 623.176000 956.080000 1804.000000</w:t>
      </w:r>
    </w:p>
    <w:p w:rsidR="00D54E86" w:rsidRDefault="00000000">
      <w:pPr>
        <w:pStyle w:val="BodyText"/>
      </w:pPr>
      <w:r>
        <w:t xml:space="preserve"> ANOSCOPY Each 2355.500000 942.200000 1146.740000 1146.740000</w:t>
      </w:r>
    </w:p>
    <w:p w:rsidR="00D54E86" w:rsidRDefault="00000000">
      <w:pPr>
        <w:pStyle w:val="BodyText"/>
      </w:pPr>
      <w:r>
        <w:lastRenderedPageBreak/>
        <w:t>EXCISION OF ANAL LESION(S) Each 2077.250000 830.900000 557.450000 1601.590000</w:t>
      </w:r>
    </w:p>
    <w:p w:rsidR="00D54E86" w:rsidRDefault="00000000">
      <w:pPr>
        <w:pStyle w:val="BodyText"/>
      </w:pPr>
      <w:r>
        <w:t xml:space="preserve">  DESTRUCTION ANAL LESION(S) Each 1038.630000 415.452000 1146.740000 1146.740000</w:t>
      </w:r>
    </w:p>
    <w:p w:rsidR="00D54E86" w:rsidRDefault="00000000">
      <w:pPr>
        <w:pStyle w:val="BodyText"/>
      </w:pPr>
      <w:r>
        <w:t>INT HRHC LIG 2+HROID W/O IMG Each 989.130000 395.652000 481.980000 481.980000</w:t>
      </w:r>
    </w:p>
    <w:p w:rsidR="00D54E86" w:rsidRDefault="00000000">
      <w:pPr>
        <w:pStyle w:val="BodyText"/>
      </w:pPr>
      <w:r>
        <w:t>HEMORRHOIDOPEXY BY STAPLING Each 1038.630000 415.452000 481.980000 4313.000000</w:t>
      </w:r>
    </w:p>
    <w:p w:rsidR="00D54E86" w:rsidRDefault="00000000">
      <w:pPr>
        <w:pStyle w:val="BodyText"/>
      </w:pPr>
      <w:r>
        <w:t xml:space="preserve"> INT HRHC TRANAL DARTLZJ 2+ Each 4025.000000 1610.000000 1033.430000 2971.440000</w:t>
      </w:r>
    </w:p>
    <w:p w:rsidR="00D54E86" w:rsidRDefault="00000000">
      <w:pPr>
        <w:pStyle w:val="BodyText"/>
      </w:pPr>
      <w:r>
        <w:t xml:space="preserve"> NEEDLE BIOPSY OF LIVER Each 1657.500000 663.000000 1297.250000 3873.100000</w:t>
      </w:r>
    </w:p>
    <w:p w:rsidR="00D54E86" w:rsidRDefault="00000000">
      <w:pPr>
        <w:pStyle w:val="BodyText"/>
      </w:pPr>
      <w:r>
        <w:t xml:space="preserve">  INJECTION FOR CHOLANGIOGRAM Each 755.000000 302.000000 375.620000 375.620000</w:t>
      </w:r>
    </w:p>
    <w:p w:rsidR="00D54E86" w:rsidRDefault="00000000">
      <w:pPr>
        <w:pStyle w:val="BodyText"/>
      </w:pPr>
      <w:r>
        <w:t>REMOVAL BILIARY DRG CATH Each 1013.000000 405.200000 1551.480000 1551.480000</w:t>
      </w:r>
    </w:p>
    <w:p w:rsidR="00D54E86" w:rsidRDefault="00000000">
      <w:pPr>
        <w:pStyle w:val="BodyText"/>
      </w:pPr>
      <w:r>
        <w:t>PERQ PLMT BILE DUCT STENT Each 2897.200000 1158.880000 8784.825000 8784.825000</w:t>
      </w:r>
    </w:p>
    <w:p w:rsidR="00D54E86" w:rsidRDefault="00000000">
      <w:pPr>
        <w:pStyle w:val="BodyText"/>
      </w:pPr>
      <w:r>
        <w:t>LAPAROSCOPIC CHOLECYSTECTOMY Each 3936.750000 1574.700000 1646.790000 10033.190000</w:t>
      </w:r>
    </w:p>
    <w:p w:rsidR="00D54E86" w:rsidRDefault="00000000">
      <w:pPr>
        <w:pStyle w:val="BodyText"/>
      </w:pPr>
      <w:r>
        <w:t>LAPARO CHOLECYSTECTOMY/GRAPH Each 4138.035714 1655.214286 3779.410000 12052.850000</w:t>
      </w:r>
    </w:p>
    <w:p w:rsidR="00D54E86" w:rsidRDefault="00000000">
      <w:pPr>
        <w:pStyle w:val="BodyText"/>
      </w:pPr>
      <w:r>
        <w:t xml:space="preserve"> ABD PARACENTESIS W/IMAGING Each 2527.250000 1010.900000 733.340000 1151.920000</w:t>
      </w:r>
    </w:p>
    <w:p w:rsidR="00D54E86" w:rsidRDefault="00000000">
      <w:pPr>
        <w:pStyle w:val="BodyText"/>
      </w:pPr>
      <w:r>
        <w:t xml:space="preserve">  BIOPSY ABDOMINAL MASS Each 2906.250000 1162.500000 1297.250000 1297.250000</w:t>
      </w:r>
    </w:p>
    <w:p w:rsidR="00D54E86" w:rsidRDefault="00000000">
      <w:pPr>
        <w:pStyle w:val="BodyText"/>
      </w:pPr>
      <w:r>
        <w:t xml:space="preserve">  EXC ABD TUM 5 CM OR LESS Each 2077.250000 830.900000 6117.540000 6117.540000</w:t>
      </w:r>
    </w:p>
    <w:p w:rsidR="00D54E86" w:rsidRDefault="00000000">
      <w:pPr>
        <w:pStyle w:val="BodyText"/>
      </w:pPr>
      <w:r>
        <w:t>DIAG LAPARO SEPARATE PROC Each 3237.354615 1294.941846 1710.000000 10033.190000</w:t>
      </w:r>
    </w:p>
    <w:p w:rsidR="00D54E86" w:rsidRDefault="00000000">
      <w:pPr>
        <w:pStyle w:val="BodyText"/>
      </w:pPr>
      <w:r>
        <w:t xml:space="preserve">  LAPAROSCOPY BIOPSY Each 2662.740000 1065.096000 443.860000 10033.190000</w:t>
      </w:r>
    </w:p>
    <w:p w:rsidR="00D54E86" w:rsidRDefault="00000000">
      <w:pPr>
        <w:pStyle w:val="BodyText"/>
      </w:pPr>
      <w:r>
        <w:t xml:space="preserve">    LAPAROSCOPY ASPIRATION Each 3936.750000 1574.700000 2040.430000 2040.430000</w:t>
      </w:r>
    </w:p>
    <w:p w:rsidR="00D54E86" w:rsidRDefault="00000000">
      <w:pPr>
        <w:pStyle w:val="BodyText"/>
      </w:pPr>
      <w:r>
        <w:t>IMAGE CATH FLUID PERI/RETRO Each 2835.000000 1134.000000 4328.170000 4328.170000</w:t>
      </w:r>
    </w:p>
    <w:p w:rsidR="00D54E86" w:rsidRDefault="00000000">
      <w:pPr>
        <w:pStyle w:val="BodyText"/>
      </w:pPr>
      <w:r>
        <w:lastRenderedPageBreak/>
        <w:t>FLUORO EXAM OF G/COLON TUBE Each 401.000000 160.400000 175.930000 175.930000</w:t>
      </w:r>
    </w:p>
    <w:p w:rsidR="00D54E86" w:rsidRDefault="00000000">
      <w:pPr>
        <w:pStyle w:val="BodyText"/>
      </w:pPr>
      <w:r>
        <w:t>PRP I/HERN INIT REDUC &gt;5 YR Each 3936.750000 1574.700000 2040.430000 3345.000000</w:t>
      </w:r>
    </w:p>
    <w:p w:rsidR="00D54E86" w:rsidRDefault="00000000">
      <w:pPr>
        <w:pStyle w:val="BodyText"/>
      </w:pPr>
      <w:r>
        <w:t xml:space="preserve">  PRP I/HERN INIT BLOCK &gt;5 YR Each 4273.500000 1709.400000 2801.470000 9688.820000</w:t>
      </w:r>
    </w:p>
    <w:p w:rsidR="00D54E86" w:rsidRDefault="00000000">
      <w:pPr>
        <w:pStyle w:val="BodyText"/>
      </w:pPr>
      <w:r>
        <w:t xml:space="preserve">  REREPAIR ING HERNIA REDUCE Each 3438.750000 1375.500000 2935.100000 2935.100000</w:t>
      </w:r>
    </w:p>
    <w:p w:rsidR="00D54E86" w:rsidRDefault="00000000">
      <w:pPr>
        <w:pStyle w:val="BodyText"/>
      </w:pPr>
      <w:r>
        <w:t>RPR VENTRAL HERN INIT REDUC Each 2296.130000 918.452000 1020.220000 6607.930000</w:t>
      </w:r>
    </w:p>
    <w:p w:rsidR="00D54E86" w:rsidRDefault="00000000">
      <w:pPr>
        <w:pStyle w:val="BodyText"/>
      </w:pPr>
      <w:r>
        <w:t xml:space="preserve">    RPR VENTRAL HERN INIT BLOCK Each 1968.370000 787.348000 2935.100000 6311.640000</w:t>
      </w:r>
    </w:p>
    <w:p w:rsidR="00D54E86" w:rsidRDefault="00000000">
      <w:pPr>
        <w:pStyle w:val="BodyText"/>
      </w:pPr>
      <w:r>
        <w:t xml:space="preserve">   REREPAIR VENTRL HERN REDUCE Each 2664.000000 1065.600000 4665.730000 15126.170000</w:t>
      </w:r>
    </w:p>
    <w:p w:rsidR="00D54E86" w:rsidRDefault="00000000">
      <w:pPr>
        <w:pStyle w:val="BodyText"/>
      </w:pPr>
      <w:r>
        <w:t xml:space="preserve"> HERNIA REPAIR W/MESH Each 1981.781666 792.712666 1867.650000 4313.000000</w:t>
      </w:r>
    </w:p>
    <w:p w:rsidR="00D54E86" w:rsidRDefault="00000000">
      <w:pPr>
        <w:pStyle w:val="BodyText"/>
      </w:pPr>
      <w:r>
        <w:t xml:space="preserve">   RPR EPIGASTRIC HERN REDUCE Each 2077.250000 830.900000 2040.430000 2040.430000</w:t>
      </w:r>
    </w:p>
    <w:p w:rsidR="00D54E86" w:rsidRDefault="00000000">
      <w:pPr>
        <w:pStyle w:val="BodyText"/>
      </w:pPr>
      <w:r>
        <w:t>RPR EPIGASTRIC HERN BLOCKED Each 3936.750000 1574.700000 3653.320000 3653.320000</w:t>
      </w:r>
    </w:p>
    <w:p w:rsidR="00D54E86" w:rsidRDefault="00000000">
      <w:pPr>
        <w:pStyle w:val="BodyText"/>
      </w:pPr>
      <w:r>
        <w:t>RPR UMBIL HERN REDUC &gt; 5 YR Each 2077.250000 830.900000 2040.430000 6311.640000</w:t>
      </w:r>
    </w:p>
    <w:p w:rsidR="00D54E86" w:rsidRDefault="00000000">
      <w:pPr>
        <w:pStyle w:val="BodyText"/>
      </w:pPr>
      <w:r>
        <w:t xml:space="preserve">   RPR UMBIL HERN BLOCK &gt; 5 YR Each 2243.430000 897.372000 984.620000 6311.640000</w:t>
      </w:r>
    </w:p>
    <w:p w:rsidR="00D54E86" w:rsidRDefault="00000000">
      <w:pPr>
        <w:pStyle w:val="BodyText"/>
      </w:pPr>
      <w:r>
        <w:t xml:space="preserve">  LAP ING HERNIA REPAIR INIT Each 3936.750000 1574.700000 2040.430000 10033.190000</w:t>
      </w:r>
    </w:p>
    <w:p w:rsidR="00D54E86" w:rsidRDefault="00000000">
      <w:pPr>
        <w:pStyle w:val="BodyText"/>
      </w:pPr>
      <w:r>
        <w:t xml:space="preserve">    LAP ING HERNIA REPAIR RECUR Each 1968.380000 787.352000 4313.000000 10033.190000</w:t>
      </w:r>
    </w:p>
    <w:p w:rsidR="00D54E86" w:rsidRDefault="00000000">
      <w:pPr>
        <w:pStyle w:val="BodyText"/>
      </w:pPr>
      <w:r>
        <w:t xml:space="preserve"> LAP VENT/ABD HERNIA REPAIR Each 3936.750000 1574.700000 4313.000000 8395.690000</w:t>
      </w:r>
    </w:p>
    <w:p w:rsidR="00D54E86" w:rsidRDefault="00000000">
      <w:pPr>
        <w:pStyle w:val="BodyText"/>
      </w:pPr>
      <w:r>
        <w:t xml:space="preserve">  LAP VENT/ABD HERN PROC COMP Each 6719.250000 2687.700000 2040.430000 4665.730000</w:t>
      </w:r>
    </w:p>
    <w:p w:rsidR="00D54E86" w:rsidRDefault="00000000">
      <w:pPr>
        <w:pStyle w:val="BodyText"/>
      </w:pPr>
      <w:r>
        <w:t xml:space="preserve"> LAPARO PROC HERNIA REPAIR Each 3936.750000 1574.700000 10033.190000 10033.190000</w:t>
      </w:r>
    </w:p>
    <w:p w:rsidR="00D54E86" w:rsidRDefault="00000000">
      <w:pPr>
        <w:pStyle w:val="BodyText"/>
      </w:pPr>
      <w:r>
        <w:t>REMOVAL OF KIDNEY STONE Each 7051.790000 2820.716000 3905.380000 7614.000000</w:t>
      </w:r>
    </w:p>
    <w:p w:rsidR="00D54E86" w:rsidRDefault="00000000">
      <w:pPr>
        <w:pStyle w:val="BodyText"/>
      </w:pPr>
      <w:r>
        <w:lastRenderedPageBreak/>
        <w:t xml:space="preserve">  REMOVAL OF KIDNEY STONE Each 5903.919090 2361.567636 3905.380000 11421.000000</w:t>
      </w:r>
    </w:p>
    <w:p w:rsidR="00D54E86" w:rsidRDefault="00000000">
      <w:pPr>
        <w:pStyle w:val="BodyText"/>
      </w:pPr>
      <w:r>
        <w:t xml:space="preserve">    RENAL BIOPSY PERQ Each 1951.000000 780.400000 1653.000000 2789.610000</w:t>
      </w:r>
    </w:p>
    <w:p w:rsidR="00D54E86" w:rsidRDefault="00000000">
      <w:pPr>
        <w:pStyle w:val="BodyText"/>
      </w:pPr>
      <w:r>
        <w:t xml:space="preserve"> CHANGE STENT VIA TRANSURETH Each 3438.750000 1375.500000 1653.140000 5411.900000</w:t>
      </w:r>
    </w:p>
    <w:p w:rsidR="00D54E86" w:rsidRDefault="00000000">
      <w:pPr>
        <w:pStyle w:val="BodyText"/>
      </w:pPr>
      <w:r>
        <w:t xml:space="preserve"> NJX PX NFROSGRM &amp;/URTRGRM Each 1126.000000 450.400000 560.190000 1758.850000</w:t>
      </w:r>
    </w:p>
    <w:p w:rsidR="00D54E86" w:rsidRDefault="00000000">
      <w:pPr>
        <w:pStyle w:val="BodyText"/>
      </w:pPr>
      <w:r>
        <w:t xml:space="preserve">  PLMT NEPHROURETERAL CATHETER Each 3318.750000 1327.500000 3873.100000 3873.100000</w:t>
      </w:r>
    </w:p>
    <w:p w:rsidR="00D54E86" w:rsidRDefault="00000000">
      <w:pPr>
        <w:pStyle w:val="BodyText"/>
      </w:pPr>
      <w:r>
        <w:t>EXCHANGE NEPHROSTOMY CATH Each 1262.250000 504.900000 1653.140000 1653.140000</w:t>
      </w:r>
    </w:p>
    <w:p w:rsidR="00D54E86" w:rsidRDefault="00000000">
      <w:pPr>
        <w:pStyle w:val="BodyText"/>
      </w:pPr>
      <w:r>
        <w:t>FRAGMENTING OF KIDNEY STONE Each 24897.500000 9959.000000 2836.390000 16687.410000</w:t>
      </w:r>
    </w:p>
    <w:p w:rsidR="00D54E86" w:rsidRDefault="00000000">
      <w:pPr>
        <w:pStyle w:val="BodyText"/>
      </w:pPr>
      <w:r>
        <w:t xml:space="preserve"> DRAIN BL W/CATH INSERTION Each 2077.250000 830.900000 1653.140000 1653.140000</w:t>
      </w:r>
    </w:p>
    <w:p w:rsidR="00D54E86" w:rsidRDefault="00000000">
      <w:pPr>
        <w:pStyle w:val="BodyText"/>
      </w:pPr>
      <w:r>
        <w:t xml:space="preserve"> INSERT TEMP BLADDER CATH Each 3199.000000 1279.600000 175.930000 175.930000</w:t>
      </w:r>
    </w:p>
    <w:p w:rsidR="00D54E86" w:rsidRDefault="00000000">
      <w:pPr>
        <w:pStyle w:val="BodyText"/>
      </w:pPr>
      <w:r>
        <w:t>US URINE CAPACITY MEASURE Each 2772.250000 1108.900000 76.510000 76.510000</w:t>
      </w:r>
    </w:p>
    <w:p w:rsidR="00D54E86" w:rsidRDefault="00000000">
      <w:pPr>
        <w:pStyle w:val="BodyText"/>
      </w:pPr>
      <w:r>
        <w:t>CYSTOSCOPY Each 3109.750000 1243.900000 529.940000 1139.580000</w:t>
      </w:r>
    </w:p>
    <w:p w:rsidR="00D54E86" w:rsidRDefault="00000000">
      <w:pPr>
        <w:pStyle w:val="BodyText"/>
      </w:pPr>
      <w:r>
        <w:t xml:space="preserve">   CYSTOSCOPY REMOVAL OF CLOTS Each 139.214285 55.685714 257.714285 257.714285</w:t>
      </w:r>
    </w:p>
    <w:p w:rsidR="00D54E86" w:rsidRDefault="00000000">
      <w:pPr>
        <w:pStyle w:val="BodyText"/>
      </w:pPr>
      <w:r>
        <w:t>CYSTOSCOPY &amp; URETER CATHETER Each 3438.750000 1375.500000 1551.480000 3554.910000</w:t>
      </w:r>
    </w:p>
    <w:p w:rsidR="00D54E86" w:rsidRDefault="00000000">
      <w:pPr>
        <w:pStyle w:val="BodyText"/>
      </w:pPr>
      <w:r>
        <w:t xml:space="preserve">   CYSTOSCOPY W/BIOPSY(S) Each 3438.750000 1375.500000 1551.480000 1551.480000</w:t>
      </w:r>
    </w:p>
    <w:p w:rsidR="00D54E86" w:rsidRDefault="00000000">
      <w:pPr>
        <w:pStyle w:val="BodyText"/>
      </w:pPr>
      <w:r>
        <w:t>CYSTOSCOPY AND TREATMENT Each 1902.500000 761.000000 5880.500000 5880.500000</w:t>
      </w:r>
    </w:p>
    <w:p w:rsidR="00D54E86" w:rsidRDefault="00000000">
      <w:pPr>
        <w:pStyle w:val="BodyText"/>
      </w:pPr>
      <w:r>
        <w:t>CYSTOSCOPY AND TREATMENT Each 5943.000000 2377.200000 4069.620000 4069.620000</w:t>
      </w:r>
    </w:p>
    <w:p w:rsidR="00D54E86" w:rsidRDefault="00000000">
      <w:pPr>
        <w:pStyle w:val="BodyText"/>
      </w:pPr>
      <w:r>
        <w:t>CYSTOSCOPY AND TREATMENT Each 3109.750000 1243.900000 1595.810000 1595.810000</w:t>
      </w:r>
    </w:p>
    <w:p w:rsidR="00D54E86" w:rsidRDefault="00000000">
      <w:pPr>
        <w:pStyle w:val="BodyText"/>
      </w:pPr>
      <w:r>
        <w:t xml:space="preserve"> CYSTOSCOPY AND TREATMENT Each 3438.750000 1375.500000 1653.140000 1653.140000</w:t>
      </w:r>
    </w:p>
    <w:p w:rsidR="00D54E86" w:rsidRDefault="00000000">
      <w:pPr>
        <w:pStyle w:val="BodyText"/>
      </w:pPr>
      <w:r>
        <w:t>REMOVE BLADDER STONE Each 1719.370000 687.748000 2836.390000 2836.390000</w:t>
      </w:r>
    </w:p>
    <w:p w:rsidR="00D54E86" w:rsidRDefault="00000000">
      <w:pPr>
        <w:pStyle w:val="BodyText"/>
      </w:pPr>
      <w:r>
        <w:lastRenderedPageBreak/>
        <w:t>CYSTOSCOPY AND TREATMENT Each 1554.870000 621.948000 6099.370000 6099.370000</w:t>
      </w:r>
    </w:p>
    <w:p w:rsidR="00D54E86" w:rsidRDefault="00000000">
      <w:pPr>
        <w:pStyle w:val="BodyText"/>
      </w:pPr>
      <w:r>
        <w:t>CYSTOSCOPY STONE REMOVAL Each 3109.750000 1243.900000 2040.430000 4069.620000</w:t>
      </w:r>
    </w:p>
    <w:p w:rsidR="00D54E86" w:rsidRDefault="00000000">
      <w:pPr>
        <w:pStyle w:val="BodyText"/>
      </w:pPr>
      <w:r>
        <w:t xml:space="preserve"> CYSTOSCOPY AND TREATMENT Each 2646.714285 1058.685714 1595.810000 6099.370000</w:t>
      </w:r>
    </w:p>
    <w:p w:rsidR="00D54E86" w:rsidRDefault="00000000">
      <w:pPr>
        <w:pStyle w:val="BodyText"/>
      </w:pPr>
      <w:r>
        <w:t xml:space="preserve">   CYSTOSCOPY AND TREATMENT Each 3109.750000 1243.900000 1105.515000 6099.370000</w:t>
      </w:r>
    </w:p>
    <w:p w:rsidR="00D54E86" w:rsidRDefault="00000000">
      <w:pPr>
        <w:pStyle w:val="BodyText"/>
      </w:pPr>
      <w:r>
        <w:t>CYSTO/URETERO STRICTURE TX Each 1719.380000 687.752000 6099.370000 6099.370000</w:t>
      </w:r>
    </w:p>
    <w:p w:rsidR="00D54E86" w:rsidRDefault="00000000">
      <w:pPr>
        <w:pStyle w:val="BodyText"/>
      </w:pPr>
      <w:r>
        <w:t>CYSTOURETERO W/STONE REMOVE Each 1719.380000 687.752000 1976.705000 5880.500000</w:t>
      </w:r>
    </w:p>
    <w:p w:rsidR="00D54E86" w:rsidRDefault="00000000">
      <w:pPr>
        <w:pStyle w:val="BodyText"/>
      </w:pPr>
      <w:r>
        <w:t xml:space="preserve"> CYSTOURETERO W/LITHOTRIPSY Each 3438.750000 1375.500000 7676.000000 7676.000000</w:t>
      </w:r>
    </w:p>
    <w:p w:rsidR="00D54E86" w:rsidRDefault="00000000">
      <w:pPr>
        <w:pStyle w:val="BodyText"/>
      </w:pPr>
      <w:r>
        <w:t>CYSTOURETERO W/BIOPSY Each 1146.250000 458.500000 3345.000000 3345.000000</w:t>
      </w:r>
    </w:p>
    <w:p w:rsidR="00D54E86" w:rsidRDefault="00000000">
      <w:pPr>
        <w:pStyle w:val="BodyText"/>
      </w:pPr>
      <w:r>
        <w:t>CYSTO/URETERO W/LITHOTRIPSY Each 3438.750000 1375.500000 3345.000000 8751.310000</w:t>
      </w:r>
    </w:p>
    <w:p w:rsidR="00D54E86" w:rsidRDefault="00000000">
      <w:pPr>
        <w:pStyle w:val="BodyText"/>
      </w:pPr>
      <w:r>
        <w:t xml:space="preserve">    PROSTATECTOMY (TURP) Each 5664.750000 2265.900000 2040.430000 4069.620000</w:t>
      </w:r>
    </w:p>
    <w:p w:rsidR="00D54E86" w:rsidRDefault="00000000">
      <w:pPr>
        <w:pStyle w:val="BodyText"/>
      </w:pPr>
      <w:r>
        <w:t xml:space="preserve"> LASER SURGERY OF PROSTATE Each 3717.000000 1486.800000 5021.680000 5021.680000</w:t>
      </w:r>
    </w:p>
    <w:p w:rsidR="00D54E86" w:rsidRDefault="00000000">
      <w:pPr>
        <w:pStyle w:val="BodyText"/>
      </w:pPr>
      <w:r>
        <w:t>LASER SURG PENIS LESION(S) Each 2077.250000 830.900000 1146.740000 1146.740000</w:t>
      </w:r>
    </w:p>
    <w:p w:rsidR="00D54E86" w:rsidRDefault="00000000">
      <w:pPr>
        <w:pStyle w:val="BodyText"/>
      </w:pPr>
      <w:r>
        <w:t>CIRCUMCISION NEONATE Each 81.750000 32.700000 1551.480000 1551.480000</w:t>
      </w:r>
    </w:p>
    <w:p w:rsidR="00D54E86" w:rsidRDefault="00000000">
      <w:pPr>
        <w:pStyle w:val="BodyText"/>
      </w:pPr>
      <w:r>
        <w:t>CIRCUM 28 DAYS OR OLDER Each 2077.250000 830.900000 1653.140000 1653.140000</w:t>
      </w:r>
    </w:p>
    <w:p w:rsidR="00D54E86" w:rsidRDefault="00000000">
      <w:pPr>
        <w:pStyle w:val="BodyText"/>
      </w:pPr>
      <w:r>
        <w:t>REPAIR CORPOREAL TEAR Each 1719.380000 687.752000 2836.390000 2836.390000</w:t>
      </w:r>
    </w:p>
    <w:p w:rsidR="00D54E86" w:rsidRDefault="00000000">
      <w:pPr>
        <w:pStyle w:val="BodyText"/>
      </w:pPr>
      <w:r>
        <w:t>ORCHIOPEXY INGUN/SCROT APPR Each 1038.620000 415.448000 2935.100000 2935.100000</w:t>
      </w:r>
    </w:p>
    <w:p w:rsidR="00D54E86" w:rsidRDefault="00000000">
      <w:pPr>
        <w:pStyle w:val="BodyText"/>
      </w:pPr>
      <w:r>
        <w:t>SURGERY FOR VULVA LESION Each 2077.250000 830.900000 1595.810000 4866.620000</w:t>
      </w:r>
    </w:p>
    <w:p w:rsidR="00D54E86" w:rsidRDefault="00000000">
      <w:pPr>
        <w:pStyle w:val="BodyText"/>
      </w:pPr>
      <w:r>
        <w:t xml:space="preserve"> BIOPSY OF VULVA/PERINEUM Each 1269.426666 507.770666 584.000000 1255.830000</w:t>
      </w:r>
    </w:p>
    <w:p w:rsidR="00D54E86" w:rsidRDefault="00000000">
      <w:pPr>
        <w:pStyle w:val="BodyText"/>
      </w:pPr>
      <w:r>
        <w:t xml:space="preserve"> PARTIAL REMOVAL OF VULVA Each 3275.000000 1310.000000 3481.830000 3481.830000</w:t>
      </w:r>
    </w:p>
    <w:p w:rsidR="00D54E86" w:rsidRDefault="00000000">
      <w:pPr>
        <w:pStyle w:val="BodyText"/>
      </w:pPr>
      <w:r>
        <w:lastRenderedPageBreak/>
        <w:t>PARTIAL REMOVAL OF HYMEN Each 2077.250000 830.900000 1114.890000 5200.960000</w:t>
      </w:r>
    </w:p>
    <w:p w:rsidR="00D54E86" w:rsidRDefault="00000000">
      <w:pPr>
        <w:pStyle w:val="BodyText"/>
      </w:pPr>
      <w:r>
        <w:t xml:space="preserve"> REPAIR RECTUM &amp; VAGINA Each 1312.250000 524.900000 622.010000 5584.290000</w:t>
      </w:r>
    </w:p>
    <w:p w:rsidR="00D54E86" w:rsidRDefault="00000000">
      <w:pPr>
        <w:pStyle w:val="BodyText"/>
      </w:pPr>
      <w:r>
        <w:t xml:space="preserve"> REPAIR BLADDER DEFECT Each 3447.520000 1379.008000 622.010000 8742.670000</w:t>
      </w:r>
    </w:p>
    <w:p w:rsidR="00D54E86" w:rsidRDefault="00000000">
      <w:pPr>
        <w:pStyle w:val="BodyText"/>
      </w:pPr>
      <w:r>
        <w:t xml:space="preserve">   CONZ OF CERVIX W/SCOPE LEEP Each 2077.250000 830.900000 2418.600000 2418.600000</w:t>
      </w:r>
    </w:p>
    <w:p w:rsidR="00D54E86" w:rsidRDefault="00000000">
      <w:pPr>
        <w:pStyle w:val="BodyText"/>
      </w:pPr>
      <w:r>
        <w:t>CONIZATION OF CERVIX Each 2077.250000 830.900000 984.620000 1804.000000</w:t>
      </w:r>
    </w:p>
    <w:p w:rsidR="00D54E86" w:rsidRDefault="00000000">
      <w:pPr>
        <w:pStyle w:val="BodyText"/>
      </w:pPr>
      <w:r>
        <w:t xml:space="preserve">  CONIZATION OF CERVIX Each 2077.250000 830.900000 1114.890000 5200.960000</w:t>
      </w:r>
    </w:p>
    <w:p w:rsidR="00D54E86" w:rsidRDefault="00000000">
      <w:pPr>
        <w:pStyle w:val="BodyText"/>
      </w:pPr>
      <w:r>
        <w:t xml:space="preserve"> REVISION OF CERVIX Each 1884.000000 753.600000 1416.850000 1416.850000</w:t>
      </w:r>
    </w:p>
    <w:p w:rsidR="00D54E86" w:rsidRDefault="00000000">
      <w:pPr>
        <w:pStyle w:val="BodyText"/>
      </w:pPr>
      <w:r>
        <w:t>DILATION AND CURETTAGE Each 1483.690000 593.476000 4649.830000 4866.620000</w:t>
      </w:r>
    </w:p>
    <w:p w:rsidR="00D54E86" w:rsidRDefault="00000000">
      <w:pPr>
        <w:pStyle w:val="BodyText"/>
      </w:pPr>
      <w:r>
        <w:t xml:space="preserve"> VAGINAL HYSTERECTOMY Each 2593.253333 1037.301333 2393.350000 8742.670000</w:t>
      </w:r>
    </w:p>
    <w:p w:rsidR="00D54E86" w:rsidRDefault="00000000">
      <w:pPr>
        <w:pStyle w:val="BodyText"/>
      </w:pPr>
      <w:r>
        <w:t xml:space="preserve">  INSERT INTRAUTERINE DEVICE Each 1958.560000 783.424000 581.700000 1605.000000</w:t>
      </w:r>
    </w:p>
    <w:p w:rsidR="00D54E86" w:rsidRDefault="00000000">
      <w:pPr>
        <w:pStyle w:val="BodyText"/>
      </w:pPr>
      <w:r>
        <w:t xml:space="preserve">  REMOVE INTRAUTERINE DEVICE Each 1531.473333 612.589333 128.280000 10521.790000</w:t>
      </w:r>
    </w:p>
    <w:p w:rsidR="00D54E86" w:rsidRDefault="00000000">
      <w:pPr>
        <w:pStyle w:val="BodyText"/>
      </w:pPr>
      <w:r>
        <w:t xml:space="preserve">   CATHETER FOR HYSTEROGRAPHY Each 458.000000 183.200000 263.880000 1087.660000</w:t>
      </w:r>
    </w:p>
    <w:p w:rsidR="00D54E86" w:rsidRDefault="00000000">
      <w:pPr>
        <w:pStyle w:val="BodyText"/>
      </w:pPr>
      <w:r>
        <w:t xml:space="preserve"> REOPEN FALLOPIAN TUBE Each 1968.380000 787.352000 171.050000 171.050000</w:t>
      </w:r>
    </w:p>
    <w:p w:rsidR="00D54E86" w:rsidRDefault="00000000">
      <w:pPr>
        <w:pStyle w:val="BodyText"/>
      </w:pPr>
      <w:r>
        <w:t>LAPARO-ASST VAG HYSTERECTOMY Each 4215.000000 1686.000000 1151.920000 1151.920000</w:t>
      </w:r>
    </w:p>
    <w:p w:rsidR="00D54E86" w:rsidRDefault="00000000">
      <w:pPr>
        <w:pStyle w:val="BodyText"/>
      </w:pPr>
      <w:r>
        <w:t>LAPARO-VAG HYST INCL T/O Each 3793.967647 1517.587059 3873.100000 17660.930000</w:t>
      </w:r>
    </w:p>
    <w:p w:rsidR="00D54E86" w:rsidRDefault="00000000">
      <w:pPr>
        <w:pStyle w:val="BodyText"/>
      </w:pPr>
      <w:r>
        <w:t xml:space="preserve"> HYSTEROSCOPY DX SEP PROC Each 3438.750000 1375.500000 2418.600000 2418.600000</w:t>
      </w:r>
    </w:p>
    <w:p w:rsidR="00D54E86" w:rsidRDefault="00000000">
      <w:pPr>
        <w:pStyle w:val="BodyText"/>
      </w:pPr>
      <w:r>
        <w:t>HYSTEROSCOPY BIOPSY Each 3438.750000 1375.500000 1619.650000 9077.820000</w:t>
      </w:r>
    </w:p>
    <w:p w:rsidR="00D54E86" w:rsidRDefault="00000000">
      <w:pPr>
        <w:pStyle w:val="BodyText"/>
      </w:pPr>
      <w:r>
        <w:t>HYSTEROSCOPY RESECT SEPTUM Each 1719.380000 687.752000 1184.830000 1184.830000</w:t>
      </w:r>
    </w:p>
    <w:p w:rsidR="00D54E86" w:rsidRDefault="00000000">
      <w:pPr>
        <w:pStyle w:val="BodyText"/>
      </w:pPr>
      <w:r>
        <w:t>HYSTEROSCOPY REMOVE MYOMA Each 2821.202500 1128.481000 1710.000000 9408.110000</w:t>
      </w:r>
    </w:p>
    <w:p w:rsidR="00D54E86" w:rsidRDefault="00000000">
      <w:pPr>
        <w:pStyle w:val="BodyText"/>
      </w:pPr>
      <w:r>
        <w:t>HYSTEROSCOPY REMOVE FB Each 3438.750000 1375.500000 1595.810000 11796.200000</w:t>
      </w:r>
    </w:p>
    <w:p w:rsidR="00D54E86" w:rsidRDefault="00000000">
      <w:pPr>
        <w:pStyle w:val="BodyText"/>
      </w:pPr>
      <w:r>
        <w:t xml:space="preserve">   HYSTEROSCOPY ABLATION Each 2885.737848 1154.295139 443.860000 8742.670000</w:t>
      </w:r>
    </w:p>
    <w:p w:rsidR="00D54E86" w:rsidRDefault="00000000">
      <w:pPr>
        <w:pStyle w:val="BodyText"/>
      </w:pPr>
      <w:r>
        <w:lastRenderedPageBreak/>
        <w:t>TLH UTERUS 250 G OR LESS Each 3936.750000 1574.700000 2078.600000 17660.930000</w:t>
      </w:r>
    </w:p>
    <w:p w:rsidR="00D54E86" w:rsidRDefault="00000000">
      <w:pPr>
        <w:pStyle w:val="BodyText"/>
      </w:pPr>
      <w:r>
        <w:t xml:space="preserve">   TLH W/T/O 250 G OR LESS Each 3596.766041 1438.706416 405.640000 17660.930000</w:t>
      </w:r>
    </w:p>
    <w:p w:rsidR="00D54E86" w:rsidRDefault="00000000">
      <w:pPr>
        <w:pStyle w:val="BodyText"/>
      </w:pPr>
      <w:r>
        <w:t>TLH W/T/O UTERUS OVER 250 G Each 5137.416666 2054.966666 3873.100000 5761.070000</w:t>
      </w:r>
    </w:p>
    <w:p w:rsidR="00D54E86" w:rsidRDefault="00000000">
      <w:pPr>
        <w:pStyle w:val="BodyText"/>
      </w:pPr>
      <w:r>
        <w:t xml:space="preserve">  LAPAROSCOPY REMOVE ADNEXA Each 3091.914745 1236.765898 1860.980000 10033.190000</w:t>
      </w:r>
    </w:p>
    <w:p w:rsidR="00D54E86" w:rsidRDefault="00000000">
      <w:pPr>
        <w:pStyle w:val="BodyText"/>
      </w:pPr>
      <w:r>
        <w:t xml:space="preserve"> LAPAROSCOPY EXCISE LESIONS Each 3042.702264 1217.080906 443.860000 10033.190000</w:t>
      </w:r>
    </w:p>
    <w:p w:rsidR="00D54E86" w:rsidRDefault="00000000">
      <w:pPr>
        <w:pStyle w:val="BodyText"/>
      </w:pPr>
      <w:r>
        <w:t xml:space="preserve">  LAPAROSCOPY TUBAL BLOCK Each 3058.431111 1223.372444 592.380000 10033.190000</w:t>
      </w:r>
    </w:p>
    <w:p w:rsidR="00D54E86" w:rsidRDefault="00000000">
      <w:pPr>
        <w:pStyle w:val="BodyText"/>
      </w:pPr>
      <w:r>
        <w:t xml:space="preserve">  LAPAROSCOPY FIMBRIOPLASTY Each 1312.250000 524.900000 2801.470000 2801.470000</w:t>
      </w:r>
    </w:p>
    <w:p w:rsidR="00D54E86" w:rsidRDefault="00000000">
      <w:pPr>
        <w:pStyle w:val="BodyText"/>
      </w:pPr>
      <w:r>
        <w:t>FETAL NON-STRESS TEST Each 581.500000 232.600000 275.630000 351.830000</w:t>
      </w:r>
    </w:p>
    <w:p w:rsidR="00D54E86" w:rsidRDefault="00000000">
      <w:pPr>
        <w:pStyle w:val="BodyText"/>
      </w:pPr>
      <w:r>
        <w:t xml:space="preserve">   TREAT ECTOPIC PREGNANCY Each 2895.815000 1158.326000 3289.000000 8585.740000</w:t>
      </w:r>
    </w:p>
    <w:p w:rsidR="00D54E86" w:rsidRDefault="00000000">
      <w:pPr>
        <w:pStyle w:val="BodyText"/>
      </w:pPr>
      <w:r>
        <w:t xml:space="preserve"> D &amp; C AFTER DELIVERY Each 2077.250000 830.900000 2849.000000 5200.960000</w:t>
      </w:r>
    </w:p>
    <w:p w:rsidR="00D54E86" w:rsidRDefault="00000000">
      <w:pPr>
        <w:pStyle w:val="BodyText"/>
      </w:pPr>
      <w:r>
        <w:t xml:space="preserve"> REVISION OF CERVIX Each 4025.000000 1610.000000 937.690000 5200.960000</w:t>
      </w:r>
    </w:p>
    <w:p w:rsidR="00D54E86" w:rsidRDefault="00000000">
      <w:pPr>
        <w:pStyle w:val="BodyText"/>
      </w:pPr>
      <w:r>
        <w:t xml:space="preserve"> TREATMENT OF MISCARRIAGE Each 2077.250000 830.900000 1114.890000 5200.960000</w:t>
      </w:r>
    </w:p>
    <w:p w:rsidR="00D54E86" w:rsidRDefault="00000000">
      <w:pPr>
        <w:pStyle w:val="BodyText"/>
      </w:pPr>
      <w:r>
        <w:t xml:space="preserve">    CARE OF MISCARRIAGE Each 2077.250000 830.900000 923.770000 5200.960000</w:t>
      </w:r>
    </w:p>
    <w:p w:rsidR="00D54E86" w:rsidRDefault="00000000">
      <w:pPr>
        <w:pStyle w:val="BodyText"/>
      </w:pPr>
      <w:r>
        <w:t>TREATMENT OF MISCARRIAGE Each 2772.875000 1109.150000 1114.890000 1114.890000</w:t>
      </w:r>
    </w:p>
    <w:p w:rsidR="00D54E86" w:rsidRDefault="00000000">
      <w:pPr>
        <w:pStyle w:val="BodyText"/>
      </w:pPr>
      <w:r>
        <w:t>BIOPSY OF THYROID Each 1339.250000 535.700000 342.060000 1892.360000</w:t>
      </w:r>
    </w:p>
    <w:p w:rsidR="00D54E86" w:rsidRDefault="00000000">
      <w:pPr>
        <w:pStyle w:val="BodyText"/>
      </w:pPr>
      <w:r>
        <w:t xml:space="preserve">  PARTIAL REMOVAL OF THYROID Each 4864.250000 1945.700000 1551.480000 5581.010000</w:t>
      </w:r>
    </w:p>
    <w:p w:rsidR="00D54E86" w:rsidRDefault="00000000">
      <w:pPr>
        <w:pStyle w:val="BodyText"/>
      </w:pPr>
      <w:r>
        <w:t xml:space="preserve">  PARTIAL REMOVAL OF THYROID Each 5328.000000 2131.200000 10033.190000 10033.190000</w:t>
      </w:r>
    </w:p>
    <w:p w:rsidR="00D54E86" w:rsidRDefault="00000000">
      <w:pPr>
        <w:pStyle w:val="BodyText"/>
      </w:pPr>
      <w:r>
        <w:t>REMOVAL OF THYROID Each 3936.750000 1574.700000 3873.100000 5581.000000</w:t>
      </w:r>
    </w:p>
    <w:p w:rsidR="00D54E86" w:rsidRDefault="00000000">
      <w:pPr>
        <w:pStyle w:val="BodyText"/>
      </w:pPr>
      <w:r>
        <w:t xml:space="preserve"> EXPLORE PARATHYROID GLANDS Each 3936.750000 1574.700000 4689.340000 6177.990000</w:t>
      </w:r>
    </w:p>
    <w:p w:rsidR="00D54E86" w:rsidRDefault="00000000">
      <w:pPr>
        <w:pStyle w:val="BodyText"/>
      </w:pPr>
      <w:r>
        <w:t xml:space="preserve"> DX LMBR SPI PNXR Each 1501.875000 600.750000 144.910000 1258.180000</w:t>
      </w:r>
    </w:p>
    <w:p w:rsidR="00D54E86" w:rsidRDefault="00000000">
      <w:pPr>
        <w:pStyle w:val="BodyText"/>
      </w:pPr>
      <w:r>
        <w:lastRenderedPageBreak/>
        <w:t xml:space="preserve">   MYELOGRAPHY LUMBAR INJECTION Each 1401.750000 560.700000 659.400000 659.400000</w:t>
      </w:r>
    </w:p>
    <w:p w:rsidR="00D54E86" w:rsidRDefault="00000000">
      <w:pPr>
        <w:pStyle w:val="BodyText"/>
      </w:pPr>
      <w:r>
        <w:t>NJX INTERLAMINAR CRV/THRC Each 1978.250000 791.300000 1710.000000 1710.000000</w:t>
      </w:r>
    </w:p>
    <w:p w:rsidR="00D54E86" w:rsidRDefault="00000000">
      <w:pPr>
        <w:pStyle w:val="BodyText"/>
      </w:pPr>
      <w:r>
        <w:t>NJX INTERLAMINAR CRV/THRC Each 2077.250000 830.900000 295.620000 1751.770000</w:t>
      </w:r>
    </w:p>
    <w:p w:rsidR="00D54E86" w:rsidRDefault="00000000">
      <w:pPr>
        <w:pStyle w:val="BodyText"/>
      </w:pPr>
      <w:r>
        <w:t xml:space="preserve">  NJX INTERLAMINAR LMBR/SAC Each 2077.250000 830.900000 295.630000 1758.850000</w:t>
      </w:r>
    </w:p>
    <w:p w:rsidR="00D54E86" w:rsidRDefault="00000000">
      <w:pPr>
        <w:pStyle w:val="BodyText"/>
      </w:pPr>
      <w:r>
        <w:t xml:space="preserve">   LOW BACK DISK SURGERY Each 3123.448000 1249.379200 3873.100000 4071.732500</w:t>
      </w:r>
    </w:p>
    <w:p w:rsidR="00D54E86" w:rsidRDefault="00000000">
      <w:pPr>
        <w:pStyle w:val="BodyText"/>
      </w:pPr>
      <w:r>
        <w:t xml:space="preserve"> LAMINOTOMY SINGLE LUMBAR Each 4833.250000 1933.300000 2499.280000 2499.280000</w:t>
      </w:r>
    </w:p>
    <w:p w:rsidR="00D54E86" w:rsidRDefault="00000000">
      <w:pPr>
        <w:pStyle w:val="BodyText"/>
      </w:pPr>
      <w:r>
        <w:t>REVISE SPINE ELTRD PERQ ARAY Each 1874.620000 749.848000 557.450000 557.450000</w:t>
      </w:r>
    </w:p>
    <w:p w:rsidR="00D54E86" w:rsidRDefault="00000000">
      <w:pPr>
        <w:pStyle w:val="BodyText"/>
      </w:pPr>
      <w:r>
        <w:t>INSRT/REDO SPINE N GENERATOR Each 1874.630000 749.852000 1551.480000 1551.480000</w:t>
      </w:r>
    </w:p>
    <w:p w:rsidR="00D54E86" w:rsidRDefault="00000000">
      <w:pPr>
        <w:pStyle w:val="BodyText"/>
      </w:pPr>
      <w:r>
        <w:t>NJX AA&amp;/STRD NTRCOST NRV 1 Each 692.410000 276.964000 692.410000 692.410000</w:t>
      </w:r>
    </w:p>
    <w:p w:rsidR="00D54E86" w:rsidRDefault="00000000">
      <w:pPr>
        <w:pStyle w:val="BodyText"/>
      </w:pPr>
      <w:r>
        <w:t>NJX AA&amp;/STRD NTRCOST NRV EA Each 692.420000 276.968000 368.805000 368.805000</w:t>
      </w:r>
    </w:p>
    <w:p w:rsidR="00D54E86" w:rsidRDefault="00000000">
      <w:pPr>
        <w:pStyle w:val="BodyText"/>
      </w:pPr>
      <w:r>
        <w:t>NJX AA&amp;/STRD II IH NERVES Each 2077.250000 830.900000 1258.180000 1258.180000</w:t>
      </w:r>
    </w:p>
    <w:p w:rsidR="00D54E86" w:rsidRDefault="00000000">
      <w:pPr>
        <w:pStyle w:val="BodyText"/>
      </w:pPr>
      <w:r>
        <w:t>NJX AA&amp;/STRD OTHER PN/BRANCH Each 2256.000000 902.400000 1114.890000 1114.890000</w:t>
      </w:r>
    </w:p>
    <w:p w:rsidR="00D54E86" w:rsidRDefault="00000000">
      <w:pPr>
        <w:pStyle w:val="BodyText"/>
      </w:pPr>
      <w:r>
        <w:t>NJX AA&amp;/STRD NRV NRVTG SI JT Each 2077.250000 830.900000 585.090000 2098.730000</w:t>
      </w:r>
    </w:p>
    <w:p w:rsidR="00D54E86" w:rsidRDefault="00000000">
      <w:pPr>
        <w:pStyle w:val="BodyText"/>
      </w:pPr>
      <w:r>
        <w:t xml:space="preserve">   NJX AA&amp;/STRD GNCLR NRV BRNCH Each 2077.250000 830.900000 585.090000 585.090000</w:t>
      </w:r>
    </w:p>
    <w:p w:rsidR="00D54E86" w:rsidRDefault="00000000">
      <w:pPr>
        <w:pStyle w:val="BodyText"/>
      </w:pPr>
      <w:r>
        <w:t xml:space="preserve"> INJ FORAMEN EPIDURAL C/T Each 2077.250000 830.900000 758.310000 1114.890000</w:t>
      </w:r>
    </w:p>
    <w:p w:rsidR="00D54E86" w:rsidRDefault="00000000">
      <w:pPr>
        <w:pStyle w:val="BodyText"/>
      </w:pPr>
      <w:r>
        <w:t xml:space="preserve"> INJ FORAMEN EPIDURAL L/S Each 2077.250000 830.900000 195.560000 1630.670000</w:t>
      </w:r>
    </w:p>
    <w:p w:rsidR="00D54E86" w:rsidRDefault="00000000">
      <w:pPr>
        <w:pStyle w:val="BodyText"/>
      </w:pPr>
      <w:r>
        <w:t xml:space="preserve"> INJ PARAVERT F JNT C/T 1 LEV Each 692.410000 276.964000 375.000000 906.885000</w:t>
      </w:r>
    </w:p>
    <w:p w:rsidR="00D54E86" w:rsidRDefault="00000000">
      <w:pPr>
        <w:pStyle w:val="BodyText"/>
      </w:pPr>
      <w:r>
        <w:t xml:space="preserve">    INJ PARAVERT F JNT C/T 2 LEV Each 692.420000 276.968000 557.450000 1639.900000</w:t>
      </w:r>
    </w:p>
    <w:p w:rsidR="00D54E86" w:rsidRDefault="00000000">
      <w:pPr>
        <w:pStyle w:val="BodyText"/>
      </w:pPr>
      <w:r>
        <w:lastRenderedPageBreak/>
        <w:t xml:space="preserve"> INJ PARAVERT F JNT L/S 1 LEV Each 692.410000 276.964000 97.840000 1778.496666</w:t>
      </w:r>
    </w:p>
    <w:p w:rsidR="00D54E86" w:rsidRDefault="00000000">
      <w:pPr>
        <w:pStyle w:val="BodyText"/>
      </w:pPr>
      <w:r>
        <w:t xml:space="preserve"> INJ PARAVERT F JNT L/S 2 LEV Each 519.310000 207.724000 573.370000 1077.790000</w:t>
      </w:r>
    </w:p>
    <w:p w:rsidR="00D54E86" w:rsidRDefault="00000000">
      <w:pPr>
        <w:pStyle w:val="BodyText"/>
      </w:pPr>
      <w:r>
        <w:t xml:space="preserve"> N BLOCK STELLATE GANGLION Each 2633.750000 1053.500000 1114.890000 2567.070000</w:t>
      </w:r>
    </w:p>
    <w:p w:rsidR="00D54E86" w:rsidRDefault="00000000">
      <w:pPr>
        <w:pStyle w:val="BodyText"/>
      </w:pPr>
      <w:r>
        <w:t xml:space="preserve"> IMPLANT NEUROELECTRODES Each 1978.250000 791.300000 1114.890000 1114.890000</w:t>
      </w:r>
    </w:p>
    <w:p w:rsidR="00D54E86" w:rsidRDefault="00000000">
      <w:pPr>
        <w:pStyle w:val="BodyText"/>
      </w:pPr>
      <w:r>
        <w:t>IMPLANT NEUROELECTRODES Each 1968.370000 787.348000 557.450000 12214.590000</w:t>
      </w:r>
    </w:p>
    <w:p w:rsidR="00D54E86" w:rsidRDefault="00000000">
      <w:pPr>
        <w:pStyle w:val="BodyText"/>
      </w:pPr>
      <w:r>
        <w:t xml:space="preserve">    REVISE/REMOVE NEUROELECTRODE Each 2362.046000 944.818400 876.282500 20386.920000</w:t>
      </w:r>
    </w:p>
    <w:p w:rsidR="00D54E86" w:rsidRDefault="00000000">
      <w:pPr>
        <w:pStyle w:val="BodyText"/>
      </w:pPr>
      <w:r>
        <w:t xml:space="preserve"> INSRT/REDO PN/GASTR STIMUL Each 2509.718000 1003.887200 1320.740000 19448.830000</w:t>
      </w:r>
    </w:p>
    <w:p w:rsidR="00D54E86" w:rsidRDefault="00000000">
      <w:pPr>
        <w:pStyle w:val="BodyText"/>
      </w:pPr>
      <w:r>
        <w:t>REVISE/RMV PN/GASTR STIMUL Each 1968.380000 787.352000 573.370000 3019.830000</w:t>
      </w:r>
    </w:p>
    <w:p w:rsidR="00D54E86" w:rsidRDefault="00000000">
      <w:pPr>
        <w:pStyle w:val="BodyText"/>
      </w:pPr>
      <w:r>
        <w:t xml:space="preserve">  RF ABLTJ NRV NRVTG SI JT Each 2077.250000 830.900000 1617.550000 1617.550000</w:t>
      </w:r>
    </w:p>
    <w:p w:rsidR="00D54E86" w:rsidRDefault="00000000">
      <w:pPr>
        <w:pStyle w:val="BodyText"/>
      </w:pPr>
      <w:r>
        <w:t>DESTROY CERV/THOR FACET JNT Each 692.410000 276.964000 1617.550000 1758.850000</w:t>
      </w:r>
    </w:p>
    <w:p w:rsidR="00D54E86" w:rsidRDefault="00000000">
      <w:pPr>
        <w:pStyle w:val="BodyText"/>
      </w:pPr>
      <w:r>
        <w:t xml:space="preserve"> DESTROY C/TH FACET JNT ADDL Each 692.420000 276.968000 299.160000 299.160000</w:t>
      </w:r>
    </w:p>
    <w:p w:rsidR="00D54E86" w:rsidRDefault="00000000">
      <w:pPr>
        <w:pStyle w:val="BodyText"/>
      </w:pPr>
      <w:r>
        <w:t>DESTROY LUMB/SAC FACET JNT Each 600.090000 240.036000 1617.550000 1653.000000</w:t>
      </w:r>
    </w:p>
    <w:p w:rsidR="00D54E86" w:rsidRDefault="00000000">
      <w:pPr>
        <w:pStyle w:val="BodyText"/>
      </w:pPr>
      <w:r>
        <w:t xml:space="preserve"> DESTROY L/S FACET JNT ADDL Each 659.420000 263.768000 1605.000000 1605.000000</w:t>
      </w:r>
    </w:p>
    <w:p w:rsidR="00D54E86" w:rsidRDefault="00000000">
      <w:pPr>
        <w:pStyle w:val="BodyText"/>
      </w:pPr>
      <w:r>
        <w:t>CHEMODENERV 1 EXTREMITY 1-4 Each 2077.250000 830.900000 585.090000 1151.920000</w:t>
      </w:r>
    </w:p>
    <w:p w:rsidR="00D54E86" w:rsidRDefault="00000000">
      <w:pPr>
        <w:pStyle w:val="BodyText"/>
      </w:pPr>
      <w:r>
        <w:t xml:space="preserve"> CHEMODENERV 1 EXTREM 5/&gt; MUS Each 1038.630000 415.452000 585.090000 1653.000000</w:t>
      </w:r>
    </w:p>
    <w:p w:rsidR="00D54E86" w:rsidRDefault="00000000">
      <w:pPr>
        <w:pStyle w:val="BodyText"/>
      </w:pPr>
      <w:r>
        <w:t>INJECTION TREATMENT OF NERVE Each 2077.250000 830.900000 1551.480000 1551.480000</w:t>
      </w:r>
    </w:p>
    <w:p w:rsidR="00D54E86" w:rsidRDefault="00000000">
      <w:pPr>
        <w:pStyle w:val="BodyText"/>
      </w:pPr>
      <w:r>
        <w:t>CARPAL TUNNEL SURGERY Each 3438.750000 1375.500000 1617.550000 5109.050000</w:t>
      </w:r>
    </w:p>
    <w:p w:rsidR="00D54E86" w:rsidRDefault="00000000">
      <w:pPr>
        <w:pStyle w:val="BodyText"/>
      </w:pPr>
      <w:r>
        <w:t xml:space="preserve">  REPAIR TEAR DUCTS Each 1719.380000 687.752000 3970.000000 3970.000000</w:t>
      </w:r>
    </w:p>
    <w:p w:rsidR="00D54E86" w:rsidRDefault="00000000">
      <w:pPr>
        <w:pStyle w:val="BodyText"/>
      </w:pPr>
      <w:r>
        <w:lastRenderedPageBreak/>
        <w:t>DRAIN EXTERNAL EAR LESION Each 2077.250000 830.900000 1297.250000 1297.250000</w:t>
      </w:r>
    </w:p>
    <w:p w:rsidR="00D54E86" w:rsidRDefault="00000000">
      <w:pPr>
        <w:pStyle w:val="BodyText"/>
      </w:pPr>
      <w:r>
        <w:t>REMOVE EXTERNAL EAR PARTIAL Each 1312.250000 524.900000 2185.150000 2185.150000</w:t>
      </w:r>
    </w:p>
    <w:p w:rsidR="00D54E86" w:rsidRDefault="00000000">
      <w:pPr>
        <w:pStyle w:val="BodyText"/>
      </w:pPr>
      <w:r>
        <w:t>CLEAR OUTER EAR CANAL Each 2077.250000 830.900000 1114.890000 1114.890000</w:t>
      </w:r>
    </w:p>
    <w:p w:rsidR="00D54E86" w:rsidRDefault="00000000">
      <w:pPr>
        <w:pStyle w:val="BodyText"/>
      </w:pPr>
      <w:r>
        <w:t>REMOVE IMPACTED EAR WAX UNI Each 2077.250000 830.900000 395.820000 395.820000</w:t>
      </w:r>
    </w:p>
    <w:p w:rsidR="00D54E86" w:rsidRDefault="00000000">
      <w:pPr>
        <w:pStyle w:val="BodyText"/>
      </w:pPr>
      <w:r>
        <w:t>INCISION OF EARDRUM Each 1768.131250 707.252500 1758.850000 2638.280000</w:t>
      </w:r>
    </w:p>
    <w:p w:rsidR="00D54E86" w:rsidRDefault="00000000">
      <w:pPr>
        <w:pStyle w:val="BodyText"/>
      </w:pPr>
      <w:r>
        <w:t xml:space="preserve">    REMOVE VENTILATING TUBE Each 1367.842500 547.137000 1114.890000 1720.120000</w:t>
      </w:r>
    </w:p>
    <w:p w:rsidR="00D54E86" w:rsidRDefault="00000000">
      <w:pPr>
        <w:pStyle w:val="BodyText"/>
      </w:pPr>
      <w:r>
        <w:t xml:space="preserve">   CREATE EARDRUM OPENING Each 1777.301290 710.920516 984.620000 3000.000000</w:t>
      </w:r>
    </w:p>
    <w:p w:rsidR="00D54E86" w:rsidRDefault="00000000">
      <w:pPr>
        <w:pStyle w:val="BodyText"/>
      </w:pPr>
      <w:r>
        <w:t xml:space="preserve">    REPAIR OF EARDRUM Each 2077.250000 830.900000 1406.530000 1446.730000</w:t>
      </w:r>
    </w:p>
    <w:p w:rsidR="00D54E86" w:rsidRDefault="00000000">
      <w:pPr>
        <w:pStyle w:val="BodyText"/>
      </w:pPr>
      <w:r>
        <w:t xml:space="preserve"> X-RAY EXAM OF JAW 4/&gt; VIEWS Each 375.000000 150.000000 67.340000 69.260000</w:t>
      </w:r>
    </w:p>
    <w:p w:rsidR="00D54E86" w:rsidRDefault="00000000">
      <w:pPr>
        <w:pStyle w:val="BodyText"/>
      </w:pPr>
      <w:r>
        <w:t xml:space="preserve"> X-RAY EXAM OF FACIAL BONES Each 520.750000 208.300000 100.470000 259.080000</w:t>
      </w:r>
    </w:p>
    <w:p w:rsidR="00D54E86" w:rsidRDefault="00000000">
      <w:pPr>
        <w:pStyle w:val="BodyText"/>
      </w:pPr>
      <w:r>
        <w:t xml:space="preserve">  X-RAY EXAM OF NASAL BONES Each 520.750000 208.300000 62.130000 63.900000</w:t>
      </w:r>
    </w:p>
    <w:p w:rsidR="00D54E86" w:rsidRDefault="00000000">
      <w:pPr>
        <w:pStyle w:val="BodyText"/>
      </w:pPr>
      <w:r>
        <w:t xml:space="preserve">  X-RAY EXAM OF EYE SOCKETS Each 490.000000 196.000000 73.400000 243.780000</w:t>
      </w:r>
    </w:p>
    <w:p w:rsidR="00D54E86" w:rsidRDefault="00000000">
      <w:pPr>
        <w:pStyle w:val="BodyText"/>
      </w:pPr>
      <w:r>
        <w:t xml:space="preserve"> X-RAY EXAM OF SINUSES Each 306.250000 122.500000 152.360000 152.360000</w:t>
      </w:r>
    </w:p>
    <w:p w:rsidR="00D54E86" w:rsidRDefault="00000000">
      <w:pPr>
        <w:pStyle w:val="BodyText"/>
      </w:pPr>
      <w:r>
        <w:t>X-RAY EXAM OF SINUSES Each 520.750000 208.300000 64.750000 259.070000</w:t>
      </w:r>
    </w:p>
    <w:p w:rsidR="00D54E86" w:rsidRDefault="00000000">
      <w:pPr>
        <w:pStyle w:val="BodyText"/>
      </w:pPr>
      <w:r>
        <w:t xml:space="preserve">  X-RAY EXAM OF SKULL Each 597.250000 238.900000 75.150000 75.150000</w:t>
      </w:r>
    </w:p>
    <w:p w:rsidR="00D54E86" w:rsidRDefault="00000000">
      <w:pPr>
        <w:pStyle w:val="BodyText"/>
      </w:pPr>
      <w:r>
        <w:t>PANORAMIC X-RAY OF JAWS Each 390.250000 156.100000 24.660000 24.660000</w:t>
      </w:r>
    </w:p>
    <w:p w:rsidR="00D54E86" w:rsidRDefault="00000000">
      <w:pPr>
        <w:pStyle w:val="BodyText"/>
      </w:pPr>
      <w:r>
        <w:t>X-RAY EXAM OF NECK Each 286.750000 114.700000 42.140000 50.860000</w:t>
      </w:r>
    </w:p>
    <w:p w:rsidR="00D54E86" w:rsidRDefault="00000000">
      <w:pPr>
        <w:pStyle w:val="BodyText"/>
      </w:pPr>
      <w:r>
        <w:t xml:space="preserve"> CT HEAD/BRAIN W/O DYE Each 1725.250000 690.100000 135.923333 414.000000</w:t>
      </w:r>
    </w:p>
    <w:p w:rsidR="00D54E86" w:rsidRDefault="00000000">
      <w:pPr>
        <w:pStyle w:val="BodyText"/>
      </w:pPr>
      <w:r>
        <w:t xml:space="preserve">  CT HEAD/BRAIN W/DYE Each 1656.000000 662.400000 164.620000 164.620000</w:t>
      </w:r>
    </w:p>
    <w:p w:rsidR="00D54E86" w:rsidRDefault="00000000">
      <w:pPr>
        <w:pStyle w:val="BodyText"/>
      </w:pPr>
      <w:r>
        <w:t xml:space="preserve"> CT HEAD/BRAIN W/O &amp; W/DYE Each 1944.500000 777.800000 243.476666 401.190000</w:t>
      </w:r>
    </w:p>
    <w:p w:rsidR="00D54E86" w:rsidRDefault="00000000">
      <w:pPr>
        <w:pStyle w:val="BodyText"/>
      </w:pPr>
      <w:r>
        <w:t>CT ORBIT/EAR/FOSSA W/O DYE Each 1790.000000 716.000000 100.470000 468.790000</w:t>
      </w:r>
    </w:p>
    <w:p w:rsidR="00D54E86" w:rsidRDefault="00000000">
      <w:pPr>
        <w:pStyle w:val="BodyText"/>
      </w:pPr>
      <w:r>
        <w:t xml:space="preserve"> CT ORBIT/EAR/FOSSA W/DYE Each 1922.750000 769.100000 399.000000 399.000000</w:t>
      </w:r>
    </w:p>
    <w:p w:rsidR="00D54E86" w:rsidRDefault="00000000">
      <w:pPr>
        <w:pStyle w:val="BodyText"/>
      </w:pPr>
      <w:r>
        <w:t>CT MAXILLOFACIAL W/O DYE Each 1680.000000 672.000000 100.470000 399.000000</w:t>
      </w:r>
    </w:p>
    <w:p w:rsidR="00D54E86" w:rsidRDefault="00000000">
      <w:pPr>
        <w:pStyle w:val="BodyText"/>
      </w:pPr>
      <w:r>
        <w:lastRenderedPageBreak/>
        <w:t xml:space="preserve">   CT MAXILLOFACIAL W/DYE Each 2396.500000 958.600000 464.330000 464.330000</w:t>
      </w:r>
    </w:p>
    <w:p w:rsidR="00D54E86" w:rsidRDefault="00000000">
      <w:pPr>
        <w:pStyle w:val="BodyText"/>
      </w:pPr>
      <w:r>
        <w:t>CT SOFT TISSUE NECK W/O DYE Each 1785.250000 714.100000 216.050000 351.940000</w:t>
      </w:r>
    </w:p>
    <w:p w:rsidR="00D54E86" w:rsidRDefault="00000000">
      <w:pPr>
        <w:pStyle w:val="BodyText"/>
      </w:pPr>
      <w:r>
        <w:t xml:space="preserve">  CT SOFT TISSUE NECK W/DYE Each 2060.000000 824.000000 282.905000 456.766666</w:t>
      </w:r>
    </w:p>
    <w:p w:rsidR="00D54E86" w:rsidRDefault="00000000">
      <w:pPr>
        <w:pStyle w:val="BodyText"/>
      </w:pPr>
      <w:r>
        <w:t xml:space="preserve">  CT ANGIOGRAPHY HEAD Each 1373.250000 549.300000 342.047500 900.400000</w:t>
      </w:r>
    </w:p>
    <w:p w:rsidR="00D54E86" w:rsidRDefault="00000000">
      <w:pPr>
        <w:pStyle w:val="BodyText"/>
      </w:pPr>
      <w:r>
        <w:t xml:space="preserve">    CT ANGIOGRAPHY NECK Each 1922.750000 769.100000 164.620000 944.100000</w:t>
      </w:r>
    </w:p>
    <w:p w:rsidR="00D54E86" w:rsidRDefault="00000000">
      <w:pPr>
        <w:pStyle w:val="BodyText"/>
      </w:pPr>
      <w:r>
        <w:t>MRI ORBT/FAC/NCK W/O &amp;W/DYE Each 5017.000000 2006.800000 971.640000 971.640000</w:t>
      </w:r>
    </w:p>
    <w:p w:rsidR="00D54E86" w:rsidRDefault="00000000">
      <w:pPr>
        <w:pStyle w:val="BodyText"/>
      </w:pPr>
      <w:r>
        <w:t>MR ANGIOGRAPHY HEAD W/O DYE Each 2226.250000 890.500000 307.660000 865.620000</w:t>
      </w:r>
    </w:p>
    <w:p w:rsidR="00D54E86" w:rsidRDefault="00000000">
      <w:pPr>
        <w:pStyle w:val="BodyText"/>
      </w:pPr>
      <w:r>
        <w:t xml:space="preserve">  MR ANGIOGRAPHY NECK W/DYE Each 2395.000000 958.000000 339.410000 893.590000</w:t>
      </w:r>
    </w:p>
    <w:p w:rsidR="00D54E86" w:rsidRDefault="00000000">
      <w:pPr>
        <w:pStyle w:val="BodyText"/>
      </w:pPr>
      <w:r>
        <w:t xml:space="preserve">   MRI BRAIN STEM W/O DYE Each 2772.250000 1108.900000 212.180000 637.000000</w:t>
      </w:r>
    </w:p>
    <w:p w:rsidR="00D54E86" w:rsidRDefault="00000000">
      <w:pPr>
        <w:pStyle w:val="BodyText"/>
      </w:pPr>
      <w:r>
        <w:t xml:space="preserve">  MRI BRAIN STEM W/O &amp; W/DYE Each 5316.750000 2126.700000 339.410000 2520.140000</w:t>
      </w:r>
    </w:p>
    <w:p w:rsidR="00D54E86" w:rsidRDefault="00000000">
      <w:pPr>
        <w:pStyle w:val="BodyText"/>
      </w:pPr>
      <w:r>
        <w:t xml:space="preserve">  X-RAY EXAM CHEST 1 VIEW Each 231.750000 92.700000 26.150000 223.630000</w:t>
      </w:r>
    </w:p>
    <w:p w:rsidR="00D54E86" w:rsidRDefault="00000000">
      <w:pPr>
        <w:pStyle w:val="BodyText"/>
      </w:pPr>
      <w:r>
        <w:t>X-RAY EXAM CHEST 2 VIEWS Each 429.000000 171.600000 74.590000 320.420000</w:t>
      </w:r>
    </w:p>
    <w:p w:rsidR="00D54E86" w:rsidRDefault="00000000">
      <w:pPr>
        <w:pStyle w:val="BodyText"/>
      </w:pPr>
      <w:r>
        <w:t xml:space="preserve">   X-RAY EXAM RIBS UNI 2 VIEWS Each 423.000000 169.200000 53.480000 210.440000</w:t>
      </w:r>
    </w:p>
    <w:p w:rsidR="00D54E86" w:rsidRDefault="00000000">
      <w:pPr>
        <w:pStyle w:val="BodyText"/>
      </w:pPr>
      <w:r>
        <w:t xml:space="preserve">   X-RAY EXAM UNILAT RIBS/CHEST Each 491.250000 196.500000 65.590000 244.400000</w:t>
      </w:r>
    </w:p>
    <w:p w:rsidR="00D54E86" w:rsidRDefault="00000000">
      <w:pPr>
        <w:pStyle w:val="BodyText"/>
      </w:pPr>
      <w:r>
        <w:t>X-RAY EXAM RIBS BIL 3 VIEWS Each 558.000000 223.200000 262.820000 262.820000</w:t>
      </w:r>
    </w:p>
    <w:p w:rsidR="00D54E86" w:rsidRDefault="00000000">
      <w:pPr>
        <w:pStyle w:val="BodyText"/>
      </w:pPr>
      <w:r>
        <w:t>X-RAY EXAM RIBS/CHEST4/&gt; VWS Each 613.000000 245.200000 95.110000 216.050000</w:t>
      </w:r>
    </w:p>
    <w:p w:rsidR="00D54E86" w:rsidRDefault="00000000">
      <w:pPr>
        <w:pStyle w:val="BodyText"/>
      </w:pPr>
      <w:r>
        <w:t xml:space="preserve"> X-RAY EXAM BREASTBONE 2/&gt;VWS Each 343.250000 137.300000 170.770000 170.770000</w:t>
      </w:r>
    </w:p>
    <w:p w:rsidR="00D54E86" w:rsidRDefault="00000000">
      <w:pPr>
        <w:pStyle w:val="BodyText"/>
      </w:pPr>
      <w:r>
        <w:t>X-RAY STRENOCLAVIC JT 3/&gt;VWS Each 131.500000 52.600000 61.940000 61.940000</w:t>
      </w:r>
    </w:p>
    <w:p w:rsidR="00D54E86" w:rsidRDefault="00000000">
      <w:pPr>
        <w:pStyle w:val="BodyText"/>
      </w:pPr>
      <w:r>
        <w:t>CT THORAX W/O DYE Each 1499.500000 599.800000 127.060000 545.675000</w:t>
      </w:r>
    </w:p>
    <w:p w:rsidR="00D54E86" w:rsidRDefault="00000000">
      <w:pPr>
        <w:pStyle w:val="BodyText"/>
      </w:pPr>
      <w:r>
        <w:lastRenderedPageBreak/>
        <w:t xml:space="preserve"> CT THORAX W/DYE Each 1881.000000 752.400000 86.070000 1114.020000</w:t>
      </w:r>
    </w:p>
    <w:p w:rsidR="00D54E86" w:rsidRDefault="00000000">
      <w:pPr>
        <w:pStyle w:val="BodyText"/>
      </w:pPr>
      <w:r>
        <w:t>CT ANGIOGRAPHY CHEST Each 3078.983108 1231.593243 164.620000 1934.990000</w:t>
      </w:r>
    </w:p>
    <w:p w:rsidR="00D54E86" w:rsidRDefault="00000000">
      <w:pPr>
        <w:pStyle w:val="BodyText"/>
      </w:pPr>
      <w:r>
        <w:t>MRI CHEST W/O &amp; W/DYE Each 4028.000000 1611.200000 600.000000 1170.160000</w:t>
      </w:r>
    </w:p>
    <w:p w:rsidR="00D54E86" w:rsidRDefault="00000000">
      <w:pPr>
        <w:pStyle w:val="BodyText"/>
      </w:pPr>
      <w:r>
        <w:t xml:space="preserve"> X-RAY EXAM OF SPINE 1 VIEW Each 331.250000 132.500000 171.290000 171.290000</w:t>
      </w:r>
    </w:p>
    <w:p w:rsidR="00D54E86" w:rsidRDefault="00000000">
      <w:pPr>
        <w:pStyle w:val="BodyText"/>
      </w:pPr>
      <w:r>
        <w:t>X-RAY EXAM NECK SPINE 2-3 VW Each 343.250000 137.300000 59.540000 181.240000</w:t>
      </w:r>
    </w:p>
    <w:p w:rsidR="00D54E86" w:rsidRDefault="00000000">
      <w:pPr>
        <w:pStyle w:val="BodyText"/>
      </w:pPr>
      <w:r>
        <w:t>X-RAY EXAM NECK SPINE 4/5VWS Each 644.000000 257.600000 80.330000 340.030000</w:t>
      </w:r>
    </w:p>
    <w:p w:rsidR="00D54E86" w:rsidRDefault="00000000">
      <w:pPr>
        <w:pStyle w:val="BodyText"/>
      </w:pPr>
      <w:r>
        <w:t xml:space="preserve"> X-RAY EXAM NECK SPINE 6/&gt;VWS Each 687.500000 275.000000 100.470000 363.000000</w:t>
      </w:r>
    </w:p>
    <w:p w:rsidR="00D54E86" w:rsidRDefault="00000000">
      <w:pPr>
        <w:pStyle w:val="BodyText"/>
      </w:pPr>
      <w:r>
        <w:t xml:space="preserve">   X-RAY EXAM THORAC SPINE 2VWS Each 495.750000 198.300000 55.200000 261.760000</w:t>
      </w:r>
    </w:p>
    <w:p w:rsidR="00D54E86" w:rsidRDefault="00000000">
      <w:pPr>
        <w:pStyle w:val="BodyText"/>
      </w:pPr>
      <w:r>
        <w:t xml:space="preserve">    X-RAY EXAM THORAC SPINE 3VWS Each 518.000000 207.200000 65.590000 273.500000</w:t>
      </w:r>
    </w:p>
    <w:p w:rsidR="00D54E86" w:rsidRDefault="00000000">
      <w:pPr>
        <w:pStyle w:val="BodyText"/>
      </w:pPr>
      <w:r>
        <w:t>X-RAY EXAM THORACOLMB 2/&gt; VW Each 518.000000 207.200000 155.480000 257.710000</w:t>
      </w:r>
    </w:p>
    <w:p w:rsidR="00D54E86" w:rsidRDefault="00000000">
      <w:pPr>
        <w:pStyle w:val="BodyText"/>
      </w:pPr>
      <w:r>
        <w:t xml:space="preserve">  X-RAY EXAM ENTIRE SPI 1 VW Each 401.250000 160.500000 61.290000 211.860000</w:t>
      </w:r>
    </w:p>
    <w:p w:rsidR="00D54E86" w:rsidRDefault="00000000">
      <w:pPr>
        <w:pStyle w:val="BodyText"/>
      </w:pPr>
      <w:r>
        <w:t xml:space="preserve">   X-RAY EXAM L-S SPINE 2/3 VWS Each 429.250000 171.700000 13.030000 216.050000</w:t>
      </w:r>
    </w:p>
    <w:p w:rsidR="00D54E86" w:rsidRDefault="00000000">
      <w:pPr>
        <w:pStyle w:val="BodyText"/>
      </w:pPr>
      <w:r>
        <w:t xml:space="preserve">   X-RAY EXAM L-2 SPINE 4/&gt;VWS Each 668.750000 267.500000 82.080000 353.100000</w:t>
      </w:r>
    </w:p>
    <w:p w:rsidR="00D54E86" w:rsidRDefault="00000000">
      <w:pPr>
        <w:pStyle w:val="BodyText"/>
      </w:pPr>
      <w:r>
        <w:t xml:space="preserve">    X-RAY EXAM L-S SPINE BENDING Each 678.000000 271.200000 100.470000 337.310000</w:t>
      </w:r>
    </w:p>
    <w:p w:rsidR="00D54E86" w:rsidRDefault="00000000">
      <w:pPr>
        <w:pStyle w:val="BodyText"/>
      </w:pPr>
      <w:r>
        <w:t xml:space="preserve">   X-RAY BEND ONLY L-S SPINE Each 518.000000 207.200000 257.710000 257.710000</w:t>
      </w:r>
    </w:p>
    <w:p w:rsidR="00D54E86" w:rsidRDefault="00000000">
      <w:pPr>
        <w:pStyle w:val="BodyText"/>
      </w:pPr>
      <w:r>
        <w:t xml:space="preserve"> CT NECK SPINE W/O DYE Each 2056.000000 822.400000 100.470000 402.000000</w:t>
      </w:r>
    </w:p>
    <w:p w:rsidR="00D54E86" w:rsidRDefault="00000000">
      <w:pPr>
        <w:pStyle w:val="BodyText"/>
      </w:pPr>
      <w:r>
        <w:t xml:space="preserve">   CT CHEST SPINE W/O DYE Each 1992.250000 796.900000 216.050000 344.790000</w:t>
      </w:r>
    </w:p>
    <w:p w:rsidR="00D54E86" w:rsidRDefault="00000000">
      <w:pPr>
        <w:pStyle w:val="BodyText"/>
      </w:pPr>
      <w:r>
        <w:t xml:space="preserve"> CT LUMBAR SPINE W/O DYE Each 2028.250000 811.300000 100.470000 402.000000</w:t>
      </w:r>
    </w:p>
    <w:p w:rsidR="00D54E86" w:rsidRDefault="00000000">
      <w:pPr>
        <w:pStyle w:val="BodyText"/>
      </w:pPr>
      <w:r>
        <w:t>CT LUMBAR SPINE W/DYE Each 2144.000000 857.600000 339.410000 339.410000</w:t>
      </w:r>
    </w:p>
    <w:p w:rsidR="00D54E86" w:rsidRDefault="00000000">
      <w:pPr>
        <w:pStyle w:val="BodyText"/>
      </w:pPr>
      <w:r>
        <w:t>MRI NECK SPINE W/O DYE Each 3011.750000 1204.700000 312.665714 1427.570000</w:t>
      </w:r>
    </w:p>
    <w:p w:rsidR="00D54E86" w:rsidRDefault="00000000">
      <w:pPr>
        <w:pStyle w:val="BodyText"/>
      </w:pPr>
      <w:r>
        <w:t>MRI NECK SPINE W/DYE Each 3274.000000 1309.600000 637.000000 637.000000</w:t>
      </w:r>
    </w:p>
    <w:p w:rsidR="00D54E86" w:rsidRDefault="00000000">
      <w:pPr>
        <w:pStyle w:val="BodyText"/>
      </w:pPr>
      <w:r>
        <w:lastRenderedPageBreak/>
        <w:t>MRI CHEST SPINE W/O DYE Each 2750.000000 1100.000000 302.123333 1303.500000</w:t>
      </w:r>
    </w:p>
    <w:p w:rsidR="00D54E86" w:rsidRDefault="00000000">
      <w:pPr>
        <w:pStyle w:val="BodyText"/>
      </w:pPr>
      <w:r>
        <w:t>MRI CHEST SPINE W/DYE Each 2934.500000 1173.800000 637.000000 637.000000</w:t>
      </w:r>
    </w:p>
    <w:p w:rsidR="00D54E86" w:rsidRDefault="00000000">
      <w:pPr>
        <w:pStyle w:val="BodyText"/>
      </w:pPr>
      <w:r>
        <w:t>MRI LUMBAR SPINE W/O DYE Each 3011.750000 1204.700000 212.180000 1427.570000</w:t>
      </w:r>
    </w:p>
    <w:p w:rsidR="00D54E86" w:rsidRDefault="00000000">
      <w:pPr>
        <w:pStyle w:val="BodyText"/>
      </w:pPr>
      <w:r>
        <w:t xml:space="preserve">  MRI LUMBAR SPINE W/DYE Each 3142.750000 1257.100000 637.000000 637.000000</w:t>
      </w:r>
    </w:p>
    <w:p w:rsidR="00D54E86" w:rsidRDefault="00000000">
      <w:pPr>
        <w:pStyle w:val="BodyText"/>
      </w:pPr>
      <w:r>
        <w:t>MRI NECK SPINE W/O &amp; W/DYE Each 4059.000000 1623.600000 339.410000 729.870000</w:t>
      </w:r>
    </w:p>
    <w:p w:rsidR="00D54E86" w:rsidRDefault="00000000">
      <w:pPr>
        <w:pStyle w:val="BodyText"/>
      </w:pPr>
      <w:r>
        <w:t>MRI CHEST SPINE W/O &amp; W/DYE Each 3831.250000 1532.500000 339.410000 1671.700000</w:t>
      </w:r>
    </w:p>
    <w:p w:rsidR="00D54E86" w:rsidRDefault="00000000">
      <w:pPr>
        <w:pStyle w:val="BodyText"/>
      </w:pPr>
      <w:r>
        <w:t>MRI LUMBAR SPINE W/O &amp; W/DYE Each 4190.250000 1676.100000 339.410000 1671.700000</w:t>
      </w:r>
    </w:p>
    <w:p w:rsidR="00D54E86" w:rsidRDefault="00000000">
      <w:pPr>
        <w:pStyle w:val="BodyText"/>
      </w:pPr>
      <w:r>
        <w:t xml:space="preserve"> X-RAY EXAM OF PELVIS Each 388.500000 155.400000 48.270000 205.130000</w:t>
      </w:r>
    </w:p>
    <w:p w:rsidR="00D54E86" w:rsidRDefault="00000000">
      <w:pPr>
        <w:pStyle w:val="BodyText"/>
      </w:pPr>
      <w:r>
        <w:t>CT PELVIS W/O DYE Each 1636.000000 654.400000 100.470000 235.550000</w:t>
      </w:r>
    </w:p>
    <w:p w:rsidR="00D54E86" w:rsidRDefault="00000000">
      <w:pPr>
        <w:pStyle w:val="BodyText"/>
      </w:pPr>
      <w:r>
        <w:t xml:space="preserve"> CT PELVIS W/DYE Each 2050.500000 820.200000 354.000000 1145.300000</w:t>
      </w:r>
    </w:p>
    <w:p w:rsidR="00D54E86" w:rsidRDefault="00000000">
      <w:pPr>
        <w:pStyle w:val="BodyText"/>
      </w:pPr>
      <w:r>
        <w:t xml:space="preserve"> MRI PELVIS W/O DYE Each 2618.750000 1047.500000 212.180000 456.270000</w:t>
      </w:r>
    </w:p>
    <w:p w:rsidR="00D54E86" w:rsidRDefault="00000000">
      <w:pPr>
        <w:pStyle w:val="BodyText"/>
      </w:pPr>
      <w:r>
        <w:t xml:space="preserve"> MRI PELVIS W/O &amp; W/DYE Each 3726.750000 1490.700000 339.410000 1016.320000</w:t>
      </w:r>
    </w:p>
    <w:p w:rsidR="00D54E86" w:rsidRDefault="00000000">
      <w:pPr>
        <w:pStyle w:val="BodyText"/>
      </w:pPr>
      <w:r>
        <w:t xml:space="preserve">  X-RAY EXAM SI JOINTS 3/&gt; VWS Each 385.750000 154.300000 63.000000 191.920000</w:t>
      </w:r>
    </w:p>
    <w:p w:rsidR="00D54E86" w:rsidRDefault="00000000">
      <w:pPr>
        <w:pStyle w:val="BodyText"/>
      </w:pPr>
      <w:r>
        <w:t xml:space="preserve">   X-RAY EXAM SACRUM TAILBONE Each 351.500000 140.600000 49.980000 174.880000</w:t>
      </w:r>
    </w:p>
    <w:p w:rsidR="00D54E86" w:rsidRDefault="00000000">
      <w:pPr>
        <w:pStyle w:val="BodyText"/>
      </w:pPr>
      <w:r>
        <w:t xml:space="preserve">  X-RAY EXAM OF COLLAR BONE Each 343.250000 137.300000 50.860000 170.770000</w:t>
      </w:r>
    </w:p>
    <w:p w:rsidR="00D54E86" w:rsidRDefault="00000000">
      <w:pPr>
        <w:pStyle w:val="BodyText"/>
      </w:pPr>
      <w:r>
        <w:t xml:space="preserve"> X-RAY EXAM OF SHOULDER BLADE Each 279.750000 111.900000 100.470000 139.180000</w:t>
      </w:r>
    </w:p>
    <w:p w:rsidR="00D54E86" w:rsidRDefault="00000000">
      <w:pPr>
        <w:pStyle w:val="BodyText"/>
      </w:pPr>
      <w:r>
        <w:t xml:space="preserve"> X-RAY EXAM OF SHOULDER Each 381.000000 152.400000 51.730000 201.170000</w:t>
      </w:r>
    </w:p>
    <w:p w:rsidR="00D54E86" w:rsidRDefault="00000000">
      <w:pPr>
        <w:pStyle w:val="BodyText"/>
      </w:pPr>
      <w:r>
        <w:t xml:space="preserve">  CONTRAST X-RAY OF SHOULDER Each 930.250000 372.100000 339.410000 462.800000</w:t>
      </w:r>
    </w:p>
    <w:p w:rsidR="00D54E86" w:rsidRDefault="00000000">
      <w:pPr>
        <w:pStyle w:val="BodyText"/>
      </w:pPr>
      <w:r>
        <w:t xml:space="preserve"> X-RAY EXAM OF HUMERUS Each 343.250000 137.300000 49.980000 170.770000</w:t>
      </w:r>
    </w:p>
    <w:p w:rsidR="00D54E86" w:rsidRDefault="00000000">
      <w:pPr>
        <w:pStyle w:val="BodyText"/>
      </w:pPr>
      <w:r>
        <w:t xml:space="preserve">   X-RAY EXAM OF ELBOW Each 311.000000 124.400000 51.410000 74.590000</w:t>
      </w:r>
    </w:p>
    <w:p w:rsidR="00D54E86" w:rsidRDefault="00000000">
      <w:pPr>
        <w:pStyle w:val="BodyText"/>
      </w:pPr>
      <w:r>
        <w:t xml:space="preserve"> X-RAY EXAM OF ELBOW Each 281.750000 112.700000 61.290000 155.480000</w:t>
      </w:r>
    </w:p>
    <w:p w:rsidR="00D54E86" w:rsidRDefault="00000000">
      <w:pPr>
        <w:pStyle w:val="BodyText"/>
      </w:pPr>
      <w:r>
        <w:lastRenderedPageBreak/>
        <w:t xml:space="preserve">    X-RAY EXAM OF FOREARM Each 279.750000 111.900000 48.270000 49.640000</w:t>
      </w:r>
    </w:p>
    <w:p w:rsidR="00D54E86" w:rsidRDefault="00000000">
      <w:pPr>
        <w:pStyle w:val="BodyText"/>
      </w:pPr>
      <w:r>
        <w:t xml:space="preserve">  X-RAY EXAM OF WRIST Each 290.500000 116.200000 55.200000 56.770000</w:t>
      </w:r>
    </w:p>
    <w:p w:rsidR="00D54E86" w:rsidRDefault="00000000">
      <w:pPr>
        <w:pStyle w:val="BodyText"/>
      </w:pPr>
      <w:r>
        <w:t xml:space="preserve"> X-RAY EXAM OF WRIST Each 343.250000 137.300000 71.680000 656.835000</w:t>
      </w:r>
    </w:p>
    <w:p w:rsidR="00D54E86" w:rsidRDefault="00000000">
      <w:pPr>
        <w:pStyle w:val="BodyText"/>
      </w:pPr>
      <w:r>
        <w:t xml:space="preserve">  X-RAY EXAM OF HAND Each 373.250000 149.300000 47.390000 185.690000</w:t>
      </w:r>
    </w:p>
    <w:p w:rsidR="00D54E86" w:rsidRDefault="00000000">
      <w:pPr>
        <w:pStyle w:val="BodyText"/>
      </w:pPr>
      <w:r>
        <w:t xml:space="preserve">  X-RAY EXAM OF HAND Each 343.250000 137.300000 59.540000 181.240000</w:t>
      </w:r>
    </w:p>
    <w:p w:rsidR="00D54E86" w:rsidRDefault="00000000">
      <w:pPr>
        <w:pStyle w:val="BodyText"/>
      </w:pPr>
      <w:r>
        <w:t xml:space="preserve">   X-RAY EXAM OF FINGER(S) Each 147.000000 58.800000 64.750000 66.600000</w:t>
      </w:r>
    </w:p>
    <w:p w:rsidR="00D54E86" w:rsidRDefault="00000000">
      <w:pPr>
        <w:pStyle w:val="BodyText"/>
      </w:pPr>
      <w:r>
        <w:t xml:space="preserve">   CT UPPER EXTREMITY W/O DYE Each 1639.750000 655.900000 351.940000 399.000000</w:t>
      </w:r>
    </w:p>
    <w:p w:rsidR="00D54E86" w:rsidRDefault="00000000">
      <w:pPr>
        <w:pStyle w:val="BodyText"/>
      </w:pPr>
      <w:r>
        <w:t xml:space="preserve"> CT UPPER EXTREMITY W/DYE Each 1641.750000 656.700000 339.410000 339.410000</w:t>
      </w:r>
    </w:p>
    <w:p w:rsidR="00D54E86" w:rsidRDefault="00000000">
      <w:pPr>
        <w:pStyle w:val="BodyText"/>
      </w:pPr>
      <w:r>
        <w:t xml:space="preserve"> CT ANGIO UPR EXTRM W/O&amp;W/DYE Each 2044.500000 817.800000 164.620000 164.620000</w:t>
      </w:r>
    </w:p>
    <w:p w:rsidR="00D54E86" w:rsidRDefault="00000000">
      <w:pPr>
        <w:pStyle w:val="BodyText"/>
      </w:pPr>
      <w:r>
        <w:t>MRI UPPER EXTREMITY W/O DYE Each 2953.000000 1181.200000 482.010000 1036.510000</w:t>
      </w:r>
    </w:p>
    <w:p w:rsidR="00D54E86" w:rsidRDefault="00000000">
      <w:pPr>
        <w:pStyle w:val="BodyText"/>
      </w:pPr>
      <w:r>
        <w:t xml:space="preserve">   MRI UPPR EXTREMITY W/O&amp;W/DYE Each 3480.500000 1392.200000 339.410000 637.000000</w:t>
      </w:r>
    </w:p>
    <w:p w:rsidR="00D54E86" w:rsidRDefault="00000000">
      <w:pPr>
        <w:pStyle w:val="BodyText"/>
      </w:pPr>
      <w:r>
        <w:t xml:space="preserve"> MRI JOINT UPR EXTREM W/O DYE Each 2953.000000 1181.200000 212.180000 637.000000</w:t>
      </w:r>
    </w:p>
    <w:p w:rsidR="00D54E86" w:rsidRDefault="00000000">
      <w:pPr>
        <w:pStyle w:val="BodyText"/>
      </w:pPr>
      <w:r>
        <w:t xml:space="preserve">  MRI JOINT UPR EXTREM W/DYE Each 3011.750000 1204.700000 637.000000 1417.970000</w:t>
      </w:r>
    </w:p>
    <w:p w:rsidR="00D54E86" w:rsidRDefault="00000000">
      <w:pPr>
        <w:pStyle w:val="BodyText"/>
      </w:pPr>
      <w:r>
        <w:t xml:space="preserve"> MRI JOINT UPR EXTR W/O&amp;W/DYE Each 3791.000000 1516.400000 743.880000 917.000000</w:t>
      </w:r>
    </w:p>
    <w:p w:rsidR="00D54E86" w:rsidRDefault="00000000">
      <w:pPr>
        <w:pStyle w:val="BodyText"/>
      </w:pPr>
      <w:r>
        <w:t xml:space="preserve"> X-RAY EXAM HIP UNI 1 VIEW Each 331.250000 132.500000 157.010000 174.900000</w:t>
      </w:r>
    </w:p>
    <w:p w:rsidR="00D54E86" w:rsidRDefault="00000000">
      <w:pPr>
        <w:pStyle w:val="BodyText"/>
      </w:pPr>
      <w:r>
        <w:t xml:space="preserve">  X-RAY EXAM HIP UNI 2-3 VIEWS Each 375.000000 150.000000 72.560000 231.140000</w:t>
      </w:r>
    </w:p>
    <w:p w:rsidR="00D54E86" w:rsidRDefault="00000000">
      <w:pPr>
        <w:pStyle w:val="BodyText"/>
      </w:pPr>
      <w:r>
        <w:t>X-RAY EXAM HIPS BI 3-4 VIEWS Each 591.250000 236.500000 83.520000 294.150000</w:t>
      </w:r>
    </w:p>
    <w:p w:rsidR="00D54E86" w:rsidRDefault="00000000">
      <w:pPr>
        <w:pStyle w:val="BodyText"/>
      </w:pPr>
      <w:r>
        <w:t>CONTRAST X-RAY OF HIP Each 665.500000 266.200000 183.510000 339.410000</w:t>
      </w:r>
    </w:p>
    <w:p w:rsidR="00D54E86" w:rsidRDefault="00000000">
      <w:pPr>
        <w:pStyle w:val="BodyText"/>
      </w:pPr>
      <w:r>
        <w:t xml:space="preserve"> X-RAY EXAM OF FEMUR 2/&gt; Each 343.250000 137.300000 55.200000 170.770000</w:t>
      </w:r>
    </w:p>
    <w:p w:rsidR="00D54E86" w:rsidRDefault="00000000">
      <w:pPr>
        <w:pStyle w:val="BodyText"/>
      </w:pPr>
      <w:r>
        <w:t xml:space="preserve">  X-RAY EXAM OF KNEE 1 OR 2 Each 404.250000 161.700000 52.610000 201.120000</w:t>
      </w:r>
    </w:p>
    <w:p w:rsidR="00D54E86" w:rsidRDefault="00000000">
      <w:pPr>
        <w:pStyle w:val="BodyText"/>
      </w:pPr>
      <w:r>
        <w:t xml:space="preserve"> X-RAY EXAM OF KNEE 3 Each 406.000000 162.400000 67.340000 201.990000</w:t>
      </w:r>
    </w:p>
    <w:p w:rsidR="00D54E86" w:rsidRDefault="00000000">
      <w:pPr>
        <w:pStyle w:val="BodyText"/>
      </w:pPr>
      <w:r>
        <w:t xml:space="preserve">  X-RAY EXAM KNEE 4 OR MORE Each 550.500000 220.200000 79.960000 273.880000</w:t>
      </w:r>
    </w:p>
    <w:p w:rsidR="00D54E86" w:rsidRDefault="00000000">
      <w:pPr>
        <w:pStyle w:val="BodyText"/>
      </w:pPr>
      <w:r>
        <w:lastRenderedPageBreak/>
        <w:t xml:space="preserve">    X-RAY EXAM OF KNEES Each 326.500000 130.600000 162.440000 162.440000</w:t>
      </w:r>
    </w:p>
    <w:p w:rsidR="00D54E86" w:rsidRDefault="00000000">
      <w:pPr>
        <w:pStyle w:val="BodyText"/>
      </w:pPr>
      <w:r>
        <w:t>CONTRAST X-RAY OF KNEE JOINT Each 895.000000 358.000000 240.730000 339.410000</w:t>
      </w:r>
    </w:p>
    <w:p w:rsidR="00D54E86" w:rsidRDefault="00000000">
      <w:pPr>
        <w:pStyle w:val="BodyText"/>
      </w:pPr>
      <w:r>
        <w:t xml:space="preserve"> X-RAY EXAM OF LOWER LEG Each 343.250000 137.300000 46.520000 181.240000</w:t>
      </w:r>
    </w:p>
    <w:p w:rsidR="00D54E86" w:rsidRDefault="00000000">
      <w:pPr>
        <w:pStyle w:val="BodyText"/>
      </w:pPr>
      <w:r>
        <w:t xml:space="preserve">    X-RAY EXAM OF LEG INFANT Each 172.500000 69.000000 85.820000 85.820000</w:t>
      </w:r>
    </w:p>
    <w:p w:rsidR="00D54E86" w:rsidRDefault="00000000">
      <w:pPr>
        <w:pStyle w:val="BodyText"/>
      </w:pPr>
      <w:r>
        <w:t>X-RAY EXAM OF ANKLE Each 373.250000 149.300000 74.590000 185.700000</w:t>
      </w:r>
    </w:p>
    <w:p w:rsidR="00D54E86" w:rsidRDefault="00000000">
      <w:pPr>
        <w:pStyle w:val="BodyText"/>
      </w:pPr>
      <w:r>
        <w:t xml:space="preserve"> X-RAY EXAM OF ANKLE Each 343.250000 137.300000 61.290000 181.240000</w:t>
      </w:r>
    </w:p>
    <w:p w:rsidR="00D54E86" w:rsidRDefault="00000000">
      <w:pPr>
        <w:pStyle w:val="BodyText"/>
      </w:pPr>
      <w:r>
        <w:t xml:space="preserve">    X-RAY EXAM OF FOOT Each 297.000000 118.800000 31.600000 147.760000</w:t>
      </w:r>
    </w:p>
    <w:p w:rsidR="00D54E86" w:rsidRDefault="00000000">
      <w:pPr>
        <w:pStyle w:val="BodyText"/>
      </w:pPr>
      <w:r>
        <w:t xml:space="preserve">    X-RAY EXAM OF FOOT Each 343.250000 137.300000 56.950000 181.240000</w:t>
      </w:r>
    </w:p>
    <w:p w:rsidR="00D54E86" w:rsidRDefault="00000000">
      <w:pPr>
        <w:pStyle w:val="BodyText"/>
      </w:pPr>
      <w:r>
        <w:t>X-RAY EXAM OF HEEL Each 274.750000 109.900000 49.980000 155.480000</w:t>
      </w:r>
    </w:p>
    <w:p w:rsidR="00D54E86" w:rsidRDefault="00000000">
      <w:pPr>
        <w:pStyle w:val="BodyText"/>
      </w:pPr>
      <w:r>
        <w:t xml:space="preserve">  X-RAY EXAM OF TOE(S) Each 169.500000 67.800000 58.660000 84.330000</w:t>
      </w:r>
    </w:p>
    <w:p w:rsidR="00D54E86" w:rsidRDefault="00000000">
      <w:pPr>
        <w:pStyle w:val="BodyText"/>
      </w:pPr>
      <w:r>
        <w:t xml:space="preserve">   CT LOWER EXTREMITY W/O DYE Each 1757.500000 703.000000 100.470000 927.960000</w:t>
      </w:r>
    </w:p>
    <w:p w:rsidR="00D54E86" w:rsidRDefault="00000000">
      <w:pPr>
        <w:pStyle w:val="BodyText"/>
      </w:pPr>
      <w:r>
        <w:t xml:space="preserve"> CT LOWER EXTREMITY W/DYE Each 1881.000000 752.400000 299.345000 434.070000</w:t>
      </w:r>
    </w:p>
    <w:p w:rsidR="00D54E86" w:rsidRDefault="00000000">
      <w:pPr>
        <w:pStyle w:val="BodyText"/>
      </w:pPr>
      <w:r>
        <w:t xml:space="preserve">  CT LWR EXTREMITY W/O&amp;W/DYE Each 2234.250000 893.700000 399.000000 399.000000</w:t>
      </w:r>
    </w:p>
    <w:p w:rsidR="00D54E86" w:rsidRDefault="00000000">
      <w:pPr>
        <w:pStyle w:val="BodyText"/>
      </w:pPr>
      <w:r>
        <w:t>MRI LOWER EXTREMITY W/O DYE Each 2953.000000 1181.200000 482.010000 752.360000</w:t>
      </w:r>
    </w:p>
    <w:p w:rsidR="00D54E86" w:rsidRDefault="00000000">
      <w:pPr>
        <w:pStyle w:val="BodyText"/>
      </w:pPr>
      <w:r>
        <w:t xml:space="preserve">  MRI LWR EXTREMITY W/O&amp;W/DYE Each 3592.250000 1436.900000 339.410000 1024.340000</w:t>
      </w:r>
    </w:p>
    <w:p w:rsidR="00D54E86" w:rsidRDefault="00000000">
      <w:pPr>
        <w:pStyle w:val="BodyText"/>
      </w:pPr>
      <w:r>
        <w:t>MRI JNT OF LWR EXTRE W/O DYE Each 3011.750000 1204.700000 212.180000 1427.570000</w:t>
      </w:r>
    </w:p>
    <w:p w:rsidR="00D54E86" w:rsidRDefault="00000000">
      <w:pPr>
        <w:pStyle w:val="BodyText"/>
      </w:pPr>
      <w:r>
        <w:t xml:space="preserve">  MRI JOINT OF LWR EXTR W/DYE Each 3043.250000 1217.300000 659.400000 764.400000</w:t>
      </w:r>
    </w:p>
    <w:p w:rsidR="00D54E86" w:rsidRDefault="00000000">
      <w:pPr>
        <w:pStyle w:val="BodyText"/>
      </w:pPr>
      <w:r>
        <w:t xml:space="preserve"> MRI JOINT LWR EXTR W/O&amp;W/DYE Each 3615.750000 1446.300000 946.760000 946.760000</w:t>
      </w:r>
    </w:p>
    <w:p w:rsidR="00D54E86" w:rsidRDefault="00000000">
      <w:pPr>
        <w:pStyle w:val="BodyText"/>
      </w:pPr>
      <w:r>
        <w:t>MR ANG LWR EXT W OR W/O DYE Each 2793.500000 1117.400000 806.890000 806.890000</w:t>
      </w:r>
    </w:p>
    <w:p w:rsidR="00D54E86" w:rsidRDefault="00000000">
      <w:pPr>
        <w:pStyle w:val="BodyText"/>
      </w:pPr>
      <w:r>
        <w:t>X-RAY EXAM ABDOMEN 1 VIEW Each 314.000000 125.600000 74.590000 223.630000</w:t>
      </w:r>
    </w:p>
    <w:p w:rsidR="00D54E86" w:rsidRDefault="00000000">
      <w:pPr>
        <w:pStyle w:val="BodyText"/>
      </w:pPr>
      <w:r>
        <w:t xml:space="preserve"> X-RAY EXAM ABDOMEN 2 VIEWS Each 378.500000 151.400000 100.470000 412.060000</w:t>
      </w:r>
    </w:p>
    <w:p w:rsidR="00D54E86" w:rsidRDefault="00000000">
      <w:pPr>
        <w:pStyle w:val="BodyText"/>
      </w:pPr>
      <w:r>
        <w:lastRenderedPageBreak/>
        <w:t xml:space="preserve">  X-RAY EXAM COMPLETE ABDOMEN Each 521.500000 208.600000 82.080000 259.450000</w:t>
      </w:r>
    </w:p>
    <w:p w:rsidR="00D54E86" w:rsidRDefault="00000000">
      <w:pPr>
        <w:pStyle w:val="BodyText"/>
      </w:pPr>
      <w:r>
        <w:t xml:space="preserve">    CT ABDOMEN W/O DYE Each 1848.250000 739.300000 100.470000 399.000000</w:t>
      </w:r>
    </w:p>
    <w:p w:rsidR="00D54E86" w:rsidRDefault="00000000">
      <w:pPr>
        <w:pStyle w:val="BodyText"/>
      </w:pPr>
      <w:r>
        <w:t xml:space="preserve"> CT ABDOMEN W/DYE Each 2163.000000 865.200000 164.620000 1324.470000</w:t>
      </w:r>
    </w:p>
    <w:p w:rsidR="00D54E86" w:rsidRDefault="00000000">
      <w:pPr>
        <w:pStyle w:val="BodyText"/>
      </w:pPr>
      <w:r>
        <w:t>CT ABDOMEN W/O &amp; W/DYE Each 2726.250000 1090.500000 164.620000 1439.460000</w:t>
      </w:r>
    </w:p>
    <w:p w:rsidR="00D54E86" w:rsidRDefault="00000000">
      <w:pPr>
        <w:pStyle w:val="BodyText"/>
      </w:pPr>
      <w:r>
        <w:t xml:space="preserve">   CT ANGIO ABD&amp;PELV W/O&amp;W/DYE Each 5730.000000 2292.000000 339.410000 1086.770000</w:t>
      </w:r>
    </w:p>
    <w:p w:rsidR="00D54E86" w:rsidRDefault="00000000">
      <w:pPr>
        <w:pStyle w:val="BodyText"/>
      </w:pPr>
      <w:r>
        <w:t xml:space="preserve"> CT ANGIO ABDOM W/O &amp; W/DYE Each 2044.500000 817.800000 164.620000 399.000000</w:t>
      </w:r>
    </w:p>
    <w:p w:rsidR="00D54E86" w:rsidRDefault="00000000">
      <w:pPr>
        <w:pStyle w:val="BodyText"/>
      </w:pPr>
      <w:r>
        <w:t xml:space="preserve">   CT ABD &amp; PELVIS W/O CONTRAST Each 3544.000000 1417.600000 212.180000 1871.230000</w:t>
      </w:r>
    </w:p>
    <w:p w:rsidR="00D54E86" w:rsidRDefault="00000000">
      <w:pPr>
        <w:pStyle w:val="BodyText"/>
      </w:pPr>
      <w:r>
        <w:t xml:space="preserve">    CT ABD &amp; PELV W/CONTRAST Each 4089.250000 1635.700000 309.920000 2259.440000</w:t>
      </w:r>
    </w:p>
    <w:p w:rsidR="00D54E86" w:rsidRDefault="00000000">
      <w:pPr>
        <w:pStyle w:val="BodyText"/>
      </w:pPr>
      <w:r>
        <w:t xml:space="preserve">  CT ABD &amp; PELV 1/&gt; REGNS Each 4771.000000 1908.400000 339.410000 729.870000</w:t>
      </w:r>
    </w:p>
    <w:p w:rsidR="00D54E86" w:rsidRDefault="00000000">
      <w:pPr>
        <w:pStyle w:val="BodyText"/>
      </w:pPr>
      <w:r>
        <w:t>MRI ABDOMEN W/O DYE Each 2750.000000 1100.000000 212.180000 662.290000</w:t>
      </w:r>
    </w:p>
    <w:p w:rsidR="00D54E86" w:rsidRDefault="00000000">
      <w:pPr>
        <w:pStyle w:val="BodyText"/>
      </w:pPr>
      <w:r>
        <w:t xml:space="preserve">   MRI ABDOMEN W/O &amp; W/DYE Each 4001.500000 1600.600000 339.410000 1020.780000</w:t>
      </w:r>
    </w:p>
    <w:p w:rsidR="00D54E86" w:rsidRDefault="00000000">
      <w:pPr>
        <w:pStyle w:val="BodyText"/>
      </w:pPr>
      <w:r>
        <w:t xml:space="preserve"> MRI ANGIO ABDOM W ORW/O DYE Each 2006.250000 802.500000 808.640000 808.640000</w:t>
      </w:r>
    </w:p>
    <w:p w:rsidR="00D54E86" w:rsidRDefault="00000000">
      <w:pPr>
        <w:pStyle w:val="BodyText"/>
      </w:pPr>
      <w:r>
        <w:t>X-RAY XM ESOPHAGUS 1CNTRST Each 632.250000 252.900000 174.490000 314.540000</w:t>
      </w:r>
    </w:p>
    <w:p w:rsidR="00D54E86" w:rsidRDefault="00000000">
      <w:pPr>
        <w:pStyle w:val="BodyText"/>
      </w:pPr>
      <w:r>
        <w:t xml:space="preserve">   X-RAY XM SWLNG FUNCJ C+ Each 478.250000 191.300000 160.970000 354.990000</w:t>
      </w:r>
    </w:p>
    <w:p w:rsidR="00D54E86" w:rsidRDefault="00000000">
      <w:pPr>
        <w:pStyle w:val="BodyText"/>
      </w:pPr>
      <w:r>
        <w:t xml:space="preserve">   X-RAY XM UPR GI TRC 1CNTRST Each 991.500000 396.600000 203.900000 493.270000</w:t>
      </w:r>
    </w:p>
    <w:p w:rsidR="00D54E86" w:rsidRDefault="00000000">
      <w:pPr>
        <w:pStyle w:val="BodyText"/>
      </w:pPr>
      <w:r>
        <w:t xml:space="preserve">  X-RAY XM UPR GI TRC 2CNTRST Each 1021.000000 408.400000 164.620000 507.950000</w:t>
      </w:r>
    </w:p>
    <w:p w:rsidR="00D54E86" w:rsidRDefault="00000000">
      <w:pPr>
        <w:pStyle w:val="BodyText"/>
      </w:pPr>
      <w:r>
        <w:t xml:space="preserve">   X-RAY XM SM INT 1CNTRST STD Each 504.000000 201.600000 170.030000 250.740000</w:t>
      </w:r>
    </w:p>
    <w:p w:rsidR="00D54E86" w:rsidRDefault="00000000">
      <w:pPr>
        <w:pStyle w:val="BodyText"/>
      </w:pPr>
      <w:r>
        <w:t xml:space="preserve">  X-RAY BILE/PANC ENDOSCOPY Each 801.000000 320.400000 273.700000 379.670000</w:t>
      </w:r>
    </w:p>
    <w:p w:rsidR="00D54E86" w:rsidRDefault="00000000">
      <w:pPr>
        <w:pStyle w:val="BodyText"/>
      </w:pPr>
      <w:r>
        <w:lastRenderedPageBreak/>
        <w:t xml:space="preserve">   CONTRST X-RAY URINARY TRACT Each 843.500000 337.400000 164.620000 214.010000</w:t>
      </w:r>
    </w:p>
    <w:p w:rsidR="00D54E86" w:rsidRDefault="00000000">
      <w:pPr>
        <w:pStyle w:val="BodyText"/>
      </w:pPr>
      <w:r>
        <w:t xml:space="preserve"> CONTRST X-RAY URINARY TRACT Each 1262.250000 504.900000 164.620000 627.970000</w:t>
      </w:r>
    </w:p>
    <w:p w:rsidR="00D54E86" w:rsidRDefault="00000000">
      <w:pPr>
        <w:pStyle w:val="BodyText"/>
      </w:pPr>
      <w:r>
        <w:t xml:space="preserve">   CONTRST X-RAY URINARY TRACT Each 615.500000 246.200000 306.220000 306.220000</w:t>
      </w:r>
    </w:p>
    <w:p w:rsidR="00D54E86" w:rsidRDefault="00000000">
      <w:pPr>
        <w:pStyle w:val="BodyText"/>
      </w:pPr>
      <w:r>
        <w:t>X-RAY FEMALE GENITAL TRACT Each 809.500000 323.800000 402.730000 965.540000</w:t>
      </w:r>
    </w:p>
    <w:p w:rsidR="00D54E86" w:rsidRDefault="00000000">
      <w:pPr>
        <w:pStyle w:val="BodyText"/>
      </w:pPr>
      <w:r>
        <w:t xml:space="preserve"> CT ANGIO HRT W/3D IMAGE Each 2726.250000 1090.500000 164.620000 1439.460000</w:t>
      </w:r>
    </w:p>
    <w:p w:rsidR="00D54E86" w:rsidRDefault="00000000">
      <w:pPr>
        <w:pStyle w:val="BodyText"/>
      </w:pPr>
      <w:r>
        <w:t xml:space="preserve">   CONTRAST EXAM ABDOMINL AORTA Each 2571.500000 1028.600000 1279.330000 2638.450000</w:t>
      </w:r>
    </w:p>
    <w:p w:rsidR="00D54E86" w:rsidRDefault="00000000">
      <w:pPr>
        <w:pStyle w:val="BodyText"/>
      </w:pPr>
      <w:r>
        <w:t xml:space="preserve"> CT ANGIO ABDOMINAL ARTERIES Each 2350.250000 940.100000 164.620000 1336.440000</w:t>
      </w:r>
    </w:p>
    <w:p w:rsidR="00D54E86" w:rsidRDefault="00000000">
      <w:pPr>
        <w:pStyle w:val="BodyText"/>
      </w:pPr>
      <w:r>
        <w:t xml:space="preserve">  ARTERY X-RAYS ARM/LEG Each 3121.500000 1248.600000 1466.035000 2638.450000</w:t>
      </w:r>
    </w:p>
    <w:p w:rsidR="00D54E86" w:rsidRDefault="00000000">
      <w:pPr>
        <w:pStyle w:val="BodyText"/>
      </w:pPr>
      <w:r>
        <w:t>ARTERY X-RAYS ARMS/LEGS Each 3879.750000 1551.900000 363.850000 2638.450000</w:t>
      </w:r>
    </w:p>
    <w:p w:rsidR="00D54E86" w:rsidRDefault="00000000">
      <w:pPr>
        <w:pStyle w:val="BodyText"/>
      </w:pPr>
      <w:r>
        <w:t xml:space="preserve">   FLUOROSCOPY &lt;1 HR PHYS/QHP Each 626.250000 250.500000 74.180000 434.840000</w:t>
      </w:r>
    </w:p>
    <w:p w:rsidR="00D54E86" w:rsidRDefault="00000000">
      <w:pPr>
        <w:pStyle w:val="BodyText"/>
      </w:pPr>
      <w:r>
        <w:t>X-RAY NOSE TO RECTUM Each 263.000000 105.200000 46.080000 46.080000</w:t>
      </w:r>
    </w:p>
    <w:p w:rsidR="00D54E86" w:rsidRDefault="00000000">
      <w:pPr>
        <w:pStyle w:val="BodyText"/>
      </w:pPr>
      <w:r>
        <w:t>3D RENDER W/INTRP POSTPROCES Each 968.000000 387.200000 46.980000 46.980000</w:t>
      </w:r>
    </w:p>
    <w:p w:rsidR="00D54E86" w:rsidRDefault="00000000">
      <w:pPr>
        <w:pStyle w:val="BodyText"/>
      </w:pPr>
      <w:r>
        <w:t xml:space="preserve"> MRI PROCEDURE Each 1257.000000 502.800000 637.000000 637.000000</w:t>
      </w:r>
    </w:p>
    <w:p w:rsidR="00D54E86" w:rsidRDefault="00000000">
      <w:pPr>
        <w:pStyle w:val="BodyText"/>
      </w:pPr>
      <w:r>
        <w:t>US EXAM OF HEAD AND NECK Each 639.500000 255.800000 100.470000 337.660000</w:t>
      </w:r>
    </w:p>
    <w:p w:rsidR="00D54E86" w:rsidRDefault="00000000">
      <w:pPr>
        <w:pStyle w:val="BodyText"/>
      </w:pPr>
      <w:r>
        <w:t xml:space="preserve"> US EXAM CHEST Each 184.583333 73.833333 50.240000 112.810000</w:t>
      </w:r>
    </w:p>
    <w:p w:rsidR="00D54E86" w:rsidRDefault="00000000">
      <w:pPr>
        <w:pStyle w:val="BodyText"/>
      </w:pPr>
      <w:r>
        <w:t xml:space="preserve">  ULTRASOUND BREAST COMPLETE Each 172.500000 69.000000 85.820000 218.340000</w:t>
      </w:r>
    </w:p>
    <w:p w:rsidR="00D54E86" w:rsidRDefault="00000000">
      <w:pPr>
        <w:pStyle w:val="BodyText"/>
      </w:pPr>
      <w:r>
        <w:t>ULTRASOUND BREAST LIMITED Each 172.500000 69.000000 60.720000 317.310000</w:t>
      </w:r>
    </w:p>
    <w:p w:rsidR="00D54E86" w:rsidRDefault="00000000">
      <w:pPr>
        <w:pStyle w:val="BodyText"/>
      </w:pPr>
      <w:r>
        <w:t xml:space="preserve">  US EXAM ABDOM COMPLETE Each 1534.000000 613.600000 100.470000 763.170000</w:t>
      </w:r>
    </w:p>
    <w:p w:rsidR="00D54E86" w:rsidRDefault="00000000">
      <w:pPr>
        <w:pStyle w:val="BodyText"/>
      </w:pPr>
      <w:r>
        <w:t xml:space="preserve">  ECHO EXAM OF ABDOMEN Each 948.750000 379.500000 100.470000 500.940000</w:t>
      </w:r>
    </w:p>
    <w:p w:rsidR="00D54E86" w:rsidRDefault="00000000">
      <w:pPr>
        <w:pStyle w:val="BodyText"/>
      </w:pPr>
      <w:r>
        <w:lastRenderedPageBreak/>
        <w:t xml:space="preserve">   US ABDL AORTA SCREEN AAA Each 529.250000 211.700000 100.470000 405.830000</w:t>
      </w:r>
    </w:p>
    <w:p w:rsidR="00D54E86" w:rsidRDefault="00000000">
      <w:pPr>
        <w:pStyle w:val="BodyText"/>
      </w:pPr>
      <w:r>
        <w:t>US EXAM ABDO BACK WALL COMP Each 1121.750000 448.700000 100.470000 592.280000</w:t>
      </w:r>
    </w:p>
    <w:p w:rsidR="00D54E86" w:rsidRDefault="00000000">
      <w:pPr>
        <w:pStyle w:val="BodyText"/>
      </w:pPr>
      <w:r>
        <w:t xml:space="preserve"> OB US &lt; 14 WKS SINGLE FETUS Each 545.750000 218.300000 188.720000 288.160000</w:t>
      </w:r>
    </w:p>
    <w:p w:rsidR="00D54E86" w:rsidRDefault="00000000">
      <w:pPr>
        <w:pStyle w:val="BodyText"/>
      </w:pPr>
      <w:r>
        <w:t xml:space="preserve">  OB US &gt;= 14 WKS SNGL FETUS Each 726.000000 290.400000 236.390000 383.330000</w:t>
      </w:r>
    </w:p>
    <w:p w:rsidR="00D54E86" w:rsidRDefault="00000000">
      <w:pPr>
        <w:pStyle w:val="BodyText"/>
      </w:pPr>
      <w:r>
        <w:t xml:space="preserve"> OB US &gt;= 14 WKS ADDL FETUS Each 682.000000 272.800000 339.300000 339.300000</w:t>
      </w:r>
    </w:p>
    <w:p w:rsidR="00D54E86" w:rsidRDefault="00000000">
      <w:pPr>
        <w:pStyle w:val="BodyText"/>
      </w:pPr>
      <w:r>
        <w:t>OB US LIMITED FETUS(S) Each 523.750000 209.500000 141.890000 276.540000</w:t>
      </w:r>
    </w:p>
    <w:p w:rsidR="00D54E86" w:rsidRDefault="00000000">
      <w:pPr>
        <w:pStyle w:val="BodyText"/>
      </w:pPr>
      <w:r>
        <w:t xml:space="preserve">  OB US FOLLOW-UP PER FETUS Each 827.500000 331.000000 185.180000 185.180000</w:t>
      </w:r>
    </w:p>
    <w:p w:rsidR="00D54E86" w:rsidRDefault="00000000">
      <w:pPr>
        <w:pStyle w:val="BodyText"/>
      </w:pPr>
      <w:r>
        <w:t>TRANSVAGINAL US OBSTETRIC Each 644.500000 257.800000 155.790000 320.640000</w:t>
      </w:r>
    </w:p>
    <w:p w:rsidR="00D54E86" w:rsidRDefault="00000000">
      <w:pPr>
        <w:pStyle w:val="BodyText"/>
      </w:pPr>
      <w:r>
        <w:t>FETAL BIOPHYS PROFILE W/NST Each 858.000000 343.200000 173.590000 453.020000</w:t>
      </w:r>
    </w:p>
    <w:p w:rsidR="00D54E86" w:rsidRDefault="00000000">
      <w:pPr>
        <w:pStyle w:val="BodyText"/>
      </w:pPr>
      <w:r>
        <w:t xml:space="preserve"> FETAL BIOPHYS PROFIL W/O NST Each 604.750000 241.900000 123.690000 319.310000</w:t>
      </w:r>
    </w:p>
    <w:p w:rsidR="00D54E86" w:rsidRDefault="00000000">
      <w:pPr>
        <w:pStyle w:val="BodyText"/>
      </w:pPr>
      <w:r>
        <w:t xml:space="preserve">   TRANSVAGINAL US NON-OB Each 761.750000 304.700000 100.470000 402.200000</w:t>
      </w:r>
    </w:p>
    <w:p w:rsidR="00D54E86" w:rsidRDefault="00000000">
      <w:pPr>
        <w:pStyle w:val="BodyText"/>
      </w:pPr>
      <w:r>
        <w:t xml:space="preserve">   US EXAM PELVIC COMPLETE Each 761.750000 304.700000 100.470000 378.970000</w:t>
      </w:r>
    </w:p>
    <w:p w:rsidR="00D54E86" w:rsidRDefault="00000000">
      <w:pPr>
        <w:pStyle w:val="BodyText"/>
      </w:pPr>
      <w:r>
        <w:t xml:space="preserve">  US EXAM SCROTUM Each 639.500000 255.800000 102.030000 337.660000</w:t>
      </w:r>
    </w:p>
    <w:p w:rsidR="00D54E86" w:rsidRDefault="00000000">
      <w:pPr>
        <w:pStyle w:val="BodyText"/>
      </w:pPr>
      <w:r>
        <w:t xml:space="preserve">    US LMTD JT/NONVASC XTR STRUX Each 761.750000 304.700000 27.360000 378.970000</w:t>
      </w:r>
    </w:p>
    <w:p w:rsidR="00D54E86" w:rsidRDefault="00000000">
      <w:pPr>
        <w:pStyle w:val="BodyText"/>
      </w:pPr>
      <w:r>
        <w:t xml:space="preserve"> US GUIDE VASCULAR ACCESS Each 705.250000 282.100000 50.860000 350.870000</w:t>
      </w:r>
    </w:p>
    <w:p w:rsidR="00D54E86" w:rsidRDefault="00000000">
      <w:pPr>
        <w:pStyle w:val="BodyText"/>
      </w:pPr>
      <w:r>
        <w:t>ECHO GUIDE FOR BIOPSY Each 1029.000000 411.600000 487.720000 487.720000</w:t>
      </w:r>
    </w:p>
    <w:p w:rsidR="00D54E86" w:rsidRDefault="00000000">
      <w:pPr>
        <w:pStyle w:val="BodyText"/>
      </w:pPr>
      <w:r>
        <w:t>ECHO EXAMINATION PROCEDURE Each 471.000000 188.400000 74.590000 254.340000</w:t>
      </w:r>
    </w:p>
    <w:p w:rsidR="00D54E86" w:rsidRDefault="00000000">
      <w:pPr>
        <w:pStyle w:val="BodyText"/>
      </w:pPr>
      <w:r>
        <w:t xml:space="preserve">    FLUOROGUIDE FOR VEIN DEVICE Each 748.500000 299.400000 352.540000 352.540000</w:t>
      </w:r>
    </w:p>
    <w:p w:rsidR="00D54E86" w:rsidRDefault="00000000">
      <w:pPr>
        <w:pStyle w:val="BodyText"/>
      </w:pPr>
      <w:r>
        <w:t>FLUOROGUIDE FOR SPINE INJECT Each 975.750000 390.300000 485.440000 485.440000</w:t>
      </w:r>
    </w:p>
    <w:p w:rsidR="00D54E86" w:rsidRDefault="00000000">
      <w:pPr>
        <w:pStyle w:val="BodyText"/>
      </w:pPr>
      <w:r>
        <w:lastRenderedPageBreak/>
        <w:t>MRI BREAST C- UNILATERAL Each 2999.250000 1199.700000 453.990000 453.990000</w:t>
      </w:r>
    </w:p>
    <w:p w:rsidR="00D54E86" w:rsidRDefault="00000000">
      <w:pPr>
        <w:pStyle w:val="BodyText"/>
      </w:pPr>
      <w:r>
        <w:t>MRI BREAST C- BILATERAL Each 3741.250000 1496.500000 637.000000 830.020000</w:t>
      </w:r>
    </w:p>
    <w:p w:rsidR="00D54E86" w:rsidRDefault="00000000">
      <w:pPr>
        <w:pStyle w:val="BodyText"/>
      </w:pPr>
      <w:r>
        <w:t xml:space="preserve"> MRI BREAST C-+ W/CAD BI Each 3539.818965 1415.927586 411.250000 2289.060000</w:t>
      </w:r>
    </w:p>
    <w:p w:rsidR="00D54E86" w:rsidRDefault="00000000">
      <w:pPr>
        <w:pStyle w:val="BodyText"/>
      </w:pPr>
      <w:r>
        <w:t xml:space="preserve">    BREAST TOMOSYNTHESIS UNI Each 121.500000 48.600000 26.610000 267.000000</w:t>
      </w:r>
    </w:p>
    <w:p w:rsidR="00D54E86" w:rsidRDefault="00000000">
      <w:pPr>
        <w:pStyle w:val="BodyText"/>
      </w:pPr>
      <w:r>
        <w:t xml:space="preserve">    BREAST TOMOSYNTHESIS BI Each 123.250000 49.300000 26.980000 267.000000</w:t>
      </w:r>
    </w:p>
    <w:p w:rsidR="00D54E86" w:rsidRDefault="00000000">
      <w:pPr>
        <w:pStyle w:val="BodyText"/>
      </w:pPr>
      <w:r>
        <w:t>BREAST TOMOSYNTHESIS BI Each 104.250000 41.700000 22.920000 267.000000</w:t>
      </w:r>
    </w:p>
    <w:p w:rsidR="00D54E86" w:rsidRDefault="00000000">
      <w:pPr>
        <w:pStyle w:val="BodyText"/>
      </w:pPr>
      <w:r>
        <w:t xml:space="preserve">  DX MAMMO INCL CAD UNI Each 185.000000 74.000000 82.130000 236.020000</w:t>
      </w:r>
    </w:p>
    <w:p w:rsidR="00D54E86" w:rsidRDefault="00000000">
      <w:pPr>
        <w:pStyle w:val="BodyText"/>
      </w:pPr>
      <w:r>
        <w:t xml:space="preserve">    DX MAMMO INCL CAD BI Each 308.000000 123.200000 105.050000 302.000000</w:t>
      </w:r>
    </w:p>
    <w:p w:rsidR="00D54E86" w:rsidRDefault="00000000">
      <w:pPr>
        <w:pStyle w:val="BodyText"/>
      </w:pPr>
      <w:r>
        <w:t xml:space="preserve">  SCR MAMMO BI INCL CAD Each 266.500000 106.600000 86.840000 249.410000</w:t>
      </w:r>
    </w:p>
    <w:p w:rsidR="00D54E86" w:rsidRDefault="00000000">
      <w:pPr>
        <w:pStyle w:val="BodyText"/>
      </w:pPr>
      <w:r>
        <w:t xml:space="preserve">  X-RAYS FOR BONE AGE Each 392.000000 156.800000 34.410000 34.410000</w:t>
      </w:r>
    </w:p>
    <w:p w:rsidR="00D54E86" w:rsidRDefault="00000000">
      <w:pPr>
        <w:pStyle w:val="BodyText"/>
      </w:pPr>
      <w:r>
        <w:t>X-RAYS BONE SURVEY COMPLETE Each 588.000000 235.200000 100.470000 292.530000</w:t>
      </w:r>
    </w:p>
    <w:p w:rsidR="00D54E86" w:rsidRDefault="00000000">
      <w:pPr>
        <w:pStyle w:val="BodyText"/>
      </w:pPr>
      <w:r>
        <w:t>X-RAYS BONE SURVEY INFANT Each 724.500000 289.800000 176.580000 176.580000</w:t>
      </w:r>
    </w:p>
    <w:p w:rsidR="00D54E86" w:rsidRDefault="00000000">
      <w:pPr>
        <w:pStyle w:val="BodyText"/>
      </w:pPr>
      <w:r>
        <w:t>DXA BONE DENSITY AXIAL Each 202.500000 81.000000 94.220000 216.050000</w:t>
      </w:r>
    </w:p>
    <w:p w:rsidR="00D54E86" w:rsidRDefault="00000000">
      <w:pPr>
        <w:pStyle w:val="BodyText"/>
      </w:pPr>
      <w:r>
        <w:t xml:space="preserve">  DXA BONE DENSITY STUDY Each 509.500000 203.800000 100.470000 253.480000</w:t>
      </w:r>
    </w:p>
    <w:p w:rsidR="00D54E86" w:rsidRDefault="00000000">
      <w:pPr>
        <w:pStyle w:val="BodyText"/>
      </w:pPr>
      <w:r>
        <w:t xml:space="preserve"> THYROID IMAGING W/BLOOD FLOW Each 1551.750000 620.700000 347.700000 772.000000</w:t>
      </w:r>
    </w:p>
    <w:p w:rsidR="00D54E86" w:rsidRDefault="00000000">
      <w:pPr>
        <w:pStyle w:val="BodyText"/>
      </w:pPr>
      <w:r>
        <w:t>THYROID MET IMAGING BODY Each 1417.000000 566.800000 451.230000 712.540000</w:t>
      </w:r>
    </w:p>
    <w:p w:rsidR="00D54E86" w:rsidRDefault="00000000">
      <w:pPr>
        <w:pStyle w:val="BodyText"/>
      </w:pPr>
      <w:r>
        <w:t xml:space="preserve">    PARATHYROID PLANAR IMAGING Each 1548.000000 619.200000 347.700000 770.130000</w:t>
      </w:r>
    </w:p>
    <w:p w:rsidR="00D54E86" w:rsidRDefault="00000000">
      <w:pPr>
        <w:pStyle w:val="BodyText"/>
      </w:pPr>
      <w:r>
        <w:t xml:space="preserve">   LIVER AND SPLEEN IMAGING Each 1177.500000 471.000000 420.490000 420.490000</w:t>
      </w:r>
    </w:p>
    <w:p w:rsidR="00D54E86" w:rsidRDefault="00000000">
      <w:pPr>
        <w:pStyle w:val="BodyText"/>
      </w:pPr>
      <w:r>
        <w:t>HEPATOBILIARY SYSTEM IMAGING Each 3011.500000 1204.600000 728.280000 1590.070000</w:t>
      </w:r>
    </w:p>
    <w:p w:rsidR="00D54E86" w:rsidRDefault="00000000">
      <w:pPr>
        <w:pStyle w:val="BodyText"/>
      </w:pPr>
      <w:r>
        <w:t xml:space="preserve">   HEPATOBIL SYST IMAGE W/DRUG Each 3011.500000 1204.600000 451.230000 2018.115000</w:t>
      </w:r>
    </w:p>
    <w:p w:rsidR="00D54E86" w:rsidRDefault="00000000">
      <w:pPr>
        <w:pStyle w:val="BodyText"/>
      </w:pPr>
      <w:r>
        <w:lastRenderedPageBreak/>
        <w:t xml:space="preserve">   GASTRIC EMPTYING IMAG STUDY Each 1783.000000 713.200000 347.700000 941.420000</w:t>
      </w:r>
    </w:p>
    <w:p w:rsidR="00D54E86" w:rsidRDefault="00000000">
      <w:pPr>
        <w:pStyle w:val="BodyText"/>
      </w:pPr>
      <w:r>
        <w:t xml:space="preserve">    BONE IMAGING LIMITED AREA Each 1177.500000 471.000000 347.700000 347.700000</w:t>
      </w:r>
    </w:p>
    <w:p w:rsidR="00D54E86" w:rsidRDefault="00000000">
      <w:pPr>
        <w:pStyle w:val="BodyText"/>
      </w:pPr>
      <w:r>
        <w:t>BONE IMAGING WHOLE BODY Each 2889.500000 1155.800000 347.700000 1437.530000</w:t>
      </w:r>
    </w:p>
    <w:p w:rsidR="00D54E86" w:rsidRDefault="00000000">
      <w:pPr>
        <w:pStyle w:val="BodyText"/>
      </w:pPr>
      <w:r>
        <w:t xml:space="preserve"> BONE IMAGING 3 PHASE Each 4360.500000 1744.200000 2169.350000 2302.340000</w:t>
      </w:r>
    </w:p>
    <w:p w:rsidR="00D54E86" w:rsidRDefault="00000000">
      <w:pPr>
        <w:pStyle w:val="BodyText"/>
      </w:pPr>
      <w:r>
        <w:t xml:space="preserve"> HT MUSCLE IMAGE SPECT MULT Each 4518.250000 1807.300000 75.370000 4178.590000</w:t>
      </w:r>
    </w:p>
    <w:p w:rsidR="00D54E86" w:rsidRDefault="00000000">
      <w:pPr>
        <w:pStyle w:val="BodyText"/>
      </w:pPr>
      <w:r>
        <w:t>GATED HEART PLANAR SINGLE Each 1946.750000 778.700000 347.700000 1653.000000</w:t>
      </w:r>
    </w:p>
    <w:p w:rsidR="00D54E86" w:rsidRDefault="00000000">
      <w:pPr>
        <w:pStyle w:val="BodyText"/>
      </w:pPr>
      <w:r>
        <w:t xml:space="preserve">    LUNG PERFUSION IMAGING Each 1435.000000 574.000000 347.700000 501.130000</w:t>
      </w:r>
    </w:p>
    <w:p w:rsidR="00D54E86" w:rsidRDefault="00000000">
      <w:pPr>
        <w:pStyle w:val="BodyText"/>
      </w:pPr>
      <w:r>
        <w:t xml:space="preserve"> LUNG VENTILAT&amp;PERFUS IMAGING Each 2817.000000 1126.800000 451.230000 1487.380000</w:t>
      </w:r>
    </w:p>
    <w:p w:rsidR="00D54E86" w:rsidRDefault="00000000">
      <w:pPr>
        <w:pStyle w:val="BodyText"/>
      </w:pPr>
      <w:r>
        <w:t xml:space="preserve">    K FLOW/FUNCT IMAGE W/O DRUG Each 1201.750000 480.700000 597.870000 597.870000</w:t>
      </w:r>
    </w:p>
    <w:p w:rsidR="00D54E86" w:rsidRDefault="00000000">
      <w:pPr>
        <w:pStyle w:val="BodyText"/>
      </w:pPr>
      <w:r>
        <w:t>K FLOW/FUNCT IMAGE W/DRUG Each 1905.250000 762.100000 281.790000 1846.670000</w:t>
      </w:r>
    </w:p>
    <w:p w:rsidR="00D54E86" w:rsidRDefault="00000000">
      <w:pPr>
        <w:pStyle w:val="BodyText"/>
      </w:pPr>
      <w:r>
        <w:t xml:space="preserve">   PET IMAGE W/CT SKULL-THIGH Each 5092.250000 2036.900000 1364.870000 4136.560000</w:t>
      </w:r>
    </w:p>
    <w:p w:rsidR="00D54E86" w:rsidRDefault="00000000">
      <w:pPr>
        <w:pStyle w:val="BodyText"/>
      </w:pPr>
      <w:r>
        <w:t xml:space="preserve">    NUCLEAR RX ORAL ADMIN Each 1387.500000 555.000000 117.640000 690.280000</w:t>
      </w:r>
    </w:p>
    <w:p w:rsidR="00D54E86" w:rsidRDefault="00000000">
      <w:pPr>
        <w:pStyle w:val="BodyText"/>
      </w:pPr>
      <w:r>
        <w:t xml:space="preserve"> METABOLIC PANEL IONIZED CA Each 296.250000 118.500000 8.430000 8.430000</w:t>
      </w:r>
    </w:p>
    <w:p w:rsidR="00D54E86" w:rsidRDefault="00000000">
      <w:pPr>
        <w:pStyle w:val="BodyText"/>
      </w:pPr>
      <w:r>
        <w:t>METABOLIC PANEL TOTAL CA Each 220.750000 88.300000 7.610000 116.560000</w:t>
      </w:r>
    </w:p>
    <w:p w:rsidR="00D54E86" w:rsidRDefault="00000000">
      <w:pPr>
        <w:pStyle w:val="BodyText"/>
      </w:pPr>
      <w:r>
        <w:t>ELECTROLYTE PANEL Each 160.750000 64.300000 7.010000 7.010000</w:t>
      </w:r>
    </w:p>
    <w:p w:rsidR="00D54E86" w:rsidRDefault="00000000">
      <w:pPr>
        <w:pStyle w:val="BodyText"/>
      </w:pPr>
      <w:r>
        <w:t>COMPREHEN METABOLIC PANEL Each 305.000000 122.000000 7.150000 244.000000</w:t>
      </w:r>
    </w:p>
    <w:p w:rsidR="00D54E86" w:rsidRDefault="00000000">
      <w:pPr>
        <w:pStyle w:val="BodyText"/>
      </w:pPr>
      <w:r>
        <w:t>OBSTETRIC PANEL Each 370.750000 148.300000 37.990000 37.990000</w:t>
      </w:r>
    </w:p>
    <w:p w:rsidR="00D54E86" w:rsidRDefault="00000000">
      <w:pPr>
        <w:pStyle w:val="BodyText"/>
      </w:pPr>
      <w:r>
        <w:t xml:space="preserve">  LIPID PANEL Each 288.250000 115.300000 9.680000 152.200000</w:t>
      </w:r>
    </w:p>
    <w:p w:rsidR="00D54E86" w:rsidRDefault="00000000">
      <w:pPr>
        <w:pStyle w:val="BodyText"/>
      </w:pPr>
      <w:r>
        <w:t xml:space="preserve">   RENAL FUNCTION PANEL Each 313.000000 125.200000 5.690000 8.680000</w:t>
      </w:r>
    </w:p>
    <w:p w:rsidR="00D54E86" w:rsidRDefault="00000000">
      <w:pPr>
        <w:pStyle w:val="BodyText"/>
      </w:pPr>
      <w:r>
        <w:t>ACUTE HEPATITIS PANEL Each 540.750000 216.300000 40.480000 47.630000</w:t>
      </w:r>
    </w:p>
    <w:p w:rsidR="00D54E86" w:rsidRDefault="00000000">
      <w:pPr>
        <w:pStyle w:val="BodyText"/>
      </w:pPr>
      <w:r>
        <w:lastRenderedPageBreak/>
        <w:t xml:space="preserve">    HEPATIC FUNCTION PANEL Each 475.500000 190.200000 5.690000 251.060000</w:t>
      </w:r>
    </w:p>
    <w:p w:rsidR="00D54E86" w:rsidRDefault="00000000">
      <w:pPr>
        <w:pStyle w:val="BodyText"/>
      </w:pPr>
      <w:r>
        <w:t>ASSAY CARBAMAZEPINE TOTAL Each 193.750000 77.500000 14.570000 91.840000</w:t>
      </w:r>
    </w:p>
    <w:p w:rsidR="00D54E86" w:rsidRDefault="00000000">
      <w:pPr>
        <w:pStyle w:val="BodyText"/>
      </w:pPr>
      <w:r>
        <w:t xml:space="preserve">   DRUG ASSAY CYCLOSPORINE Each 563.000000 225.200000 17.510000 18.050000</w:t>
      </w:r>
    </w:p>
    <w:p w:rsidR="00D54E86" w:rsidRDefault="00000000">
      <w:pPr>
        <w:pStyle w:val="BodyText"/>
      </w:pPr>
      <w:r>
        <w:t xml:space="preserve"> ASSAY OF DIGOXIN TOTAL Each 163.750000 65.500000 13.280000 13.280000</w:t>
      </w:r>
    </w:p>
    <w:p w:rsidR="00D54E86" w:rsidRDefault="00000000">
      <w:pPr>
        <w:pStyle w:val="BodyText"/>
      </w:pPr>
      <w:r>
        <w:t xml:space="preserve"> ASSAY DIPROPYLACETIC ACD TOT Each 182.250000 72.900000 11.510000 86.390000</w:t>
      </w:r>
    </w:p>
    <w:p w:rsidR="00D54E86" w:rsidRDefault="00000000">
      <w:pPr>
        <w:pStyle w:val="BodyText"/>
      </w:pPr>
      <w:r>
        <w:t>DIPROPYLACETIC ACID FREE Each 182.250000 72.900000 86.390000 86.390000</w:t>
      </w:r>
    </w:p>
    <w:p w:rsidR="00D54E86" w:rsidRDefault="00000000">
      <w:pPr>
        <w:pStyle w:val="BodyText"/>
      </w:pPr>
      <w:r>
        <w:t>DRUG ASSAY EVEROLIMUS Each 243.750000 97.500000 13.320000 13.320000</w:t>
      </w:r>
    </w:p>
    <w:p w:rsidR="00D54E86" w:rsidRDefault="00000000">
      <w:pPr>
        <w:pStyle w:val="BodyText"/>
      </w:pPr>
      <w:r>
        <w:t>ASSAY OF GENTAMICIN Each 207.250000 82.900000 13.930000 16.380000</w:t>
      </w:r>
    </w:p>
    <w:p w:rsidR="00D54E86" w:rsidRDefault="00000000">
      <w:pPr>
        <w:pStyle w:val="BodyText"/>
      </w:pPr>
      <w:r>
        <w:t xml:space="preserve"> DRUG SCRN QUAN LEVETIRACETAM Each 185.500000 74.200000 13.250000 13.250000</w:t>
      </w:r>
    </w:p>
    <w:p w:rsidR="00D54E86" w:rsidRDefault="00000000">
      <w:pPr>
        <w:pStyle w:val="BodyText"/>
      </w:pPr>
      <w:r>
        <w:t>ASSAY OF LITHIUM Each 113.750000 45.500000 6.410000 31.105000</w:t>
      </w:r>
    </w:p>
    <w:p w:rsidR="00D54E86" w:rsidRDefault="00000000">
      <w:pPr>
        <w:pStyle w:val="BodyText"/>
      </w:pPr>
      <w:r>
        <w:t xml:space="preserve">  ASSAY OF PHENYTOIN TOTAL Each 175.000000 70.000000 11.260000 82.950000</w:t>
      </w:r>
    </w:p>
    <w:p w:rsidR="00D54E86" w:rsidRDefault="00000000">
      <w:pPr>
        <w:pStyle w:val="BodyText"/>
      </w:pPr>
      <w:r>
        <w:t xml:space="preserve">   ASSAY OF PHENYTOIN FREE Each 129.000000 51.600000 61.140000 61.140000</w:t>
      </w:r>
    </w:p>
    <w:p w:rsidR="00D54E86" w:rsidRDefault="00000000">
      <w:pPr>
        <w:pStyle w:val="BodyText"/>
      </w:pPr>
      <w:r>
        <w:t>ASSAY OF SIROLIMUS Each 201.500000 80.600000 11.670000 15.260000</w:t>
      </w:r>
    </w:p>
    <w:p w:rsidR="00D54E86" w:rsidRDefault="00000000">
      <w:pPr>
        <w:pStyle w:val="BodyText"/>
      </w:pPr>
      <w:r>
        <w:t xml:space="preserve">  ASSAY OF TACROLIMUS Each 406.000000 162.400000 11.670000 214.370000</w:t>
      </w:r>
    </w:p>
    <w:p w:rsidR="00D54E86" w:rsidRDefault="00000000">
      <w:pPr>
        <w:pStyle w:val="BodyText"/>
      </w:pPr>
      <w:r>
        <w:t xml:space="preserve">  ASSAY OF VANCOMYCIN Each 202.500000 81.000000 11.510000 106.920000</w:t>
      </w:r>
    </w:p>
    <w:p w:rsidR="00D54E86" w:rsidRDefault="00000000">
      <w:pPr>
        <w:pStyle w:val="BodyText"/>
      </w:pPr>
      <w:r>
        <w:t xml:space="preserve">  QUANTITATIVE ASSAY DRUG Each 185.500000 74.200000 11.640000 11.640000</w:t>
      </w:r>
    </w:p>
    <w:p w:rsidR="00D54E86" w:rsidRDefault="00000000">
      <w:pPr>
        <w:pStyle w:val="BodyText"/>
      </w:pPr>
      <w:r>
        <w:t>DRUG TEST PRSMV CHEM ANLYZR Each 1503.000000 601.200000 34.270000 793.580000</w:t>
      </w:r>
    </w:p>
    <w:p w:rsidR="00D54E86" w:rsidRDefault="00000000">
      <w:pPr>
        <w:pStyle w:val="BodyText"/>
      </w:pPr>
      <w:r>
        <w:t xml:space="preserve">   DRUG SCREEN QUANTALCOHOLS Each 434.000000 173.600000 0.010000 234.360000</w:t>
      </w:r>
    </w:p>
    <w:p w:rsidR="00D54E86" w:rsidRDefault="00000000">
      <w:pPr>
        <w:pStyle w:val="BodyText"/>
      </w:pPr>
      <w:r>
        <w:t xml:space="preserve">  ALKALOIDS NOS Each 242.000000 96.800000 0.010000 127.050000</w:t>
      </w:r>
    </w:p>
    <w:p w:rsidR="00D54E86" w:rsidRDefault="00000000">
      <w:pPr>
        <w:pStyle w:val="BodyText"/>
      </w:pPr>
      <w:r>
        <w:t xml:space="preserve"> ANALGESICS NON-OPIOID 1 OR 2 Each 404.250000 161.700000 0.010000 212.240000</w:t>
      </w:r>
    </w:p>
    <w:p w:rsidR="00D54E86" w:rsidRDefault="00000000">
      <w:pPr>
        <w:pStyle w:val="BodyText"/>
      </w:pPr>
      <w:r>
        <w:t xml:space="preserve"> OPIATES 1 OR MORE Each 253.000000 101.200000 0.010000 0.010000</w:t>
      </w:r>
    </w:p>
    <w:p w:rsidR="00D54E86" w:rsidRDefault="00000000">
      <w:pPr>
        <w:pStyle w:val="BodyText"/>
      </w:pPr>
      <w:r>
        <w:t xml:space="preserve"> OPIOIDS &amp; OPIATE ANALOGS 1/2 Each 176.500000 70.600000 0.010000 95.330000</w:t>
      </w:r>
    </w:p>
    <w:p w:rsidR="00D54E86" w:rsidRDefault="00000000">
      <w:pPr>
        <w:pStyle w:val="BodyText"/>
      </w:pPr>
      <w:r>
        <w:t xml:space="preserve"> URINALYSIS AUTO W/SCOPE Each 117.500000 47.000000 2.690000 62.040000</w:t>
      </w:r>
    </w:p>
    <w:p w:rsidR="00D54E86" w:rsidRDefault="00000000">
      <w:pPr>
        <w:pStyle w:val="BodyText"/>
      </w:pPr>
      <w:r>
        <w:t xml:space="preserve">  URINALYSIS AUTO W/O SCOPE Each 102.750000 41.100000 1.910000 54.250000</w:t>
      </w:r>
    </w:p>
    <w:p w:rsidR="00D54E86" w:rsidRDefault="00000000">
      <w:pPr>
        <w:pStyle w:val="BodyText"/>
      </w:pPr>
      <w:r>
        <w:t xml:space="preserve">   URINE PREGNANCY TEST Each 189.000000 75.600000 1.020000 99.790000</w:t>
      </w:r>
    </w:p>
    <w:p w:rsidR="00D54E86" w:rsidRDefault="00000000">
      <w:pPr>
        <w:pStyle w:val="BodyText"/>
      </w:pPr>
      <w:r>
        <w:lastRenderedPageBreak/>
        <w:t>ABL1 GENE Each 377.000000 150.800000 300.000000 300.000000</w:t>
      </w:r>
    </w:p>
    <w:p w:rsidR="00D54E86" w:rsidRDefault="00000000">
      <w:pPr>
        <w:pStyle w:val="BodyText"/>
      </w:pPr>
      <w:r>
        <w:t>BRAF GENE Each 749.000000 299.600000 157.860000 372.630000</w:t>
      </w:r>
    </w:p>
    <w:p w:rsidR="00D54E86" w:rsidRDefault="00000000">
      <w:pPr>
        <w:pStyle w:val="BodyText"/>
      </w:pPr>
      <w:r>
        <w:t xml:space="preserve">  F5 GENE Each 430.500000 172.200000 73.370000 73.370000</w:t>
      </w:r>
    </w:p>
    <w:p w:rsidR="00D54E86" w:rsidRDefault="00000000">
      <w:pPr>
        <w:pStyle w:val="BodyText"/>
      </w:pPr>
      <w:r>
        <w:t>TEST FOR ACETONE/KETONES Each 80.750000 32.300000 4.520000 80.750000</w:t>
      </w:r>
    </w:p>
    <w:p w:rsidR="00D54E86" w:rsidRDefault="00000000">
      <w:pPr>
        <w:pStyle w:val="BodyText"/>
      </w:pPr>
      <w:r>
        <w:t xml:space="preserve">  ACETYLCHOLINESTERASE ASSAY Each 245.000000 98.000000 11.920000 11.920000</w:t>
      </w:r>
    </w:p>
    <w:p w:rsidR="00D54E86" w:rsidRDefault="00000000">
      <w:pPr>
        <w:pStyle w:val="BodyText"/>
      </w:pPr>
      <w:r>
        <w:t>ASSAY OF ACTH Each 303.500000 121.400000 28.030000 38.580000</w:t>
      </w:r>
    </w:p>
    <w:p w:rsidR="00D54E86" w:rsidRDefault="00000000">
      <w:pPr>
        <w:pStyle w:val="BodyText"/>
      </w:pPr>
      <w:r>
        <w:t xml:space="preserve">  ASSAY OF SERUM ALBUMIN Each 67.500000 27.000000 4.800000 4.800000</w:t>
      </w:r>
    </w:p>
    <w:p w:rsidR="00D54E86" w:rsidRDefault="00000000">
      <w:pPr>
        <w:pStyle w:val="BodyText"/>
      </w:pPr>
      <w:r>
        <w:t>UR ALBUMIN QUANTITATIVE Each 98.500000 39.400000 4.910000 52.010000</w:t>
      </w:r>
    </w:p>
    <w:p w:rsidR="00D54E86" w:rsidRDefault="00000000">
      <w:pPr>
        <w:pStyle w:val="BodyText"/>
      </w:pPr>
      <w:r>
        <w:t xml:space="preserve"> ASSAY OF BREATH ETHANOL Each 93.750000 37.500000 16.400000 16.400000</w:t>
      </w:r>
    </w:p>
    <w:p w:rsidR="00D54E86" w:rsidRDefault="00000000">
      <w:pPr>
        <w:pStyle w:val="BodyText"/>
      </w:pPr>
      <w:r>
        <w:t>ASSAY OF ALDOLASE Each 103.500000 41.400000 8.250000 9.710000</w:t>
      </w:r>
    </w:p>
    <w:p w:rsidR="00D54E86" w:rsidRDefault="00000000">
      <w:pPr>
        <w:pStyle w:val="BodyText"/>
      </w:pPr>
      <w:r>
        <w:t xml:space="preserve"> ASSAY OF ALDOSTERONE Each 334.250000 133.700000 34.630000 40.750000</w:t>
      </w:r>
    </w:p>
    <w:p w:rsidR="00D54E86" w:rsidRDefault="00000000">
      <w:pPr>
        <w:pStyle w:val="BodyText"/>
      </w:pPr>
      <w:r>
        <w:t xml:space="preserve">  ALPHA-1-ANTITRYPSIN TOTAL Each 139.000000 55.600000 11.420000 13.440000</w:t>
      </w:r>
    </w:p>
    <w:p w:rsidR="00D54E86" w:rsidRDefault="00000000">
      <w:pPr>
        <w:pStyle w:val="BodyText"/>
      </w:pPr>
      <w:r>
        <w:t xml:space="preserve">   ALPHA-1-ANTITRYPSIN PHENO Each 145.750000 58.300000 12.290000 12.290000</w:t>
      </w:r>
    </w:p>
    <w:p w:rsidR="00D54E86" w:rsidRDefault="00000000">
      <w:pPr>
        <w:pStyle w:val="BodyText"/>
      </w:pPr>
      <w:r>
        <w:t>ALPHA-FETOPROTEIN SERUM Each 172.750000 69.100000 14.260000 91.210000</w:t>
      </w:r>
    </w:p>
    <w:p w:rsidR="00D54E86" w:rsidRDefault="00000000">
      <w:pPr>
        <w:pStyle w:val="BodyText"/>
      </w:pPr>
      <w:r>
        <w:t xml:space="preserve"> AMINO ACIDS MULT QUAL Each 199.250000 79.700000 13.450000 13.870000</w:t>
      </w:r>
    </w:p>
    <w:p w:rsidR="00D54E86" w:rsidRDefault="00000000">
      <w:pPr>
        <w:pStyle w:val="BodyText"/>
      </w:pPr>
      <w:r>
        <w:t xml:space="preserve">   ASSAY OF AMMONIA Each 178.500000 71.400000 12.380000 14.570000</w:t>
      </w:r>
    </w:p>
    <w:p w:rsidR="00D54E86" w:rsidRDefault="00000000">
      <w:pPr>
        <w:pStyle w:val="BodyText"/>
      </w:pPr>
      <w:r>
        <w:t xml:space="preserve">  ASSAY OF AMYLASE Each 128.250000 51.300000 5.510000 7.200000</w:t>
      </w:r>
    </w:p>
    <w:p w:rsidR="00D54E86" w:rsidRDefault="00000000">
      <w:pPr>
        <w:pStyle w:val="BodyText"/>
      </w:pPr>
      <w:r>
        <w:t xml:space="preserve"> ASSAY OF ANDROSTENEDIONE Each 215.500000 86.200000 28.400000 28.400000</w:t>
      </w:r>
    </w:p>
    <w:p w:rsidR="00D54E86" w:rsidRDefault="00000000">
      <w:pPr>
        <w:pStyle w:val="BodyText"/>
      </w:pPr>
      <w:r>
        <w:t>ANGIOTENSIN I ENZYME TEST Each 172.750000 69.100000 12.410000 16.230000</w:t>
      </w:r>
    </w:p>
    <w:p w:rsidR="00D54E86" w:rsidRDefault="00000000">
      <w:pPr>
        <w:pStyle w:val="BodyText"/>
      </w:pPr>
      <w:r>
        <w:t xml:space="preserve">   ASSAY OF ARSENIC Each 120.068000 48.027200 16.120000 47.340000</w:t>
      </w:r>
    </w:p>
    <w:p w:rsidR="00D54E86" w:rsidRDefault="00000000">
      <w:pPr>
        <w:pStyle w:val="BodyText"/>
      </w:pPr>
      <w:r>
        <w:t xml:space="preserve">   ASSAY OF ASCORBIC ACID Each 113.750000 45.500000 9.590000 9.590000</w:t>
      </w:r>
    </w:p>
    <w:p w:rsidR="00D54E86" w:rsidRDefault="00000000">
      <w:pPr>
        <w:pStyle w:val="BodyText"/>
      </w:pPr>
      <w:r>
        <w:t>BILIRUBIN TOTAL Each 75.250000 30.100000 4.260000 39.730000</w:t>
      </w:r>
    </w:p>
    <w:p w:rsidR="00D54E86" w:rsidRDefault="00000000">
      <w:pPr>
        <w:pStyle w:val="BodyText"/>
      </w:pPr>
      <w:r>
        <w:t>BILIRUBIN DIRECT Each 75.750000 30.300000 4.260000 40.000000</w:t>
      </w:r>
    </w:p>
    <w:p w:rsidR="00D54E86" w:rsidRDefault="00000000">
      <w:pPr>
        <w:pStyle w:val="BodyText"/>
      </w:pPr>
      <w:r>
        <w:t xml:space="preserve"> OCCULT BLOOD FECES Each 64.750000 25.900000 2.770000 30.690000</w:t>
      </w:r>
    </w:p>
    <w:p w:rsidR="00D54E86" w:rsidRDefault="00000000">
      <w:pPr>
        <w:pStyle w:val="BodyText"/>
      </w:pPr>
      <w:r>
        <w:t xml:space="preserve">    OCCULT BLD FECES 1-3 TESTS Each 51.750000 20.700000 2.770000 27.320000</w:t>
      </w:r>
    </w:p>
    <w:p w:rsidR="00D54E86" w:rsidRDefault="00000000">
      <w:pPr>
        <w:pStyle w:val="BodyText"/>
      </w:pPr>
      <w:r>
        <w:t xml:space="preserve">  VITAMIN D 25 HYDROXY Each 237.250000 94.900000 23.220000 125.270000</w:t>
      </w:r>
    </w:p>
    <w:p w:rsidR="00D54E86" w:rsidRDefault="00000000">
      <w:pPr>
        <w:pStyle w:val="BodyText"/>
      </w:pPr>
      <w:r>
        <w:t>ASSAY OF CALCIUM Each 73.250000 29.300000 4.380000 38.680000</w:t>
      </w:r>
    </w:p>
    <w:p w:rsidR="00D54E86" w:rsidRDefault="00000000">
      <w:pPr>
        <w:pStyle w:val="BodyText"/>
      </w:pPr>
      <w:r>
        <w:lastRenderedPageBreak/>
        <w:t xml:space="preserve">  ASSAY OF CALCIUM Each 144.750000 57.900000 9.620000 13.680000</w:t>
      </w:r>
    </w:p>
    <w:p w:rsidR="00D54E86" w:rsidRDefault="00000000">
      <w:pPr>
        <w:pStyle w:val="BodyText"/>
      </w:pPr>
      <w:r>
        <w:t xml:space="preserve">  ASSAY OF CALCIUM IN URINE Each 114.000000 45.600000 3.340000 6.030000</w:t>
      </w:r>
    </w:p>
    <w:p w:rsidR="00D54E86" w:rsidRDefault="00000000">
      <w:pPr>
        <w:pStyle w:val="BodyText"/>
      </w:pPr>
      <w:r>
        <w:t xml:space="preserve">   CALCULUS ANALYSIS QUAL Each 151.000000 60.400000 11.230000 75.120000</w:t>
      </w:r>
    </w:p>
    <w:p w:rsidR="00D54E86" w:rsidRDefault="00000000">
      <w:pPr>
        <w:pStyle w:val="BodyText"/>
      </w:pPr>
      <w:r>
        <w:t xml:space="preserve">   ASSAY BLOOD CARBON DIOXIDE Each 57.250000 22.900000 4.880000 4.880000</w:t>
      </w:r>
    </w:p>
    <w:p w:rsidR="00D54E86" w:rsidRDefault="00000000">
      <w:pPr>
        <w:pStyle w:val="BodyText"/>
      </w:pPr>
      <w:r>
        <w:t>ASSAY CARBOXYHB QUANT Each 145.500000 58.200000 11.950000 12.320000</w:t>
      </w:r>
    </w:p>
    <w:p w:rsidR="00D54E86" w:rsidRDefault="00000000">
      <w:pPr>
        <w:pStyle w:val="BodyText"/>
      </w:pPr>
      <w:r>
        <w:t xml:space="preserve">  CARCINOEMBRYONIC ANTIGEN Each 208.500000 83.400000 16.120000 18.960000</w:t>
      </w:r>
    </w:p>
    <w:p w:rsidR="00D54E86" w:rsidRDefault="00000000">
      <w:pPr>
        <w:pStyle w:val="BodyText"/>
      </w:pPr>
      <w:r>
        <w:t xml:space="preserve">   ASSAY THREE CATECHOLAMINES Each 221.500000 88.600000 21.460000 21.460000</w:t>
      </w:r>
    </w:p>
    <w:p w:rsidR="00D54E86" w:rsidRDefault="00000000">
      <w:pPr>
        <w:pStyle w:val="BodyText"/>
      </w:pPr>
      <w:r>
        <w:t>ASSAY OF CERULOPLASMIN Each 117.500000 47.000000 9.130000 10.740000</w:t>
      </w:r>
    </w:p>
    <w:p w:rsidR="00D54E86" w:rsidRDefault="00000000">
      <w:pPr>
        <w:pStyle w:val="BodyText"/>
      </w:pPr>
      <w:r>
        <w:t>CHEMILUMINESCENT ASSAY Each 193.750000 77.500000 11.800000 11.800000</w:t>
      </w:r>
    </w:p>
    <w:p w:rsidR="00D54E86" w:rsidRDefault="00000000">
      <w:pPr>
        <w:pStyle w:val="BodyText"/>
      </w:pPr>
      <w:r>
        <w:t>ASSAY OF BLOOD CHLORIDE Each 58.750000 23.500000 4.600000 4.600000</w:t>
      </w:r>
    </w:p>
    <w:p w:rsidR="00D54E86" w:rsidRDefault="00000000">
      <w:pPr>
        <w:pStyle w:val="BodyText"/>
      </w:pPr>
      <w:r>
        <w:t>ASSAY OF URINE CHLORIDE Each 82.500000 33.000000 4.700000 4.700000</w:t>
      </w:r>
    </w:p>
    <w:p w:rsidR="00D54E86" w:rsidRDefault="00000000">
      <w:pPr>
        <w:pStyle w:val="BodyText"/>
      </w:pPr>
      <w:r>
        <w:t>ASSAY BLD/SERUM CHOLESTEROL Each 85.000000 34.000000 3.700000 44.880000</w:t>
      </w:r>
    </w:p>
    <w:p w:rsidR="00D54E86" w:rsidRDefault="00000000">
      <w:pPr>
        <w:pStyle w:val="BodyText"/>
      </w:pPr>
      <w:r>
        <w:t xml:space="preserve">    ASSAY SERUM CHOLINESTERASE Each 92.500000 37.000000 6.700000 6.700000</w:t>
      </w:r>
    </w:p>
    <w:p w:rsidR="00D54E86" w:rsidRDefault="00000000">
      <w:pPr>
        <w:pStyle w:val="BodyText"/>
      </w:pPr>
      <w:r>
        <w:t>ASSAY OF CHROMIUM Each 141.500000 56.600000 17.240000 74.710000</w:t>
      </w:r>
    </w:p>
    <w:p w:rsidR="00D54E86" w:rsidRDefault="00000000">
      <w:pPr>
        <w:pStyle w:val="BodyText"/>
      </w:pPr>
      <w:r>
        <w:t xml:space="preserve"> COLLAGEN CROSSLINKS Each 290.500000 116.200000 18.680000 18.680000</w:t>
      </w:r>
    </w:p>
    <w:p w:rsidR="00D54E86" w:rsidRDefault="00000000">
      <w:pPr>
        <w:pStyle w:val="BodyText"/>
      </w:pPr>
      <w:r>
        <w:t>ASSAY OF COPPER Each 123.250000 49.300000 10.550000 12.410000</w:t>
      </w:r>
    </w:p>
    <w:p w:rsidR="00D54E86" w:rsidRDefault="00000000">
      <w:pPr>
        <w:pStyle w:val="BodyText"/>
      </w:pPr>
      <w:r>
        <w:t xml:space="preserve"> CORTISOL FREE Each 179.500000 71.800000 14.200000 94.780000</w:t>
      </w:r>
    </w:p>
    <w:p w:rsidR="00D54E86" w:rsidRDefault="00000000">
      <w:pPr>
        <w:pStyle w:val="BodyText"/>
      </w:pPr>
      <w:r>
        <w:t xml:space="preserve">    TOTAL CORTISOL Each 187.000000 74.800000 13.860000 16.300000</w:t>
      </w:r>
    </w:p>
    <w:p w:rsidR="00D54E86" w:rsidRDefault="00000000">
      <w:pPr>
        <w:pStyle w:val="BodyText"/>
      </w:pPr>
      <w:r>
        <w:t>COL CHROMOTOGRAPHY QUAL/QUAN Each 200.250000 80.100000 8.500000 8.500000</w:t>
      </w:r>
    </w:p>
    <w:p w:rsidR="00D54E86" w:rsidRDefault="00000000">
      <w:pPr>
        <w:pStyle w:val="BodyText"/>
      </w:pPr>
      <w:r>
        <w:t>ASSAY OF CK (CPK) Each 106.000000 42.400000 5.300000 55.970000</w:t>
      </w:r>
    </w:p>
    <w:p w:rsidR="00D54E86" w:rsidRDefault="00000000">
      <w:pPr>
        <w:pStyle w:val="BodyText"/>
      </w:pPr>
      <w:r>
        <w:t xml:space="preserve"> CREATINE MB FRACTION Each 182.750000 73.100000 5.590000 12.830000</w:t>
      </w:r>
    </w:p>
    <w:p w:rsidR="00D54E86" w:rsidRDefault="00000000">
      <w:pPr>
        <w:pStyle w:val="BodyText"/>
      </w:pPr>
      <w:r>
        <w:t xml:space="preserve">   ASSAY OF CREATININE Each 80.500000 32.200000 4.360000 42.500000</w:t>
      </w:r>
    </w:p>
    <w:p w:rsidR="00D54E86" w:rsidRDefault="00000000">
      <w:pPr>
        <w:pStyle w:val="BodyText"/>
      </w:pPr>
      <w:r>
        <w:t xml:space="preserve">   ASSAY OF URINE CREATININE Each 87.500000 35.000000 4.400000 46.200000</w:t>
      </w:r>
    </w:p>
    <w:p w:rsidR="00D54E86" w:rsidRDefault="00000000">
      <w:pPr>
        <w:pStyle w:val="BodyText"/>
      </w:pPr>
      <w:r>
        <w:t xml:space="preserve">   CREATININE CLEARANCE TEST Each 154.750000 61.900000 9.180000 76.990000</w:t>
      </w:r>
    </w:p>
    <w:p w:rsidR="00D54E86" w:rsidRDefault="00000000">
      <w:pPr>
        <w:pStyle w:val="BodyText"/>
      </w:pPr>
      <w:r>
        <w:t xml:space="preserve">   ASSAY OF CRYOGLOBULIN Each 123.250000 49.300000 5.060000 6.470000</w:t>
      </w:r>
    </w:p>
    <w:p w:rsidR="00D54E86" w:rsidRDefault="00000000">
      <w:pPr>
        <w:pStyle w:val="BodyText"/>
      </w:pPr>
      <w:r>
        <w:t xml:space="preserve"> VITAMIN B-12 Each 160.500000 64.200000 12.810000 76.080000</w:t>
      </w:r>
    </w:p>
    <w:p w:rsidR="00D54E86" w:rsidRDefault="00000000">
      <w:pPr>
        <w:pStyle w:val="BodyText"/>
      </w:pPr>
      <w:r>
        <w:lastRenderedPageBreak/>
        <w:t xml:space="preserve">    DEHYDROEPIANDROSTERONE Each 198.750000 79.500000 21.560000 21.560000</w:t>
      </w:r>
    </w:p>
    <w:p w:rsidR="00D54E86" w:rsidRDefault="00000000">
      <w:pPr>
        <w:pStyle w:val="BodyText"/>
      </w:pPr>
      <w:r>
        <w:t xml:space="preserve">   ASSAY OF DIBUCAINE NUMBER Each 115.000000 46.000000 10.410000 10.410000</w:t>
      </w:r>
    </w:p>
    <w:p w:rsidR="00D54E86" w:rsidRDefault="00000000">
      <w:pPr>
        <w:pStyle w:val="BodyText"/>
      </w:pPr>
      <w:r>
        <w:t>ENZYME CELL ACTIVITY Each 492.000000 196.800000 21.500000 22.170000</w:t>
      </w:r>
    </w:p>
    <w:p w:rsidR="00D54E86" w:rsidRDefault="00000000">
      <w:pPr>
        <w:pStyle w:val="BodyText"/>
      </w:pPr>
      <w:r>
        <w:t xml:space="preserve">  ASSAY OF ERYTHROPOIETIN Each 188.500000 75.400000 15.980000 15.980000</w:t>
      </w:r>
    </w:p>
    <w:p w:rsidR="00D54E86" w:rsidRDefault="00000000">
      <w:pPr>
        <w:pStyle w:val="BodyText"/>
      </w:pPr>
      <w:r>
        <w:t>ASSAY OF ESTRADIOL Each 236.000000 94.400000 23.750000 27.940000</w:t>
      </w:r>
    </w:p>
    <w:p w:rsidR="00D54E86" w:rsidRDefault="00000000">
      <w:pPr>
        <w:pStyle w:val="BodyText"/>
      </w:pPr>
      <w:r>
        <w:t xml:space="preserve">   ASSAY OF ESTRIOL Each 162.250000 64.900000 23.450000 23.450000</w:t>
      </w:r>
    </w:p>
    <w:p w:rsidR="00D54E86" w:rsidRDefault="00000000">
      <w:pPr>
        <w:pStyle w:val="BodyText"/>
      </w:pPr>
      <w:r>
        <w:t>ASSAY OF ESTRONE Each 162.000000 64.800000 24.200000 50.905000</w:t>
      </w:r>
    </w:p>
    <w:p w:rsidR="00D54E86" w:rsidRDefault="00000000">
      <w:pPr>
        <w:pStyle w:val="BodyText"/>
      </w:pPr>
      <w:r>
        <w:t xml:space="preserve">  ASSAY OF ETHYLENE GLYCOL Each 170.000000 68.000000 14.900000 14.900000</w:t>
      </w:r>
    </w:p>
    <w:p w:rsidR="00D54E86" w:rsidRDefault="00000000">
      <w:pPr>
        <w:pStyle w:val="BodyText"/>
      </w:pPr>
      <w:r>
        <w:t>FATS/LIPIDS FECES QUAL Each 368.000000 147.200000 2.330000 2.330000</w:t>
      </w:r>
    </w:p>
    <w:p w:rsidR="00D54E86" w:rsidRDefault="00000000">
      <w:pPr>
        <w:pStyle w:val="BodyText"/>
      </w:pPr>
      <w:r>
        <w:t>ASSAY OF FERRITIN Each 246.500000 98.600000 11.580000 116.840000</w:t>
      </w:r>
    </w:p>
    <w:p w:rsidR="00D54E86" w:rsidRDefault="00000000">
      <w:pPr>
        <w:pStyle w:val="BodyText"/>
      </w:pPr>
      <w:r>
        <w:t xml:space="preserve">  ASSAY OF FOLIC ACID SERUM Each 156.000000 62.400000 12.490000 73.940000</w:t>
      </w:r>
    </w:p>
    <w:p w:rsidR="00D54E86" w:rsidRDefault="00000000">
      <w:pPr>
        <w:pStyle w:val="BodyText"/>
      </w:pPr>
      <w:r>
        <w:t xml:space="preserve">    ASSAY OF FOLIC ACID RBC Each 163.750000 65.500000 17.120000 17.120000</w:t>
      </w:r>
    </w:p>
    <w:p w:rsidR="00D54E86" w:rsidRDefault="00000000">
      <w:pPr>
        <w:pStyle w:val="BodyText"/>
      </w:pPr>
      <w:r>
        <w:t xml:space="preserve"> ASSAY OF GALACTOSE Each 58.250000 23.300000 10.860000 11.200000</w:t>
      </w:r>
    </w:p>
    <w:p w:rsidR="00D54E86" w:rsidRDefault="00000000">
      <w:pPr>
        <w:pStyle w:val="BodyText"/>
      </w:pPr>
      <w:r>
        <w:t xml:space="preserve">   ASSAY IGA/IGD/IGG/IGM EACH Each 112.500000 45.000000 7.900000 59.400000</w:t>
      </w:r>
    </w:p>
    <w:p w:rsidR="00D54E86" w:rsidRDefault="00000000">
      <w:pPr>
        <w:pStyle w:val="BodyText"/>
      </w:pPr>
      <w:r>
        <w:t xml:space="preserve"> ASSAY OF IGE Each 148.250000 59.300000 13.990000 78.280000</w:t>
      </w:r>
    </w:p>
    <w:p w:rsidR="00D54E86" w:rsidRDefault="00000000">
      <w:pPr>
        <w:pStyle w:val="BodyText"/>
      </w:pPr>
      <w:r>
        <w:t xml:space="preserve">    IGG 1 2 3 OR 4 EACH Each 116.000000 46.400000 6.500000 8.020000</w:t>
      </w:r>
    </w:p>
    <w:p w:rsidR="00D54E86" w:rsidRDefault="00000000">
      <w:pPr>
        <w:pStyle w:val="BodyText"/>
      </w:pPr>
      <w:r>
        <w:t xml:space="preserve"> BLOOD GASES ANY COMBINATION Each 297.500000 119.000000 23.550000 23.550000</w:t>
      </w:r>
    </w:p>
    <w:p w:rsidR="00D54E86" w:rsidRDefault="00000000">
      <w:pPr>
        <w:pStyle w:val="BodyText"/>
      </w:pPr>
      <w:r>
        <w:t>BLOOD GASES W/O2 SATURATION Each 355.250000 142.100000 37.460000 78.770000</w:t>
      </w:r>
    </w:p>
    <w:p w:rsidR="00D54E86" w:rsidRDefault="00000000">
      <w:pPr>
        <w:pStyle w:val="BodyText"/>
      </w:pPr>
      <w:r>
        <w:t xml:space="preserve">   ASSAY GLUCOSE BLOOD QUANT Each 66.000000 26.400000 3.340000 34.850000</w:t>
      </w:r>
    </w:p>
    <w:p w:rsidR="00D54E86" w:rsidRDefault="00000000">
      <w:pPr>
        <w:pStyle w:val="BodyText"/>
      </w:pPr>
      <w:r>
        <w:t xml:space="preserve"> GLUCOSE TEST Each 85.000000 34.000000 4.040000 4.750000</w:t>
      </w:r>
    </w:p>
    <w:p w:rsidR="00D54E86" w:rsidRDefault="00000000">
      <w:pPr>
        <w:pStyle w:val="BodyText"/>
      </w:pPr>
      <w:r>
        <w:t xml:space="preserve">  GLUCOSE TOLERANCE TEST (GTT) Each 220.000000 88.000000 12.480000 12.870000</w:t>
      </w:r>
    </w:p>
    <w:p w:rsidR="00D54E86" w:rsidRDefault="00000000">
      <w:pPr>
        <w:pStyle w:val="BodyText"/>
      </w:pPr>
      <w:r>
        <w:t xml:space="preserve"> ASSAY OF G6PD ENZYME Each 55.750000 22.300000 9.410000 9.410000</w:t>
      </w:r>
    </w:p>
    <w:p w:rsidR="00D54E86" w:rsidRDefault="00000000">
      <w:pPr>
        <w:pStyle w:val="BodyText"/>
      </w:pPr>
      <w:r>
        <w:t>GLUCOSE BLOOD TEST Each 47.500000 19.000000 2.950000 33.450000</w:t>
      </w:r>
    </w:p>
    <w:p w:rsidR="00D54E86" w:rsidRDefault="00000000">
      <w:pPr>
        <w:pStyle w:val="BodyText"/>
      </w:pPr>
      <w:r>
        <w:t>ASSAY OF GGT Each 113.500000 45.400000 6.120000 59.930000</w:t>
      </w:r>
    </w:p>
    <w:p w:rsidR="00D54E86" w:rsidRDefault="00000000">
      <w:pPr>
        <w:pStyle w:val="BodyText"/>
      </w:pPr>
      <w:r>
        <w:t xml:space="preserve"> ASSAY OF GONADOTROPIN (FSH) Each 195.500000 78.200000 15.790000 18.580000</w:t>
      </w:r>
    </w:p>
    <w:p w:rsidR="00D54E86" w:rsidRDefault="00000000">
      <w:pPr>
        <w:pStyle w:val="BodyText"/>
      </w:pPr>
      <w:r>
        <w:lastRenderedPageBreak/>
        <w:t>ASSAY OF GONADOTROPIN (LH) Each 194.250000 77.700000 15.740000 18.520000</w:t>
      </w:r>
    </w:p>
    <w:p w:rsidR="00D54E86" w:rsidRDefault="00000000">
      <w:pPr>
        <w:pStyle w:val="BodyText"/>
      </w:pPr>
      <w:r>
        <w:t xml:space="preserve">   ASSAY OF HAPTOGLOBIN QUANT Each 141.500000 56.600000 12.200000 12.580000</w:t>
      </w:r>
    </w:p>
    <w:p w:rsidR="00D54E86" w:rsidRDefault="00000000">
      <w:pPr>
        <w:pStyle w:val="BodyText"/>
      </w:pPr>
      <w:r>
        <w:t xml:space="preserve"> HEAVY METAL QUANT EACH NES Each 166.250000 66.500000 87.780000 87.780000</w:t>
      </w:r>
    </w:p>
    <w:p w:rsidR="00D54E86" w:rsidRDefault="00000000">
      <w:pPr>
        <w:pStyle w:val="BodyText"/>
      </w:pPr>
      <w:r>
        <w:t>HEMOGLOBIN ELECTROPHORESIS Each 161.750000 64.700000 12.480000 12.870000</w:t>
      </w:r>
    </w:p>
    <w:p w:rsidR="00D54E86" w:rsidRDefault="00000000">
      <w:pPr>
        <w:pStyle w:val="BodyText"/>
      </w:pPr>
      <w:r>
        <w:t xml:space="preserve">   GLYCOSYLATED HEMOGLOBIN TEST Each 122.250000 48.900000 8.250000 64.550000</w:t>
      </w:r>
    </w:p>
    <w:p w:rsidR="00D54E86" w:rsidRDefault="00000000">
      <w:pPr>
        <w:pStyle w:val="BodyText"/>
      </w:pPr>
      <w:r>
        <w:t xml:space="preserve">    ASSAY OF PROGESTERONE 17-D Each 186.250000 74.500000 23.090000 26.350000</w:t>
      </w:r>
    </w:p>
    <w:p w:rsidR="00D54E86" w:rsidRDefault="00000000">
      <w:pPr>
        <w:pStyle w:val="BodyText"/>
      </w:pPr>
      <w:r>
        <w:t xml:space="preserve"> IMMUNOASSAY NONANTIBODY Each 139.500000 55.800000 9.260000 73.660000</w:t>
      </w:r>
    </w:p>
    <w:p w:rsidR="00D54E86" w:rsidRDefault="00000000">
      <w:pPr>
        <w:pStyle w:val="BodyText"/>
      </w:pPr>
      <w:r>
        <w:t xml:space="preserve"> RIA NONANTIBODY Each 305.250000 122.100000 11.480000 18.400000</w:t>
      </w:r>
    </w:p>
    <w:p w:rsidR="00D54E86" w:rsidRDefault="00000000">
      <w:pPr>
        <w:pStyle w:val="BodyText"/>
      </w:pPr>
      <w:r>
        <w:t xml:space="preserve">   IMMUNOASSAY QUANT NOS NONAB Each 193.750000 77.500000 11.000000 113.520000</w:t>
      </w:r>
    </w:p>
    <w:p w:rsidR="00D54E86" w:rsidRDefault="00000000">
      <w:pPr>
        <w:pStyle w:val="BodyText"/>
      </w:pPr>
      <w:r>
        <w:t xml:space="preserve">    ASSAY OF INSULIN Each 121.000000 48.400000 9.710000 57.350000</w:t>
      </w:r>
    </w:p>
    <w:p w:rsidR="00D54E86" w:rsidRDefault="00000000">
      <w:pPr>
        <w:pStyle w:val="BodyText"/>
      </w:pPr>
      <w:r>
        <w:t xml:space="preserve">  ASSAY OF IRON Each 89.000000 35.600000 5.510000 42.190000</w:t>
      </w:r>
    </w:p>
    <w:p w:rsidR="00D54E86" w:rsidRDefault="00000000">
      <w:pPr>
        <w:pStyle w:val="BodyText"/>
      </w:pPr>
      <w:r>
        <w:t xml:space="preserve">   IRON BINDING TEST Each 104.750000 41.900000 7.430000 49.650000</w:t>
      </w:r>
    </w:p>
    <w:p w:rsidR="00D54E86" w:rsidRDefault="00000000">
      <w:pPr>
        <w:pStyle w:val="BodyText"/>
      </w:pPr>
      <w:r>
        <w:t xml:space="preserve">   ASSAY OF LACTIC ACID Each 157.000000 62.800000 11.570000 11.870000</w:t>
      </w:r>
    </w:p>
    <w:p w:rsidR="00D54E86" w:rsidRDefault="00000000">
      <w:pPr>
        <w:pStyle w:val="BodyText"/>
      </w:pPr>
      <w:r>
        <w:t xml:space="preserve">   LACTATE (LD) (LDH) ENZYME Each 89.250000 35.700000 5.130000 42.300000</w:t>
      </w:r>
    </w:p>
    <w:p w:rsidR="00D54E86" w:rsidRDefault="00000000">
      <w:pPr>
        <w:pStyle w:val="BodyText"/>
      </w:pPr>
      <w:r>
        <w:t xml:space="preserve">    LACTOFERRIN FECAL (QUAL) Each 127.250000 50.900000 15.990000 60.320000</w:t>
      </w:r>
    </w:p>
    <w:p w:rsidR="00D54E86" w:rsidRDefault="00000000">
      <w:pPr>
        <w:pStyle w:val="BodyText"/>
      </w:pPr>
      <w:r>
        <w:t xml:space="preserve"> ASSAY OF LEAD Each 104.000000 41.600000 10.290000 54.910000</w:t>
      </w:r>
    </w:p>
    <w:p w:rsidR="00D54E86" w:rsidRDefault="00000000">
      <w:pPr>
        <w:pStyle w:val="BodyText"/>
      </w:pPr>
      <w:r>
        <w:t xml:space="preserve"> ASSAY OF LIPASE Each 133.000000 53.200000 5.020000 70.220000</w:t>
      </w:r>
    </w:p>
    <w:p w:rsidR="00D54E86" w:rsidRDefault="00000000">
      <w:pPr>
        <w:pStyle w:val="BodyText"/>
      </w:pPr>
      <w:r>
        <w:t>ASSAY OF MAGNESIUM Each 100.500000 40.200000 5.690000 53.060000</w:t>
      </w:r>
    </w:p>
    <w:p w:rsidR="00D54E86" w:rsidRDefault="00000000">
      <w:pPr>
        <w:pStyle w:val="BodyText"/>
      </w:pPr>
      <w:r>
        <w:t>ASSAY OF MANGANESE Each 160.000000 64.000000 20.900000 20.900000</w:t>
      </w:r>
    </w:p>
    <w:p w:rsidR="00D54E86" w:rsidRDefault="00000000">
      <w:pPr>
        <w:pStyle w:val="BodyText"/>
      </w:pPr>
      <w:r>
        <w:t>MASS SPECTROMETRY QUAL/QUAN Each 214.250000 85.700000 23.710000 23.710000</w:t>
      </w:r>
    </w:p>
    <w:p w:rsidR="00D54E86" w:rsidRDefault="00000000">
      <w:pPr>
        <w:pStyle w:val="BodyText"/>
      </w:pPr>
      <w:r>
        <w:t xml:space="preserve">  ASSAY OF MERCURY Each 125.250000 50.100000 13.820000 16.260000</w:t>
      </w:r>
    </w:p>
    <w:p w:rsidR="00D54E86" w:rsidRDefault="00000000">
      <w:pPr>
        <w:pStyle w:val="BodyText"/>
      </w:pPr>
      <w:r>
        <w:t xml:space="preserve">   ASSAY OF METANEPHRINES Each 233.000000 93.200000 14.400000 123.020000</w:t>
      </w:r>
    </w:p>
    <w:p w:rsidR="00D54E86" w:rsidRDefault="00000000">
      <w:pPr>
        <w:pStyle w:val="BodyText"/>
      </w:pPr>
      <w:r>
        <w:t xml:space="preserve">  ASSAY OF NATRIURETIC PEPTIDE Each 301.000000 120.400000 28.850000 158.930000</w:t>
      </w:r>
    </w:p>
    <w:p w:rsidR="00D54E86" w:rsidRDefault="00000000">
      <w:pPr>
        <w:pStyle w:val="BodyText"/>
      </w:pPr>
      <w:r>
        <w:lastRenderedPageBreak/>
        <w:t xml:space="preserve">    ASSAY NEPHELOMETRY NOT SPEC Each 144.000000 57.600000 11.550000 13.600000</w:t>
      </w:r>
    </w:p>
    <w:p w:rsidR="00D54E86" w:rsidRDefault="00000000">
      <w:pPr>
        <w:pStyle w:val="BodyText"/>
      </w:pPr>
      <w:r>
        <w:t xml:space="preserve">  ORGANIC ACIDS TOTAL QUANT Each 441.250000 176.500000 13.990000 23.600000</w:t>
      </w:r>
    </w:p>
    <w:p w:rsidR="00D54E86" w:rsidRDefault="00000000">
      <w:pPr>
        <w:pStyle w:val="BodyText"/>
      </w:pPr>
      <w:r>
        <w:t xml:space="preserve">    ASSAY OF URINE OSMOLALITY Each 108.500000 43.400000 5.790000 6.820000</w:t>
      </w:r>
    </w:p>
    <w:p w:rsidR="00D54E86" w:rsidRDefault="00000000">
      <w:pPr>
        <w:pStyle w:val="BodyText"/>
      </w:pPr>
      <w:r>
        <w:t xml:space="preserve">   ASSAY OF PARATHORMONE Each 312.750000 125.100000 35.080000 165.130000</w:t>
      </w:r>
    </w:p>
    <w:p w:rsidR="00D54E86" w:rsidRDefault="00000000">
      <w:pPr>
        <w:pStyle w:val="BodyText"/>
      </w:pPr>
      <w:r>
        <w:t xml:space="preserve"> ASSAY OF BLOOD PKU Each 156.500000 62.600000 5.330000 5.500000</w:t>
      </w:r>
    </w:p>
    <w:p w:rsidR="00D54E86" w:rsidRDefault="00000000">
      <w:pPr>
        <w:pStyle w:val="BodyText"/>
      </w:pPr>
      <w:r>
        <w:t xml:space="preserve">   ASSAY ALKALINE PHOSPHATASE Each 77.750000 31.100000 5.180000 5.750000</w:t>
      </w:r>
    </w:p>
    <w:p w:rsidR="00D54E86" w:rsidRDefault="00000000">
      <w:pPr>
        <w:pStyle w:val="BodyText"/>
      </w:pPr>
      <w:r>
        <w:t xml:space="preserve">  ASSAY ALKALINE PHOSPHATASE Each 98.000000 39.200000 8.110000 8.110000</w:t>
      </w:r>
    </w:p>
    <w:p w:rsidR="00D54E86" w:rsidRDefault="00000000">
      <w:pPr>
        <w:pStyle w:val="BodyText"/>
      </w:pPr>
      <w:r>
        <w:t>ASSAY OF PHOSPHORUS Each 73.750000 29.500000 4.030000 38.940000</w:t>
      </w:r>
    </w:p>
    <w:p w:rsidR="00D54E86" w:rsidRDefault="00000000">
      <w:pPr>
        <w:pStyle w:val="BodyText"/>
      </w:pPr>
      <w:r>
        <w:t xml:space="preserve">   EVAL AMNIOTIC FLUID PROTEIN Each 241.250000 96.500000 54.740000 88.300000</w:t>
      </w:r>
    </w:p>
    <w:p w:rsidR="00D54E86" w:rsidRDefault="00000000">
      <w:pPr>
        <w:pStyle w:val="BodyText"/>
      </w:pPr>
      <w:r>
        <w:t>ASSAY OF SERUM POTASSIUM Each 67.500000 27.000000 3.910000 13.470000</w:t>
      </w:r>
    </w:p>
    <w:p w:rsidR="00D54E86" w:rsidRDefault="00000000">
      <w:pPr>
        <w:pStyle w:val="BodyText"/>
      </w:pPr>
      <w:r>
        <w:t xml:space="preserve"> ASSAY OF URINE POTASSIUM Each 83.500000 33.400000 4.700000 4.730000</w:t>
      </w:r>
    </w:p>
    <w:p w:rsidR="00D54E86" w:rsidRDefault="00000000">
      <w:pPr>
        <w:pStyle w:val="BodyText"/>
      </w:pPr>
      <w:r>
        <w:t xml:space="preserve"> ASSAY OF PREALBUMIN Each 139.750000 55.900000 7.590000 66.240000</w:t>
      </w:r>
    </w:p>
    <w:p w:rsidR="00D54E86" w:rsidRDefault="00000000">
      <w:pPr>
        <w:pStyle w:val="BodyText"/>
      </w:pPr>
      <w:r>
        <w:t xml:space="preserve">  ASSAY OF PREGNENOLONE Each 157.750000 63.100000 20.050000 20.050000</w:t>
      </w:r>
    </w:p>
    <w:p w:rsidR="00D54E86" w:rsidRDefault="00000000">
      <w:pPr>
        <w:pStyle w:val="BodyText"/>
      </w:pPr>
      <w:r>
        <w:t xml:space="preserve">  ASSAY OF 17-HYDROXYPREGNENO Each 175.000000 70.000000 22.130000 22.130000</w:t>
      </w:r>
    </w:p>
    <w:p w:rsidR="00D54E86" w:rsidRDefault="00000000">
      <w:pPr>
        <w:pStyle w:val="BodyText"/>
      </w:pPr>
      <w:r>
        <w:t>ASSAY OF PROGESTERONE Each 183.750000 73.500000 17.730000 97.020000</w:t>
      </w:r>
    </w:p>
    <w:p w:rsidR="00D54E86" w:rsidRDefault="00000000">
      <w:pPr>
        <w:pStyle w:val="BodyText"/>
      </w:pPr>
      <w:r>
        <w:t xml:space="preserve"> PROCALCITONIN (PCT) Each 281.750000 112.700000 26.400000 26.400000</w:t>
      </w:r>
    </w:p>
    <w:p w:rsidR="00D54E86" w:rsidRDefault="00000000">
      <w:pPr>
        <w:pStyle w:val="BodyText"/>
      </w:pPr>
      <w:r>
        <w:t>ASSAY OF PROLACTIN Each 215.500000 86.200000 16.470000 21.530000</w:t>
      </w:r>
    </w:p>
    <w:p w:rsidR="00D54E86" w:rsidRDefault="00000000">
      <w:pPr>
        <w:pStyle w:val="BodyText"/>
      </w:pPr>
      <w:r>
        <w:t xml:space="preserve">   ASSAY OF PSA TOTAL Each 180.000000 72.000000 15.640000 20.440000</w:t>
      </w:r>
    </w:p>
    <w:p w:rsidR="00D54E86" w:rsidRDefault="00000000">
      <w:pPr>
        <w:pStyle w:val="BodyText"/>
      </w:pPr>
      <w:r>
        <w:t xml:space="preserve">  ASSAY OF PSA FREE Each 146.500000 58.600000 15.640000 18.390000</w:t>
      </w:r>
    </w:p>
    <w:p w:rsidR="00D54E86" w:rsidRDefault="00000000">
      <w:pPr>
        <w:pStyle w:val="BodyText"/>
      </w:pPr>
      <w:r>
        <w:t xml:space="preserve">  ASSAY OF PROTEIN SERUM Each 75.250000 30.100000 3.560000 3.560000</w:t>
      </w:r>
    </w:p>
    <w:p w:rsidR="00D54E86" w:rsidRDefault="00000000">
      <w:pPr>
        <w:pStyle w:val="BodyText"/>
      </w:pPr>
      <w:r>
        <w:t>ASSAY OF PROTEIN URINE Each 89.250000 35.700000 3.110000 47.120000</w:t>
      </w:r>
    </w:p>
    <w:p w:rsidR="00D54E86" w:rsidRDefault="00000000">
      <w:pPr>
        <w:pStyle w:val="BodyText"/>
      </w:pPr>
      <w:r>
        <w:t xml:space="preserve">  PROTEIN E-PHORESIS SERUM Each 232.750000 93.100000 4.970000 20.982222</w:t>
      </w:r>
    </w:p>
    <w:p w:rsidR="00D54E86" w:rsidRDefault="00000000">
      <w:pPr>
        <w:pStyle w:val="BodyText"/>
      </w:pPr>
      <w:r>
        <w:t xml:space="preserve">  ASSAY OF VITAMIN B-6 Each 352.250000 140.900000 23.880000 28.940000</w:t>
      </w:r>
    </w:p>
    <w:p w:rsidR="00D54E86" w:rsidRDefault="00000000">
      <w:pPr>
        <w:pStyle w:val="BodyText"/>
      </w:pPr>
      <w:r>
        <w:t>ASSAY NONENDOCRINE RECEPTOR Each 298.750000 119.500000 36.570000 36.570000</w:t>
      </w:r>
    </w:p>
    <w:p w:rsidR="00D54E86" w:rsidRDefault="00000000">
      <w:pPr>
        <w:pStyle w:val="BodyText"/>
      </w:pPr>
      <w:r>
        <w:t>ASSAY OF RENIN Each 196.000000 78.400000 18.690000 21.990000</w:t>
      </w:r>
    </w:p>
    <w:p w:rsidR="00D54E86" w:rsidRDefault="00000000">
      <w:pPr>
        <w:pStyle w:val="BodyText"/>
      </w:pPr>
      <w:r>
        <w:t xml:space="preserve">  ASSAY OF SELENIUM Each 207.000000 82.800000 21.700000 21.700000</w:t>
      </w:r>
    </w:p>
    <w:p w:rsidR="00D54E86" w:rsidRDefault="00000000">
      <w:pPr>
        <w:pStyle w:val="BodyText"/>
      </w:pPr>
      <w:r>
        <w:lastRenderedPageBreak/>
        <w:t>ASSAY OF SEX HORMONE GLOBUL Each 137.500000 55.000000 18.470000 21.080000</w:t>
      </w:r>
    </w:p>
    <w:p w:rsidR="00D54E86" w:rsidRDefault="00000000">
      <w:pPr>
        <w:pStyle w:val="BodyText"/>
      </w:pPr>
      <w:r>
        <w:t xml:space="preserve">  ASSAY OF SERUM SODIUM Each 66.000000 26.400000 4.810000 4.810000</w:t>
      </w:r>
    </w:p>
    <w:p w:rsidR="00D54E86" w:rsidRDefault="00000000">
      <w:pPr>
        <w:pStyle w:val="BodyText"/>
      </w:pPr>
      <w:r>
        <w:t>ASSAY OF URINE SODIUM Each 87.000000 34.800000 4.700000 5.060000</w:t>
      </w:r>
    </w:p>
    <w:p w:rsidR="00D54E86" w:rsidRDefault="00000000">
      <w:pPr>
        <w:pStyle w:val="BodyText"/>
      </w:pPr>
      <w:r>
        <w:t xml:space="preserve">  ASSAY OF SOMATOMEDIN Each 199.000000 79.600000 18.070000 21.260000</w:t>
      </w:r>
    </w:p>
    <w:p w:rsidR="00D54E86" w:rsidRDefault="00000000">
      <w:pPr>
        <w:pStyle w:val="BodyText"/>
      </w:pPr>
      <w:r>
        <w:t xml:space="preserve"> ASSAY OF TOTAL TESTOSTERONE Each 218.500000 87.400000 21.940000 25.810000</w:t>
      </w:r>
    </w:p>
    <w:p w:rsidR="00D54E86" w:rsidRDefault="00000000">
      <w:pPr>
        <w:pStyle w:val="BodyText"/>
      </w:pPr>
      <w:r>
        <w:t xml:space="preserve">  ASSAY OF VITAMIN B-1 Each 292.250000 116.900000 18.040000 21.230000</w:t>
      </w:r>
    </w:p>
    <w:p w:rsidR="00D54E86" w:rsidRDefault="00000000">
      <w:pPr>
        <w:pStyle w:val="BodyText"/>
      </w:pPr>
      <w:r>
        <w:t xml:space="preserve"> ASSAY OF THYROGLOBULIN Each 76.280000 30.512000 15.580000 16.060000</w:t>
      </w:r>
    </w:p>
    <w:p w:rsidR="00D54E86" w:rsidRDefault="00000000">
      <w:pPr>
        <w:pStyle w:val="BodyText"/>
      </w:pPr>
      <w:r>
        <w:t xml:space="preserve"> ASSAY OF TOTAL THYROXINE Each 125.000000 50.000000 5.840000 53.680000</w:t>
      </w:r>
    </w:p>
    <w:p w:rsidR="00D54E86" w:rsidRDefault="00000000">
      <w:pPr>
        <w:pStyle w:val="BodyText"/>
      </w:pPr>
      <w:r>
        <w:t>ASSAY OF NEONATAL THYROXINE Each 27.000000 10.800000 6.280000 6.470000</w:t>
      </w:r>
    </w:p>
    <w:p w:rsidR="00D54E86" w:rsidRDefault="00000000">
      <w:pPr>
        <w:pStyle w:val="BodyText"/>
      </w:pPr>
      <w:r>
        <w:t xml:space="preserve">   ASSAY OF FREE THYROXINE Each 162.250000 64.900000 7.660000 85.670000</w:t>
      </w:r>
    </w:p>
    <w:p w:rsidR="00D54E86" w:rsidRDefault="00000000">
      <w:pPr>
        <w:pStyle w:val="BodyText"/>
      </w:pPr>
      <w:r>
        <w:t xml:space="preserve">  ASSAY THYROID STIM HORMONE Each 189.250000 75.700000 14.280000 99.920000</w:t>
      </w:r>
    </w:p>
    <w:p w:rsidR="00D54E86" w:rsidRDefault="00000000">
      <w:pPr>
        <w:pStyle w:val="BodyText"/>
      </w:pPr>
      <w:r>
        <w:t xml:space="preserve"> ASSAY OF VITAMIN E Each 126.500000 50.600000 9.510000 14.610000</w:t>
      </w:r>
    </w:p>
    <w:p w:rsidR="00D54E86" w:rsidRDefault="00000000">
      <w:pPr>
        <w:pStyle w:val="BodyText"/>
      </w:pPr>
      <w:r>
        <w:t>TRANSFERASE (AST) (SGOT) Each 93.250000 37.300000 4.400000 18.396666</w:t>
      </w:r>
    </w:p>
    <w:p w:rsidR="00D54E86" w:rsidRDefault="00000000">
      <w:pPr>
        <w:pStyle w:val="BodyText"/>
      </w:pPr>
      <w:r>
        <w:t xml:space="preserve">   ALANINE AMINO (ALT) (SGPT) Each 82.750000 33.100000 4.500000 16.723333</w:t>
      </w:r>
    </w:p>
    <w:p w:rsidR="00D54E86" w:rsidRDefault="00000000">
      <w:pPr>
        <w:pStyle w:val="BodyText"/>
      </w:pPr>
      <w:r>
        <w:t xml:space="preserve">   ASSAY OF TRANSFERRIN Each 135.750000 54.300000 10.850000 29.746666</w:t>
      </w:r>
    </w:p>
    <w:p w:rsidR="00D54E86" w:rsidRDefault="00000000">
      <w:pPr>
        <w:pStyle w:val="BodyText"/>
      </w:pPr>
      <w:r>
        <w:t>ASSAY OF TRIGLYCERIDES Each 86.250000 34.500000 4.890000 45.540000</w:t>
      </w:r>
    </w:p>
    <w:p w:rsidR="00D54E86" w:rsidRDefault="00000000">
      <w:pPr>
        <w:pStyle w:val="BodyText"/>
      </w:pPr>
      <w:r>
        <w:t>ASSAY OF THYROID (T3 OR T4) Each 102.250000 40.900000 5.500000 43.960000</w:t>
      </w:r>
    </w:p>
    <w:p w:rsidR="00D54E86" w:rsidRDefault="00000000">
      <w:pPr>
        <w:pStyle w:val="BodyText"/>
      </w:pPr>
      <w:r>
        <w:t xml:space="preserve">   ASSAY TRIIODOTHYRONINE (T3) Each 159.750000 63.900000 12.050000 14.180000</w:t>
      </w:r>
    </w:p>
    <w:p w:rsidR="00D54E86" w:rsidRDefault="00000000">
      <w:pPr>
        <w:pStyle w:val="BodyText"/>
      </w:pPr>
      <w:r>
        <w:t>FREE ASSAY (FT-3) Each 195.500000 78.200000 14.400000 92.670000</w:t>
      </w:r>
    </w:p>
    <w:p w:rsidR="00D54E86" w:rsidRDefault="00000000">
      <w:pPr>
        <w:pStyle w:val="BodyText"/>
      </w:pPr>
      <w:r>
        <w:t xml:space="preserve"> T3 REVERSE Each 159.750000 63.900000 15.290000 15.760000</w:t>
      </w:r>
    </w:p>
    <w:p w:rsidR="00D54E86" w:rsidRDefault="00000000">
      <w:pPr>
        <w:pStyle w:val="BodyText"/>
      </w:pPr>
      <w:r>
        <w:t xml:space="preserve"> ASSAY OF TROPONIN QUANT Each 203.750000 81.500000 8.360000 26.962000</w:t>
      </w:r>
    </w:p>
    <w:p w:rsidR="00D54E86" w:rsidRDefault="00000000">
      <w:pPr>
        <w:pStyle w:val="BodyText"/>
      </w:pPr>
      <w:r>
        <w:t xml:space="preserve">   ASSAY OF UREA NITROGEN Each 72.000000 28.800000 3.350000 14.173333</w:t>
      </w:r>
    </w:p>
    <w:p w:rsidR="00D54E86" w:rsidRDefault="00000000">
      <w:pPr>
        <w:pStyle w:val="BodyText"/>
      </w:pPr>
      <w:r>
        <w:t xml:space="preserve">  ASSAY OF BLOOD/URIC ACID Each 82.000000 32.800000 3.840000 43.300000</w:t>
      </w:r>
    </w:p>
    <w:p w:rsidR="00D54E86" w:rsidRDefault="00000000">
      <w:pPr>
        <w:pStyle w:val="BodyText"/>
      </w:pPr>
      <w:r>
        <w:t xml:space="preserve">  ASSAY OF VITAMIN A Each 128.250000 51.300000 6.060000 6.060000</w:t>
      </w:r>
    </w:p>
    <w:p w:rsidR="00D54E86" w:rsidRDefault="00000000">
      <w:pPr>
        <w:pStyle w:val="BodyText"/>
      </w:pPr>
      <w:r>
        <w:t>ASSAY OF ZINC Each 112.000000 44.800000 9.670000 11.390000</w:t>
      </w:r>
    </w:p>
    <w:p w:rsidR="00D54E86" w:rsidRDefault="00000000">
      <w:pPr>
        <w:pStyle w:val="BodyText"/>
      </w:pPr>
      <w:r>
        <w:t xml:space="preserve">   ASSAY OF C-PEPTIDE Each 172.250000 68.900000 16.310000 23.130000</w:t>
      </w:r>
    </w:p>
    <w:p w:rsidR="00D54E86" w:rsidRDefault="00000000">
      <w:pPr>
        <w:pStyle w:val="BodyText"/>
      </w:pPr>
      <w:r>
        <w:lastRenderedPageBreak/>
        <w:t>CHORIONIC GONADOTROPIN TEST Each 221.500000 88.600000 9.220000 116.950000</w:t>
      </w:r>
    </w:p>
    <w:p w:rsidR="00D54E86" w:rsidRDefault="00000000">
      <w:pPr>
        <w:pStyle w:val="BodyText"/>
      </w:pPr>
      <w:r>
        <w:t>CHORIONIC GONADOTROPIN ASSAY Each 143.500000 57.400000 7.290000 75.770000</w:t>
      </w:r>
    </w:p>
    <w:p w:rsidR="00D54E86" w:rsidRDefault="00000000">
      <w:pPr>
        <w:pStyle w:val="BodyText"/>
      </w:pPr>
      <w:r>
        <w:t xml:space="preserve">   COMPLETE CBC W/AUTO DIFF WBC Each 174.000000 69.600000 6.610000 91.870000</w:t>
      </w:r>
    </w:p>
    <w:p w:rsidR="00D54E86" w:rsidRDefault="00000000">
      <w:pPr>
        <w:pStyle w:val="BodyText"/>
      </w:pPr>
      <w:r>
        <w:t xml:space="preserve">    COMPLETE CBC AUTOMATED Each 121.750000 48.700000 5.500000 64.280000</w:t>
      </w:r>
    </w:p>
    <w:p w:rsidR="00D54E86" w:rsidRDefault="00000000">
      <w:pPr>
        <w:pStyle w:val="BodyText"/>
      </w:pPr>
      <w:r>
        <w:t>AUTOMATED RETICULOCYTE COUNT Each 94.500000 37.800000 3.400000 4.440000</w:t>
      </w:r>
    </w:p>
    <w:p w:rsidR="00D54E86" w:rsidRDefault="00000000">
      <w:pPr>
        <w:pStyle w:val="BodyText"/>
      </w:pPr>
      <w:r>
        <w:t xml:space="preserve">   BONE MARROW INTERPRETATION Each 935.500000 374.200000 604.970000 604.970000</w:t>
      </w:r>
    </w:p>
    <w:p w:rsidR="00D54E86" w:rsidRDefault="00000000">
      <w:pPr>
        <w:pStyle w:val="BodyText"/>
      </w:pPr>
      <w:r>
        <w:t>CLOT FACTOR VIII AHG 1 STAGE Each 556.500000 222.600000 15.220000 17.900000</w:t>
      </w:r>
    </w:p>
    <w:p w:rsidR="00D54E86" w:rsidRDefault="00000000">
      <w:pPr>
        <w:pStyle w:val="BodyText"/>
      </w:pPr>
      <w:r>
        <w:t xml:space="preserve"> CLOT FACTOR VIII RELTD ANTGN Each 378.250000 151.300000 17.350000 17.350000</w:t>
      </w:r>
    </w:p>
    <w:p w:rsidR="00D54E86" w:rsidRDefault="00000000">
      <w:pPr>
        <w:pStyle w:val="BodyText"/>
      </w:pPr>
      <w:r>
        <w:t>CLOT INHIBIT PROT C ACTIVITY Each 420.000000 168.000000 13.840000 13.840000</w:t>
      </w:r>
    </w:p>
    <w:p w:rsidR="00D54E86" w:rsidRDefault="00000000">
      <w:pPr>
        <w:pStyle w:val="BodyText"/>
      </w:pPr>
      <w:r>
        <w:t>CLOT INHIBIT PROT S FREE Each 288.500000 115.400000 15.320000 15.320000</w:t>
      </w:r>
    </w:p>
    <w:p w:rsidR="00D54E86" w:rsidRDefault="00000000">
      <w:pPr>
        <w:pStyle w:val="BodyText"/>
      </w:pPr>
      <w:r>
        <w:t>COAGULATION TIME ACTIVATED Each 131.250000 52.500000 3.093333 67.790000</w:t>
      </w:r>
    </w:p>
    <w:p w:rsidR="00D54E86" w:rsidRDefault="00000000">
      <w:pPr>
        <w:pStyle w:val="BodyText"/>
      </w:pPr>
      <w:r>
        <w:t xml:space="preserve">    FIBRIN DEGRADATION PRODUCTS Each 198.000000 79.200000 5.860000 99.530000</w:t>
      </w:r>
    </w:p>
    <w:p w:rsidR="00D54E86" w:rsidRDefault="00000000">
      <w:pPr>
        <w:pStyle w:val="BodyText"/>
      </w:pPr>
      <w:r>
        <w:t xml:space="preserve">   FIBRIN DEGRADATION QUANT Each 234.000000 93.600000 8.650000 123.550000</w:t>
      </w:r>
    </w:p>
    <w:p w:rsidR="00D54E86" w:rsidRDefault="00000000">
      <w:pPr>
        <w:pStyle w:val="BodyText"/>
      </w:pPr>
      <w:r>
        <w:t xml:space="preserve">   FIBRINOGEN ACTIVITY Each 181.750000 72.700000 7.220000 9.720000</w:t>
      </w:r>
    </w:p>
    <w:p w:rsidR="00D54E86" w:rsidRDefault="00000000">
      <w:pPr>
        <w:pStyle w:val="BodyText"/>
      </w:pPr>
      <w:r>
        <w:t xml:space="preserve">   HEMOGLOBIN FETAL Each 253.000000 101.200000 3.940000 8.600000</w:t>
      </w:r>
    </w:p>
    <w:p w:rsidR="00D54E86" w:rsidRDefault="00000000">
      <w:pPr>
        <w:pStyle w:val="BodyText"/>
      </w:pPr>
      <w:r>
        <w:t xml:space="preserve">  HEMOGLOBIN FETAL Each 143.750000 57.500000 5.640000 75.900000</w:t>
      </w:r>
    </w:p>
    <w:p w:rsidR="00D54E86" w:rsidRDefault="00000000">
      <w:pPr>
        <w:pStyle w:val="BodyText"/>
      </w:pPr>
      <w:r>
        <w:t xml:space="preserve">  BLOOD PLATELET AGGREGATION Each 303.750000 121.500000 18.260000 24.910000</w:t>
      </w:r>
    </w:p>
    <w:p w:rsidR="00D54E86" w:rsidRDefault="00000000">
      <w:pPr>
        <w:pStyle w:val="BodyText"/>
      </w:pPr>
      <w:r>
        <w:t xml:space="preserve">   PHOSPHOLIPID PLTLT NEUTRALIZ Each 191.250000 76.500000 8.020000 8.020000</w:t>
      </w:r>
    </w:p>
    <w:p w:rsidR="00D54E86" w:rsidRDefault="00000000">
      <w:pPr>
        <w:pStyle w:val="BodyText"/>
      </w:pPr>
      <w:r>
        <w:t>HEXAGNAL PHOSPH PLTLT NEUTRL Each 201.750000 80.700000 8.020000 8.020000</w:t>
      </w:r>
    </w:p>
    <w:p w:rsidR="00D54E86" w:rsidRDefault="00000000">
      <w:pPr>
        <w:pStyle w:val="BodyText"/>
      </w:pPr>
      <w:r>
        <w:t>PROTHROMBIN TIME Each 94.000000 37.600000 4.160000 49.630000</w:t>
      </w:r>
    </w:p>
    <w:p w:rsidR="00D54E86" w:rsidRDefault="00000000">
      <w:pPr>
        <w:pStyle w:val="BodyText"/>
      </w:pPr>
      <w:r>
        <w:t>RUSSELL VIPER VENOM DILUTED Each 160.000000 64.000000 8.100000 8.140000</w:t>
      </w:r>
    </w:p>
    <w:p w:rsidR="00D54E86" w:rsidRDefault="00000000">
      <w:pPr>
        <w:pStyle w:val="BodyText"/>
      </w:pPr>
      <w:r>
        <w:t xml:space="preserve"> REPTILASE TEST Each 167.500000 67.000000 9.850000 9.850000</w:t>
      </w:r>
    </w:p>
    <w:p w:rsidR="00D54E86" w:rsidRDefault="00000000">
      <w:pPr>
        <w:pStyle w:val="BodyText"/>
      </w:pPr>
      <w:r>
        <w:t>RBC SED RATE NONAUTOMATED Each 116.750000 46.700000 3.010000 61.640000</w:t>
      </w:r>
    </w:p>
    <w:p w:rsidR="00D54E86" w:rsidRDefault="00000000">
      <w:pPr>
        <w:pStyle w:val="BodyText"/>
      </w:pPr>
      <w:r>
        <w:lastRenderedPageBreak/>
        <w:t xml:space="preserve">  RBC SICKLE CELL TEST Each 104.750000 41.900000 5.510000 5.510000</w:t>
      </w:r>
    </w:p>
    <w:p w:rsidR="00D54E86" w:rsidRDefault="00000000">
      <w:pPr>
        <w:pStyle w:val="BodyText"/>
      </w:pPr>
      <w:r>
        <w:t xml:space="preserve"> THROMBIN TIME PLASMA Each 113.750000 45.500000 4.910000 5.770000</w:t>
      </w:r>
    </w:p>
    <w:p w:rsidR="00D54E86" w:rsidRDefault="00000000">
      <w:pPr>
        <w:pStyle w:val="BodyText"/>
      </w:pPr>
      <w:r>
        <w:t xml:space="preserve"> THROMBOPLASTIN TIME PARTIAL Each 131.250000 52.500000 5.410000 389.310000</w:t>
      </w:r>
    </w:p>
    <w:p w:rsidR="00D54E86" w:rsidRDefault="00000000">
      <w:pPr>
        <w:pStyle w:val="BodyText"/>
      </w:pPr>
      <w:r>
        <w:t>ALLERGEN SPECIFIC IGG Each 88.500000 35.400000 6.890000 6.890000</w:t>
      </w:r>
    </w:p>
    <w:p w:rsidR="00D54E86" w:rsidRDefault="00000000">
      <w:pPr>
        <w:pStyle w:val="BodyText"/>
      </w:pPr>
      <w:r>
        <w:t xml:space="preserve"> ALLG SPEC IGE CRUDE XTRC EA Each 90.551146 36.220458 4.430000 44.086666</w:t>
      </w:r>
    </w:p>
    <w:p w:rsidR="00D54E86" w:rsidRDefault="00000000">
      <w:pPr>
        <w:pStyle w:val="BodyText"/>
      </w:pPr>
      <w:r>
        <w:t xml:space="preserve">  WBC ANTIBODY IDENTIFICATION Each 681.875000 272.750000 0.025000 144.010000</w:t>
      </w:r>
    </w:p>
    <w:p w:rsidR="00D54E86" w:rsidRDefault="00000000">
      <w:pPr>
        <w:pStyle w:val="BodyText"/>
      </w:pPr>
      <w:r>
        <w:t xml:space="preserve">  ANTINUCLEAR ANTIBODIES Each 246.500000 98.600000 10.270000 130.150000</w:t>
      </w:r>
    </w:p>
    <w:p w:rsidR="00D54E86" w:rsidRDefault="00000000">
      <w:pPr>
        <w:pStyle w:val="BodyText"/>
      </w:pPr>
      <w:r>
        <w:t xml:space="preserve">   ANTISTREPTOLYSIN O TITER Each 209.500000 83.800000 4.360000 7.300000</w:t>
      </w:r>
    </w:p>
    <w:p w:rsidR="00D54E86" w:rsidRDefault="00000000">
      <w:pPr>
        <w:pStyle w:val="BodyText"/>
      </w:pPr>
      <w:r>
        <w:t xml:space="preserve"> C-REACTIVE PROTEIN Each 137.000000 54.800000 3.250000 72.340000</w:t>
      </w:r>
    </w:p>
    <w:p w:rsidR="00D54E86" w:rsidRDefault="00000000">
      <w:pPr>
        <w:pStyle w:val="BodyText"/>
      </w:pPr>
      <w:r>
        <w:t xml:space="preserve"> C-REACTIVE PROTEIN HS Each 182.000000 72.800000 11.000000 12.950000</w:t>
      </w:r>
    </w:p>
    <w:p w:rsidR="00D54E86" w:rsidRDefault="00000000">
      <w:pPr>
        <w:pStyle w:val="BodyText"/>
      </w:pPr>
      <w:r>
        <w:t xml:space="preserve">    BETA-2 GLYCOPROTEIN ANTIBODY Each 181.500000 72.600000 8.880000 8.880000</w:t>
      </w:r>
    </w:p>
    <w:p w:rsidR="00D54E86" w:rsidRDefault="00000000">
      <w:pPr>
        <w:pStyle w:val="BodyText"/>
      </w:pPr>
      <w:r>
        <w:t>CARDIOLIPIN ANTIBODY EA IG Each 223.000000 89.200000 8.880000 21.620000</w:t>
      </w:r>
    </w:p>
    <w:p w:rsidR="00D54E86" w:rsidRDefault="00000000">
      <w:pPr>
        <w:pStyle w:val="BodyText"/>
      </w:pPr>
      <w:r>
        <w:t xml:space="preserve">  COMPLEMENT ANTIGEN Each 193.500000 77.400000 10.210000 102.170000</w:t>
      </w:r>
    </w:p>
    <w:p w:rsidR="00D54E86" w:rsidRDefault="00000000">
      <w:pPr>
        <w:pStyle w:val="BodyText"/>
      </w:pPr>
      <w:r>
        <w:t>COMPLEMENT/FUNCTION ACTIVITY Each 274.000000 109.600000 12.000000 12.000000</w:t>
      </w:r>
    </w:p>
    <w:p w:rsidR="00D54E86" w:rsidRDefault="00000000">
      <w:pPr>
        <w:pStyle w:val="BodyText"/>
      </w:pPr>
      <w:r>
        <w:t xml:space="preserve"> COMPLEMENT TOTAL (CH50) Each 261.250000 104.500000 17.270000 19.710000</w:t>
      </w:r>
    </w:p>
    <w:p w:rsidR="00D54E86" w:rsidRDefault="00000000">
      <w:pPr>
        <w:pStyle w:val="BodyText"/>
      </w:pPr>
      <w:r>
        <w:t xml:space="preserve"> DEOXYRIBONUCLEASE ANTIBODY Each 139.000000 55.600000 13.250000 13.250000</w:t>
      </w:r>
    </w:p>
    <w:p w:rsidR="00D54E86" w:rsidRDefault="00000000">
      <w:pPr>
        <w:pStyle w:val="BodyText"/>
      </w:pPr>
      <w:r>
        <w:t>DNA ANTIBODY NATIVE Each 305.250000 122.100000 10.070000 15.270000</w:t>
      </w:r>
    </w:p>
    <w:p w:rsidR="00D54E86" w:rsidRDefault="00000000">
      <w:pPr>
        <w:pStyle w:val="BodyText"/>
      </w:pPr>
      <w:r>
        <w:t xml:space="preserve">   NUCLEAR ANTIGEN ANTIBODY Each 208.821428 83.528571 15.240000 19.930000</w:t>
      </w:r>
    </w:p>
    <w:p w:rsidR="00D54E86" w:rsidRDefault="00000000">
      <w:pPr>
        <w:pStyle w:val="BodyText"/>
      </w:pPr>
      <w:r>
        <w:t xml:space="preserve">    FLUORESCENT ANTIBODY SCREEN Each 219.000000 87.600000 4.450000 115.630000</w:t>
      </w:r>
    </w:p>
    <w:p w:rsidR="00D54E86" w:rsidRDefault="00000000">
      <w:pPr>
        <w:pStyle w:val="BodyText"/>
      </w:pPr>
      <w:r>
        <w:t>FLUORESCENT ANTIBODY TITER Each 197.750000 79.100000 11.690000 53.765000</w:t>
      </w:r>
    </w:p>
    <w:p w:rsidR="00D54E86" w:rsidRDefault="00000000">
      <w:pPr>
        <w:pStyle w:val="BodyText"/>
      </w:pPr>
      <w:r>
        <w:t xml:space="preserve">   IMMUNOASSAY TUMOR CA 19-9 Each 241.250000 96.500000 17.690000 20.810000</w:t>
      </w:r>
    </w:p>
    <w:p w:rsidR="00D54E86" w:rsidRDefault="00000000">
      <w:pPr>
        <w:pStyle w:val="BodyText"/>
      </w:pPr>
      <w:r>
        <w:t xml:space="preserve"> IMMUNOASSAY TUMOR CA 125 Each 272.500000 109.000000 17.690000 20.810000</w:t>
      </w:r>
    </w:p>
    <w:p w:rsidR="00D54E86" w:rsidRDefault="00000000">
      <w:pPr>
        <w:pStyle w:val="BodyText"/>
      </w:pPr>
      <w:r>
        <w:t xml:space="preserve"> HETEROPHILE ANTIBODY SCREEN Each 137.250000 54.900000 5.020000 5.020000</w:t>
      </w:r>
    </w:p>
    <w:p w:rsidR="00D54E86" w:rsidRDefault="00000000">
      <w:pPr>
        <w:pStyle w:val="BodyText"/>
      </w:pPr>
      <w:r>
        <w:t>IMMUNOASSAY INFECTIOUS AGENT Each 140.000000 56.000000 14.990000 16.650000</w:t>
      </w:r>
    </w:p>
    <w:p w:rsidR="00D54E86" w:rsidRDefault="00000000">
      <w:pPr>
        <w:pStyle w:val="BodyText"/>
      </w:pPr>
      <w:r>
        <w:t xml:space="preserve">  Ia infectious agent antibody Each 171.750000 68.700000 11.000000 11.000000</w:t>
      </w:r>
    </w:p>
    <w:p w:rsidR="00D54E86" w:rsidRDefault="00000000">
      <w:pPr>
        <w:pStyle w:val="BodyText"/>
      </w:pPr>
      <w:r>
        <w:lastRenderedPageBreak/>
        <w:t xml:space="preserve"> IMMUNODIFFUSION OUCHTERLONY Each 107.250000 42.900000 9.880000 11.980000</w:t>
      </w:r>
    </w:p>
    <w:p w:rsidR="00D54E86" w:rsidRDefault="00000000">
      <w:pPr>
        <w:pStyle w:val="BodyText"/>
      </w:pPr>
      <w:r>
        <w:t xml:space="preserve">  IMMUNE COMPLEX ASSAY Each 241.000000 96.400000 24.370000 24.370000</w:t>
      </w:r>
    </w:p>
    <w:p w:rsidR="00D54E86" w:rsidRDefault="00000000">
      <w:pPr>
        <w:pStyle w:val="BodyText"/>
      </w:pPr>
      <w:r>
        <w:t>IMMUNOFIX E-PHORESIS SERUM Each 306.750000 122.700000 18.980000 23.010000</w:t>
      </w:r>
    </w:p>
    <w:p w:rsidR="00D54E86" w:rsidRDefault="00000000">
      <w:pPr>
        <w:pStyle w:val="BodyText"/>
      </w:pPr>
      <w:r>
        <w:t xml:space="preserve"> IMMUNFIX E-PHORSIS/URINE/CSF Each 490.500000 196.200000 24.940000 29.350000</w:t>
      </w:r>
    </w:p>
    <w:p w:rsidR="00D54E86" w:rsidRDefault="00000000">
      <w:pPr>
        <w:pStyle w:val="BodyText"/>
      </w:pPr>
      <w:r>
        <w:t xml:space="preserve">   INHIBIN A Each 190.500000 76.200000 190.500000 190.500000</w:t>
      </w:r>
    </w:p>
    <w:p w:rsidR="00D54E86" w:rsidRDefault="00000000">
      <w:pPr>
        <w:pStyle w:val="BodyText"/>
      </w:pPr>
      <w:r>
        <w:t>CELL FUNCTION ASSAY W/STIM Each 504.000000 201.600000 54.370000 54.370000</w:t>
      </w:r>
    </w:p>
    <w:p w:rsidR="00D54E86" w:rsidRDefault="00000000">
      <w:pPr>
        <w:pStyle w:val="BodyText"/>
      </w:pPr>
      <w:r>
        <w:t>T CELL ABSOLUTE COUNT Each 273.750000 109.500000 22.750000 22.750000</w:t>
      </w:r>
    </w:p>
    <w:p w:rsidR="00D54E86" w:rsidRDefault="00000000">
      <w:pPr>
        <w:pStyle w:val="BodyText"/>
      </w:pPr>
      <w:r>
        <w:t>MICROSOMAL ANTIBODY EACH Each 174.500000 69.800000 12.370000 92.140000</w:t>
      </w:r>
    </w:p>
    <w:p w:rsidR="00D54E86" w:rsidRDefault="00000000">
      <w:pPr>
        <w:pStyle w:val="BodyText"/>
      </w:pPr>
      <w:r>
        <w:t xml:space="preserve">   RHEUMATOID FACTOR QUANT Each 121.000000 48.400000 4.820000 63.890000</w:t>
      </w:r>
    </w:p>
    <w:p w:rsidR="00D54E86" w:rsidRDefault="00000000">
      <w:pPr>
        <w:pStyle w:val="BodyText"/>
      </w:pPr>
      <w:r>
        <w:t xml:space="preserve">  TB TEST CELL IMMUN MEASURE Each 380.500000 152.200000 52.670000 200.900000</w:t>
      </w:r>
    </w:p>
    <w:p w:rsidR="00D54E86" w:rsidRDefault="00000000">
      <w:pPr>
        <w:pStyle w:val="BodyText"/>
      </w:pPr>
      <w:r>
        <w:t>TB INTRADERMAL TEST Each 63.250000 25.300000 4.070000 13.620000</w:t>
      </w:r>
    </w:p>
    <w:p w:rsidR="00D54E86" w:rsidRDefault="00000000">
      <w:pPr>
        <w:pStyle w:val="BodyText"/>
      </w:pPr>
      <w:r>
        <w:t xml:space="preserve"> SYPHILIS TEST NON-TREP QUAL Each 102.250000 40.900000 3.630000 32.065000</w:t>
      </w:r>
    </w:p>
    <w:p w:rsidR="00D54E86" w:rsidRDefault="00000000">
      <w:pPr>
        <w:pStyle w:val="BodyText"/>
      </w:pPr>
      <w:r>
        <w:t>SYPHILIS TEST NON-TREP QUANT Each 102.250000 40.900000 4.400000 4.400000</w:t>
      </w:r>
    </w:p>
    <w:p w:rsidR="00D54E86" w:rsidRDefault="00000000">
      <w:pPr>
        <w:pStyle w:val="BodyText"/>
      </w:pPr>
      <w:r>
        <w:t>ASPERGILLUS ANTIBODY Each 136.000000 54.400000 16.730000 16.730000</w:t>
      </w:r>
    </w:p>
    <w:p w:rsidR="00D54E86" w:rsidRDefault="00000000">
      <w:pPr>
        <w:pStyle w:val="BodyText"/>
      </w:pPr>
      <w:r>
        <w:t>BACTERIUM ANTIBODY Each 156.500000 62.600000 10.950000 12.880000</w:t>
      </w:r>
    </w:p>
    <w:p w:rsidR="00D54E86" w:rsidRDefault="00000000">
      <w:pPr>
        <w:pStyle w:val="BodyText"/>
      </w:pPr>
      <w:r>
        <w:t xml:space="preserve">  LYME DISEASE ANTIBODY Each 224.250000 89.700000 13.160000 15.490000</w:t>
      </w:r>
    </w:p>
    <w:p w:rsidR="00D54E86" w:rsidRDefault="00000000">
      <w:pPr>
        <w:pStyle w:val="BodyText"/>
      </w:pPr>
      <w:r>
        <w:t xml:space="preserve">   LYME DISEASE ANTIBODY Each 261.750000 104.700000 13.490000 17.540000</w:t>
      </w:r>
    </w:p>
    <w:p w:rsidR="00D54E86" w:rsidRDefault="00000000">
      <w:pPr>
        <w:pStyle w:val="BodyText"/>
      </w:pPr>
      <w:r>
        <w:t xml:space="preserve"> CMV ANTIBODY IGM Each 192.500000 77.000000 14.320000 16.850000</w:t>
      </w:r>
    </w:p>
    <w:p w:rsidR="00D54E86" w:rsidRDefault="00000000">
      <w:pPr>
        <w:pStyle w:val="BodyText"/>
      </w:pPr>
      <w:r>
        <w:t xml:space="preserve"> EPSTEIN-BARR NUCLEAR ANTIGEN Each 156.500000 62.600000 14.830000 15.290000</w:t>
      </w:r>
    </w:p>
    <w:p w:rsidR="00D54E86" w:rsidRDefault="00000000">
      <w:pPr>
        <w:pStyle w:val="BodyText"/>
      </w:pPr>
      <w:r>
        <w:t xml:space="preserve">   EPSTEIN-BARR CAPSID VCA Each 184.250000 73.700000 17.595000 18.140000</w:t>
      </w:r>
    </w:p>
    <w:p w:rsidR="00D54E86" w:rsidRDefault="00000000">
      <w:pPr>
        <w:pStyle w:val="BodyText"/>
      </w:pPr>
      <w:r>
        <w:t xml:space="preserve">   EHRLICHIA ANTIBODY Each 201.000000 80.400000 8.650000 10.180000</w:t>
      </w:r>
    </w:p>
    <w:p w:rsidR="00D54E86" w:rsidRDefault="00000000">
      <w:pPr>
        <w:pStyle w:val="BodyText"/>
      </w:pPr>
      <w:r>
        <w:t xml:space="preserve">   HELMINTH ANTIBODY Each 221.000000 88.400000 12.620000 12.620000</w:t>
      </w:r>
    </w:p>
    <w:p w:rsidR="00D54E86" w:rsidRDefault="00000000">
      <w:pPr>
        <w:pStyle w:val="BodyText"/>
      </w:pPr>
      <w:r>
        <w:t>HERPES SIMPLEX NES ANTBDY Each 154.000000 61.600000 13.960000 81.310000</w:t>
      </w:r>
    </w:p>
    <w:p w:rsidR="00D54E86" w:rsidRDefault="00000000">
      <w:pPr>
        <w:pStyle w:val="BodyText"/>
      </w:pPr>
      <w:r>
        <w:t xml:space="preserve">  HERPES SIMPLEX TYPE 1 TEST Each 154.000000 61.600000 11.210000 81.310000</w:t>
      </w:r>
    </w:p>
    <w:p w:rsidR="00D54E86" w:rsidRDefault="00000000">
      <w:pPr>
        <w:pStyle w:val="BodyText"/>
      </w:pPr>
      <w:r>
        <w:t xml:space="preserve">   HERPES SIMPLEX TYPE 2 TEST Each 163.250000 65.300000 16.450000 86.195000</w:t>
      </w:r>
    </w:p>
    <w:p w:rsidR="00D54E86" w:rsidRDefault="00000000">
      <w:pPr>
        <w:pStyle w:val="BodyText"/>
      </w:pPr>
      <w:r>
        <w:t xml:space="preserve">   HIV-1ANTIBODY Each 189.250000 75.700000 8.890000 8.890000</w:t>
      </w:r>
    </w:p>
    <w:p w:rsidR="00D54E86" w:rsidRDefault="00000000">
      <w:pPr>
        <w:pStyle w:val="BodyText"/>
      </w:pPr>
      <w:r>
        <w:lastRenderedPageBreak/>
        <w:t>HIV-2 ANTIBODY Each 230.000000 92.000000 13.520000 13.520000</w:t>
      </w:r>
    </w:p>
    <w:p w:rsidR="00D54E86" w:rsidRDefault="00000000">
      <w:pPr>
        <w:pStyle w:val="BodyText"/>
      </w:pPr>
      <w:r>
        <w:t>HIV-1/HIV-2 1 RESULT ANTBDY Each 286.000000 114.400000 11.660000 142.290000</w:t>
      </w:r>
    </w:p>
    <w:p w:rsidR="00D54E86" w:rsidRDefault="00000000">
      <w:pPr>
        <w:pStyle w:val="BodyText"/>
      </w:pPr>
      <w:r>
        <w:t>HEP B CORE ANTIBODY TOTAL Each 172.750000 69.100000 11.690000 12.050000</w:t>
      </w:r>
    </w:p>
    <w:p w:rsidR="00D54E86" w:rsidRDefault="00000000">
      <w:pPr>
        <w:pStyle w:val="BodyText"/>
      </w:pPr>
      <w:r>
        <w:t xml:space="preserve">   HEP B CORE ANTIBODY IGM Each 183.750000 73.500000 11.770000 11.770000</w:t>
      </w:r>
    </w:p>
    <w:p w:rsidR="00D54E86" w:rsidRDefault="00000000">
      <w:pPr>
        <w:pStyle w:val="BodyText"/>
      </w:pPr>
      <w:r>
        <w:t>HEP B SURFACE ANTIBODY Each 172.250000 68.900000 10.420000 85.700000</w:t>
      </w:r>
    </w:p>
    <w:p w:rsidR="00D54E86" w:rsidRDefault="00000000">
      <w:pPr>
        <w:pStyle w:val="BodyText"/>
      </w:pPr>
      <w:r>
        <w:t>HEPATITIS BE ANTIBODY Each 139.000000 55.600000 11.570000 11.570000</w:t>
      </w:r>
    </w:p>
    <w:p w:rsidR="00D54E86" w:rsidRDefault="00000000">
      <w:pPr>
        <w:pStyle w:val="BodyText"/>
      </w:pPr>
      <w:r>
        <w:t>HEPATITIS A ANTIBODY Each 170.500000 68.200000 12.390000 13.760000</w:t>
      </w:r>
    </w:p>
    <w:p w:rsidR="00D54E86" w:rsidRDefault="00000000">
      <w:pPr>
        <w:pStyle w:val="BodyText"/>
      </w:pPr>
      <w:r>
        <w:t xml:space="preserve"> HEPATITIS A IGM ANTIBODY Each 180.250000 72.100000 10.920000 10.920000</w:t>
      </w:r>
    </w:p>
    <w:p w:rsidR="00D54E86" w:rsidRDefault="00000000">
      <w:pPr>
        <w:pStyle w:val="BodyText"/>
      </w:pPr>
      <w:r>
        <w:t>MUMPS ANTIBODY Each 156.000000 62.400000 33.263333 44.370000</w:t>
      </w:r>
    </w:p>
    <w:p w:rsidR="00D54E86" w:rsidRDefault="00000000">
      <w:pPr>
        <w:pStyle w:val="BodyText"/>
      </w:pPr>
      <w:r>
        <w:t xml:space="preserve"> MYCOPLASMA ANTIBODY Each 187.500000 75.000000 11.260000 11.260000</w:t>
      </w:r>
    </w:p>
    <w:p w:rsidR="00D54E86" w:rsidRDefault="00000000">
      <w:pPr>
        <w:pStyle w:val="BodyText"/>
      </w:pPr>
      <w:r>
        <w:t>RESPIRATORY VIRUS ANTIBODY Each 381.500000 152.600000 7.910000 14.320000</w:t>
      </w:r>
    </w:p>
    <w:p w:rsidR="00D54E86" w:rsidRDefault="00000000">
      <w:pPr>
        <w:pStyle w:val="BodyText"/>
      </w:pPr>
      <w:r>
        <w:t xml:space="preserve">  RICKETTSIA ANTIBODY Each 193.500000 77.400000 16.450000 19.350000</w:t>
      </w:r>
    </w:p>
    <w:p w:rsidR="00D54E86" w:rsidRDefault="00000000">
      <w:pPr>
        <w:pStyle w:val="BodyText"/>
      </w:pPr>
      <w:r>
        <w:t xml:space="preserve">  RUBELLA ANTIBODY Each 151.250000 60.500000 13.960000 71.690000</w:t>
      </w:r>
    </w:p>
    <w:p w:rsidR="00D54E86" w:rsidRDefault="00000000">
      <w:pPr>
        <w:pStyle w:val="BodyText"/>
      </w:pPr>
      <w:r>
        <w:t xml:space="preserve">    RUBEOLA ANTIBODY Each 152.500000 61.000000 43.375000 43.410000</w:t>
      </w:r>
    </w:p>
    <w:p w:rsidR="00D54E86" w:rsidRDefault="00000000">
      <w:pPr>
        <w:pStyle w:val="BodyText"/>
      </w:pPr>
      <w:r>
        <w:t xml:space="preserve"> Antib, sev ac resp syn, COVID-19 Each 157.500000 63.000000 37.920000 83.160000</w:t>
      </w:r>
    </w:p>
    <w:p w:rsidR="00D54E86" w:rsidRDefault="00000000">
      <w:pPr>
        <w:pStyle w:val="BodyText"/>
      </w:pPr>
      <w:r>
        <w:t xml:space="preserve">   TETANUS ANTIBODY Each 196.250000 78.500000 14.800000 14.800000</w:t>
      </w:r>
    </w:p>
    <w:p w:rsidR="00D54E86" w:rsidRDefault="00000000">
      <w:pPr>
        <w:pStyle w:val="BodyText"/>
      </w:pPr>
      <w:r>
        <w:t>TOXOPLASMA ANTIBODY Each 182.750000 73.100000 14.390000 14.390000</w:t>
      </w:r>
    </w:p>
    <w:p w:rsidR="00D54E86" w:rsidRDefault="00000000">
      <w:pPr>
        <w:pStyle w:val="BodyText"/>
      </w:pPr>
      <w:r>
        <w:t xml:space="preserve"> TOXOPLASMA ANTIBODY IGM Each 184.000000 73.600000 13.910000 14.410000</w:t>
      </w:r>
    </w:p>
    <w:p w:rsidR="00D54E86" w:rsidRDefault="00000000">
      <w:pPr>
        <w:pStyle w:val="BodyText"/>
      </w:pPr>
      <w:r>
        <w:t xml:space="preserve"> TREPONEMA PALLIDUM Each 152.250000 60.900000 5.420000 14.710000</w:t>
      </w:r>
    </w:p>
    <w:p w:rsidR="00D54E86" w:rsidRDefault="00000000">
      <w:pPr>
        <w:pStyle w:val="BodyText"/>
      </w:pPr>
      <w:r>
        <w:t xml:space="preserve">  VARICELLA-ZOSTER ANTIBODY Each 260.250000 104.100000 12.490000 74.015000</w:t>
      </w:r>
    </w:p>
    <w:p w:rsidR="00D54E86" w:rsidRDefault="00000000">
      <w:pPr>
        <w:pStyle w:val="BodyText"/>
      </w:pPr>
      <w:r>
        <w:t xml:space="preserve">  THYROGLOBULIN ANTIBODY Each 176.500000 70.600000 13.520000 93.190000</w:t>
      </w:r>
    </w:p>
    <w:p w:rsidR="00D54E86" w:rsidRDefault="00000000">
      <w:pPr>
        <w:pStyle w:val="BodyText"/>
      </w:pPr>
      <w:r>
        <w:t xml:space="preserve">  HEPATITIS C AB TEST Each 253.250000 101.300000 12.130000 15.850000</w:t>
      </w:r>
    </w:p>
    <w:p w:rsidR="00D54E86" w:rsidRDefault="00000000">
      <w:pPr>
        <w:pStyle w:val="BodyText"/>
      </w:pPr>
      <w:r>
        <w:t xml:space="preserve">    HLA TYPING A B OR C Each 320.000000 128.000000 25.810000 168.960000</w:t>
      </w:r>
    </w:p>
    <w:p w:rsidR="00D54E86" w:rsidRDefault="00000000">
      <w:pPr>
        <w:pStyle w:val="BodyText"/>
      </w:pPr>
      <w:r>
        <w:t xml:space="preserve">  RBC ANTIBODY IDENTIFICATION Each 264.000000 105.600000 131.340000 268.540000</w:t>
      </w:r>
    </w:p>
    <w:p w:rsidR="00D54E86" w:rsidRDefault="00000000">
      <w:pPr>
        <w:pStyle w:val="BodyText"/>
      </w:pPr>
      <w:r>
        <w:t xml:space="preserve"> COOMBS TEST DIRECT Each 91.500000 36.600000 4.570000 5.390000</w:t>
      </w:r>
    </w:p>
    <w:p w:rsidR="00D54E86" w:rsidRDefault="00000000">
      <w:pPr>
        <w:pStyle w:val="BodyText"/>
      </w:pPr>
      <w:r>
        <w:t xml:space="preserve">  COOMBS TEST INDIRECT QUAL Each 120.000000 48.000000 5.550000 137.530000</w:t>
      </w:r>
    </w:p>
    <w:p w:rsidR="00D54E86" w:rsidRDefault="00000000">
      <w:pPr>
        <w:pStyle w:val="BodyText"/>
      </w:pPr>
      <w:r>
        <w:lastRenderedPageBreak/>
        <w:t xml:space="preserve">  BLOOD TYPING SEROLOGIC ABO Each 88.250000 35.300000 2.900000 103.220000</w:t>
      </w:r>
    </w:p>
    <w:p w:rsidR="00D54E86" w:rsidRDefault="00000000">
      <w:pPr>
        <w:pStyle w:val="BodyText"/>
      </w:pPr>
      <w:r>
        <w:t xml:space="preserve"> BLOOD TYPING SEROLOGIC RH(D) Each 71.500000 28.600000 2.900000 37.750000</w:t>
      </w:r>
    </w:p>
    <w:p w:rsidR="00D54E86" w:rsidRDefault="00000000">
      <w:pPr>
        <w:pStyle w:val="BodyText"/>
      </w:pPr>
      <w:r>
        <w:t xml:space="preserve">    BLOOD TYPE ANTIGEN DONOR EA Each 131.000000 52.400000 5.720000 65.175000</w:t>
      </w:r>
    </w:p>
    <w:p w:rsidR="00D54E86" w:rsidRDefault="00000000">
      <w:pPr>
        <w:pStyle w:val="BodyText"/>
      </w:pPr>
      <w:r>
        <w:t xml:space="preserve"> BLOOD TYPING RBC ANTIGENS Each 178.250000 71.300000 4.260000 4.260000</w:t>
      </w:r>
    </w:p>
    <w:p w:rsidR="00D54E86" w:rsidRDefault="00000000">
      <w:pPr>
        <w:pStyle w:val="BodyText"/>
      </w:pPr>
      <w:r>
        <w:t>COMPATIBILITY TEST SPIN Each 181.500000 72.600000 80.220000 90.295000</w:t>
      </w:r>
    </w:p>
    <w:p w:rsidR="00D54E86" w:rsidRDefault="00000000">
      <w:pPr>
        <w:pStyle w:val="BodyText"/>
      </w:pPr>
      <w:r>
        <w:t xml:space="preserve"> COMPATIBILITY TEST ELECTRIC Each 122.000000 48.800000 50.575000 536.980000</w:t>
      </w:r>
    </w:p>
    <w:p w:rsidR="00D54E86" w:rsidRDefault="00000000">
      <w:pPr>
        <w:pStyle w:val="BodyText"/>
      </w:pPr>
      <w:r>
        <w:t xml:space="preserve"> SPECIMEN INFECT AGNT CONCNTJ Each 239.250000 95.700000 0.530000 239.250000</w:t>
      </w:r>
    </w:p>
    <w:p w:rsidR="00D54E86" w:rsidRDefault="00000000">
      <w:pPr>
        <w:pStyle w:val="BodyText"/>
      </w:pPr>
      <w:r>
        <w:t xml:space="preserve"> BLOOD CULTURE FOR BACTERIA Each 266.750000 106.700000 8.770000 140.840000</w:t>
      </w:r>
    </w:p>
    <w:p w:rsidR="00D54E86" w:rsidRDefault="00000000">
      <w:pPr>
        <w:pStyle w:val="BodyText"/>
      </w:pPr>
      <w:r>
        <w:t xml:space="preserve">   FECES CULTURE AEROBIC BACT Each 229.750000 91.900000 7.910000 121.310000</w:t>
      </w:r>
    </w:p>
    <w:p w:rsidR="00D54E86" w:rsidRDefault="00000000">
      <w:pPr>
        <w:pStyle w:val="BodyText"/>
      </w:pPr>
      <w:r>
        <w:t xml:space="preserve">  CULTURE OTHR SPECIMN AEROBIC Each 200.500000 80.200000 0.690000 105.860000</w:t>
      </w:r>
    </w:p>
    <w:p w:rsidR="00D54E86" w:rsidRDefault="00000000">
      <w:pPr>
        <w:pStyle w:val="BodyText"/>
      </w:pPr>
      <w:r>
        <w:t xml:space="preserve">  CULTURE ANAEROBE IDENT EACH Each 138.500000 55.400000 8.080000 62.570000</w:t>
      </w:r>
    </w:p>
    <w:p w:rsidR="00D54E86" w:rsidRDefault="00000000">
      <w:pPr>
        <w:pStyle w:val="BodyText"/>
      </w:pPr>
      <w:r>
        <w:t xml:space="preserve">    CULTURE AEROBIC IDENTIFY Each 115.500000 46.200000 0.650000 60.980000</w:t>
      </w:r>
    </w:p>
    <w:p w:rsidR="00D54E86" w:rsidRDefault="00000000">
      <w:pPr>
        <w:pStyle w:val="BodyText"/>
      </w:pPr>
      <w:r>
        <w:t xml:space="preserve">  CULTURE SCREEN ONLY Each 139.500000 55.800000 6.430000 69.400000</w:t>
      </w:r>
    </w:p>
    <w:p w:rsidR="00D54E86" w:rsidRDefault="00000000">
      <w:pPr>
        <w:pStyle w:val="BodyText"/>
      </w:pPr>
      <w:r>
        <w:t xml:space="preserve">   URINE CULTURE/COLONY COUNT Each 215.250000 86.100000 6.860000 113.650000</w:t>
      </w:r>
    </w:p>
    <w:p w:rsidR="00D54E86" w:rsidRDefault="00000000">
      <w:pPr>
        <w:pStyle w:val="BodyText"/>
      </w:pPr>
      <w:r>
        <w:t xml:space="preserve">  FUNGUS ISOLATION CULTURE Each 239.250000 95.700000 0.670000 100.375000</w:t>
      </w:r>
    </w:p>
    <w:p w:rsidR="00D54E86" w:rsidRDefault="00000000">
      <w:pPr>
        <w:pStyle w:val="BodyText"/>
      </w:pPr>
      <w:r>
        <w:t xml:space="preserve">   FUNGI IDENTIFICATION YEAST Each 142.250000 56.900000 10.320000 10.320000</w:t>
      </w:r>
    </w:p>
    <w:p w:rsidR="00D54E86" w:rsidRDefault="00000000">
      <w:pPr>
        <w:pStyle w:val="BodyText"/>
      </w:pPr>
      <w:r>
        <w:t xml:space="preserve"> CHLAMYDIA CULTURE Each 213.500000 85.400000 15.360000 15.360000</w:t>
      </w:r>
    </w:p>
    <w:p w:rsidR="00D54E86" w:rsidRDefault="00000000">
      <w:pPr>
        <w:pStyle w:val="BodyText"/>
      </w:pPr>
      <w:r>
        <w:t xml:space="preserve"> DNA/RNA AMPLIFIED PROBE Each 141.250000 56.500000 29.830000 74.580000</w:t>
      </w:r>
    </w:p>
    <w:p w:rsidR="00D54E86" w:rsidRDefault="00000000">
      <w:pPr>
        <w:pStyle w:val="BodyText"/>
      </w:pPr>
      <w:r>
        <w:t xml:space="preserve"> PINWORM EXAM Each 85.250000 34.100000 4.140000 4.140000</w:t>
      </w:r>
    </w:p>
    <w:p w:rsidR="00D54E86" w:rsidRDefault="00000000">
      <w:pPr>
        <w:pStyle w:val="BodyText"/>
      </w:pPr>
      <w:r>
        <w:t>MICROBE SUSCEPTIBLE MIC Each 153.000000 61.200000 0.690000 99.560000</w:t>
      </w:r>
    </w:p>
    <w:p w:rsidR="00D54E86" w:rsidRDefault="00000000">
      <w:pPr>
        <w:pStyle w:val="BodyText"/>
      </w:pPr>
      <w:r>
        <w:t>SMEAR GRAM STAIN Each 95.000000 38.000000 0.340000 50.160000</w:t>
      </w:r>
    </w:p>
    <w:p w:rsidR="00D54E86" w:rsidRDefault="00000000">
      <w:pPr>
        <w:pStyle w:val="BodyText"/>
      </w:pPr>
      <w:r>
        <w:t xml:space="preserve">   SMEAR FLUORESCENT/ACID STAI Each 95.250000 38.100000 0.430000 0.430000</w:t>
      </w:r>
    </w:p>
    <w:p w:rsidR="00D54E86" w:rsidRDefault="00000000">
      <w:pPr>
        <w:pStyle w:val="BodyText"/>
      </w:pPr>
      <w:r>
        <w:lastRenderedPageBreak/>
        <w:t>SMEAR COMPLEX STAIN Each 133.750000 53.500000 17.440000 17.980000</w:t>
      </w:r>
    </w:p>
    <w:p w:rsidR="00D54E86" w:rsidRDefault="00000000">
      <w:pPr>
        <w:pStyle w:val="BodyText"/>
      </w:pPr>
      <w:r>
        <w:t xml:space="preserve"> SMEAR WET MOUNT SALINE/INK Each 107.250000 42.900000 5.810000 5.810000</w:t>
      </w:r>
    </w:p>
    <w:p w:rsidR="00D54E86" w:rsidRDefault="00000000">
      <w:pPr>
        <w:pStyle w:val="BodyText"/>
      </w:pPr>
      <w:r>
        <w:t xml:space="preserve"> GENET VIRUS ISOLATE HSV Each 254.250000 101.700000 32.840000 32.840000</w:t>
      </w:r>
    </w:p>
    <w:p w:rsidR="00D54E86" w:rsidRDefault="00000000">
      <w:pPr>
        <w:pStyle w:val="BodyText"/>
      </w:pPr>
      <w:r>
        <w:t>ASPERGILLUS AG IA Each 271.250000 108.500000 11.620000 11.620000</w:t>
      </w:r>
    </w:p>
    <w:p w:rsidR="00D54E86" w:rsidRDefault="00000000">
      <w:pPr>
        <w:pStyle w:val="BodyText"/>
      </w:pPr>
      <w:r>
        <w:t>CLOSTRIDIUM AG IA Each 226.250000 90.500000 9.730000 11.980000</w:t>
      </w:r>
    </w:p>
    <w:p w:rsidR="00D54E86" w:rsidRDefault="00000000">
      <w:pPr>
        <w:pStyle w:val="BodyText"/>
      </w:pPr>
      <w:r>
        <w:t xml:space="preserve">  CRYPTOSPORIDIUM AG IA Each 137.750000 55.100000 9.730000 72.730000</w:t>
      </w:r>
    </w:p>
    <w:p w:rsidR="00D54E86" w:rsidRDefault="00000000">
      <w:pPr>
        <w:pStyle w:val="BodyText"/>
      </w:pPr>
      <w:r>
        <w:t xml:space="preserve"> GIARDIA AG IA Each 147.000000 58.800000 9.730000 77.620000</w:t>
      </w:r>
    </w:p>
    <w:p w:rsidR="00D54E86" w:rsidRDefault="00000000">
      <w:pPr>
        <w:pStyle w:val="BodyText"/>
      </w:pPr>
      <w:r>
        <w:t xml:space="preserve"> HPYLORI STOOL IA Each 231.000000 92.400000 114.920000 114.920000</w:t>
      </w:r>
    </w:p>
    <w:p w:rsidR="00D54E86" w:rsidRDefault="00000000">
      <w:pPr>
        <w:pStyle w:val="BodyText"/>
      </w:pPr>
      <w:r>
        <w:t>HEPATITIS B SURFACE AG IA Each 195.250000 78.100000 8.470000 10.330000</w:t>
      </w:r>
    </w:p>
    <w:p w:rsidR="00D54E86" w:rsidRDefault="00000000">
      <w:pPr>
        <w:pStyle w:val="BodyText"/>
      </w:pPr>
      <w:r>
        <w:t xml:space="preserve">    HEPATITIS BE AG IA Each 132.000000 52.800000 11.530000 11.530000</w:t>
      </w:r>
    </w:p>
    <w:p w:rsidR="00D54E86" w:rsidRDefault="00000000">
      <w:pPr>
        <w:pStyle w:val="BodyText"/>
      </w:pPr>
      <w:r>
        <w:t>HIV-1 AG W/HIV-1 &amp; HIV-2 AB Each 204.750000 81.900000 23.360000 23.360000</w:t>
      </w:r>
    </w:p>
    <w:p w:rsidR="00D54E86" w:rsidRDefault="00000000">
      <w:pPr>
        <w:pStyle w:val="BodyText"/>
      </w:pPr>
      <w:r>
        <w:t>INFLUENZA A/B AG IA Each 180.750000 72.300000 8.040000 14.130000</w:t>
      </w:r>
    </w:p>
    <w:p w:rsidR="00D54E86" w:rsidRDefault="00000000">
      <w:pPr>
        <w:pStyle w:val="BodyText"/>
      </w:pPr>
      <w:r>
        <w:t xml:space="preserve">    ROTAVIRUS AG IA Each 237.500000 95.000000 9.730000 125.400000</w:t>
      </w:r>
    </w:p>
    <w:p w:rsidR="00D54E86" w:rsidRDefault="00000000">
      <w:pPr>
        <w:pStyle w:val="BodyText"/>
      </w:pPr>
      <w:r>
        <w:t xml:space="preserve">    Coronavirus AG IA Each 183.750000 73.500000 35.330000 58.360000</w:t>
      </w:r>
    </w:p>
    <w:p w:rsidR="00D54E86" w:rsidRDefault="00000000">
      <w:pPr>
        <w:pStyle w:val="BodyText"/>
      </w:pPr>
      <w:r>
        <w:t xml:space="preserve"> STREP A AG IA Each 151.500000 60.600000 15.130000 60.990000</w:t>
      </w:r>
    </w:p>
    <w:p w:rsidR="00D54E86" w:rsidRDefault="00000000">
      <w:pPr>
        <w:pStyle w:val="BodyText"/>
      </w:pPr>
      <w:r>
        <w:t xml:space="preserve">    AG DETECT NOS IA MULT Each 192.500000 77.000000 9.730000 24.070000</w:t>
      </w:r>
    </w:p>
    <w:p w:rsidR="00D54E86" w:rsidRDefault="00000000">
      <w:pPr>
        <w:pStyle w:val="BodyText"/>
      </w:pPr>
      <w:r>
        <w:t xml:space="preserve">    CHYLMD PNEUM DNA AMP PROBE Each 447.250000 178.900000 29.830000 447.250000</w:t>
      </w:r>
    </w:p>
    <w:p w:rsidR="00D54E86" w:rsidRDefault="00000000">
      <w:pPr>
        <w:pStyle w:val="BodyText"/>
      </w:pPr>
      <w:r>
        <w:t xml:space="preserve">  CHYLMD TRACH DNA AMP PROBE Each 247.250000 98.900000 29.830000 130.550000</w:t>
      </w:r>
    </w:p>
    <w:p w:rsidR="00D54E86" w:rsidRDefault="00000000">
      <w:pPr>
        <w:pStyle w:val="BodyText"/>
      </w:pPr>
      <w:r>
        <w:t xml:space="preserve">   C DIFF AMPLIFIED PROBE Each 309.000000 123.600000 29.830000 37.270000</w:t>
      </w:r>
    </w:p>
    <w:p w:rsidR="00D54E86" w:rsidRDefault="00000000">
      <w:pPr>
        <w:pStyle w:val="BodyText"/>
      </w:pPr>
      <w:r>
        <w:t xml:space="preserve">  CYTOMEG DNA QUANT Each 606.250000 242.500000 36.400000 42.840000</w:t>
      </w:r>
    </w:p>
    <w:p w:rsidR="00D54E86" w:rsidRDefault="00000000">
      <w:pPr>
        <w:pStyle w:val="BodyText"/>
      </w:pPr>
      <w:r>
        <w:t xml:space="preserve">  HEPATITIS B DNA QUANT Each 945.750000 378.300000 42.840000 42.840000</w:t>
      </w:r>
    </w:p>
    <w:p w:rsidR="00D54E86" w:rsidRDefault="00000000">
      <w:pPr>
        <w:pStyle w:val="BodyText"/>
      </w:pPr>
      <w:r>
        <w:t>HEPATITIS C REVRS TRNSCRPJ Each 1279.750000 511.900000 36.400000 42.840000</w:t>
      </w:r>
    </w:p>
    <w:p w:rsidR="00D54E86" w:rsidRDefault="00000000">
      <w:pPr>
        <w:pStyle w:val="BodyText"/>
      </w:pPr>
      <w:r>
        <w:t xml:space="preserve"> HSV DNA AMP PROBE Each 378.500000 151.400000 29.830000 29.830000</w:t>
      </w:r>
    </w:p>
    <w:p w:rsidR="00D54E86" w:rsidRDefault="00000000">
      <w:pPr>
        <w:pStyle w:val="BodyText"/>
      </w:pPr>
      <w:r>
        <w:t>HIV-1 QUANT&amp;REVRSE TRNSCRPJ Each 547.250000 218.900000 72.310000 72.310000</w:t>
      </w:r>
    </w:p>
    <w:p w:rsidR="00D54E86" w:rsidRDefault="00000000">
      <w:pPr>
        <w:pStyle w:val="BodyText"/>
      </w:pPr>
      <w:r>
        <w:t>LEGION PNEUMO DNA AMP PROB Each 383.000000 153.200000 383.000000 383.000000</w:t>
      </w:r>
    </w:p>
    <w:p w:rsidR="00D54E86" w:rsidRDefault="00000000">
      <w:pPr>
        <w:pStyle w:val="BodyText"/>
      </w:pPr>
      <w:r>
        <w:t>M.PNEUMON DNA AMP PROBE Each 453.000000 181.200000 29.830000 453.000000</w:t>
      </w:r>
    </w:p>
    <w:p w:rsidR="00D54E86" w:rsidRDefault="00000000">
      <w:pPr>
        <w:pStyle w:val="BodyText"/>
      </w:pPr>
      <w:r>
        <w:lastRenderedPageBreak/>
        <w:t xml:space="preserve">  N.GONORRHOEAE DNA AMP PROB Each 242.000000 96.800000 29.830000 127.780000</w:t>
      </w:r>
    </w:p>
    <w:p w:rsidR="00D54E86" w:rsidRDefault="00000000">
      <w:pPr>
        <w:pStyle w:val="BodyText"/>
      </w:pPr>
      <w:r>
        <w:t xml:space="preserve">    SARS-COV-2 COVID-19 AMP PRB Each 136.500000 54.600000 25.670000 77.180000</w:t>
      </w:r>
    </w:p>
    <w:p w:rsidR="00D54E86" w:rsidRDefault="00000000">
      <w:pPr>
        <w:pStyle w:val="BodyText"/>
      </w:pPr>
      <w:r>
        <w:t>TRICHOMONAS VAGINALIS AMPLIF Each 238.596153 95.438461 35.090000 963.470000</w:t>
      </w:r>
    </w:p>
    <w:p w:rsidR="00D54E86" w:rsidRDefault="00000000">
      <w:pPr>
        <w:pStyle w:val="BodyText"/>
      </w:pPr>
      <w:r>
        <w:t xml:space="preserve">   DETECT AGENT NOS DNA AMP Each 393.000000 157.200000 29.830000 35.090000</w:t>
      </w:r>
    </w:p>
    <w:p w:rsidR="00D54E86" w:rsidRDefault="00000000">
      <w:pPr>
        <w:pStyle w:val="BodyText"/>
      </w:pPr>
      <w:r>
        <w:t xml:space="preserve"> DETECT AGENT NOS DNA QUANT Each 597.250000 238.900000 36.400000 343.045000</w:t>
      </w:r>
    </w:p>
    <w:p w:rsidR="00D54E86" w:rsidRDefault="00000000">
      <w:pPr>
        <w:pStyle w:val="BodyText"/>
      </w:pPr>
      <w:r>
        <w:t xml:space="preserve">   AGENT NOS ASSAY W/OPTIC Each 123.750000 49.500000 9.730000 65.340000</w:t>
      </w:r>
    </w:p>
    <w:p w:rsidR="00D54E86" w:rsidRDefault="00000000">
      <w:pPr>
        <w:pStyle w:val="BodyText"/>
      </w:pPr>
      <w:r>
        <w:t xml:space="preserve">  GENOTYPE DNA HIV REVERSE T Each 1487.000000 594.800000 218.780000 218.780000</w:t>
      </w:r>
    </w:p>
    <w:p w:rsidR="00D54E86" w:rsidRDefault="00000000">
      <w:pPr>
        <w:pStyle w:val="BodyText"/>
      </w:pPr>
      <w:r>
        <w:t>GENOTYPE DNA/RNA HEP C Each 1663.875000 665.550000 249.730000 257.450000</w:t>
      </w:r>
    </w:p>
    <w:p w:rsidR="00D54E86" w:rsidRDefault="00000000">
      <w:pPr>
        <w:pStyle w:val="BodyText"/>
      </w:pPr>
      <w:r>
        <w:t xml:space="preserve"> CYTOPATH EVAL FNA REPORT Each 418.500000 167.400000 189.280000 208.200000</w:t>
      </w:r>
    </w:p>
    <w:p w:rsidR="00D54E86" w:rsidRDefault="00000000">
      <w:pPr>
        <w:pStyle w:val="BodyText"/>
      </w:pPr>
      <w:r>
        <w:t xml:space="preserve">  FLOWCYTOMETRY/ TC 1 MARKER Each 639.500000 255.800000 48.720000 318.160000</w:t>
      </w:r>
    </w:p>
    <w:p w:rsidR="00D54E86" w:rsidRDefault="00000000">
      <w:pPr>
        <w:pStyle w:val="BodyText"/>
      </w:pPr>
      <w:r>
        <w:t xml:space="preserve">   FLOWCYTOMETRY/TC ADD-ON Each 190.750000 76.300000 14.540000 94.898571</w:t>
      </w:r>
    </w:p>
    <w:p w:rsidR="00D54E86" w:rsidRDefault="00000000">
      <w:pPr>
        <w:pStyle w:val="BodyText"/>
      </w:pPr>
      <w:r>
        <w:t>TISSUE CULTURE LYMPHOCYTE Each 791.000000 316.400000 393.520000 393.520000</w:t>
      </w:r>
    </w:p>
    <w:p w:rsidR="00D54E86" w:rsidRDefault="00000000">
      <w:pPr>
        <w:pStyle w:val="BodyText"/>
      </w:pPr>
      <w:r>
        <w:t>TISSUE CULTURE BONE MARROW Each 860.000000 344.000000 83.910000 83.910000</w:t>
      </w:r>
    </w:p>
    <w:p w:rsidR="00D54E86" w:rsidRDefault="00000000">
      <w:pPr>
        <w:pStyle w:val="BodyText"/>
      </w:pPr>
      <w:r>
        <w:t>CHROMOSOME ANALYSIS 15-20 Each 912.250000 364.900000 453.840000 453.840000</w:t>
      </w:r>
    </w:p>
    <w:p w:rsidR="00D54E86" w:rsidRDefault="00000000">
      <w:pPr>
        <w:pStyle w:val="BodyText"/>
      </w:pPr>
      <w:r>
        <w:t>CYTOGENETICS DNA PROBE Each 170.562500 68.225000 19.110000 130.590000</w:t>
      </w:r>
    </w:p>
    <w:p w:rsidR="00D54E86" w:rsidRDefault="00000000">
      <w:pPr>
        <w:pStyle w:val="BodyText"/>
      </w:pPr>
      <w:r>
        <w:t xml:space="preserve">   CYTOGENETICS 100-300 Each 867.950000 347.180000 49.650000 499.115000</w:t>
      </w:r>
    </w:p>
    <w:p w:rsidR="00D54E86" w:rsidRDefault="00000000">
      <w:pPr>
        <w:pStyle w:val="BodyText"/>
      </w:pPr>
      <w:r>
        <w:t xml:space="preserve">    SURGICAL PATH GROSS Each 166.750000 66.700000 22.750000 82.960000</w:t>
      </w:r>
    </w:p>
    <w:p w:rsidR="00D54E86" w:rsidRDefault="00000000">
      <w:pPr>
        <w:pStyle w:val="BodyText"/>
      </w:pPr>
      <w:r>
        <w:t xml:space="preserve">  TISSUE EXAM BY PATHOLOGIST Each 284.750000 113.900000 22.750000 150.350000</w:t>
      </w:r>
    </w:p>
    <w:p w:rsidR="00D54E86" w:rsidRDefault="00000000">
      <w:pPr>
        <w:pStyle w:val="BodyText"/>
      </w:pPr>
      <w:r>
        <w:t xml:space="preserve"> TISSUE EXAM BY PATHOLOGIST Each 385.250000 154.100000 40.230000 203.410000</w:t>
      </w:r>
    </w:p>
    <w:p w:rsidR="00D54E86" w:rsidRDefault="00000000">
      <w:pPr>
        <w:pStyle w:val="BodyText"/>
      </w:pPr>
      <w:r>
        <w:t>TISSUE EXAM BY PATHOLOGIST Each 502.500000 201.000000 36.244576 502.500000</w:t>
      </w:r>
    </w:p>
    <w:p w:rsidR="00D54E86" w:rsidRDefault="00000000">
      <w:pPr>
        <w:pStyle w:val="BodyText"/>
      </w:pPr>
      <w:r>
        <w:t xml:space="preserve">  TISSUE EXAM BY PATHOLOGIST Each 755.250000 302.100000 132.920000 398.770000</w:t>
      </w:r>
    </w:p>
    <w:p w:rsidR="00D54E86" w:rsidRDefault="00000000">
      <w:pPr>
        <w:pStyle w:val="BodyText"/>
      </w:pPr>
      <w:r>
        <w:lastRenderedPageBreak/>
        <w:t xml:space="preserve"> TISSUE EXAM BY PATHOLOGIST Each 977.000000 390.800000 604.970000 604.970000</w:t>
      </w:r>
    </w:p>
    <w:p w:rsidR="00D54E86" w:rsidRDefault="00000000">
      <w:pPr>
        <w:pStyle w:val="BodyText"/>
      </w:pPr>
      <w:r>
        <w:t>DECALCIFY TISSUE Each 145.000000 58.000000 43.090000 44.320000</w:t>
      </w:r>
    </w:p>
    <w:p w:rsidR="00D54E86" w:rsidRDefault="00000000">
      <w:pPr>
        <w:pStyle w:val="BodyText"/>
      </w:pPr>
      <w:r>
        <w:t xml:space="preserve"> SPECIAL STAINS GROUP 1 Each 269.500000 107.800000 30.975000 142.295000</w:t>
      </w:r>
    </w:p>
    <w:p w:rsidR="00D54E86" w:rsidRDefault="00000000">
      <w:pPr>
        <w:pStyle w:val="BodyText"/>
      </w:pPr>
      <w:r>
        <w:t xml:space="preserve">    SPECIAL STAINS GROUP 2 Each 320.000000 128.000000 29.230000 159.200000</w:t>
      </w:r>
    </w:p>
    <w:p w:rsidR="00D54E86" w:rsidRDefault="00000000">
      <w:pPr>
        <w:pStyle w:val="BodyText"/>
      </w:pPr>
      <w:r>
        <w:t>HISTOCHEMICAL STAINS ADD-ON Each 337.500000 135.000000 103.390000 167.910000</w:t>
      </w:r>
    </w:p>
    <w:p w:rsidR="00D54E86" w:rsidRDefault="00000000">
      <w:pPr>
        <w:pStyle w:val="BodyText"/>
      </w:pPr>
      <w:r>
        <w:t xml:space="preserve">   IMMUNOHISTO ANTB ADDL SLIDE Each 594.904411 237.961764 58.320000 620.579999</w:t>
      </w:r>
    </w:p>
    <w:p w:rsidR="00D54E86" w:rsidRDefault="00000000">
      <w:pPr>
        <w:pStyle w:val="BodyText"/>
      </w:pPr>
      <w:r>
        <w:t xml:space="preserve"> IMMUNOHISTO ANTB 1ST STAIN Each 438.000000 175.200000 137.530000 438.000000</w:t>
      </w:r>
    </w:p>
    <w:p w:rsidR="00D54E86" w:rsidRDefault="00000000">
      <w:pPr>
        <w:pStyle w:val="BodyText"/>
      </w:pPr>
      <w:r>
        <w:t xml:space="preserve"> TUMOR IMMUNOHISTOCHEM/MANUAL Each 465.000000 186.000000 231.340000 532.700000</w:t>
      </w:r>
    </w:p>
    <w:p w:rsidR="00D54E86" w:rsidRDefault="00000000">
      <w:pPr>
        <w:pStyle w:val="BodyText"/>
      </w:pPr>
      <w:r>
        <w:t xml:space="preserve"> INSITU HYBRIDIZATION MANUAL Each 710.000000 284.000000 193.890000 336.540000</w:t>
      </w:r>
    </w:p>
    <w:p w:rsidR="00D54E86" w:rsidRDefault="00000000">
      <w:pPr>
        <w:pStyle w:val="BodyText"/>
      </w:pPr>
      <w:r>
        <w:t xml:space="preserve"> MICRODISSECTION MANUAL Each 458.250000 183.300000 88.780000 227.980000</w:t>
      </w:r>
    </w:p>
    <w:p w:rsidR="00D54E86" w:rsidRDefault="00000000">
      <w:pPr>
        <w:pStyle w:val="BodyText"/>
      </w:pPr>
      <w:r>
        <w:t xml:space="preserve">  BODY FLUID CELL COUNT Each 138.250000 55.300000 4.680000 72.995000</w:t>
      </w:r>
    </w:p>
    <w:p w:rsidR="00D54E86" w:rsidRDefault="00000000">
      <w:pPr>
        <w:pStyle w:val="BodyText"/>
      </w:pPr>
      <w:r>
        <w:t xml:space="preserve">  EXAM SYNOVIAL FLUID CRYSTALS Each 207.000000 82.800000 6.080000 109.295000</w:t>
      </w:r>
    </w:p>
    <w:p w:rsidR="00D54E86" w:rsidRDefault="00000000">
      <w:pPr>
        <w:pStyle w:val="BodyText"/>
      </w:pPr>
      <w:r>
        <w:t xml:space="preserve"> NASAL SMEAR FOR EOSINOPHILS Each 387.583333 155.033333 4.040000 151.500000</w:t>
      </w:r>
    </w:p>
    <w:p w:rsidR="00D54E86" w:rsidRDefault="00000000">
      <w:pPr>
        <w:pStyle w:val="BodyText"/>
      </w:pPr>
      <w:r>
        <w:t xml:space="preserve">  RABIES IG IM/SC Each 1435.328125 574.131250 667.262307 1056.305000</w:t>
      </w:r>
    </w:p>
    <w:p w:rsidR="00D54E86" w:rsidRDefault="00000000">
      <w:pPr>
        <w:pStyle w:val="BodyText"/>
      </w:pPr>
      <w:r>
        <w:t xml:space="preserve">  PCV13 VACCINE IM Each 648.500000 259.400000 97.920000 97.920000</w:t>
      </w:r>
    </w:p>
    <w:p w:rsidR="00D54E86" w:rsidRDefault="00000000">
      <w:pPr>
        <w:pStyle w:val="BodyText"/>
      </w:pPr>
      <w:r>
        <w:t>RABIES VACCINE IM Each 1733.000000 693.200000 379.040000 862.170000</w:t>
      </w:r>
    </w:p>
    <w:p w:rsidR="00D54E86" w:rsidRDefault="00000000">
      <w:pPr>
        <w:pStyle w:val="BodyText"/>
      </w:pPr>
      <w:r>
        <w:t xml:space="preserve">  PPSV23 VACC 2 YRS+ SUBQ/IM Each 530.250000 212.100000 107.220000 107.220000</w:t>
      </w:r>
    </w:p>
    <w:p w:rsidR="00D54E86" w:rsidRDefault="00000000">
      <w:pPr>
        <w:pStyle w:val="BodyText"/>
      </w:pPr>
      <w:r>
        <w:t>PSYCH DIAGNOSTIC EVALUATION Each 500.250000 200.100000 123.210000 400.200000</w:t>
      </w:r>
    </w:p>
    <w:p w:rsidR="00D54E86" w:rsidRDefault="00000000">
      <w:pPr>
        <w:pStyle w:val="BodyText"/>
      </w:pPr>
      <w:r>
        <w:t xml:space="preserve">    PSYTX W PT 60 MINUTES Each 430.500000 172.200000 123.210000 412.365000</w:t>
      </w:r>
    </w:p>
    <w:p w:rsidR="00D54E86" w:rsidRDefault="00000000">
      <w:pPr>
        <w:pStyle w:val="BodyText"/>
      </w:pPr>
      <w:r>
        <w:t xml:space="preserve">  GROUP PSYCHOTHERAPY Each 204.750000 81.900000 6.573333 148.443214</w:t>
      </w:r>
    </w:p>
    <w:p w:rsidR="00D54E86" w:rsidRDefault="00000000">
      <w:pPr>
        <w:pStyle w:val="BodyText"/>
      </w:pPr>
      <w:r>
        <w:t>SPEECH SOUND LANG COMPREHEN Each 340.250000 136.100000 190.100000 190.100000</w:t>
      </w:r>
    </w:p>
    <w:p w:rsidR="00D54E86" w:rsidRDefault="00000000">
      <w:pPr>
        <w:pStyle w:val="BodyText"/>
      </w:pPr>
      <w:r>
        <w:lastRenderedPageBreak/>
        <w:t>EVALUATE SWALLOWING FUNCTION Each 164.500000 65.800000 81.660000 167.340000</w:t>
      </w:r>
    </w:p>
    <w:p w:rsidR="00D54E86" w:rsidRDefault="00000000">
      <w:pPr>
        <w:pStyle w:val="BodyText"/>
      </w:pPr>
      <w:r>
        <w:t xml:space="preserve">    MOTION FLUOROSCOPY/SWALLOW Each 1032.000000 412.800000 87.790000 513.420000</w:t>
      </w:r>
    </w:p>
    <w:p w:rsidR="00D54E86" w:rsidRDefault="00000000">
      <w:pPr>
        <w:pStyle w:val="BodyText"/>
      </w:pPr>
      <w:r>
        <w:t xml:space="preserve">   PRQ CARDIAC ANGIOPLAST 1 ART Each 11907.000000 4762.800000 4570.210000 4622.490000</w:t>
      </w:r>
    </w:p>
    <w:p w:rsidR="00D54E86" w:rsidRDefault="00000000">
      <w:pPr>
        <w:pStyle w:val="BodyText"/>
      </w:pPr>
      <w:r>
        <w:t xml:space="preserve">  PRQ CARD STENT W/ANGIO 1 VSL Each 18748.250000 7499.300000 6062.300000 24935.580000</w:t>
      </w:r>
    </w:p>
    <w:p w:rsidR="00D54E86" w:rsidRDefault="00000000">
      <w:pPr>
        <w:pStyle w:val="BodyText"/>
      </w:pPr>
      <w:r>
        <w:t xml:space="preserve"> HEART/LUNG RESUSCITATION CPR Each 2899.200000 1159.680000 125.000000 1595.810000</w:t>
      </w:r>
    </w:p>
    <w:p w:rsidR="00D54E86" w:rsidRDefault="00000000">
      <w:pPr>
        <w:pStyle w:val="BodyText"/>
      </w:pPr>
      <w:r>
        <w:t xml:space="preserve"> CARDIOVERSION ELECTRIC EXT Each 8861.000000 3544.400000 518.080000 4814.090000</w:t>
      </w:r>
    </w:p>
    <w:p w:rsidR="00D54E86" w:rsidRDefault="00000000">
      <w:pPr>
        <w:pStyle w:val="BodyText"/>
      </w:pPr>
      <w:r>
        <w:t xml:space="preserve">   ELECTROCARDIOGRAM TRACING Each 385.250000 154.100000 10.270000 316.576666</w:t>
      </w:r>
    </w:p>
    <w:p w:rsidR="00D54E86" w:rsidRDefault="00000000">
      <w:pPr>
        <w:pStyle w:val="BodyText"/>
      </w:pPr>
      <w:r>
        <w:t xml:space="preserve">  CARDIOVASCULAR STRESS TEST Each 1137.750000 455.100000 243.820000 1435.009615</w:t>
      </w:r>
    </w:p>
    <w:p w:rsidR="00D54E86" w:rsidRDefault="00000000">
      <w:pPr>
        <w:pStyle w:val="BodyText"/>
      </w:pPr>
      <w:r>
        <w:t xml:space="preserve">   ECG MONIT/REPRT UP TO 48 HRS Each 926.683333 370.673333 101.740000 694.510000</w:t>
      </w:r>
    </w:p>
    <w:p w:rsidR="00D54E86" w:rsidRDefault="00000000">
      <w:pPr>
        <w:pStyle w:val="BodyText"/>
      </w:pPr>
      <w:r>
        <w:t>ECG MONIT/REPRT UP TO 48 HRS Each 1087.500000 435.000000 106.320000 541.030000</w:t>
      </w:r>
    </w:p>
    <w:p w:rsidR="00D54E86" w:rsidRDefault="00000000">
      <w:pPr>
        <w:pStyle w:val="BodyText"/>
      </w:pPr>
      <w:r>
        <w:t xml:space="preserve"> REMOTE 30 DAY ECG REV/REPORT Each 446.500000 178.600000 222.130000 506.070000</w:t>
      </w:r>
    </w:p>
    <w:p w:rsidR="00D54E86" w:rsidRDefault="00000000">
      <w:pPr>
        <w:pStyle w:val="BodyText"/>
      </w:pPr>
      <w:r>
        <w:t xml:space="preserve"> TTE W/DOPPLER COMPLETE Each 2728.250000 1091.300000 445.220000 1653.000000</w:t>
      </w:r>
    </w:p>
    <w:p w:rsidR="00D54E86" w:rsidRDefault="00000000">
      <w:pPr>
        <w:pStyle w:val="BodyText"/>
      </w:pPr>
      <w:r>
        <w:t xml:space="preserve"> TTE F-UP OR LMTD Each 630.750000 252.300000 212.180000 456.270000</w:t>
      </w:r>
    </w:p>
    <w:p w:rsidR="00D54E86" w:rsidRDefault="00000000">
      <w:pPr>
        <w:pStyle w:val="BodyText"/>
      </w:pPr>
      <w:r>
        <w:t xml:space="preserve"> ECHO TRANSESOPHAGEAL Each 2623.500000 1049.400000 445.220000 2623.500000</w:t>
      </w:r>
    </w:p>
    <w:p w:rsidR="00D54E86" w:rsidRDefault="00000000">
      <w:pPr>
        <w:pStyle w:val="BodyText"/>
      </w:pPr>
      <w:r>
        <w:t xml:space="preserve">  STRESS TTE ONLY Each 1949.500000 779.800000 445.220000 1653.000000</w:t>
      </w:r>
    </w:p>
    <w:p w:rsidR="00D54E86" w:rsidRDefault="00000000">
      <w:pPr>
        <w:pStyle w:val="BodyText"/>
      </w:pPr>
      <w:r>
        <w:t xml:space="preserve">    RIGHT HEART CATH Each 6200.750000 2480.300000 2672.900000 2672.900000</w:t>
      </w:r>
    </w:p>
    <w:p w:rsidR="00D54E86" w:rsidRDefault="00000000">
      <w:pPr>
        <w:pStyle w:val="BodyText"/>
      </w:pPr>
      <w:r>
        <w:t>CORONARY ARTERY ANGIO S&amp;I Each 5067.750000 2027.100000 5581.000000 5581.000000</w:t>
      </w:r>
    </w:p>
    <w:p w:rsidR="00D54E86" w:rsidRDefault="00000000">
      <w:pPr>
        <w:pStyle w:val="BodyText"/>
      </w:pPr>
      <w:r>
        <w:t>CORONARY ART/GRFT ANGIO S&amp;I Each 11582.750000 4633.100000 5552.070000 5552.070000</w:t>
      </w:r>
    </w:p>
    <w:p w:rsidR="00D54E86" w:rsidRDefault="00000000">
      <w:pPr>
        <w:pStyle w:val="BodyText"/>
      </w:pPr>
      <w:r>
        <w:t>R HRT ART/GRFT ANGIO Each 17460.250000 6984.100000 2672.900000 2672.900000</w:t>
      </w:r>
    </w:p>
    <w:p w:rsidR="00D54E86" w:rsidRDefault="00000000">
      <w:pPr>
        <w:pStyle w:val="BodyText"/>
      </w:pPr>
      <w:r>
        <w:lastRenderedPageBreak/>
        <w:t>L HRT ARTERY/VENTRICLE ANGIO Each 13853.500000 5541.400000 2672.900000 14844.241666</w:t>
      </w:r>
    </w:p>
    <w:p w:rsidR="00D54E86" w:rsidRDefault="00000000">
      <w:pPr>
        <w:pStyle w:val="BodyText"/>
      </w:pPr>
      <w:r>
        <w:t xml:space="preserve">   L HRT ART/GRFT ANGIO Each 14535.250000 5814.100000 2672.900000 10196.910000</w:t>
      </w:r>
    </w:p>
    <w:p w:rsidR="00D54E86" w:rsidRDefault="00000000">
      <w:pPr>
        <w:pStyle w:val="BodyText"/>
      </w:pPr>
      <w:r>
        <w:t xml:space="preserve">    R&amp;L HRT ART/VENTRICLE ANGIO Each 17139.500000 6855.800000 2672.900000 14749.550000</w:t>
      </w:r>
    </w:p>
    <w:p w:rsidR="00D54E86" w:rsidRDefault="00000000">
      <w:pPr>
        <w:pStyle w:val="BodyText"/>
      </w:pPr>
      <w:r>
        <w:t>R&amp;L HRT ART/VENTRICLE ANGIO Each 18170.750000 7268.300000 2672.900000 5581.000000</w:t>
      </w:r>
    </w:p>
    <w:p w:rsidR="00D54E86" w:rsidRDefault="00000000">
      <w:pPr>
        <w:pStyle w:val="BodyText"/>
      </w:pPr>
      <w:r>
        <w:t xml:space="preserve">   TILT TABLE EVALUATION Each 1381.750000 552.700000 449.730000 650.800000</w:t>
      </w:r>
    </w:p>
    <w:p w:rsidR="00D54E86" w:rsidRDefault="00000000">
      <w:pPr>
        <w:pStyle w:val="BodyText"/>
      </w:pPr>
      <w:r>
        <w:t xml:space="preserve">  AMBL BP MNTR W/SW REC ONLY Each 287.000000 114.800000 103.220000 221.960000</w:t>
      </w:r>
    </w:p>
    <w:p w:rsidR="00D54E86" w:rsidRDefault="00000000">
      <w:pPr>
        <w:pStyle w:val="BodyText"/>
      </w:pPr>
      <w:r>
        <w:t xml:space="preserve"> CARDIAC REHAB Each 5.750000 2.300000 2.710000 107.010000</w:t>
      </w:r>
    </w:p>
    <w:p w:rsidR="00D54E86" w:rsidRDefault="00000000">
      <w:pPr>
        <w:pStyle w:val="BodyText"/>
      </w:pPr>
      <w:r>
        <w:t xml:space="preserve">  CARDIAC REHAB/MONITOR Each 298.750000 119.500000 107.010000 230.110000</w:t>
      </w:r>
    </w:p>
    <w:p w:rsidR="00D54E86" w:rsidRDefault="00000000">
      <w:pPr>
        <w:pStyle w:val="BodyText"/>
      </w:pPr>
      <w:r>
        <w:t xml:space="preserve">  EXTRACRANIAL BILAT STUDY Each 1549.750000 619.900000 212.180000 771.000000</w:t>
      </w:r>
    </w:p>
    <w:p w:rsidR="00D54E86" w:rsidRDefault="00000000">
      <w:pPr>
        <w:pStyle w:val="BodyText"/>
      </w:pPr>
      <w:r>
        <w:t>UPR/L XTREMITY ART 2 LEVELS Each 889.750000 355.900000 103.220000 442.660000</w:t>
      </w:r>
    </w:p>
    <w:p w:rsidR="00D54E86" w:rsidRDefault="00000000">
      <w:pPr>
        <w:pStyle w:val="BodyText"/>
      </w:pPr>
      <w:r>
        <w:t xml:space="preserve">  UPR/LXTR ART STDY 3+ LVLS Each 1280.500000 512.200000 128.670000 637.050000</w:t>
      </w:r>
    </w:p>
    <w:p w:rsidR="00D54E86" w:rsidRDefault="00000000">
      <w:pPr>
        <w:pStyle w:val="BodyText"/>
      </w:pPr>
      <w:r>
        <w:t xml:space="preserve">  LWR XTR VASC STDY BILAT Each 1251.250000 500.500000 243.820000 622.500000</w:t>
      </w:r>
    </w:p>
    <w:p w:rsidR="00D54E86" w:rsidRDefault="00000000">
      <w:pPr>
        <w:pStyle w:val="BodyText"/>
      </w:pPr>
      <w:r>
        <w:t xml:space="preserve">    LOWER EXTREMITY STUDY Each 1459.000000 583.600000 212.180000 725.860000</w:t>
      </w:r>
    </w:p>
    <w:p w:rsidR="00D54E86" w:rsidRDefault="00000000">
      <w:pPr>
        <w:pStyle w:val="BodyText"/>
      </w:pPr>
      <w:r>
        <w:t xml:space="preserve">  LOWER EXTREMITY STUDY Each 1043.250000 417.300000 100.470000 519.020000</w:t>
      </w:r>
    </w:p>
    <w:p w:rsidR="00D54E86" w:rsidRDefault="00000000">
      <w:pPr>
        <w:pStyle w:val="BodyText"/>
      </w:pPr>
      <w:r>
        <w:t xml:space="preserve"> UPPER EXTREMITY STUDY Each 996.750000 398.700000 100.470000 341.010000</w:t>
      </w:r>
    </w:p>
    <w:p w:rsidR="00D54E86" w:rsidRDefault="00000000">
      <w:pPr>
        <w:pStyle w:val="BodyText"/>
      </w:pPr>
      <w:r>
        <w:t xml:space="preserve"> EXTREMITY STUDY Each 1215.250000 486.100000 212.180000 682.630000</w:t>
      </w:r>
    </w:p>
    <w:p w:rsidR="00D54E86" w:rsidRDefault="00000000">
      <w:pPr>
        <w:pStyle w:val="BodyText"/>
      </w:pPr>
      <w:r>
        <w:t xml:space="preserve">   EXTREMITY STUDY Each 1099.500000 439.800000 20.920000 580.540000</w:t>
      </w:r>
    </w:p>
    <w:p w:rsidR="00D54E86" w:rsidRDefault="00000000">
      <w:pPr>
        <w:pStyle w:val="BodyText"/>
      </w:pPr>
      <w:r>
        <w:t xml:space="preserve">    VASCULAR STUDY Each 870.500000 348.200000 212.180000 682.630000</w:t>
      </w:r>
    </w:p>
    <w:p w:rsidR="00D54E86" w:rsidRDefault="00000000">
      <w:pPr>
        <w:pStyle w:val="BodyText"/>
      </w:pPr>
      <w:r>
        <w:t xml:space="preserve">  VASCULAR STUDY Each 745.250000 298.100000 100.470000 393.490000</w:t>
      </w:r>
    </w:p>
    <w:p w:rsidR="00D54E86" w:rsidRDefault="00000000">
      <w:pPr>
        <w:pStyle w:val="BodyText"/>
      </w:pPr>
      <w:r>
        <w:t xml:space="preserve"> VASCULAR STUDY Each 1043.250000 417.300000 212.180000 519.020000</w:t>
      </w:r>
    </w:p>
    <w:p w:rsidR="00D54E86" w:rsidRDefault="00000000">
      <w:pPr>
        <w:pStyle w:val="BodyText"/>
      </w:pPr>
      <w:r>
        <w:lastRenderedPageBreak/>
        <w:t xml:space="preserve">   DUP-SCAN HEMO COMPL BI STD Each 1124.500000 449.800000 212.180000 212.180000</w:t>
      </w:r>
    </w:p>
    <w:p w:rsidR="00D54E86" w:rsidRDefault="00000000">
      <w:pPr>
        <w:pStyle w:val="BodyText"/>
      </w:pPr>
      <w:r>
        <w:t xml:space="preserve"> DOPPLER FLOW TESTING Each 825.500000 330.200000 100.470000 410.690000</w:t>
      </w:r>
    </w:p>
    <w:p w:rsidR="00D54E86" w:rsidRDefault="00000000">
      <w:pPr>
        <w:pStyle w:val="BodyText"/>
      </w:pPr>
      <w:r>
        <w:t xml:space="preserve">    BREATHING CAPACITY TEST Each 392.500000 157.000000 127.300000 207.240000</w:t>
      </w:r>
    </w:p>
    <w:p w:rsidR="00D54E86" w:rsidRDefault="00000000">
      <w:pPr>
        <w:pStyle w:val="BodyText"/>
      </w:pPr>
      <w:r>
        <w:t xml:space="preserve">  EVALUATION OF WHEEZING Each 794.250000 317.700000 127.300000 524.310000</w:t>
      </w:r>
    </w:p>
    <w:p w:rsidR="00D54E86" w:rsidRDefault="00000000">
      <w:pPr>
        <w:pStyle w:val="BodyText"/>
      </w:pPr>
      <w:r>
        <w:t>VITAL CAPACITY TEST Each 248.750000 99.500000 91.938888 130.930000</w:t>
      </w:r>
    </w:p>
    <w:p w:rsidR="00D54E86" w:rsidRDefault="00000000">
      <w:pPr>
        <w:pStyle w:val="BodyText"/>
      </w:pPr>
      <w:r>
        <w:t xml:space="preserve"> AIRWAY INHALATION TREATMENT Each 350.750000 140.300000 22.300000 174.500000</w:t>
      </w:r>
    </w:p>
    <w:p w:rsidR="00D54E86" w:rsidRDefault="00000000">
      <w:pPr>
        <w:pStyle w:val="BodyText"/>
      </w:pPr>
      <w:r>
        <w:t xml:space="preserve">   PULM FUNCT TST PLETHYSMOGRAP Each 861.250000 344.500000 127.300000 524.310000</w:t>
      </w:r>
    </w:p>
    <w:p w:rsidR="00D54E86" w:rsidRDefault="00000000">
      <w:pPr>
        <w:pStyle w:val="BodyText"/>
      </w:pPr>
      <w:r>
        <w:t xml:space="preserve">  PULM FUNCTION TEST BY GAS Each 537.000000 214.800000 127.300000 283.540000</w:t>
      </w:r>
    </w:p>
    <w:p w:rsidR="00D54E86" w:rsidRDefault="00000000">
      <w:pPr>
        <w:pStyle w:val="BodyText"/>
      </w:pPr>
      <w:r>
        <w:t xml:space="preserve">    CO/MEMBANE DIFFUSE CAPACITY Each 480.750000 192.300000 130.930000 253.840000</w:t>
      </w:r>
    </w:p>
    <w:p w:rsidR="00D54E86" w:rsidRDefault="00000000">
      <w:pPr>
        <w:pStyle w:val="BodyText"/>
      </w:pPr>
      <w:r>
        <w:t>MULTIPLE SLEEP LATENCY TEST Each 5051.250000 2020.500000 700.350000 2667.060000</w:t>
      </w:r>
    </w:p>
    <w:p w:rsidR="00D54E86" w:rsidRDefault="00000000">
      <w:pPr>
        <w:pStyle w:val="BodyText"/>
      </w:pPr>
      <w:r>
        <w:t xml:space="preserve">    SLEEP STUDY UNATT&amp;RESP EFFT Each 1192.000000 476.800000 128.670000 720.360000</w:t>
      </w:r>
    </w:p>
    <w:p w:rsidR="00D54E86" w:rsidRDefault="00000000">
      <w:pPr>
        <w:pStyle w:val="BodyText"/>
      </w:pPr>
      <w:r>
        <w:t xml:space="preserve"> POLYSOM 6/&gt; YRS 4/&gt; PARAM Each 6955.500000 2782.200000 848.070000 3460.370000</w:t>
      </w:r>
    </w:p>
    <w:p w:rsidR="00D54E86" w:rsidRDefault="00000000">
      <w:pPr>
        <w:pStyle w:val="BodyText"/>
      </w:pPr>
      <w:r>
        <w:t xml:space="preserve">    POLYSOM 6/&gt;YRS CPAP 4/&gt; PARM Each 7684.750000 3073.900000 848.070000 4057.550000</w:t>
      </w:r>
    </w:p>
    <w:p w:rsidR="00D54E86" w:rsidRDefault="00000000">
      <w:pPr>
        <w:pStyle w:val="BodyText"/>
      </w:pPr>
      <w:r>
        <w:t xml:space="preserve">  EEG AWAKE AND DROWSY Each 1225.250000 490.100000 243.820000 720.360000</w:t>
      </w:r>
    </w:p>
    <w:p w:rsidR="00D54E86" w:rsidRDefault="00000000">
      <w:pPr>
        <w:pStyle w:val="BodyText"/>
      </w:pPr>
      <w:r>
        <w:t xml:space="preserve">  EEG AWAKE AND ASLEEP Each 1332.500000 533.000000 700.350000 720.360000</w:t>
      </w:r>
    </w:p>
    <w:p w:rsidR="00D54E86" w:rsidRDefault="00000000">
      <w:pPr>
        <w:pStyle w:val="BodyText"/>
      </w:pPr>
      <w:r>
        <w:t xml:space="preserve"> MUSC TST DONE W/NERV TST LIM Each 581.250000 232.500000 273.765000 306.900000</w:t>
      </w:r>
    </w:p>
    <w:p w:rsidR="00D54E86" w:rsidRDefault="00000000">
      <w:pPr>
        <w:pStyle w:val="BodyText"/>
      </w:pPr>
      <w:r>
        <w:t>MUSC TEST DONE W/N TEST COMP Each 766.000000 306.400000 294.665000 404.450000</w:t>
      </w:r>
    </w:p>
    <w:p w:rsidR="00D54E86" w:rsidRDefault="00000000">
      <w:pPr>
        <w:pStyle w:val="BodyText"/>
      </w:pPr>
      <w:r>
        <w:t xml:space="preserve">  NRV CNDJ TST 3-4 STUDIES Each 3142.750000 1257.100000 150.890000 1563.520000</w:t>
      </w:r>
    </w:p>
    <w:p w:rsidR="00D54E86" w:rsidRDefault="00000000">
      <w:pPr>
        <w:pStyle w:val="BodyText"/>
      </w:pPr>
      <w:r>
        <w:lastRenderedPageBreak/>
        <w:t xml:space="preserve">   NRV CNDJ TST 5-6 STUDIES Each 4714.000000 1885.600000 150.890000 2488.990000</w:t>
      </w:r>
    </w:p>
    <w:p w:rsidR="00D54E86" w:rsidRDefault="00000000">
      <w:pPr>
        <w:pStyle w:val="BodyText"/>
      </w:pPr>
      <w:r>
        <w:t xml:space="preserve">    NRV CNDJ TEST 7-8 STUDIES Each 6285.250000 2514.100000 155.200000 3126.910000</w:t>
      </w:r>
    </w:p>
    <w:p w:rsidR="00D54E86" w:rsidRDefault="00000000">
      <w:pPr>
        <w:pStyle w:val="BodyText"/>
      </w:pPr>
      <w:r>
        <w:t xml:space="preserve">    NRV CNDJ TEST 9-10 STUDIES Each 7856.500000 3142.600000 279.410000 4148.230000</w:t>
      </w:r>
    </w:p>
    <w:p w:rsidR="00D54E86" w:rsidRDefault="00000000">
      <w:pPr>
        <w:pStyle w:val="BodyText"/>
      </w:pPr>
      <w:r>
        <w:t xml:space="preserve">   NRV CNDJ TEST 13/&gt; STUDIES Each 10213.750000 4085.500000 279.410000 5081.340000</w:t>
      </w:r>
    </w:p>
    <w:p w:rsidR="00D54E86" w:rsidRDefault="00000000">
      <w:pPr>
        <w:pStyle w:val="BodyText"/>
      </w:pPr>
      <w:r>
        <w:t xml:space="preserve">    VISUAL EP TEST CNS W/I&amp;R Each 1302.000000 520.800000 524.310000 703.080000</w:t>
      </w:r>
    </w:p>
    <w:p w:rsidR="00D54E86" w:rsidRDefault="00000000">
      <w:pPr>
        <w:pStyle w:val="BodyText"/>
      </w:pPr>
      <w:r>
        <w:t xml:space="preserve"> ALYS CPLX SP/PN NPGT W/PRGRM Each 838.750000 335.500000 281.400000 1264.110000</w:t>
      </w:r>
    </w:p>
    <w:p w:rsidR="00D54E86" w:rsidRDefault="00000000">
      <w:pPr>
        <w:pStyle w:val="BodyText"/>
      </w:pPr>
      <w:r>
        <w:t xml:space="preserve">  HYDRATION IV INFUSION INIT Each 1144.270270 457.708108 68.040000 946.402500</w:t>
      </w:r>
    </w:p>
    <w:p w:rsidR="00D54E86" w:rsidRDefault="00000000">
      <w:pPr>
        <w:pStyle w:val="BodyText"/>
      </w:pPr>
      <w:r>
        <w:t xml:space="preserve"> HYDRATE IV INFUSION ADD-ON Each 1195.112068 478.044827 33.075000 1187.000000</w:t>
      </w:r>
    </w:p>
    <w:p w:rsidR="00D54E86" w:rsidRDefault="00000000">
      <w:pPr>
        <w:pStyle w:val="BodyText"/>
      </w:pPr>
      <w:r>
        <w:t>THER/PROPH/DIAG IV INF INIT Each 693.750000 277.500000 37.530000 436.015333</w:t>
      </w:r>
    </w:p>
    <w:p w:rsidR="00D54E86" w:rsidRDefault="00000000">
      <w:pPr>
        <w:pStyle w:val="BodyText"/>
      </w:pPr>
      <w:r>
        <w:t xml:space="preserve">   THER/PROPH/DIAG IV INF ADDON Each 320.500000 128.200000 18.585000 169.220000</w:t>
      </w:r>
    </w:p>
    <w:p w:rsidR="00D54E86" w:rsidRDefault="00000000">
      <w:pPr>
        <w:pStyle w:val="BodyText"/>
      </w:pPr>
      <w:r>
        <w:t xml:space="preserve">    TX/PROPH/DG ADDL SEQ IV INF Each 346.500000 138.600000 57.140000 57.140000</w:t>
      </w:r>
    </w:p>
    <w:p w:rsidR="00D54E86" w:rsidRDefault="00000000">
      <w:pPr>
        <w:pStyle w:val="BodyText"/>
      </w:pPr>
      <w:r>
        <w:t>THER/PROPH/DIAG INJ SC/IM Each 826.409090 330.563636 54.242857 785.112539</w:t>
      </w:r>
    </w:p>
    <w:p w:rsidR="00D54E86" w:rsidRDefault="00000000">
      <w:pPr>
        <w:pStyle w:val="BodyText"/>
      </w:pPr>
      <w:r>
        <w:t>THER/PROPH/DIAG INJ IA Each 2077.250000 830.900000 1090.560000 1090.560000</w:t>
      </w:r>
    </w:p>
    <w:p w:rsidR="00D54E86" w:rsidRDefault="00000000">
      <w:pPr>
        <w:pStyle w:val="BodyText"/>
      </w:pPr>
      <w:r>
        <w:t>THER/PROPH/DIAG INJ IV PUSH Each 1487.654761 595.061904 66.150000 1187.000000</w:t>
      </w:r>
    </w:p>
    <w:p w:rsidR="00D54E86" w:rsidRDefault="00000000">
      <w:pPr>
        <w:pStyle w:val="BodyText"/>
      </w:pPr>
      <w:r>
        <w:t xml:space="preserve">    TX/PRO/DX INJ NEW DRUG ADDON Each 290.500000 116.200000 36.880000 272.880000</w:t>
      </w:r>
    </w:p>
    <w:p w:rsidR="00D54E86" w:rsidRDefault="00000000">
      <w:pPr>
        <w:pStyle w:val="BodyText"/>
      </w:pPr>
      <w:r>
        <w:t xml:space="preserve">    TX/PRO/DX INJ SAME DRUG ADON Each 262.500000 105.000000 68.040000 132.000000</w:t>
      </w:r>
    </w:p>
    <w:p w:rsidR="00D54E86" w:rsidRDefault="00000000">
      <w:pPr>
        <w:pStyle w:val="BodyText"/>
      </w:pPr>
      <w:r>
        <w:t xml:space="preserve"> CHEMO ANTI-NEOPL SQ/IM Each 265.000000 106.000000 12.820000 122.870000</w:t>
      </w:r>
    </w:p>
    <w:p w:rsidR="00D54E86" w:rsidRDefault="00000000">
      <w:pPr>
        <w:pStyle w:val="BodyText"/>
      </w:pPr>
      <w:r>
        <w:t xml:space="preserve"> CHEMO IV INFUSION 1 HR Each 741.750000 296.700000 369.020000 369.020000</w:t>
      </w:r>
    </w:p>
    <w:p w:rsidR="00D54E86" w:rsidRDefault="00000000">
      <w:pPr>
        <w:pStyle w:val="BodyText"/>
      </w:pPr>
      <w:r>
        <w:t>CHEMO IV INFUSION ADDL HR Each 300.750000 120.300000 149.620000 149.620000</w:t>
      </w:r>
    </w:p>
    <w:p w:rsidR="00D54E86" w:rsidRDefault="00000000">
      <w:pPr>
        <w:pStyle w:val="BodyText"/>
      </w:pPr>
      <w:r>
        <w:lastRenderedPageBreak/>
        <w:t>IRRIG DRUG DELIVERY DEVICE Each 200.750000 80.300000 51.320000 142.800000</w:t>
      </w:r>
    </w:p>
    <w:p w:rsidR="00D54E86" w:rsidRDefault="00000000">
      <w:pPr>
        <w:pStyle w:val="BodyText"/>
      </w:pPr>
      <w:r>
        <w:t>THERAPEUTIC EXERCISES Each 146.500000 58.600000 24.403333 129.090000</w:t>
      </w:r>
    </w:p>
    <w:p w:rsidR="00D54E86" w:rsidRDefault="00000000">
      <w:pPr>
        <w:pStyle w:val="BodyText"/>
      </w:pPr>
      <w:r>
        <w:t xml:space="preserve">  GAIT TRAINING THERAPY Each 92.750000 37.100000 22.310000 167.340000</w:t>
      </w:r>
    </w:p>
    <w:p w:rsidR="00D54E86" w:rsidRDefault="00000000">
      <w:pPr>
        <w:pStyle w:val="BodyText"/>
      </w:pPr>
      <w:r>
        <w:t xml:space="preserve"> PT EVAL LOW COMPLEX 20 MIN Each 134.250000 53.700000 63.630000 207.110000</w:t>
      </w:r>
    </w:p>
    <w:p w:rsidR="00D54E86" w:rsidRDefault="00000000">
      <w:pPr>
        <w:pStyle w:val="BodyText"/>
      </w:pPr>
      <w:r>
        <w:t xml:space="preserve">  PT EVAL MOD COMPLEX 30 MIN Each 134.250000 53.700000 63.630000 172.120000</w:t>
      </w:r>
    </w:p>
    <w:p w:rsidR="00D54E86" w:rsidRDefault="00000000">
      <w:pPr>
        <w:pStyle w:val="BodyText"/>
      </w:pPr>
      <w:r>
        <w:t xml:space="preserve">    PT EVAL HIGH COMPLEX 45 MIN Each 134.250000 53.700000 96.310000 96.310000</w:t>
      </w:r>
    </w:p>
    <w:p w:rsidR="00D54E86" w:rsidRDefault="00000000">
      <w:pPr>
        <w:pStyle w:val="BodyText"/>
      </w:pPr>
      <w:r>
        <w:t xml:space="preserve"> OT EVAL LOW COMPLEX 30 MIN Each 130.250000 52.100000 53.580000 172.120000</w:t>
      </w:r>
    </w:p>
    <w:p w:rsidR="00D54E86" w:rsidRDefault="00000000">
      <w:pPr>
        <w:pStyle w:val="BodyText"/>
      </w:pPr>
      <w:r>
        <w:t xml:space="preserve"> OT EVAL MOD COMPLEX 45 MIN Each 130.250000 52.100000 64.800000 201.040000</w:t>
      </w:r>
    </w:p>
    <w:p w:rsidR="00D54E86" w:rsidRDefault="00000000">
      <w:pPr>
        <w:pStyle w:val="BodyText"/>
      </w:pPr>
      <w:r>
        <w:t>OT EVAL HIGH COMPLEX 60 MIN Each 130.250000 52.100000 74.020000 74.020000</w:t>
      </w:r>
    </w:p>
    <w:p w:rsidR="00D54E86" w:rsidRDefault="00000000">
      <w:pPr>
        <w:pStyle w:val="BodyText"/>
      </w:pPr>
      <w:r>
        <w:t>THERAPEUTIC ACTIVITIES Each 114.750000 45.900000 26.200000 467.848571</w:t>
      </w:r>
    </w:p>
    <w:p w:rsidR="00D54E86" w:rsidRDefault="00000000">
      <w:pPr>
        <w:pStyle w:val="BodyText"/>
      </w:pPr>
      <w:r>
        <w:t>SELF CARE MNGMENT TRAINING Each 109.500000 43.800000 23.880000 54.480000</w:t>
      </w:r>
    </w:p>
    <w:p w:rsidR="00D54E86" w:rsidRDefault="00000000">
      <w:pPr>
        <w:pStyle w:val="BodyText"/>
      </w:pPr>
      <w:r>
        <w:t xml:space="preserve"> RMVL DEVITAL TIS 20 CM/&lt; Each 326.500000 130.600000 128.100000 433.886363</w:t>
      </w:r>
    </w:p>
    <w:p w:rsidR="00D54E86" w:rsidRDefault="00000000">
      <w:pPr>
        <w:pStyle w:val="BodyText"/>
      </w:pPr>
      <w:r>
        <w:t xml:space="preserve">  ACUPUNCT W/O STIMUL 15 MIN Each 2012.519230 805.007692 103.503461 103.503461</w:t>
      </w:r>
    </w:p>
    <w:p w:rsidR="00D54E86" w:rsidRDefault="00000000">
      <w:pPr>
        <w:pStyle w:val="BodyText"/>
      </w:pPr>
      <w:r>
        <w:t>MOD SED SAME PHYS/QHP 5/&gt;YRS Each 702.750000 281.100000 363.390000 363.390000</w:t>
      </w:r>
    </w:p>
    <w:p w:rsidR="00D54E86" w:rsidRDefault="00000000">
      <w:pPr>
        <w:pStyle w:val="BodyText"/>
      </w:pPr>
      <w:r>
        <w:t xml:space="preserve"> MOD SED SAME PHYS/QHP EA Each 293.250000 117.300000 151.640000 151.640000</w:t>
      </w:r>
    </w:p>
    <w:p w:rsidR="00D54E86" w:rsidRDefault="00000000">
      <w:pPr>
        <w:pStyle w:val="BodyText"/>
      </w:pPr>
      <w:r>
        <w:t xml:space="preserve"> OFFICE/OUTPATIENT VISIT NEW Each 294.000000 117.600000 146.880000 146.880000</w:t>
      </w:r>
    </w:p>
    <w:p w:rsidR="00D54E86" w:rsidRDefault="00000000">
      <w:pPr>
        <w:pStyle w:val="BodyText"/>
      </w:pPr>
      <w:r>
        <w:t>OFFICE/OUTPATIENT VISIT NEW Each 487.750000 195.100000 78.140000 78.140000</w:t>
      </w:r>
    </w:p>
    <w:p w:rsidR="00D54E86" w:rsidRDefault="00000000">
      <w:pPr>
        <w:pStyle w:val="BodyText"/>
      </w:pPr>
      <w:r>
        <w:t>OFFICE/OUTPATIENT VISIT EST Each 195.250000 78.100000 103.090000 146.880000</w:t>
      </w:r>
    </w:p>
    <w:p w:rsidR="00D54E86" w:rsidRDefault="00000000">
      <w:pPr>
        <w:pStyle w:val="BodyText"/>
      </w:pPr>
      <w:r>
        <w:t xml:space="preserve">    OFFICE/OUTPATIENT VISIT EST Each 207.750000 83.100000 146.880000 146.880000</w:t>
      </w:r>
    </w:p>
    <w:p w:rsidR="00D54E86" w:rsidRDefault="00000000">
      <w:pPr>
        <w:pStyle w:val="BodyText"/>
      </w:pPr>
      <w:r>
        <w:t>OFFICE/OUTPATIENT VISIT EST Each 249.000000 99.600000 142.800000 146.880000</w:t>
      </w:r>
    </w:p>
    <w:p w:rsidR="00D54E86" w:rsidRDefault="00000000">
      <w:pPr>
        <w:pStyle w:val="BodyText"/>
      </w:pPr>
      <w:r>
        <w:t xml:space="preserve"> OFFICE/OUTPATIENT VISIT EST Each 340.250000 136.100000 120.017500 186.870000</w:t>
      </w:r>
    </w:p>
    <w:p w:rsidR="00D54E86" w:rsidRDefault="00000000">
      <w:pPr>
        <w:pStyle w:val="BodyText"/>
      </w:pPr>
      <w:r>
        <w:lastRenderedPageBreak/>
        <w:t xml:space="preserve">    OFFICE/OUTPATIENT VISIT EST Each 406.250000 162.500000 142.800000 204.340000</w:t>
      </w:r>
    </w:p>
    <w:p w:rsidR="00D54E86" w:rsidRDefault="00000000">
      <w:pPr>
        <w:pStyle w:val="BodyText"/>
      </w:pPr>
      <w:r>
        <w:t xml:space="preserve"> INITIAL OBSERVATION CARE Each 1028.500000 411.400000 680.020000 680.020000</w:t>
      </w:r>
    </w:p>
    <w:p w:rsidR="00D54E86" w:rsidRDefault="00000000">
      <w:pPr>
        <w:pStyle w:val="BodyText"/>
      </w:pPr>
      <w:r>
        <w:t>Sterile water/saline, 10 ml Each 6.741250 2.696500 0.650000 112.320000</w:t>
      </w:r>
    </w:p>
    <w:p w:rsidR="00D54E86" w:rsidRDefault="00000000">
      <w:pPr>
        <w:pStyle w:val="BodyText"/>
      </w:pPr>
      <w:r>
        <w:t xml:space="preserve">    Sterile water/saline, 500 ml Each 5.812500 2.325000 1.620000 7.130000</w:t>
      </w:r>
    </w:p>
    <w:p w:rsidR="00D54E86" w:rsidRDefault="00000000">
      <w:pPr>
        <w:pStyle w:val="BodyText"/>
      </w:pPr>
      <w:r>
        <w:t xml:space="preserve">   Straight tip urine catheter Each 69.500000 27.800000 11.340000 32.730000</w:t>
      </w:r>
    </w:p>
    <w:p w:rsidR="00D54E86" w:rsidRDefault="00000000">
      <w:pPr>
        <w:pStyle w:val="BodyText"/>
      </w:pPr>
      <w:r>
        <w:t xml:space="preserve"> Lubricant per ounce Each 12.250000 4.900000 6.090000 12.250000</w:t>
      </w:r>
    </w:p>
    <w:p w:rsidR="00D54E86" w:rsidRDefault="00000000">
      <w:pPr>
        <w:pStyle w:val="BodyText"/>
      </w:pPr>
      <w:r>
        <w:t xml:space="preserve">  Composite drsg &lt;= 16 sq in Each 21.250000 8.500000 10.573333 10.573333</w:t>
      </w:r>
    </w:p>
    <w:p w:rsidR="00D54E86" w:rsidRDefault="00000000">
      <w:pPr>
        <w:pStyle w:val="BodyText"/>
      </w:pPr>
      <w:r>
        <w:t>Gauze &gt;16&lt;=48 no w/sal w/o b Each 271.750000 108.700000 8.600000 525.250000</w:t>
      </w:r>
    </w:p>
    <w:p w:rsidR="00D54E86" w:rsidRDefault="00000000">
      <w:pPr>
        <w:pStyle w:val="BodyText"/>
      </w:pPr>
      <w:r>
        <w:t xml:space="preserve"> Skin seal protect moisturizr Each 59.250000 23.700000 29.480000 29.480000</w:t>
      </w:r>
    </w:p>
    <w:p w:rsidR="00D54E86" w:rsidRDefault="00000000">
      <w:pPr>
        <w:pStyle w:val="BodyText"/>
      </w:pPr>
      <w:r>
        <w:t>Transparent film &lt;= 16 sq in Each 6.284883 2.513953 1.180000 5.535000</w:t>
      </w:r>
    </w:p>
    <w:p w:rsidR="00D54E86" w:rsidRDefault="00000000">
      <w:pPr>
        <w:pStyle w:val="BodyText"/>
      </w:pPr>
      <w:r>
        <w:t xml:space="preserve">   Transparent film &gt; 48 sq in Each 18.250000 7.300000 9.080000 9.080000</w:t>
      </w:r>
    </w:p>
    <w:p w:rsidR="00D54E86" w:rsidRDefault="00000000">
      <w:pPr>
        <w:pStyle w:val="BodyText"/>
      </w:pPr>
      <w:r>
        <w:t xml:space="preserve">  Wound cleanser any type/size Each 16.250000 6.500000 8.080000 8.080000</w:t>
      </w:r>
    </w:p>
    <w:p w:rsidR="00D54E86" w:rsidRDefault="00000000">
      <w:pPr>
        <w:pStyle w:val="BodyText"/>
      </w:pPr>
      <w:r>
        <w:t xml:space="preserve">  Sterile gauze &lt;= 16 sq in Each 3.500000 1.400000 1.740000 1.741666</w:t>
      </w:r>
    </w:p>
    <w:p w:rsidR="00D54E86" w:rsidRDefault="00000000">
      <w:pPr>
        <w:pStyle w:val="BodyText"/>
      </w:pPr>
      <w:r>
        <w:t xml:space="preserve"> Non-covered item or service Each 14.650000 5.860000 0.940000 53.750000</w:t>
      </w:r>
    </w:p>
    <w:p w:rsidR="00D54E86" w:rsidRDefault="00000000">
      <w:pPr>
        <w:pStyle w:val="BodyText"/>
      </w:pPr>
      <w:r>
        <w:t>Tc99m sestamibi Each 1120.500000 448.200000 591.625000 591.625000</w:t>
      </w:r>
    </w:p>
    <w:p w:rsidR="00D54E86" w:rsidRDefault="00000000">
      <w:pPr>
        <w:pStyle w:val="BodyText"/>
      </w:pPr>
      <w:r>
        <w:t xml:space="preserve">  Tc99m medronate Each 94.250000 37.700000 46.890000 49.760000</w:t>
      </w:r>
    </w:p>
    <w:p w:rsidR="00D54E86" w:rsidRDefault="00000000">
      <w:pPr>
        <w:pStyle w:val="BodyText"/>
      </w:pPr>
      <w:r>
        <w:t xml:space="preserve">   Iodine i-123 sod iodide mic Each 251.750000 100.700000 125.250000 125.250000</w:t>
      </w:r>
    </w:p>
    <w:p w:rsidR="00D54E86" w:rsidRDefault="00000000">
      <w:pPr>
        <w:pStyle w:val="BodyText"/>
      </w:pPr>
      <w:r>
        <w:t xml:space="preserve"> I131 iodide cap, rx Each 353.250000 141.300000 69.930000 175.742000</w:t>
      </w:r>
    </w:p>
    <w:p w:rsidR="00D54E86" w:rsidRDefault="00000000">
      <w:pPr>
        <w:pStyle w:val="BodyText"/>
      </w:pPr>
      <w:r>
        <w:t xml:space="preserve"> Tc99m mebrofenin Each 274.250000 109.700000 136.440000 148.100000</w:t>
      </w:r>
    </w:p>
    <w:p w:rsidR="00D54E86" w:rsidRDefault="00000000">
      <w:pPr>
        <w:pStyle w:val="BodyText"/>
      </w:pPr>
      <w:r>
        <w:t xml:space="preserve">  Tc99m maa Each 490.750000 196.300000 244.150000 244.150000</w:t>
      </w:r>
    </w:p>
    <w:p w:rsidR="00D54E86" w:rsidRDefault="00000000">
      <w:pPr>
        <w:pStyle w:val="BodyText"/>
      </w:pPr>
      <w:r>
        <w:t xml:space="preserve"> Tc99m sulfur colloid Each 117.750000 47.100000 55.460000 63.590000</w:t>
      </w:r>
    </w:p>
    <w:p w:rsidR="00D54E86" w:rsidRDefault="00000000">
      <w:pPr>
        <w:pStyle w:val="BodyText"/>
      </w:pPr>
      <w:r>
        <w:t>F18 fdg Each 2926.750000 1170.700000 1378.500000 1580.450000</w:t>
      </w:r>
    </w:p>
    <w:p w:rsidR="00D54E86" w:rsidRDefault="00000000">
      <w:pPr>
        <w:pStyle w:val="BodyText"/>
      </w:pPr>
      <w:r>
        <w:t xml:space="preserve"> Tc99m labeled rbc Each 68.500000 27.400000 32.260000 36.170000</w:t>
      </w:r>
    </w:p>
    <w:p w:rsidR="00D54E86" w:rsidRDefault="00000000">
      <w:pPr>
        <w:pStyle w:val="BodyText"/>
      </w:pPr>
      <w:r>
        <w:t xml:space="preserve"> Tc99m mertiatide Each 1957.000000 782.800000 973.610000 6164.550000</w:t>
      </w:r>
    </w:p>
    <w:p w:rsidR="00D54E86" w:rsidRDefault="00000000">
      <w:pPr>
        <w:pStyle w:val="BodyText"/>
      </w:pPr>
      <w:r>
        <w:t>Inj prohance multipack Each 28.383333 11.353333 2.294666 224.800000</w:t>
      </w:r>
    </w:p>
    <w:p w:rsidR="00D54E86" w:rsidRDefault="00000000">
      <w:pPr>
        <w:pStyle w:val="BodyText"/>
      </w:pPr>
      <w:r>
        <w:t xml:space="preserve">  Gadobutrol injection Each 6.240000 2.496000 0.334600 0.334600</w:t>
      </w:r>
    </w:p>
    <w:p w:rsidR="00D54E86" w:rsidRDefault="00000000">
      <w:pPr>
        <w:pStyle w:val="BodyText"/>
      </w:pPr>
      <w:r>
        <w:t>Echocardiography contrast Each 914.250000 365.700000 401.580000 401.580000</w:t>
      </w:r>
    </w:p>
    <w:p w:rsidR="00D54E86" w:rsidRDefault="00000000">
      <w:pPr>
        <w:pStyle w:val="BodyText"/>
      </w:pPr>
      <w:r>
        <w:lastRenderedPageBreak/>
        <w:t xml:space="preserve"> Anchor/screw bn/bn,tis/bn Each 657.250000 262.900000 326.980000 553.061666</w:t>
      </w:r>
    </w:p>
    <w:p w:rsidR="00D54E86" w:rsidRDefault="00000000">
      <w:pPr>
        <w:pStyle w:val="BodyText"/>
      </w:pPr>
      <w:r>
        <w:t xml:space="preserve">    Cath, translumin non-laser Each 1387.787037 555.114815 381.210000 1003.083333</w:t>
      </w:r>
    </w:p>
    <w:p w:rsidR="00D54E86" w:rsidRDefault="00000000">
      <w:pPr>
        <w:pStyle w:val="BodyText"/>
      </w:pPr>
      <w:r>
        <w:t xml:space="preserve">   Cath, bal dil, non-vascular Each 2151.000000 860.400000 1070.120000 1070.130000</w:t>
      </w:r>
    </w:p>
    <w:p w:rsidR="00D54E86" w:rsidRDefault="00000000">
      <w:pPr>
        <w:pStyle w:val="BodyText"/>
      </w:pPr>
      <w:r>
        <w:t xml:space="preserve"> Cath, drainage Each 586.250000 234.500000 291.660000 291.660000</w:t>
      </w:r>
    </w:p>
    <w:p w:rsidR="00D54E86" w:rsidRDefault="00000000">
      <w:pPr>
        <w:pStyle w:val="BodyText"/>
      </w:pPr>
      <w:r>
        <w:t xml:space="preserve"> Cath, inf, per/cent/midline Each 2815.500000 1126.200000 1177.180000 2638.450000</w:t>
      </w:r>
    </w:p>
    <w:p w:rsidR="00D54E86" w:rsidRDefault="00000000">
      <w:pPr>
        <w:pStyle w:val="BodyText"/>
      </w:pPr>
      <w:r>
        <w:t xml:space="preserve"> Closure dev, vasc Each 1890.500000 756.200000 712.300000 940.530000</w:t>
      </w:r>
    </w:p>
    <w:p w:rsidR="00D54E86" w:rsidRDefault="00000000">
      <w:pPr>
        <w:pStyle w:val="BodyText"/>
      </w:pPr>
      <w:r>
        <w:t xml:space="preserve">  Generator, neuro non-recharg Each 30364.000000 12145.600000 10186.840000 10186.840000</w:t>
      </w:r>
    </w:p>
    <w:p w:rsidR="00D54E86" w:rsidRDefault="00000000">
      <w:pPr>
        <w:pStyle w:val="BodyText"/>
      </w:pPr>
      <w:r>
        <w:t>Guide wire Each 318.060499 127.224200 40.390000 707.610000</w:t>
      </w:r>
    </w:p>
    <w:p w:rsidR="00D54E86" w:rsidRDefault="00000000">
      <w:pPr>
        <w:pStyle w:val="BodyText"/>
      </w:pPr>
      <w:r>
        <w:t>Rep dev, urinary, w/sling Each 5627.250000 2250.900000 2667.320000 2667.320000</w:t>
      </w:r>
    </w:p>
    <w:p w:rsidR="00D54E86" w:rsidRDefault="00000000">
      <w:pPr>
        <w:pStyle w:val="BodyText"/>
      </w:pPr>
      <w:r>
        <w:t>Joint device (implantable) Each 4068.550482 1627.420193 1701.616666 3067.552500</w:t>
      </w:r>
    </w:p>
    <w:p w:rsidR="00D54E86" w:rsidRDefault="00000000">
      <w:pPr>
        <w:pStyle w:val="BodyText"/>
      </w:pPr>
      <w:r>
        <w:t>Lead, neurostimulator Each 2264.000000 905.600000 1073.140000 2264.000000</w:t>
      </w:r>
    </w:p>
    <w:p w:rsidR="00D54E86" w:rsidRDefault="00000000">
      <w:pPr>
        <w:pStyle w:val="BodyText"/>
      </w:pPr>
      <w:r>
        <w:t xml:space="preserve"> Mesh (implantable) Each 2745.500000 1098.200000 1205.270000 1205.270000</w:t>
      </w:r>
    </w:p>
    <w:p w:rsidR="00D54E86" w:rsidRDefault="00000000">
      <w:pPr>
        <w:pStyle w:val="BodyText"/>
      </w:pPr>
      <w:r>
        <w:t>Port, indwelling, imp Each 3905.500000 1562.200000 816.950000 2759.240000</w:t>
      </w:r>
    </w:p>
    <w:p w:rsidR="00D54E86" w:rsidRDefault="00000000">
      <w:pPr>
        <w:pStyle w:val="BodyText"/>
      </w:pPr>
      <w:r>
        <w:t xml:space="preserve"> Stent, coated/cov w/del sys Each 7393.000000 2957.200000 2525.000000 3678.020000</w:t>
      </w:r>
    </w:p>
    <w:p w:rsidR="00D54E86" w:rsidRDefault="00000000">
      <w:pPr>
        <w:pStyle w:val="BodyText"/>
      </w:pPr>
      <w:r>
        <w:t xml:space="preserve">  Stent, non-coa/non-cov w/del Each 4448.312500 1779.325000 1426.760000 4720.400000</w:t>
      </w:r>
    </w:p>
    <w:p w:rsidR="00D54E86" w:rsidRDefault="00000000">
      <w:pPr>
        <w:pStyle w:val="BodyText"/>
      </w:pPr>
      <w:r>
        <w:t xml:space="preserve"> Stent, non-coat/cov w/o del Each 351.250000 140.500000 166.490000 166.490000</w:t>
      </w:r>
    </w:p>
    <w:p w:rsidR="00D54E86" w:rsidRDefault="00000000">
      <w:pPr>
        <w:pStyle w:val="BodyText"/>
      </w:pPr>
      <w:r>
        <w:t>Catheter, guiding Each 1194.000000 477.600000 133.850000 939.050000</w:t>
      </w:r>
    </w:p>
    <w:p w:rsidR="00D54E86" w:rsidRDefault="00000000">
      <w:pPr>
        <w:pStyle w:val="BodyText"/>
      </w:pPr>
      <w:r>
        <w:t xml:space="preserve"> Implant/insert device, noc Each 1669.250000 667.700000 830.450000 830.450000</w:t>
      </w:r>
    </w:p>
    <w:p w:rsidR="00D54E86" w:rsidRDefault="00000000">
      <w:pPr>
        <w:pStyle w:val="BodyText"/>
      </w:pPr>
      <w:r>
        <w:t xml:space="preserve"> Intro/sheath, non-laser Each 335.760648 134.304259 107.890692 1870.000000</w:t>
      </w:r>
    </w:p>
    <w:p w:rsidR="00D54E86" w:rsidRDefault="00000000">
      <w:pPr>
        <w:pStyle w:val="BodyText"/>
      </w:pPr>
      <w:r>
        <w:t xml:space="preserve">    Stent, non-cor, tem w/o del Each 927.642857 371.057143 182.130000 854.220000</w:t>
      </w:r>
    </w:p>
    <w:p w:rsidR="00D54E86" w:rsidRDefault="00000000">
      <w:pPr>
        <w:pStyle w:val="BodyText"/>
      </w:pPr>
      <w:r>
        <w:t xml:space="preserve">   Stent, non-cor, tem w/del sy Each 935.250000 374.100000 443.310000 443.310000</w:t>
      </w:r>
    </w:p>
    <w:p w:rsidR="00D54E86" w:rsidRDefault="00000000">
      <w:pPr>
        <w:pStyle w:val="BodyText"/>
      </w:pPr>
      <w:r>
        <w:t xml:space="preserve"> Mra w/cont, abd Each 2006.250000 802.500000 339.410000 339.410000</w:t>
      </w:r>
    </w:p>
    <w:p w:rsidR="00D54E86" w:rsidRDefault="00000000">
      <w:pPr>
        <w:pStyle w:val="BodyText"/>
      </w:pPr>
      <w:r>
        <w:t>Mra w/o fol w/cont, abd Each 2006.250000 802.500000 729.870000 729.870000</w:t>
      </w:r>
    </w:p>
    <w:p w:rsidR="00D54E86" w:rsidRDefault="00000000">
      <w:pPr>
        <w:pStyle w:val="BodyText"/>
      </w:pPr>
      <w:r>
        <w:t>Mri w/o fol w/cont, brst, un Each 176.750000 70.700000 743.880000 743.880000</w:t>
      </w:r>
    </w:p>
    <w:p w:rsidR="00D54E86" w:rsidRDefault="00000000">
      <w:pPr>
        <w:pStyle w:val="BodyText"/>
      </w:pPr>
      <w:r>
        <w:t>Mri w/o fol w/cont, breast, Each 176.750000 70.700000 743.880000 743.880000</w:t>
      </w:r>
    </w:p>
    <w:p w:rsidR="00D54E86" w:rsidRDefault="00000000">
      <w:pPr>
        <w:pStyle w:val="BodyText"/>
      </w:pPr>
      <w:r>
        <w:t>Mra w/cont, lwr ext Each 2793.500000 1117.400000 339.410000 339.410000</w:t>
      </w:r>
    </w:p>
    <w:p w:rsidR="00D54E86" w:rsidRDefault="00000000">
      <w:pPr>
        <w:pStyle w:val="BodyText"/>
      </w:pPr>
      <w:r>
        <w:lastRenderedPageBreak/>
        <w:t>Perc drug-el cor stent sing Each 18748.250000 7499.300000 8886.670000 9683.470000</w:t>
      </w:r>
    </w:p>
    <w:p w:rsidR="00D54E86" w:rsidRDefault="00000000">
      <w:pPr>
        <w:pStyle w:val="BodyText"/>
      </w:pPr>
      <w:r>
        <w:t xml:space="preserve">   Perc d-e cor revasc t cabg s Each 18748.250000 7499.300000 9259.590000 9259.590000</w:t>
      </w:r>
    </w:p>
    <w:p w:rsidR="00D54E86" w:rsidRDefault="00000000">
      <w:pPr>
        <w:pStyle w:val="BodyText"/>
      </w:pPr>
      <w:r>
        <w:t>Hosp OP clin spec coll (Sars-cov-2) (cov Each 60.250000 24.100000 0.370000 82.760000</w:t>
      </w:r>
    </w:p>
    <w:p w:rsidR="00D54E86" w:rsidRDefault="00000000">
      <w:pPr>
        <w:pStyle w:val="BodyText"/>
      </w:pPr>
      <w:r>
        <w:t xml:space="preserve"> Psa screening Each 180.000000 72.000000 19.310000 19.310000</w:t>
      </w:r>
    </w:p>
    <w:p w:rsidR="00D54E86" w:rsidRDefault="00000000">
      <w:pPr>
        <w:pStyle w:val="BodyText"/>
      </w:pPr>
      <w:r>
        <w:t xml:space="preserve"> Colorectal scrn; hi risk ind Each 3699.500000 1479.800000 365.880000 1573.560000</w:t>
      </w:r>
    </w:p>
    <w:p w:rsidR="00D54E86" w:rsidRDefault="00000000">
      <w:pPr>
        <w:pStyle w:val="BodyText"/>
      </w:pPr>
      <w:r>
        <w:t xml:space="preserve">   Colon ca scrn not hi rsk ind Each 3699.500000 1479.800000 731.750000 2836.720000</w:t>
      </w:r>
    </w:p>
    <w:p w:rsidR="00D54E86" w:rsidRDefault="00000000">
      <w:pPr>
        <w:pStyle w:val="BodyText"/>
      </w:pPr>
      <w:r>
        <w:t xml:space="preserve">  Inj for sacroiliac jt anesth Each 2077.250000 830.900000 585.090000 585.090000</w:t>
      </w:r>
    </w:p>
    <w:p w:rsidR="00D54E86" w:rsidRDefault="00000000">
      <w:pPr>
        <w:pStyle w:val="BodyText"/>
      </w:pPr>
      <w:r>
        <w:t xml:space="preserve">  Hbot, full body chamber, 30m Each 860.000000 344.000000 109.980000 1063.282500</w:t>
      </w:r>
    </w:p>
    <w:p w:rsidR="00D54E86" w:rsidRDefault="00000000">
      <w:pPr>
        <w:pStyle w:val="BodyText"/>
      </w:pPr>
      <w:r>
        <w:t xml:space="preserve">    Ldct for lung ca screen Each 502.000000 200.800000 74.470000 387.000000</w:t>
      </w:r>
    </w:p>
    <w:p w:rsidR="00D54E86" w:rsidRDefault="00000000">
      <w:pPr>
        <w:pStyle w:val="BodyText"/>
      </w:pPr>
      <w:r>
        <w:t xml:space="preserve">  Fecal blood scrn immunoassay Each 64.750000 25.900000 18.050000 18.050000</w:t>
      </w:r>
    </w:p>
    <w:p w:rsidR="00D54E86" w:rsidRDefault="00000000">
      <w:pPr>
        <w:pStyle w:val="BodyText"/>
      </w:pPr>
      <w:r>
        <w:t xml:space="preserve">  Home sleep test/type 3 porta Each 1073.000000 429.200000 128.670000 533.820000</w:t>
      </w:r>
    </w:p>
    <w:p w:rsidR="00D54E86" w:rsidRDefault="00000000">
      <w:pPr>
        <w:pStyle w:val="BodyText"/>
      </w:pPr>
      <w:r>
        <w:t xml:space="preserve">    Hospital outpt clinic visit Each 195.250000 78.100000 142.800000 142.800000</w:t>
      </w:r>
    </w:p>
    <w:p w:rsidR="00D54E86" w:rsidRDefault="00000000">
      <w:pPr>
        <w:pStyle w:val="BodyText"/>
      </w:pPr>
      <w:r>
        <w:t>Drug test def 1-7 classes Each 751.350000 300.540000 77.120000 114.430000</w:t>
      </w:r>
    </w:p>
    <w:p w:rsidR="00D54E86" w:rsidRDefault="00000000">
      <w:pPr>
        <w:pStyle w:val="BodyText"/>
      </w:pPr>
      <w:r>
        <w:t xml:space="preserve">  Adenosine inj 1mg Each 10.350000 4.140000 4.905888 18.366666</w:t>
      </w:r>
    </w:p>
    <w:p w:rsidR="00D54E86" w:rsidRDefault="00000000">
      <w:pPr>
        <w:pStyle w:val="BodyText"/>
      </w:pPr>
      <w:r>
        <w:t xml:space="preserve">    Adrenalin epinephrine inject Each 2.612500 1.045000 1.299500 1.299500</w:t>
      </w:r>
    </w:p>
    <w:p w:rsidR="00D54E86" w:rsidRDefault="00000000">
      <w:pPr>
        <w:pStyle w:val="BodyText"/>
      </w:pPr>
      <w:r>
        <w:t>Ampicillin 500 mg inj Each 16.812500 6.725000 8.365000 8.365000</w:t>
      </w:r>
    </w:p>
    <w:p w:rsidR="00D54E86" w:rsidRDefault="00000000">
      <w:pPr>
        <w:pStyle w:val="BodyText"/>
      </w:pPr>
      <w:r>
        <w:t>Succinycholine chloride inj Each 106.347844 42.539138 0.630000 211.680000</w:t>
      </w:r>
    </w:p>
    <w:p w:rsidR="00D54E86" w:rsidRDefault="00000000">
      <w:pPr>
        <w:pStyle w:val="BodyText"/>
      </w:pPr>
      <w:r>
        <w:t xml:space="preserve">    Hydralazine hcl injection Each 63.000000 25.200000 29.860000 29.860000</w:t>
      </w:r>
    </w:p>
    <w:p w:rsidR="00D54E86" w:rsidRDefault="00000000">
      <w:pPr>
        <w:pStyle w:val="BodyText"/>
      </w:pPr>
      <w:r>
        <w:t>Injection,onabotulinumtoxina Each 27.765833 11.106333 6.076000 12.781500</w:t>
      </w:r>
    </w:p>
    <w:p w:rsidR="00D54E86" w:rsidRDefault="00000000">
      <w:pPr>
        <w:pStyle w:val="BodyText"/>
      </w:pPr>
      <w:r>
        <w:t xml:space="preserve"> Incobotulinumtoxin a Each 22.268750 8.907500 5.044000 5.059000</w:t>
      </w:r>
    </w:p>
    <w:p w:rsidR="00D54E86" w:rsidRDefault="00000000">
      <w:pPr>
        <w:pStyle w:val="BodyText"/>
      </w:pPr>
      <w:r>
        <w:t xml:space="preserve">  Cefazolin sodium injection Each 15.177685 6.071074 0.745000 356.550000</w:t>
      </w:r>
    </w:p>
    <w:p w:rsidR="00D54E86" w:rsidRDefault="00000000">
      <w:pPr>
        <w:pStyle w:val="BodyText"/>
      </w:pPr>
      <w:r>
        <w:t xml:space="preserve">  Ceftriaxone sodium injection Each 3.625000 1.450000 0.535000 1.913750</w:t>
      </w:r>
    </w:p>
    <w:p w:rsidR="00D54E86" w:rsidRDefault="00000000">
      <w:pPr>
        <w:pStyle w:val="BodyText"/>
      </w:pPr>
      <w:r>
        <w:t xml:space="preserve">    Betamethasone acet&amp;sod phosp Each 19.250000 7.700000 9.577500 9.577500</w:t>
      </w:r>
    </w:p>
    <w:p w:rsidR="00D54E86" w:rsidRDefault="00000000">
      <w:pPr>
        <w:pStyle w:val="BodyText"/>
      </w:pPr>
      <w:r>
        <w:t xml:space="preserve"> Prochlorperazine injection Each 86.500000 34.600000 43.030000 43.030000</w:t>
      </w:r>
    </w:p>
    <w:p w:rsidR="00D54E86" w:rsidRDefault="00000000">
      <w:pPr>
        <w:pStyle w:val="BodyText"/>
      </w:pPr>
      <w:r>
        <w:t>Inj., cosyntropin, 0.25 mg Each 423.250000 169.300000 111.910000 210.570000</w:t>
      </w:r>
    </w:p>
    <w:p w:rsidR="00D54E86" w:rsidRDefault="00000000">
      <w:pPr>
        <w:pStyle w:val="BodyText"/>
      </w:pPr>
      <w:r>
        <w:t xml:space="preserve">  Daptomycin injection Each 0.427906 0.171162 0.120000 0.120000</w:t>
      </w:r>
    </w:p>
    <w:p w:rsidR="00D54E86" w:rsidRDefault="00000000">
      <w:pPr>
        <w:pStyle w:val="BodyText"/>
      </w:pPr>
      <w:r>
        <w:t>Methylprednisolone 40 mg inj Each 42.000000 16.800000 21.720000 21.720000</w:t>
      </w:r>
    </w:p>
    <w:p w:rsidR="00D54E86" w:rsidRDefault="00000000">
      <w:pPr>
        <w:pStyle w:val="BodyText"/>
      </w:pPr>
      <w:r>
        <w:lastRenderedPageBreak/>
        <w:t>Dexamethasone sodium phos Each 1.569940 0.627976 0.155595 4.150000</w:t>
      </w:r>
    </w:p>
    <w:p w:rsidR="00D54E86" w:rsidRDefault="00000000">
      <w:pPr>
        <w:pStyle w:val="BodyText"/>
      </w:pPr>
      <w:r>
        <w:t xml:space="preserve">    Hydromorphone injection Each 17.500000 7.000000 3.300000 8.710000</w:t>
      </w:r>
    </w:p>
    <w:p w:rsidR="00D54E86" w:rsidRDefault="00000000">
      <w:pPr>
        <w:pStyle w:val="BodyText"/>
      </w:pPr>
      <w:r>
        <w:t xml:space="preserve"> Diphenhydramine hcl injectio Each 13.250000 5.300000 0.650000 6.600000</w:t>
      </w:r>
    </w:p>
    <w:p w:rsidR="00D54E86" w:rsidRDefault="00000000">
      <w:pPr>
        <w:pStyle w:val="BodyText"/>
      </w:pPr>
      <w:r>
        <w:t xml:space="preserve">    Ertapenem injection Each 281.000000 112.400000 49.875000 148.370000</w:t>
      </w:r>
    </w:p>
    <w:p w:rsidR="00D54E86" w:rsidRDefault="00000000">
      <w:pPr>
        <w:pStyle w:val="BodyText"/>
      </w:pPr>
      <w:r>
        <w:t xml:space="preserve">  Octagam injection Each 195.631580 78.252632 97.387298 97.387298</w:t>
      </w:r>
    </w:p>
    <w:p w:rsidR="00D54E86" w:rsidRDefault="00000000">
      <w:pPr>
        <w:pStyle w:val="BodyText"/>
      </w:pPr>
      <w:r>
        <w:t>Garamycin gentamicin inj Each 5.350000 2.140000 2.662000 2.662000</w:t>
      </w:r>
    </w:p>
    <w:p w:rsidR="00D54E86" w:rsidRDefault="00000000">
      <w:pPr>
        <w:pStyle w:val="BodyText"/>
      </w:pPr>
      <w:r>
        <w:t>Glucagon hydrochloride/1 mg Each 823.750000 329.500000 390.460000 522.520000</w:t>
      </w:r>
    </w:p>
    <w:p w:rsidR="00D54E86" w:rsidRDefault="00000000">
      <w:pPr>
        <w:pStyle w:val="BodyText"/>
      </w:pPr>
      <w:r>
        <w:t xml:space="preserve"> Inj heparin sodium per 10 u Each 1.425000 0.570000 0.014000 4.710000</w:t>
      </w:r>
    </w:p>
    <w:p w:rsidR="00D54E86" w:rsidRDefault="00000000">
      <w:pPr>
        <w:pStyle w:val="BodyText"/>
      </w:pPr>
      <w:r>
        <w:t xml:space="preserve"> Inj heparin sodium per 1000u Each 14.705554 5.882222 0.303750 54.100000</w:t>
      </w:r>
    </w:p>
    <w:p w:rsidR="00D54E86" w:rsidRDefault="00000000">
      <w:pPr>
        <w:pStyle w:val="BodyText"/>
      </w:pPr>
      <w:r>
        <w:t xml:space="preserve">    Hydrocortisone sodium succ i Each 74.250000 29.700000 14.150000 36.940000</w:t>
      </w:r>
    </w:p>
    <w:p w:rsidR="00D54E86" w:rsidRDefault="00000000">
      <w:pPr>
        <w:pStyle w:val="BodyText"/>
      </w:pPr>
      <w:r>
        <w:t xml:space="preserve">  Infliximab not biosimil 10mg Each 539.533333 215.813333 268.417833 268.417833</w:t>
      </w:r>
    </w:p>
    <w:p w:rsidR="00D54E86" w:rsidRDefault="00000000">
      <w:pPr>
        <w:pStyle w:val="BodyText"/>
      </w:pPr>
      <w:r>
        <w:t>Inj iron dextran Each 73.637500 29.455000 21.330000 47.520000</w:t>
      </w:r>
    </w:p>
    <w:p w:rsidR="00D54E86" w:rsidRDefault="00000000">
      <w:pPr>
        <w:pStyle w:val="BodyText"/>
      </w:pPr>
      <w:r>
        <w:t xml:space="preserve">  Insulin injection Each 5.250000 2.100000 2.610000 2.610000</w:t>
      </w:r>
    </w:p>
    <w:p w:rsidR="00D54E86" w:rsidRDefault="00000000">
      <w:pPr>
        <w:pStyle w:val="BodyText"/>
      </w:pPr>
      <w:r>
        <w:t>Ketorolac tromethamine inj Each 12.000000 4.800000 0.485000 11.380000</w:t>
      </w:r>
    </w:p>
    <w:p w:rsidR="00D54E86" w:rsidRDefault="00000000">
      <w:pPr>
        <w:pStyle w:val="BodyText"/>
      </w:pPr>
      <w:r>
        <w:t xml:space="preserve"> Furosemide injection Each 7.625000 3.050000 0.770000 3.795000</w:t>
      </w:r>
    </w:p>
    <w:p w:rsidR="00D54E86" w:rsidRDefault="00000000">
      <w:pPr>
        <w:pStyle w:val="BodyText"/>
      </w:pPr>
      <w:r>
        <w:t xml:space="preserve">    Levetiracetam injection Each 0.707500 0.283000 0.030000 0.030000</w:t>
      </w:r>
    </w:p>
    <w:p w:rsidR="00D54E86" w:rsidRDefault="00000000">
      <w:pPr>
        <w:pStyle w:val="BodyText"/>
      </w:pPr>
      <w:r>
        <w:t>Levofloxacin injection Each 34.796875 13.918750 13.125000 26.260000</w:t>
      </w:r>
    </w:p>
    <w:p w:rsidR="00D54E86" w:rsidRDefault="00000000">
      <w:pPr>
        <w:pStyle w:val="BodyText"/>
      </w:pPr>
      <w:r>
        <w:t xml:space="preserve">    Lidocaine injection Each 1.831590 0.732636 0.025000 152.902500</w:t>
      </w:r>
    </w:p>
    <w:p w:rsidR="00D54E86" w:rsidRDefault="00000000">
      <w:pPr>
        <w:pStyle w:val="BodyText"/>
      </w:pPr>
      <w:r>
        <w:t>Methylergonovin maleate inj Each 34.500000 13.800000 16.350000 16.350000</w:t>
      </w:r>
    </w:p>
    <w:p w:rsidR="00D54E86" w:rsidRDefault="00000000">
      <w:pPr>
        <w:pStyle w:val="BodyText"/>
      </w:pPr>
      <w:r>
        <w:t>Micafungin sodium injection Each 8.977500 3.591000 1.113000 4.466300</w:t>
      </w:r>
    </w:p>
    <w:p w:rsidR="00D54E86" w:rsidRDefault="00000000">
      <w:pPr>
        <w:pStyle w:val="BodyText"/>
      </w:pPr>
      <w:r>
        <w:t xml:space="preserve"> Inj midazolam hydrochloride Each 2.125000 0.850000 0.115000 50.458333</w:t>
      </w:r>
    </w:p>
    <w:p w:rsidR="00D54E86" w:rsidRDefault="00000000">
      <w:pPr>
        <w:pStyle w:val="BodyText"/>
      </w:pPr>
      <w:r>
        <w:t xml:space="preserve">  Morphine sulfate injection Each 3.750000 1.500000 1.866666 3.000000</w:t>
      </w:r>
    </w:p>
    <w:p w:rsidR="00D54E86" w:rsidRDefault="00000000">
      <w:pPr>
        <w:pStyle w:val="BodyText"/>
      </w:pPr>
      <w:r>
        <w:t>Inj morphine pf epid ithc Each 32.500000 13.000000 10.870000 17.160000</w:t>
      </w:r>
    </w:p>
    <w:p w:rsidR="00D54E86" w:rsidRDefault="00000000">
      <w:pPr>
        <w:pStyle w:val="BodyText"/>
      </w:pPr>
      <w:r>
        <w:t xml:space="preserve">  Inj naloxone hydrochloride Each 129.166666 51.666666 16.460000 16.460000</w:t>
      </w:r>
    </w:p>
    <w:p w:rsidR="00D54E86" w:rsidRDefault="00000000">
      <w:pPr>
        <w:pStyle w:val="BodyText"/>
      </w:pPr>
      <w:r>
        <w:t>Injection, ocrelizumab, 1 mg Each 250.250000 100.100000 98.667816 98.667816</w:t>
      </w:r>
    </w:p>
    <w:p w:rsidR="00D54E86" w:rsidRDefault="00000000">
      <w:pPr>
        <w:pStyle w:val="BodyText"/>
      </w:pPr>
      <w:r>
        <w:t>Phenylephrine hcl injection Each 94.151466 37.660586 1.570000 783.483333</w:t>
      </w:r>
    </w:p>
    <w:p w:rsidR="00D54E86" w:rsidRDefault="00000000">
      <w:pPr>
        <w:pStyle w:val="BodyText"/>
      </w:pPr>
      <w:r>
        <w:t xml:space="preserve">    Ondansetron hcl injection Each 3.136250 1.254500 0.087500 4.950000</w:t>
      </w:r>
    </w:p>
    <w:p w:rsidR="00D54E86" w:rsidRDefault="00000000">
      <w:pPr>
        <w:pStyle w:val="BodyText"/>
      </w:pPr>
      <w:r>
        <w:lastRenderedPageBreak/>
        <w:t xml:space="preserve">   Promethazine hcl injection Each 7.250000 2.900000 2.370000 3.610000</w:t>
      </w:r>
    </w:p>
    <w:p w:rsidR="00D54E86" w:rsidRDefault="00000000">
      <w:pPr>
        <w:pStyle w:val="BodyText"/>
      </w:pPr>
      <w:r>
        <w:t xml:space="preserve"> Inj desmopressin acetate Each 74.130000 29.652000 9.857200 9.857200</w:t>
      </w:r>
    </w:p>
    <w:p w:rsidR="00D54E86" w:rsidRDefault="00000000">
      <w:pPr>
        <w:pStyle w:val="BodyText"/>
      </w:pPr>
      <w:r>
        <w:t>Inj, propofol, 10 mg Each 1.991366 0.796546 0.090000 13.660000</w:t>
      </w:r>
    </w:p>
    <w:p w:rsidR="00D54E86" w:rsidRDefault="00000000">
      <w:pPr>
        <w:pStyle w:val="BodyText"/>
      </w:pPr>
      <w:r>
        <w:t xml:space="preserve">  Neostigmine methylslfte inj Each 45.175000 18.070000 23.360000 23.360000</w:t>
      </w:r>
    </w:p>
    <w:p w:rsidR="00D54E86" w:rsidRDefault="00000000">
      <w:pPr>
        <w:pStyle w:val="BodyText"/>
      </w:pPr>
      <w:r>
        <w:t>Metoclopramide hcl injection Each 5.500000 2.200000 1.130000 5.500000</w:t>
      </w:r>
    </w:p>
    <w:p w:rsidR="00D54E86" w:rsidRDefault="00000000">
      <w:pPr>
        <w:pStyle w:val="BodyText"/>
      </w:pPr>
      <w:r>
        <w:t xml:space="preserve">   Injection, reslizumab, 1mg Each 17223.500000 6889.400000 8112.280000 8112.280000</w:t>
      </w:r>
    </w:p>
    <w:p w:rsidR="00D54E86" w:rsidRDefault="00000000">
      <w:pPr>
        <w:pStyle w:val="BodyText"/>
      </w:pPr>
      <w:r>
        <w:t>Rho d immune globulin inj Each 646.500000 258.600000 79.300000 325.120000</w:t>
      </w:r>
    </w:p>
    <w:p w:rsidR="00D54E86" w:rsidRDefault="00000000">
      <w:pPr>
        <w:pStyle w:val="BodyText"/>
      </w:pPr>
      <w:r>
        <w:t xml:space="preserve">    Ropivacaine hcl injection Each 0.767453 0.306981 0.076000 0.423532</w:t>
      </w:r>
    </w:p>
    <w:p w:rsidR="00D54E86" w:rsidRDefault="00000000">
      <w:pPr>
        <w:pStyle w:val="BodyText"/>
      </w:pPr>
      <w:r>
        <w:t>Sincalide injection Each 485.750000 194.300000 230.250000 256.480000</w:t>
      </w:r>
    </w:p>
    <w:p w:rsidR="00D54E86" w:rsidRDefault="00000000">
      <w:pPr>
        <w:pStyle w:val="BodyText"/>
      </w:pPr>
      <w:r>
        <w:t xml:space="preserve">  Methylprednisolone injection Each 29.250000 11.700000 14.560000 14.560000</w:t>
      </w:r>
    </w:p>
    <w:p w:rsidR="00D54E86" w:rsidRDefault="00000000">
      <w:pPr>
        <w:pStyle w:val="BodyText"/>
      </w:pPr>
      <w:r>
        <w:t>Methylprednisolone injection Each 23.500000 9.400000 11.070000 13.137500</w:t>
      </w:r>
    </w:p>
    <w:p w:rsidR="00D54E86" w:rsidRDefault="00000000">
      <w:pPr>
        <w:pStyle w:val="BodyText"/>
      </w:pPr>
      <w:r>
        <w:t xml:space="preserve">   Alteplase recombinant Each 367.375000 146.950000 182.768750 182.768750</w:t>
      </w:r>
    </w:p>
    <w:p w:rsidR="00D54E86" w:rsidRDefault="00000000">
      <w:pPr>
        <w:pStyle w:val="BodyText"/>
      </w:pPr>
      <w:r>
        <w:t>Fentanyl citrate injection Each 9.014307 3.605723 0.630000 10.500000</w:t>
      </w:r>
    </w:p>
    <w:p w:rsidR="00D54E86" w:rsidRDefault="00000000">
      <w:pPr>
        <w:pStyle w:val="BodyText"/>
      </w:pPr>
      <w:r>
        <w:t xml:space="preserve">    Inj. eptinezumab-jjmr 1 mg Each 69.070000 27.628000 16.090000 16.090000</w:t>
      </w:r>
    </w:p>
    <w:p w:rsidR="00D54E86" w:rsidRDefault="00000000">
      <w:pPr>
        <w:pStyle w:val="BodyText"/>
      </w:pPr>
      <w:r>
        <w:t>Terbutaline sulfate inj Each 86.500000 34.600000 43.040000 43.040000</w:t>
      </w:r>
    </w:p>
    <w:p w:rsidR="00D54E86" w:rsidRDefault="00000000">
      <w:pPr>
        <w:pStyle w:val="BodyText"/>
      </w:pPr>
      <w:r>
        <w:t>Thyrotropin injection Each 11034.000000 4413.600000 1775.030000 1863.780000</w:t>
      </w:r>
    </w:p>
    <w:p w:rsidR="00D54E86" w:rsidRDefault="00000000">
      <w:pPr>
        <w:pStyle w:val="BodyText"/>
      </w:pPr>
      <w:r>
        <w:t xml:space="preserve">  Tobramycin sulfate injection Each 7.000000 2.800000 3.320000 7.000000</w:t>
      </w:r>
    </w:p>
    <w:p w:rsidR="00D54E86" w:rsidRDefault="00000000">
      <w:pPr>
        <w:pStyle w:val="BodyText"/>
      </w:pPr>
      <w:r>
        <w:t xml:space="preserve"> Tocilizumab injection Each 24.717187 9.886875 5.532000 5.532000</w:t>
      </w:r>
    </w:p>
    <w:p w:rsidR="00D54E86" w:rsidRDefault="00000000">
      <w:pPr>
        <w:pStyle w:val="BodyText"/>
      </w:pPr>
      <w:r>
        <w:t>Triamcinolone acet inj nos Each 9.750000 3.900000 4.622500 4.850000</w:t>
      </w:r>
    </w:p>
    <w:p w:rsidR="00D54E86" w:rsidRDefault="00000000">
      <w:pPr>
        <w:pStyle w:val="BodyText"/>
      </w:pPr>
      <w:r>
        <w:t xml:space="preserve">   Vancomycin hcl injection Each 38.625000 15.450000 12.915000 38.500000</w:t>
      </w:r>
    </w:p>
    <w:p w:rsidR="00D54E86" w:rsidRDefault="00000000">
      <w:pPr>
        <w:pStyle w:val="BodyText"/>
      </w:pPr>
      <w:r>
        <w:t>Injection, vedolizumab Each 107.750833 43.100333 24.490000 24.490000</w:t>
      </w:r>
    </w:p>
    <w:p w:rsidR="00D54E86" w:rsidRDefault="00000000">
      <w:pPr>
        <w:pStyle w:val="BodyText"/>
      </w:pPr>
      <w:r>
        <w:t>Hydroxyzine hcl injection Each 53.500000 21.400000 26.620000 26.620000</w:t>
      </w:r>
    </w:p>
    <w:p w:rsidR="00D54E86" w:rsidRDefault="00000000">
      <w:pPr>
        <w:pStyle w:val="BodyText"/>
      </w:pPr>
      <w:r>
        <w:t>Inj magnesium sulfate Each 10.996875 4.398750 0.630000 4.041208</w:t>
      </w:r>
    </w:p>
    <w:p w:rsidR="00D54E86" w:rsidRDefault="00000000">
      <w:pPr>
        <w:pStyle w:val="BodyText"/>
      </w:pPr>
      <w:r>
        <w:t xml:space="preserve"> Ziprasidone mesylate Each 112.875000 45.150000 10.450000 10.450000</w:t>
      </w:r>
    </w:p>
    <w:p w:rsidR="00D54E86" w:rsidRDefault="00000000">
      <w:pPr>
        <w:pStyle w:val="BodyText"/>
      </w:pPr>
      <w:r>
        <w:t>Zoledronic acid 1mg Each 288.000000 115.200000 12.142000 167.160000</w:t>
      </w:r>
    </w:p>
    <w:p w:rsidR="00D54E86" w:rsidRDefault="00000000">
      <w:pPr>
        <w:pStyle w:val="BodyText"/>
      </w:pPr>
      <w:r>
        <w:t xml:space="preserve"> Drugs unclassified injection Each 72.500000 29.000000 0.250000 36.070000</w:t>
      </w:r>
    </w:p>
    <w:p w:rsidR="00D54E86" w:rsidRDefault="00000000">
      <w:pPr>
        <w:pStyle w:val="BodyText"/>
      </w:pPr>
      <w:r>
        <w:t xml:space="preserve">  Normal saline solution infus Each 7.982323 3.192929 2.120000 5.470000</w:t>
      </w:r>
    </w:p>
    <w:p w:rsidR="00D54E86" w:rsidRDefault="00000000">
      <w:pPr>
        <w:pStyle w:val="BodyText"/>
      </w:pPr>
      <w:r>
        <w:lastRenderedPageBreak/>
        <w:t xml:space="preserve">   Normal saline solution infus Each 10.750000 4.300000 1.300000 10.750000</w:t>
      </w:r>
    </w:p>
    <w:p w:rsidR="00D54E86" w:rsidRDefault="00000000">
      <w:pPr>
        <w:pStyle w:val="BodyText"/>
      </w:pPr>
      <w:r>
        <w:t xml:space="preserve">   5% dextrose/normal saline Each 11.000000 4.400000 5.470000 5.470000</w:t>
      </w:r>
    </w:p>
    <w:p w:rsidR="00D54E86" w:rsidRDefault="00000000">
      <w:pPr>
        <w:pStyle w:val="BodyText"/>
      </w:pPr>
      <w:r>
        <w:t>Normal saline solution infus Each 10.375000 4.150000 0.720000 81.182500</w:t>
      </w:r>
    </w:p>
    <w:p w:rsidR="00D54E86" w:rsidRDefault="00000000">
      <w:pPr>
        <w:pStyle w:val="BodyText"/>
      </w:pPr>
      <w:r>
        <w:t xml:space="preserve"> 5% dextrose/water Each 17.000000 6.800000 8.460000 8.460000</w:t>
      </w:r>
    </w:p>
    <w:p w:rsidR="00D54E86" w:rsidRDefault="00000000">
      <w:pPr>
        <w:pStyle w:val="BodyText"/>
      </w:pPr>
      <w:r>
        <w:t>Ringers lactate infusion Each 12.000000 4.800000 2.380000 6.336666</w:t>
      </w:r>
    </w:p>
    <w:p w:rsidR="00D54E86" w:rsidRDefault="00000000">
      <w:pPr>
        <w:pStyle w:val="BodyText"/>
      </w:pPr>
      <w:r>
        <w:t xml:space="preserve">    Prednisone ir or dr oral 1mg Each 0.659325 0.263730 0.090277 0.424000</w:t>
      </w:r>
    </w:p>
    <w:p w:rsidR="00D54E86" w:rsidRDefault="00000000">
      <w:pPr>
        <w:pStyle w:val="BodyText"/>
      </w:pPr>
      <w:r>
        <w:t xml:space="preserve"> Formoterol fumarate, inh Each 89.250000 35.700000 44.410000 44.410000</w:t>
      </w:r>
    </w:p>
    <w:p w:rsidR="00D54E86" w:rsidRDefault="00000000">
      <w:pPr>
        <w:pStyle w:val="BodyText"/>
      </w:pPr>
      <w:r>
        <w:t>Acetylcysteine non-comp unit Each 19.000000 7.600000 9.455000 9.455000</w:t>
      </w:r>
    </w:p>
    <w:p w:rsidR="00D54E86" w:rsidRDefault="00000000">
      <w:pPr>
        <w:pStyle w:val="BodyText"/>
      </w:pPr>
      <w:r>
        <w:t>Albuterol non-comp unit Each 1.000000 0.400000 0.497500 0.497500</w:t>
      </w:r>
    </w:p>
    <w:p w:rsidR="00D54E86" w:rsidRDefault="00000000">
      <w:pPr>
        <w:pStyle w:val="BodyText"/>
      </w:pPr>
      <w:r>
        <w:t>Albuterol ipratrop non-comp Each 9.250000 3.700000 0.120000 4.380000</w:t>
      </w:r>
    </w:p>
    <w:p w:rsidR="00D54E86" w:rsidRDefault="00000000">
      <w:pPr>
        <w:pStyle w:val="BodyText"/>
      </w:pPr>
      <w:r>
        <w:t xml:space="preserve"> Budesonide non-comp unit Each 44.500000 17.800000 22.140000 22.140000</w:t>
      </w:r>
    </w:p>
    <w:p w:rsidR="00D54E86" w:rsidRDefault="00000000">
      <w:pPr>
        <w:pStyle w:val="BodyText"/>
      </w:pPr>
      <w:r>
        <w:t>Methotrexate sodium inj Each 2.071428 0.828571 0.470000 0.470000</w:t>
      </w:r>
    </w:p>
    <w:p w:rsidR="00D54E86" w:rsidRDefault="00000000">
      <w:pPr>
        <w:pStyle w:val="BodyText"/>
      </w:pPr>
      <w:r>
        <w:t>Ko immob canvas long pre ots Each 566.250000 226.500000 57.960000 57.960000</w:t>
      </w:r>
    </w:p>
    <w:p w:rsidR="00D54E86" w:rsidRDefault="00000000">
      <w:pPr>
        <w:pStyle w:val="BodyText"/>
      </w:pPr>
      <w:r>
        <w:t>External recharg sys intern Each 2271.125000 908.450000 1266.650000 2672.250000</w:t>
      </w:r>
    </w:p>
    <w:p w:rsidR="00D54E86" w:rsidRDefault="00000000">
      <w:pPr>
        <w:pStyle w:val="BodyText"/>
      </w:pPr>
      <w:r>
        <w:t xml:space="preserve"> Bamlanivimab-xxxx infusion Each 986.250000 394.500000 366.300000 539.170000</w:t>
      </w:r>
    </w:p>
    <w:p w:rsidR="00D54E86" w:rsidRDefault="00000000">
      <w:pPr>
        <w:pStyle w:val="BodyText"/>
      </w:pPr>
      <w:r>
        <w:t xml:space="preserve">  Rbc leukocytes reduced Each 406.000000 162.400000 103.630000 273.340000</w:t>
      </w:r>
    </w:p>
    <w:p w:rsidR="00D54E86" w:rsidRDefault="00000000">
      <w:pPr>
        <w:pStyle w:val="BodyText"/>
      </w:pPr>
      <w:r>
        <w:t xml:space="preserve">   Platelet pheres leukoreduced Each 1279.250000 511.700000 486.800000 486.800000</w:t>
      </w:r>
    </w:p>
    <w:p w:rsidR="00D54E86" w:rsidRDefault="00000000">
      <w:pPr>
        <w:pStyle w:val="BodyText"/>
      </w:pPr>
      <w:r>
        <w:t>Plate pheres leukoredu irrad Each 1204.250000 481.700000 617.330000 617.330000</w:t>
      </w:r>
    </w:p>
    <w:p w:rsidR="00D54E86" w:rsidRDefault="00000000">
      <w:pPr>
        <w:pStyle w:val="BodyText"/>
      </w:pPr>
      <w:r>
        <w:t xml:space="preserve"> Rbc leukoreduced irradiated Each 549.000000 219.600000 242.660000 560.290000</w:t>
      </w:r>
    </w:p>
    <w:p w:rsidR="00D54E86" w:rsidRDefault="00000000">
      <w:pPr>
        <w:pStyle w:val="BodyText"/>
      </w:pPr>
      <w:r>
        <w:t>Albumin (human), 25%, 50ml Each 382.500000 153.000000 52.450000 55.073333</w:t>
      </w:r>
    </w:p>
    <w:p w:rsidR="00D54E86" w:rsidRDefault="00000000">
      <w:pPr>
        <w:pStyle w:val="BodyText"/>
      </w:pPr>
      <w:r>
        <w:t xml:space="preserve"> Rbc, l/r, cmv-neg, irrad Each 562.750000 225.100000 243.870000 243.870000</w:t>
      </w:r>
    </w:p>
    <w:p w:rsidR="00D54E86" w:rsidRDefault="00000000">
      <w:pPr>
        <w:pStyle w:val="BodyText"/>
      </w:pPr>
      <w:r>
        <w:t>Ferumoxytol, non-esrd Each 10.067646 4.027058 0.932000 5.222784</w:t>
      </w:r>
    </w:p>
    <w:p w:rsidR="00D54E86" w:rsidRDefault="00000000">
      <w:pPr>
        <w:pStyle w:val="BodyText"/>
      </w:pPr>
      <w:r>
        <w:t xml:space="preserve">   Ferumoxytol, esrd use Each 7.320098 2.928039 3.785215 3.785215</w:t>
      </w:r>
    </w:p>
    <w:p w:rsidR="00D54E86" w:rsidRDefault="00000000">
      <w:pPr>
        <w:pStyle w:val="BodyText"/>
      </w:pPr>
      <w:r>
        <w:t>Ondansetron oral Each 32.845625 13.138250 9.787500 41.570000</w:t>
      </w:r>
    </w:p>
    <w:p w:rsidR="00D54E86" w:rsidRDefault="00000000">
      <w:pPr>
        <w:pStyle w:val="BodyText"/>
      </w:pPr>
      <w:r>
        <w:t xml:space="preserve">  Prochlorperazine maleate 5mg Each 2.500000 1.000000 1.245000 1.245000</w:t>
      </w:r>
    </w:p>
    <w:p w:rsidR="00D54E86" w:rsidRDefault="00000000">
      <w:pPr>
        <w:pStyle w:val="BodyText"/>
      </w:pPr>
      <w:r>
        <w:t>Promethazine hcl 12.5mg oral Each 1.125000 0.450000 0.560000 0.560000</w:t>
      </w:r>
    </w:p>
    <w:p w:rsidR="00D54E86" w:rsidRDefault="00000000">
      <w:pPr>
        <w:pStyle w:val="BodyText"/>
      </w:pPr>
      <w:r>
        <w:t>Bamlanivimab-xxxx Each 1.790526 0.716210 0.010000 1.060000</w:t>
      </w:r>
    </w:p>
    <w:p w:rsidR="00D54E86" w:rsidRDefault="00000000">
      <w:pPr>
        <w:pStyle w:val="BodyText"/>
      </w:pPr>
      <w:r>
        <w:lastRenderedPageBreak/>
        <w:t xml:space="preserve"> Theraskin Each 6387.750000 2555.100000 3008.630000 3008.630000</w:t>
      </w:r>
    </w:p>
    <w:p w:rsidR="00D54E86" w:rsidRDefault="00000000">
      <w:pPr>
        <w:pStyle w:val="BodyText"/>
      </w:pPr>
      <w:r>
        <w:t>Injection, inflectra Each 437.185714 174.874286 217.499857 217.499857</w:t>
      </w:r>
    </w:p>
    <w:p w:rsidR="00D54E86" w:rsidRDefault="00000000">
      <w:pPr>
        <w:pStyle w:val="BodyText"/>
      </w:pPr>
      <w:r>
        <w:t>Inj retacrit non-esrd use Each 52.950000 21.180000 9.190000 26.342500</w:t>
      </w:r>
    </w:p>
    <w:p w:rsidR="00D54E86" w:rsidRDefault="00000000">
      <w:pPr>
        <w:pStyle w:val="BodyText"/>
      </w:pPr>
      <w:r>
        <w:t xml:space="preserve"> Hocm &lt;=149 mg/ml iodine, 1ml Each 34.037986 13.615194 0.736300 69.710000</w:t>
      </w:r>
    </w:p>
    <w:p w:rsidR="00D54E86" w:rsidRDefault="00000000">
      <w:pPr>
        <w:pStyle w:val="BodyText"/>
      </w:pPr>
      <w:r>
        <w:t xml:space="preserve">   Hocm 350-399mg/ml iodine,1ml Each 2.789583 1.115833 1.387833 1.387833</w:t>
      </w:r>
    </w:p>
    <w:p w:rsidR="00D54E86" w:rsidRDefault="00000000">
      <w:pPr>
        <w:pStyle w:val="BodyText"/>
      </w:pPr>
      <w:r>
        <w:t>Locm 300-399mg/ml iodine,1ml Each 21.096568 8.438627 0.120000 549.980000</w:t>
      </w:r>
    </w:p>
    <w:p w:rsidR="00D54E86" w:rsidRDefault="00000000">
      <w:pPr>
        <w:pStyle w:val="BodyText"/>
      </w:pPr>
      <w:r>
        <w:t xml:space="preserve">  COVID-19, amp probe, high throughput Each 262.500000 105.000000 67.500000 130.590000</w:t>
      </w:r>
    </w:p>
    <w:p w:rsidR="00D54E86" w:rsidRDefault="00000000">
      <w:pPr>
        <w:pStyle w:val="BodyText"/>
      </w:pPr>
      <w:r>
        <w:t xml:space="preserve">  </w:t>
      </w:r>
    </w:p>
    <w:sectPr w:rsidR="00D54E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27E3C" w:rsidRDefault="00C27E3C">
      <w:pPr>
        <w:spacing w:after="0"/>
      </w:pPr>
      <w:r>
        <w:separator/>
      </w:r>
    </w:p>
  </w:endnote>
  <w:endnote w:type="continuationSeparator" w:id="0">
    <w:p w:rsidR="00C27E3C" w:rsidRDefault="00C27E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27E3C" w:rsidRDefault="00C27E3C">
      <w:r>
        <w:separator/>
      </w:r>
    </w:p>
  </w:footnote>
  <w:footnote w:type="continuationSeparator" w:id="0">
    <w:p w:rsidR="00C27E3C" w:rsidRDefault="00C27E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36E78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46613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4E86"/>
    <w:rsid w:val="000800D4"/>
    <w:rsid w:val="00C27E3C"/>
    <w:rsid w:val="00D54E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05F5DDA9-90E8-7C4E-8084-9B05AB177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17</Pages>
  <Words>156679</Words>
  <Characters>893075</Characters>
  <Application>Microsoft Office Word</Application>
  <DocSecurity>0</DocSecurity>
  <Lines>7442</Lines>
  <Paragraphs>2095</Paragraphs>
  <ScaleCrop>false</ScaleCrop>
  <Company/>
  <LinksUpToDate>false</LinksUpToDate>
  <CharactersWithSpaces>1047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ake, Dan</dc:creator>
  <cp:keywords/>
  <cp:lastModifiedBy>Blake, Dan</cp:lastModifiedBy>
  <cp:revision>2</cp:revision>
  <dcterms:created xsi:type="dcterms:W3CDTF">2023-09-27T14:05:00Z</dcterms:created>
  <dcterms:modified xsi:type="dcterms:W3CDTF">2023-09-27T14:05:00Z</dcterms:modified>
</cp:coreProperties>
</file>